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pptx" ContentType="application/vnd.openxmlformats-officedocument.presentationml.presentation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0F98" w:rsidRDefault="00550F98">
      <w:pPr>
        <w:rPr>
          <w:u w:val="double"/>
        </w:rPr>
      </w:pPr>
      <w:r>
        <w:rPr>
          <w:u w:val="double"/>
        </w:rPr>
        <w:fldChar w:fldCharType="begin"/>
      </w:r>
      <w:r>
        <w:rPr>
          <w:u w:val="double"/>
        </w:rPr>
        <w:instrText xml:space="preserve"> </w:instrText>
      </w:r>
      <w:r>
        <w:rPr>
          <w:rFonts w:hint="eastAsia"/>
          <w:u w:val="double"/>
        </w:rPr>
        <w:instrText>DATE \@ "yyyy/M/d"</w:instrText>
      </w:r>
      <w:r>
        <w:rPr>
          <w:u w:val="double"/>
        </w:rPr>
        <w:instrText xml:space="preserve"> </w:instrText>
      </w:r>
      <w:r>
        <w:rPr>
          <w:u w:val="double"/>
        </w:rPr>
        <w:fldChar w:fldCharType="separate"/>
      </w:r>
      <w:ins w:id="0" w:author="My" w:date="2019-11-03T09:09:00Z">
        <w:r w:rsidR="00E853D5">
          <w:rPr>
            <w:noProof/>
            <w:u w:val="double"/>
          </w:rPr>
          <w:t>2019/11/3</w:t>
        </w:r>
      </w:ins>
      <w:del w:id="1" w:author="My" w:date="2019-09-28T11:04:00Z">
        <w:r w:rsidR="00214547" w:rsidDel="00D24433">
          <w:rPr>
            <w:noProof/>
            <w:u w:val="double"/>
          </w:rPr>
          <w:delText>2019/8/29</w:delText>
        </w:r>
      </w:del>
      <w:r>
        <w:rPr>
          <w:u w:val="double"/>
        </w:rPr>
        <w:fldChar w:fldCharType="end"/>
      </w:r>
    </w:p>
    <w:p w:rsidR="001D7900" w:rsidRDefault="00BF3390" w:rsidP="00DF3561">
      <w:pPr>
        <w:pStyle w:val="2"/>
      </w:pPr>
      <w:ins w:id="2" w:author="My" w:date="2019-09-23T09:21:00Z">
        <w:r>
          <w:rPr>
            <w:rFonts w:hint="eastAsia"/>
          </w:rPr>
          <w:t>深度学习</w:t>
        </w:r>
      </w:ins>
      <w:r w:rsidR="001D7900">
        <w:rPr>
          <w:rFonts w:hint="eastAsia"/>
        </w:rPr>
        <w:t>理论学习</w:t>
      </w:r>
    </w:p>
    <w:p w:rsidR="00DF3561" w:rsidRDefault="00DF3561" w:rsidP="00DF3561">
      <w:pPr>
        <w:pStyle w:val="3"/>
      </w:pPr>
      <w:r>
        <w:rPr>
          <w:rFonts w:hint="eastAsia"/>
        </w:rPr>
        <w:t>第一部分：神经网络和深度学习</w:t>
      </w:r>
    </w:p>
    <w:p w:rsidR="00DC2724" w:rsidRPr="00DC2724" w:rsidRDefault="00DC2724" w:rsidP="00DC2724">
      <w:r>
        <w:rPr>
          <w:noProof/>
        </w:rPr>
        <w:drawing>
          <wp:inline distT="0" distB="0" distL="0" distR="0" wp14:anchorId="05D4CEB7" wp14:editId="500AF1C2">
            <wp:extent cx="5274310" cy="2612542"/>
            <wp:effectExtent l="0" t="0" r="2540" b="0"/>
            <wp:docPr id="107" name="图片 107" descr="https://cdn-images-1.medium.com/max/1000/1*mi-10dMgdMLQbIHkrG6-j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cdn-images-1.medium.com/max/1000/1*mi-10dMgdMLQbIHkrG6-jQ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12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0F98" w:rsidRDefault="008A18E2" w:rsidP="008A18E2">
      <w:pPr>
        <w:pStyle w:val="4"/>
      </w:pPr>
      <w:r>
        <w:rPr>
          <w:rFonts w:hint="eastAsia"/>
        </w:rPr>
        <w:t>1.</w:t>
      </w:r>
      <w:r w:rsidR="00550F98">
        <w:rPr>
          <w:rFonts w:hint="eastAsia"/>
        </w:rPr>
        <w:t>交叉熵loss</w:t>
      </w:r>
      <w:r w:rsidR="00550F98">
        <w:t xml:space="preserve"> </w:t>
      </w:r>
      <w:r w:rsidR="00550F98">
        <w:rPr>
          <w:rFonts w:hint="eastAsia"/>
        </w:rPr>
        <w:t>function</w:t>
      </w:r>
    </w:p>
    <w:p w:rsidR="00550F98" w:rsidRPr="00550F98" w:rsidRDefault="00550F98" w:rsidP="00550F98"/>
    <w:p w:rsidR="00550F98" w:rsidRDefault="00550F98" w:rsidP="00550F98">
      <w:pPr>
        <w:pStyle w:val="a8"/>
        <w:ind w:left="360" w:firstLineChars="0" w:firstLine="0"/>
      </w:pPr>
      <w:r>
        <w:rPr>
          <w:noProof/>
        </w:rPr>
        <w:drawing>
          <wp:inline distT="0" distB="0" distL="0" distR="0" wp14:anchorId="4EE990EB" wp14:editId="7169615B">
            <wp:extent cx="5274310" cy="284035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0F98" w:rsidRDefault="00550F98" w:rsidP="00550F98">
      <w:pPr>
        <w:pStyle w:val="a8"/>
        <w:ind w:left="360" w:firstLineChars="0" w:firstLine="0"/>
        <w:rPr>
          <w:sz w:val="28"/>
        </w:rPr>
      </w:pPr>
      <w:r>
        <w:rPr>
          <w:rFonts w:hint="eastAsia"/>
          <w:sz w:val="28"/>
        </w:rPr>
        <w:t>公式</w:t>
      </w:r>
    </w:p>
    <w:p w:rsidR="00550F98" w:rsidRDefault="005E421B" w:rsidP="00550F98">
      <w:pPr>
        <w:pStyle w:val="a8"/>
        <w:ind w:left="360" w:firstLineChars="0" w:firstLine="0"/>
        <w:rPr>
          <w:sz w:val="28"/>
        </w:rPr>
      </w:pPr>
      <w:r>
        <w:rPr>
          <w:noProof/>
        </w:rPr>
        <w:lastRenderedPageBreak/>
        <w:drawing>
          <wp:inline distT="0" distB="0" distL="0" distR="0" wp14:anchorId="72C8E607" wp14:editId="202D920E">
            <wp:extent cx="5274310" cy="71437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421B" w:rsidRDefault="005E421B" w:rsidP="00550F98">
      <w:pPr>
        <w:pStyle w:val="a8"/>
        <w:ind w:left="360" w:firstLineChars="0" w:firstLine="0"/>
        <w:rPr>
          <w:sz w:val="28"/>
        </w:rPr>
      </w:pPr>
      <w:r>
        <w:rPr>
          <w:noProof/>
        </w:rPr>
        <w:drawing>
          <wp:inline distT="0" distB="0" distL="0" distR="0" wp14:anchorId="0F48F223" wp14:editId="7C7DF464">
            <wp:extent cx="5274310" cy="1484630"/>
            <wp:effectExtent l="0" t="0" r="254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421B" w:rsidRDefault="005E421B" w:rsidP="00550F98">
      <w:pPr>
        <w:pStyle w:val="a8"/>
        <w:ind w:left="360" w:firstLineChars="0" w:firstLine="0"/>
        <w:rPr>
          <w:sz w:val="28"/>
        </w:rPr>
      </w:pPr>
      <w:r>
        <w:rPr>
          <w:noProof/>
        </w:rPr>
        <w:drawing>
          <wp:inline distT="0" distB="0" distL="0" distR="0" wp14:anchorId="07158BB4" wp14:editId="609D371B">
            <wp:extent cx="4362450" cy="1982168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99241" cy="199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421B" w:rsidRDefault="008A18E2" w:rsidP="00550F98">
      <w:pPr>
        <w:pStyle w:val="a8"/>
        <w:ind w:left="360" w:firstLineChars="0" w:firstLine="0"/>
        <w:rPr>
          <w:sz w:val="28"/>
        </w:rPr>
      </w:pPr>
      <w:r>
        <w:rPr>
          <w:rFonts w:hint="eastAsia"/>
          <w:sz w:val="28"/>
        </w:rPr>
        <w:t>2.2</w:t>
      </w:r>
      <w:r w:rsidR="005E421B">
        <w:rPr>
          <w:noProof/>
        </w:rPr>
        <w:drawing>
          <wp:inline distT="0" distB="0" distL="0" distR="0" wp14:anchorId="0A57E1ED" wp14:editId="6882EFC7">
            <wp:extent cx="5274310" cy="2856230"/>
            <wp:effectExtent l="0" t="0" r="254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73A7" w:rsidRDefault="00DF3561" w:rsidP="00DF73A7">
      <w:pPr>
        <w:pStyle w:val="4"/>
      </w:pPr>
      <w:r>
        <w:lastRenderedPageBreak/>
        <w:t>2.</w:t>
      </w:r>
      <w:r w:rsidR="00DF73A7">
        <w:rPr>
          <w:rFonts w:hint="eastAsia"/>
        </w:rPr>
        <w:t>LR偏导</w:t>
      </w:r>
    </w:p>
    <w:p w:rsidR="00DF07A7" w:rsidRDefault="00DF73A7">
      <w:pPr>
        <w:widowControl/>
        <w:jc w:val="left"/>
      </w:pPr>
      <w:r>
        <w:rPr>
          <w:noProof/>
        </w:rPr>
        <w:drawing>
          <wp:inline distT="0" distB="0" distL="0" distR="0" wp14:anchorId="0235855B" wp14:editId="5A49A24A">
            <wp:extent cx="5274310" cy="2585085"/>
            <wp:effectExtent l="0" t="0" r="254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1D3" w:rsidRDefault="00D631D3">
      <w:pPr>
        <w:widowControl/>
        <w:jc w:val="left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br w:type="page"/>
      </w:r>
    </w:p>
    <w:p w:rsidR="008A18E2" w:rsidRDefault="00DF3561" w:rsidP="008A18E2">
      <w:pPr>
        <w:pStyle w:val="4"/>
      </w:pPr>
      <w:r>
        <w:lastRenderedPageBreak/>
        <w:t>3</w:t>
      </w:r>
      <w:r w:rsidR="008A18E2">
        <w:t>.</w:t>
      </w:r>
      <w:r w:rsidR="00170944">
        <w:rPr>
          <w:rFonts w:hint="eastAsia"/>
        </w:rPr>
        <w:t>Logistic</w:t>
      </w:r>
      <w:r w:rsidR="00170944">
        <w:t xml:space="preserve"> </w:t>
      </w:r>
      <w:r w:rsidR="00170944">
        <w:rPr>
          <w:rFonts w:hint="eastAsia"/>
        </w:rPr>
        <w:t>Regression</w:t>
      </w:r>
      <w:r w:rsidR="008A18E2">
        <w:rPr>
          <w:rFonts w:hint="eastAsia"/>
        </w:rPr>
        <w:t>向量化表示</w:t>
      </w:r>
      <w:r w:rsidR="00170944">
        <w:rPr>
          <w:rFonts w:hint="eastAsia"/>
        </w:rPr>
        <w:t xml:space="preserve"> </w:t>
      </w:r>
    </w:p>
    <w:p w:rsidR="00D631D3" w:rsidRDefault="00D631D3" w:rsidP="00D631D3"/>
    <w:p w:rsidR="00D631D3" w:rsidRPr="00D631D3" w:rsidRDefault="00D631D3" w:rsidP="00D631D3">
      <w:r>
        <w:rPr>
          <w:rFonts w:hint="eastAsia"/>
        </w:rPr>
        <w:t>每个样本同一特征的值乘以每一样本的dz</w:t>
      </w:r>
    </w:p>
    <w:p w:rsidR="00D631D3" w:rsidRDefault="00D631D3" w:rsidP="00D631D3">
      <w:r>
        <w:tab/>
      </w:r>
    </w:p>
    <w:p w:rsidR="00D631D3" w:rsidRDefault="00D631D3" w:rsidP="00D631D3">
      <w:r>
        <w:rPr>
          <w:noProof/>
        </w:rPr>
        <w:drawing>
          <wp:inline distT="0" distB="0" distL="0" distR="0" wp14:anchorId="55E3CD7F" wp14:editId="1F4F5F19">
            <wp:extent cx="5274310" cy="2645410"/>
            <wp:effectExtent l="0" t="0" r="2540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1D3" w:rsidRDefault="00D631D3" w:rsidP="00D631D3">
      <w:r>
        <w:rPr>
          <w:noProof/>
        </w:rPr>
        <w:drawing>
          <wp:inline distT="0" distB="0" distL="0" distR="0" wp14:anchorId="43001361" wp14:editId="74F44D25">
            <wp:extent cx="5274310" cy="2777490"/>
            <wp:effectExtent l="0" t="0" r="254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309" w:rsidRDefault="00DF3561" w:rsidP="00143309">
      <w:pPr>
        <w:pStyle w:val="4"/>
      </w:pPr>
      <w:r>
        <w:lastRenderedPageBreak/>
        <w:t>4</w:t>
      </w:r>
      <w:r w:rsidR="00143309">
        <w:rPr>
          <w:rFonts w:hint="eastAsia"/>
        </w:rPr>
        <w:t>.神经网络</w:t>
      </w:r>
      <w:r w:rsidR="00633642">
        <w:rPr>
          <w:rFonts w:hint="eastAsia"/>
        </w:rPr>
        <w:t>向量化</w:t>
      </w:r>
    </w:p>
    <w:p w:rsidR="00143309" w:rsidRDefault="00143309" w:rsidP="00143309">
      <w:r>
        <w:rPr>
          <w:noProof/>
        </w:rPr>
        <w:drawing>
          <wp:inline distT="0" distB="0" distL="0" distR="0" wp14:anchorId="5B408DA2" wp14:editId="5686702B">
            <wp:extent cx="5274310" cy="292036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556" w:rsidRDefault="005C0556" w:rsidP="00143309">
      <w:r>
        <w:rPr>
          <w:rFonts w:hint="eastAsia"/>
        </w:rPr>
        <w:t>多样本向量化表示</w:t>
      </w:r>
    </w:p>
    <w:p w:rsidR="005C0556" w:rsidRDefault="005C0556" w:rsidP="00143309">
      <w:r>
        <w:rPr>
          <w:noProof/>
        </w:rPr>
        <w:drawing>
          <wp:inline distT="0" distB="0" distL="0" distR="0" wp14:anchorId="7E8A062C" wp14:editId="101BBD0C">
            <wp:extent cx="5274310" cy="308673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3642" w:rsidRDefault="00633642" w:rsidP="00143309">
      <w:r>
        <w:rPr>
          <w:noProof/>
        </w:rPr>
        <w:lastRenderedPageBreak/>
        <w:drawing>
          <wp:inline distT="0" distB="0" distL="0" distR="0" wp14:anchorId="133040F7" wp14:editId="3D3901C6">
            <wp:extent cx="5274310" cy="2856230"/>
            <wp:effectExtent l="0" t="0" r="254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944" w:rsidRDefault="00170944" w:rsidP="00143309">
      <w:r>
        <w:rPr>
          <w:noProof/>
        </w:rPr>
        <w:drawing>
          <wp:inline distT="0" distB="0" distL="0" distR="0" wp14:anchorId="4F05CBB1" wp14:editId="2C641912">
            <wp:extent cx="5274310" cy="2733675"/>
            <wp:effectExtent l="0" t="0" r="254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4242" w:rsidRDefault="00BE4242">
      <w:pPr>
        <w:widowControl/>
        <w:jc w:val="left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br w:type="page"/>
      </w:r>
    </w:p>
    <w:p w:rsidR="0081408A" w:rsidRDefault="00DF3561" w:rsidP="0074576F">
      <w:pPr>
        <w:pStyle w:val="4"/>
        <w:rPr>
          <w:ins w:id="3" w:author="My" w:date="2019-09-11T11:16:00Z"/>
        </w:rPr>
      </w:pPr>
      <w:r>
        <w:lastRenderedPageBreak/>
        <w:t>5</w:t>
      </w:r>
      <w:r w:rsidR="0074576F">
        <w:rPr>
          <w:rFonts w:hint="eastAsia"/>
        </w:rPr>
        <w:t>.activation</w:t>
      </w:r>
      <w:r w:rsidR="0074576F">
        <w:t xml:space="preserve"> </w:t>
      </w:r>
      <w:r w:rsidR="0074576F">
        <w:rPr>
          <w:rFonts w:hint="eastAsia"/>
        </w:rPr>
        <w:t>function</w:t>
      </w:r>
    </w:p>
    <w:p w:rsidR="00EB120D" w:rsidRPr="00EB120D" w:rsidRDefault="00EB120D">
      <w:pPr>
        <w:rPr>
          <w:rPrChange w:id="4" w:author="My" w:date="2019-09-11T11:16:00Z">
            <w:rPr/>
          </w:rPrChange>
        </w:rPr>
        <w:pPrChange w:id="5" w:author="My" w:date="2019-09-11T11:16:00Z">
          <w:pPr>
            <w:pStyle w:val="4"/>
          </w:pPr>
        </w:pPrChange>
      </w:pPr>
      <w:ins w:id="6" w:author="My" w:date="2019-09-11T11:16:00Z">
        <w:r>
          <w:fldChar w:fldCharType="begin"/>
        </w:r>
        <w:r>
          <w:instrText xml:space="preserve"> HYPERLINK "https://medium.com/the-theory-of-everything/understanding-activation-functions-in-neural-networks-9491262884e0" </w:instrText>
        </w:r>
        <w:r>
          <w:fldChar w:fldCharType="separate"/>
        </w:r>
        <w:r>
          <w:rPr>
            <w:rStyle w:val="ad"/>
          </w:rPr>
          <w:t>https://medium.com/the-theory-of-everything/understanding-activation-functions-in-neural-networks-9491262884e0</w:t>
        </w:r>
        <w:r>
          <w:fldChar w:fldCharType="end"/>
        </w:r>
      </w:ins>
    </w:p>
    <w:p w:rsidR="00BE4242" w:rsidRPr="00BE4242" w:rsidRDefault="00BE4242" w:rsidP="00BE424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tLeast"/>
        <w:jc w:val="left"/>
        <w:rPr>
          <w:rFonts w:ascii="微软雅黑" w:eastAsia="微软雅黑" w:hAnsi="微软雅黑" w:cs="宋体"/>
          <w:color w:val="333333"/>
          <w:kern w:val="0"/>
          <w:szCs w:val="21"/>
        </w:rPr>
      </w:pPr>
      <w:r w:rsidRPr="00BE4242">
        <w:rPr>
          <w:rFonts w:ascii="微软雅黑" w:eastAsia="微软雅黑" w:hAnsi="微软雅黑" w:cs="宋体" w:hint="eastAsia"/>
          <w:color w:val="333333"/>
          <w:kern w:val="0"/>
          <w:szCs w:val="21"/>
        </w:rPr>
        <w:t>第一，对于神经网络来说，网络的每一层相当于f(wx+b)=f(w'x)，对于线性函数，其实相当于f(x)=x，那么在线性激活函数下，每一层相当于用一个矩阵去乘以x，那么多层就是反复的用矩阵去乘以输入。根据矩阵的乘法法则，多个矩阵相乘得到一个大矩阵。所以线性激励函数下，多层网络与一层网络相当。比如，两层的网络f(W1*f(W2x))=W1W2x=Wx。</w:t>
      </w:r>
    </w:p>
    <w:p w:rsidR="00BE4242" w:rsidRPr="00BE4242" w:rsidRDefault="00BE4242" w:rsidP="00BE424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tLeast"/>
        <w:jc w:val="left"/>
        <w:rPr>
          <w:rFonts w:ascii="微软雅黑" w:eastAsia="微软雅黑" w:hAnsi="微软雅黑" w:cs="宋体"/>
          <w:color w:val="333333"/>
          <w:kern w:val="0"/>
          <w:szCs w:val="21"/>
        </w:rPr>
      </w:pPr>
      <w:r w:rsidRPr="00BE4242">
        <w:rPr>
          <w:rFonts w:ascii="微软雅黑" w:eastAsia="微软雅黑" w:hAnsi="微软雅黑" w:cs="宋体" w:hint="eastAsia"/>
          <w:color w:val="333333"/>
          <w:kern w:val="0"/>
          <w:szCs w:val="21"/>
        </w:rPr>
        <w:t>第二，非线性变换是深度学习有效的原因之一。原因在于非线性相当于对空间进行变换，变换完成后相当于对问题空间进行简化，原来线性不可解的问题现在变得可以解了。</w:t>
      </w:r>
    </w:p>
    <w:p w:rsidR="00BE4242" w:rsidRPr="00BE4242" w:rsidRDefault="00BE4242" w:rsidP="00BE4242"/>
    <w:p w:rsidR="00DE5DBA" w:rsidRDefault="0074576F" w:rsidP="0074576F">
      <w:r>
        <w:rPr>
          <w:noProof/>
        </w:rPr>
        <w:drawing>
          <wp:inline distT="0" distB="0" distL="0" distR="0" wp14:anchorId="1722A43A" wp14:editId="270312FF">
            <wp:extent cx="5274310" cy="2875915"/>
            <wp:effectExtent l="0" t="0" r="2540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DBA" w:rsidRDefault="00DE5DBA" w:rsidP="0074576F">
      <w:r>
        <w:rPr>
          <w:rFonts w:hint="eastAsia"/>
        </w:rPr>
        <w:t>导数：a（1-a）    1-a</w:t>
      </w:r>
      <w:r w:rsidRPr="00DE5DBA">
        <w:rPr>
          <w:vertAlign w:val="superscript"/>
        </w:rPr>
        <w:t>2</w:t>
      </w:r>
      <w:r>
        <w:rPr>
          <w:vertAlign w:val="superscript"/>
        </w:rPr>
        <w:t xml:space="preserve"> </w:t>
      </w:r>
      <w:r>
        <w:t xml:space="preserve">  0</w:t>
      </w:r>
      <w:r>
        <w:rPr>
          <w:rFonts w:hint="eastAsia"/>
        </w:rPr>
        <w:t>，1      0.01，1</w:t>
      </w:r>
      <w:r>
        <w:t xml:space="preserve">  </w:t>
      </w:r>
      <w:r>
        <w:rPr>
          <w:rFonts w:hint="eastAsia"/>
        </w:rPr>
        <w:t>（0初不可导）</w:t>
      </w:r>
    </w:p>
    <w:p w:rsidR="00DF07A7" w:rsidRDefault="00DF07A7">
      <w:pPr>
        <w:widowControl/>
        <w:jc w:val="left"/>
      </w:pPr>
    </w:p>
    <w:p w:rsidR="00554BED" w:rsidRDefault="00554BED">
      <w:pPr>
        <w:widowControl/>
        <w:jc w:val="left"/>
        <w:rPr>
          <w:ins w:id="7" w:author="My" w:date="2019-09-11T11:36:00Z"/>
        </w:rPr>
      </w:pPr>
      <w:r>
        <w:rPr>
          <w:rFonts w:hint="eastAsia"/>
        </w:rPr>
        <w:t>反向传播的activation</w:t>
      </w:r>
      <w:r>
        <w:t xml:space="preserve"> </w:t>
      </w:r>
      <w:r>
        <w:rPr>
          <w:rFonts w:hint="eastAsia"/>
        </w:rPr>
        <w:t>function</w:t>
      </w:r>
      <w:r>
        <w:t xml:space="preserve"> </w:t>
      </w:r>
      <w:r>
        <w:rPr>
          <w:rFonts w:hint="eastAsia"/>
        </w:rPr>
        <w:t>如果是线性会如何？</w:t>
      </w:r>
    </w:p>
    <w:p w:rsidR="006A5A8B" w:rsidRDefault="006A5A8B">
      <w:pPr>
        <w:widowControl/>
        <w:jc w:val="left"/>
        <w:rPr>
          <w:ins w:id="8" w:author="My" w:date="2019-09-11T11:37:00Z"/>
        </w:rPr>
      </w:pPr>
      <w:ins w:id="9" w:author="My" w:date="2019-09-11T11:36:00Z">
        <w:r>
          <w:rPr>
            <w:rFonts w:hint="eastAsia"/>
          </w:rPr>
          <w:t>tanh</w:t>
        </w:r>
      </w:ins>
      <w:ins w:id="10" w:author="My" w:date="2019-09-11T11:37:00Z">
        <w:r>
          <w:t xml:space="preserve"> </w:t>
        </w:r>
        <w:r>
          <w:rPr>
            <w:rFonts w:hint="eastAsia"/>
          </w:rPr>
          <w:t>与 sigmoid</w:t>
        </w:r>
        <w:r>
          <w:t xml:space="preserve"> </w:t>
        </w:r>
        <w:r>
          <w:rPr>
            <w:rFonts w:hint="eastAsia"/>
          </w:rPr>
          <w:t>的不同</w:t>
        </w:r>
      </w:ins>
    </w:p>
    <w:p w:rsidR="006A5A8B" w:rsidRDefault="006A5A8B" w:rsidP="006A5A8B">
      <w:pPr>
        <w:widowControl/>
        <w:jc w:val="left"/>
      </w:pPr>
      <w:ins w:id="11" w:author="My" w:date="2019-09-11T11:37:00Z">
        <w:r w:rsidRPr="006A5A8B">
          <w:rPr>
            <w:rFonts w:ascii="微软雅黑" w:eastAsia="微软雅黑" w:hAnsi="微软雅黑" w:cs="宋体" w:hint="eastAsia"/>
            <w:color w:val="1A1A1A"/>
            <w:kern w:val="0"/>
            <w:sz w:val="23"/>
            <w:szCs w:val="23"/>
            <w:shd w:val="clear" w:color="auto" w:fill="F6F6F6"/>
          </w:rPr>
          <w:t>https://www.zhihu.com/question/50396271/answer/220408619</w:t>
        </w:r>
      </w:ins>
    </w:p>
    <w:p w:rsidR="00DF07A7" w:rsidRDefault="00DF3561" w:rsidP="00DF07A7">
      <w:pPr>
        <w:pStyle w:val="4"/>
      </w:pPr>
      <w:r>
        <w:lastRenderedPageBreak/>
        <w:t>6</w:t>
      </w:r>
      <w:r w:rsidR="00DF07A7">
        <w:t>.</w:t>
      </w:r>
      <w:r w:rsidR="00DF07A7">
        <w:rPr>
          <w:rFonts w:hint="eastAsia"/>
        </w:rPr>
        <w:t>back</w:t>
      </w:r>
      <w:r w:rsidR="00DF07A7">
        <w:t xml:space="preserve"> </w:t>
      </w:r>
      <w:r w:rsidR="00DF07A7">
        <w:rPr>
          <w:rFonts w:hint="eastAsia"/>
        </w:rPr>
        <w:t>propagation</w:t>
      </w:r>
    </w:p>
    <w:p w:rsidR="004216A9" w:rsidRDefault="00E853D5" w:rsidP="004216A9">
      <w:hyperlink r:id="rId22" w:history="1">
        <w:r w:rsidR="004216A9">
          <w:rPr>
            <w:rStyle w:val="ad"/>
          </w:rPr>
          <w:t>https://towardsdatascience.com/activation-functions-and-its-types-which-is-better-a9a5310cc8f</w:t>
        </w:r>
      </w:hyperlink>
    </w:p>
    <w:p w:rsidR="004216A9" w:rsidRPr="004216A9" w:rsidRDefault="00E853D5" w:rsidP="004216A9">
      <w:hyperlink r:id="rId23" w:history="1">
        <w:r w:rsidR="004216A9">
          <w:rPr>
            <w:rStyle w:val="ad"/>
          </w:rPr>
          <w:t>https://medium.com/the-theory-of-everything/understanding-activation-functions-in-neural-networks-9491262884e0</w:t>
        </w:r>
      </w:hyperlink>
    </w:p>
    <w:p w:rsidR="0096623C" w:rsidRPr="0096623C" w:rsidRDefault="0096623C" w:rsidP="0096623C">
      <w:r>
        <w:t>L</w:t>
      </w:r>
      <w:r>
        <w:rPr>
          <w:rFonts w:hint="eastAsia"/>
        </w:rPr>
        <w:t>oss</w:t>
      </w:r>
      <w:r>
        <w:t xml:space="preserve"> </w:t>
      </w:r>
      <w:r>
        <w:rPr>
          <w:rFonts w:hint="eastAsia"/>
        </w:rPr>
        <w:t>function</w:t>
      </w:r>
      <w:r>
        <w:t xml:space="preserve">    </w:t>
      </w:r>
      <w:r>
        <w:rPr>
          <w:rFonts w:hint="eastAsia"/>
        </w:rPr>
        <w:t>active function</w:t>
      </w:r>
      <w:r>
        <w:t xml:space="preserve">  </w:t>
      </w:r>
      <w:r>
        <w:rPr>
          <w:rFonts w:hint="eastAsia"/>
        </w:rPr>
        <w:t>weight</w:t>
      </w:r>
    </w:p>
    <w:p w:rsidR="00DF07A7" w:rsidRDefault="00462759" w:rsidP="0074576F">
      <w:r>
        <w:rPr>
          <w:noProof/>
        </w:rPr>
        <w:drawing>
          <wp:inline distT="0" distB="0" distL="0" distR="0" wp14:anchorId="3BFC96E1" wp14:editId="64351233">
            <wp:extent cx="5274310" cy="282130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759" w:rsidRDefault="00462759" w:rsidP="0074576F">
      <w:r>
        <w:rPr>
          <w:noProof/>
        </w:rPr>
        <w:drawing>
          <wp:inline distT="0" distB="0" distL="0" distR="0" wp14:anchorId="63080DE9" wp14:editId="470A8640">
            <wp:extent cx="5274310" cy="2735580"/>
            <wp:effectExtent l="0" t="0" r="2540" b="762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760" w:rsidRDefault="001A6760" w:rsidP="0074576F">
      <w:r>
        <w:rPr>
          <w:rFonts w:hint="eastAsia"/>
        </w:rPr>
        <w:t>每一个class的loss对应所有weight的一种</w:t>
      </w:r>
      <w:r w:rsidR="00CC1994">
        <w:rPr>
          <w:rFonts w:hint="eastAsia"/>
        </w:rPr>
        <w:t>调整</w:t>
      </w:r>
      <w:r>
        <w:rPr>
          <w:rFonts w:hint="eastAsia"/>
        </w:rPr>
        <w:t>，将all</w:t>
      </w:r>
      <w:r>
        <w:t xml:space="preserve"> </w:t>
      </w:r>
      <w:r>
        <w:rPr>
          <w:rFonts w:hint="eastAsia"/>
        </w:rPr>
        <w:t>class</w:t>
      </w:r>
      <w:r>
        <w:t xml:space="preserve"> </w:t>
      </w:r>
      <w:r>
        <w:rPr>
          <w:rFonts w:hint="eastAsia"/>
        </w:rPr>
        <w:t>的loss</w:t>
      </w:r>
      <w:r>
        <w:t xml:space="preserve"> </w:t>
      </w:r>
      <w:r>
        <w:rPr>
          <w:rFonts w:hint="eastAsia"/>
        </w:rPr>
        <w:t>各自对应的weight求和得到x</w:t>
      </w:r>
      <w:r w:rsidRPr="001A6760">
        <w:rPr>
          <w:rFonts w:hint="eastAsia"/>
          <w:vertAlign w:val="superscript"/>
        </w:rPr>
        <w:t>i</w:t>
      </w:r>
      <w:r>
        <w:rPr>
          <w:rFonts w:hint="eastAsia"/>
        </w:rPr>
        <w:t>（输入向量）对应的weight调整，将batch</w:t>
      </w:r>
      <w:r>
        <w:t xml:space="preserve"> </w:t>
      </w:r>
      <w:r>
        <w:rPr>
          <w:rFonts w:hint="eastAsia"/>
        </w:rPr>
        <w:t xml:space="preserve">中所有x对应的weight求平均得到该批数据对应的weight调整。 </w:t>
      </w:r>
    </w:p>
    <w:p w:rsidR="001A6760" w:rsidRDefault="001A6760" w:rsidP="0074576F">
      <w:r>
        <w:rPr>
          <w:noProof/>
        </w:rPr>
        <w:lastRenderedPageBreak/>
        <w:drawing>
          <wp:inline distT="0" distB="0" distL="0" distR="0" wp14:anchorId="79CD2096" wp14:editId="4D680471">
            <wp:extent cx="3168650" cy="1818940"/>
            <wp:effectExtent l="0" t="0" r="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98524" cy="1836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585" w:rsidRDefault="003C3585" w:rsidP="0074576F"/>
    <w:p w:rsidR="003C3585" w:rsidRDefault="003C3585" w:rsidP="003C3585">
      <w:pPr>
        <w:pStyle w:val="4"/>
      </w:pPr>
      <w:r>
        <w:rPr>
          <w:rFonts w:hint="eastAsia"/>
        </w:rPr>
        <w:t>连同矩阵反向传导详解</w:t>
      </w:r>
    </w:p>
    <w:p w:rsidR="001533A6" w:rsidRDefault="003C3585" w:rsidP="0074576F">
      <w:r>
        <w:rPr>
          <w:noProof/>
        </w:rPr>
        <w:drawing>
          <wp:inline distT="0" distB="0" distL="0" distR="0" wp14:anchorId="2A7F36E6" wp14:editId="6D69D2D8">
            <wp:extent cx="5274310" cy="3263648"/>
            <wp:effectExtent l="0" t="0" r="2540" b="0"/>
            <wp:docPr id="101" name="图片 101" descr="https://cdn-images-1.medium.com/max/2100/1*fnU_3MGmFp0LBIzRPx42-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cdn-images-1.medium.com/max/2100/1*fnU_3MGmFp0LBIzRPx42-w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63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33A6" w:rsidRDefault="003C3585" w:rsidP="0074576F">
      <w:r>
        <w:rPr>
          <w:noProof/>
        </w:rPr>
        <w:t>H2</w:t>
      </w:r>
      <w:r>
        <w:rPr>
          <w:rFonts w:hint="eastAsia"/>
          <w:noProof/>
        </w:rPr>
        <w:t>-&gt;output</w:t>
      </w:r>
      <w:r w:rsidR="001533A6">
        <w:rPr>
          <w:rFonts w:hint="eastAsia"/>
        </w:rPr>
        <w:t>对应的矩阵求导：</w:t>
      </w:r>
    </w:p>
    <w:p w:rsidR="001533A6" w:rsidRDefault="001533A6" w:rsidP="0074576F"/>
    <w:p w:rsidR="001533A6" w:rsidRDefault="001533A6" w:rsidP="0074576F">
      <w:r>
        <w:rPr>
          <w:noProof/>
        </w:rPr>
        <w:drawing>
          <wp:inline distT="0" distB="0" distL="0" distR="0" wp14:anchorId="0FCA98A4" wp14:editId="6A4E7BE8">
            <wp:extent cx="5274310" cy="1355060"/>
            <wp:effectExtent l="0" t="0" r="2540" b="0"/>
            <wp:docPr id="91" name="图片 91" descr="https://cdn-images-1.medium.com/max/2100/1*YuZ65bGzmk6vMysTDYzOi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-images-1.medium.com/max/2100/1*YuZ65bGzmk6vMysTDYzOiw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5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33A6" w:rsidRDefault="001533A6" w:rsidP="0074576F">
      <w:r>
        <w:rPr>
          <w:noProof/>
        </w:rPr>
        <w:lastRenderedPageBreak/>
        <w:drawing>
          <wp:inline distT="0" distB="0" distL="0" distR="0" wp14:anchorId="5FF45330" wp14:editId="3B284575">
            <wp:extent cx="5274310" cy="823747"/>
            <wp:effectExtent l="0" t="0" r="2540" b="0"/>
            <wp:docPr id="92" name="图片 92" descr="https://cdn-images-1.medium.com/max/2100/1*P3itNpDUbbKrTC-Bz_fIH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dn-images-1.medium.com/max/2100/1*P3itNpDUbbKrTC-Bz_fIHA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23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E00" w:rsidRDefault="00CF4E00" w:rsidP="0074576F">
      <w:r>
        <w:t>W</w:t>
      </w:r>
      <w:r>
        <w:rPr>
          <w:rFonts w:hint="eastAsia"/>
        </w:rPr>
        <w:t>eight</w:t>
      </w:r>
      <w:r>
        <w:t xml:space="preserve"> </w:t>
      </w:r>
      <w:r>
        <w:rPr>
          <w:rFonts w:hint="eastAsia"/>
        </w:rPr>
        <w:t>更新</w:t>
      </w:r>
    </w:p>
    <w:p w:rsidR="00CF4E00" w:rsidRDefault="00CF4E00" w:rsidP="0074576F">
      <w:r>
        <w:rPr>
          <w:noProof/>
        </w:rPr>
        <w:drawing>
          <wp:inline distT="0" distB="0" distL="0" distR="0" wp14:anchorId="12FD7E5C" wp14:editId="21E555A2">
            <wp:extent cx="5274310" cy="2154040"/>
            <wp:effectExtent l="0" t="0" r="2540" b="0"/>
            <wp:docPr id="99" name="图片 99" descr="https://cdn-images-1.medium.com/max/1400/1*c9I0OxxLiJhHnoyYzzAnl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cdn-images-1.medium.com/max/1400/1*c9I0OxxLiJhHnoyYzzAnlg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5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12A" w:rsidRDefault="009A112A" w:rsidP="0074576F">
      <w:r>
        <w:rPr>
          <w:rFonts w:hint="eastAsia"/>
        </w:rPr>
        <w:t>H1-&gt;H2层：</w:t>
      </w:r>
    </w:p>
    <w:p w:rsidR="005A48D8" w:rsidRDefault="005A48D8" w:rsidP="0074576F">
      <w:r>
        <w:rPr>
          <w:noProof/>
        </w:rPr>
        <w:drawing>
          <wp:inline distT="0" distB="0" distL="0" distR="0" wp14:anchorId="7612E2E4" wp14:editId="4D974A20">
            <wp:extent cx="2844729" cy="1574800"/>
            <wp:effectExtent l="0" t="0" r="0" b="6350"/>
            <wp:docPr id="93" name="图片 93" descr="https://cdn-images-1.medium.com/max/2100/1*UVD-nRefD1rTK8ZMVDi81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dn-images-1.medium.com/max/2100/1*UVD-nRefD1rTK8ZMVDi81w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502" cy="1589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12A" w:rsidRDefault="009A112A" w:rsidP="0074576F"/>
    <w:p w:rsidR="005A48D8" w:rsidRDefault="005A48D8" w:rsidP="0074576F">
      <w:r>
        <w:rPr>
          <w:noProof/>
        </w:rPr>
        <w:drawing>
          <wp:inline distT="0" distB="0" distL="0" distR="0" wp14:anchorId="40038CDC" wp14:editId="633FA897">
            <wp:extent cx="4013200" cy="890639"/>
            <wp:effectExtent l="0" t="0" r="6350" b="5080"/>
            <wp:docPr id="94" name="图片 94" descr="https://cdn-images-1.medium.com/max/1400/1*WJqMhQC4jxxn575VdDJC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dn-images-1.medium.com/max/1400/1*WJqMhQC4jxxn575VdDJCEw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276" cy="898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48D8" w:rsidRDefault="005A48D8" w:rsidP="0074576F">
      <w:r>
        <w:rPr>
          <w:noProof/>
        </w:rPr>
        <w:drawing>
          <wp:inline distT="0" distB="0" distL="0" distR="0" wp14:anchorId="1C338C70" wp14:editId="009F6787">
            <wp:extent cx="5274310" cy="1143351"/>
            <wp:effectExtent l="0" t="0" r="2540" b="0"/>
            <wp:docPr id="95" name="图片 95" descr="https://cdn-images-1.medium.com/max/1400/1*pU_imzzc1HzLBoeJe_vx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cdn-images-1.medium.com/max/1400/1*pU_imzzc1HzLBoeJe_vxng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43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E00" w:rsidRDefault="00CF4E00" w:rsidP="0074576F">
      <w:r>
        <w:rPr>
          <w:noProof/>
        </w:rPr>
        <w:drawing>
          <wp:inline distT="0" distB="0" distL="0" distR="0" wp14:anchorId="7E535A6A" wp14:editId="5EC09370">
            <wp:extent cx="5274310" cy="999305"/>
            <wp:effectExtent l="0" t="0" r="2540" b="0"/>
            <wp:docPr id="96" name="图片 96" descr="https://cdn-images-1.medium.com/max/1400/1*PFKvtJ5comzoRzO_xt4Zt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cdn-images-1.medium.com/max/1400/1*PFKvtJ5comzoRzO_xt4Ztw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9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E00" w:rsidRDefault="00CF4E00" w:rsidP="0074576F">
      <w:r>
        <w:rPr>
          <w:noProof/>
        </w:rPr>
        <w:lastRenderedPageBreak/>
        <w:drawing>
          <wp:inline distT="0" distB="0" distL="0" distR="0" wp14:anchorId="1CE50987" wp14:editId="19AB51B8">
            <wp:extent cx="5274310" cy="923004"/>
            <wp:effectExtent l="0" t="0" r="2540" b="0"/>
            <wp:docPr id="97" name="图片 97" descr="https://cdn-images-1.medium.com/max/1400/1*SnkGxvihsSH7B2N-rvhdv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cdn-images-1.medium.com/max/1400/1*SnkGxvihsSH7B2N-rvhdvQ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23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E00" w:rsidRDefault="00CF4E00" w:rsidP="0074576F">
      <w:r>
        <w:rPr>
          <w:noProof/>
        </w:rPr>
        <w:drawing>
          <wp:inline distT="0" distB="0" distL="0" distR="0" wp14:anchorId="5C6AB2DE" wp14:editId="045CE33E">
            <wp:extent cx="5274310" cy="905720"/>
            <wp:effectExtent l="0" t="0" r="2540" b="8890"/>
            <wp:docPr id="98" name="图片 98" descr="https://cdn-images-1.medium.com/max/2100/1*qwQzpZh6h6WG5bx0jlbEq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cdn-images-1.medium.com/max/2100/1*qwQzpZh6h6WG5bx0jlbEqg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0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E00" w:rsidRDefault="00CF4E00" w:rsidP="0074576F">
      <w:r>
        <w:t>W</w:t>
      </w:r>
      <w:r>
        <w:rPr>
          <w:rFonts w:hint="eastAsia"/>
        </w:rPr>
        <w:t>eight 更新</w:t>
      </w:r>
    </w:p>
    <w:p w:rsidR="00CF4E00" w:rsidRDefault="00CF4E00" w:rsidP="0074576F">
      <w:r>
        <w:rPr>
          <w:noProof/>
        </w:rPr>
        <w:drawing>
          <wp:inline distT="0" distB="0" distL="0" distR="0" wp14:anchorId="7A8666E9" wp14:editId="1126EAFD">
            <wp:extent cx="5160645" cy="1403350"/>
            <wp:effectExtent l="0" t="0" r="1905" b="6350"/>
            <wp:docPr id="100" name="图片 100" descr="https://cdn-images-1.medium.com/max/1400/1*uI5V3-JnHI0WYl_t7LiUm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cdn-images-1.medium.com/max/1400/1*uI5V3-JnHI0WYl_t7LiUmQ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551" cy="140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12A" w:rsidRDefault="009A112A" w:rsidP="0074576F">
      <w:r>
        <w:t>I</w:t>
      </w:r>
      <w:r>
        <w:rPr>
          <w:rFonts w:hint="eastAsia"/>
        </w:rPr>
        <w:t>nput-&gt;L1层：</w:t>
      </w:r>
    </w:p>
    <w:p w:rsidR="009A112A" w:rsidRDefault="009A112A" w:rsidP="0074576F">
      <w:r>
        <w:rPr>
          <w:noProof/>
        </w:rPr>
        <w:drawing>
          <wp:inline distT="0" distB="0" distL="0" distR="0" wp14:anchorId="1D11A695" wp14:editId="49305E39">
            <wp:extent cx="5274310" cy="3232568"/>
            <wp:effectExtent l="0" t="0" r="2540" b="6350"/>
            <wp:docPr id="102" name="图片 102" descr="https://cdn-images-1.medium.com/max/2100/1*5WUEzefqt5hy-EUEWj_G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-images-1.medium.com/max/2100/1*5WUEzefqt5hy-EUEWj_GCA.png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32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12A" w:rsidRDefault="009A112A" w:rsidP="0074576F">
      <w:r>
        <w:rPr>
          <w:rFonts w:hint="eastAsia"/>
        </w:rPr>
        <w:t>对应矩阵：</w:t>
      </w:r>
    </w:p>
    <w:p w:rsidR="009A112A" w:rsidRDefault="009A112A" w:rsidP="0074576F">
      <w:r>
        <w:rPr>
          <w:noProof/>
        </w:rPr>
        <w:drawing>
          <wp:inline distT="0" distB="0" distL="0" distR="0" wp14:anchorId="5F9B7E1B" wp14:editId="6B41C3FF">
            <wp:extent cx="2749550" cy="781050"/>
            <wp:effectExtent l="0" t="0" r="0" b="0"/>
            <wp:docPr id="103" name="图片 103" descr="https://cdn-images-1.medium.com/max/1400/1*7A1uJwrNa7iNrbzfpbzVo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dn-images-1.medium.com/max/1400/1*7A1uJwrNa7iNrbzfpbzVoQ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5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12A" w:rsidRDefault="009A112A" w:rsidP="0074576F">
      <w:r>
        <w:rPr>
          <w:noProof/>
        </w:rPr>
        <w:lastRenderedPageBreak/>
        <w:drawing>
          <wp:inline distT="0" distB="0" distL="0" distR="0" wp14:anchorId="550906F2" wp14:editId="565C4EC0">
            <wp:extent cx="5274310" cy="1368312"/>
            <wp:effectExtent l="0" t="0" r="2540" b="3810"/>
            <wp:docPr id="104" name="图片 104" descr="https://cdn-images-1.medium.com/max/1400/1*9yud65-wXnz8TkvdWv5a-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dn-images-1.medium.com/max/1400/1*9yud65-wXnz8TkvdWv5a-A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68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12A" w:rsidRDefault="009A112A" w:rsidP="0074576F">
      <w:r>
        <w:t>S</w:t>
      </w:r>
      <w:r>
        <w:rPr>
          <w:rFonts w:hint="eastAsia"/>
        </w:rPr>
        <w:t>ummary：</w:t>
      </w:r>
    </w:p>
    <w:p w:rsidR="009A112A" w:rsidRDefault="009A112A" w:rsidP="0074576F">
      <w:r>
        <w:rPr>
          <w:noProof/>
        </w:rPr>
        <w:drawing>
          <wp:inline distT="0" distB="0" distL="0" distR="0" wp14:anchorId="2E45F79D" wp14:editId="4D391009">
            <wp:extent cx="3981450" cy="971550"/>
            <wp:effectExtent l="0" t="0" r="0" b="0"/>
            <wp:docPr id="105" name="图片 105" descr="https://cdn-images-1.medium.com/max/1400/1*I3P_AMzXm1IhhaqfA9s2Q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dn-images-1.medium.com/max/1400/1*I3P_AMzXm1IhhaqfA9s2QA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12A" w:rsidRPr="001A6760" w:rsidRDefault="009A112A" w:rsidP="0074576F">
      <w:r>
        <w:rPr>
          <w:noProof/>
        </w:rPr>
        <w:drawing>
          <wp:inline distT="0" distB="0" distL="0" distR="0" wp14:anchorId="2129067C" wp14:editId="3DEA7506">
            <wp:extent cx="5274310" cy="869360"/>
            <wp:effectExtent l="0" t="0" r="2540" b="6985"/>
            <wp:docPr id="106" name="图片 106" descr="https://cdn-images-1.medium.com/max/2100/1*694OMkKfagOiEl3J3WaI6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cdn-images-1.medium.com/max/2100/1*694OMkKfagOiEl3J3WaI6A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6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2759" w:rsidRDefault="00462759" w:rsidP="0074576F">
      <w:r>
        <w:rPr>
          <w:noProof/>
        </w:rPr>
        <w:drawing>
          <wp:inline distT="0" distB="0" distL="0" distR="0" wp14:anchorId="669846F0" wp14:editId="7AE64445">
            <wp:extent cx="5274310" cy="3103245"/>
            <wp:effectExtent l="0" t="0" r="2540" b="190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3561" w:rsidRPr="00DF3561" w:rsidRDefault="00462759" w:rsidP="0074576F">
      <w:r>
        <w:rPr>
          <w:noProof/>
        </w:rPr>
        <w:lastRenderedPageBreak/>
        <w:drawing>
          <wp:inline distT="0" distB="0" distL="0" distR="0" wp14:anchorId="6ED5F829" wp14:editId="219E28B8">
            <wp:extent cx="5274310" cy="2908300"/>
            <wp:effectExtent l="0" t="0" r="254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900" w:rsidRDefault="001D7900" w:rsidP="0074576F"/>
    <w:p w:rsidR="00DF3561" w:rsidRDefault="00DF3561">
      <w:pPr>
        <w:widowControl/>
        <w:jc w:val="left"/>
        <w:rPr>
          <w:u w:val="double"/>
        </w:rPr>
      </w:pPr>
      <w:r>
        <w:rPr>
          <w:u w:val="double"/>
        </w:rPr>
        <w:fldChar w:fldCharType="begin"/>
      </w:r>
      <w:r>
        <w:rPr>
          <w:u w:val="double"/>
        </w:rPr>
        <w:instrText xml:space="preserve"> </w:instrText>
      </w:r>
      <w:r>
        <w:rPr>
          <w:rFonts w:hint="eastAsia"/>
          <w:u w:val="double"/>
        </w:rPr>
        <w:instrText>DATE \@ "yyyy/M/d"</w:instrText>
      </w:r>
      <w:r>
        <w:rPr>
          <w:u w:val="double"/>
        </w:rPr>
        <w:instrText xml:space="preserve"> </w:instrText>
      </w:r>
      <w:r>
        <w:rPr>
          <w:u w:val="double"/>
        </w:rPr>
        <w:fldChar w:fldCharType="separate"/>
      </w:r>
      <w:ins w:id="12" w:author="My" w:date="2019-11-03T09:09:00Z">
        <w:r w:rsidR="00E853D5">
          <w:rPr>
            <w:noProof/>
            <w:u w:val="double"/>
          </w:rPr>
          <w:t>2019/11/3</w:t>
        </w:r>
      </w:ins>
      <w:del w:id="13" w:author="My" w:date="2019-09-28T11:04:00Z">
        <w:r w:rsidR="00214547" w:rsidDel="00D24433">
          <w:rPr>
            <w:noProof/>
            <w:u w:val="double"/>
          </w:rPr>
          <w:delText>2019/8/29</w:delText>
        </w:r>
      </w:del>
      <w:r>
        <w:rPr>
          <w:u w:val="double"/>
        </w:rPr>
        <w:fldChar w:fldCharType="end"/>
      </w:r>
    </w:p>
    <w:p w:rsidR="00DF3561" w:rsidRDefault="00DF3561">
      <w:pPr>
        <w:widowControl/>
        <w:jc w:val="left"/>
        <w:rPr>
          <w:u w:val="double"/>
        </w:rPr>
      </w:pPr>
    </w:p>
    <w:p w:rsidR="00DF3561" w:rsidRDefault="00DF3561">
      <w:pPr>
        <w:widowControl/>
        <w:jc w:val="left"/>
        <w:rPr>
          <w:b/>
          <w:bCs/>
          <w:sz w:val="32"/>
          <w:szCs w:val="32"/>
        </w:rPr>
      </w:pPr>
      <w:r>
        <w:br w:type="page"/>
      </w:r>
    </w:p>
    <w:p w:rsidR="00DF3561" w:rsidRDefault="00DF3561" w:rsidP="00DF3561">
      <w:pPr>
        <w:pStyle w:val="3"/>
      </w:pPr>
      <w:r>
        <w:rPr>
          <w:rFonts w:hint="eastAsia"/>
        </w:rPr>
        <w:lastRenderedPageBreak/>
        <w:t>第二部分：改善神经网络和深度学习</w:t>
      </w:r>
    </w:p>
    <w:p w:rsidR="002D2A25" w:rsidRDefault="002D2A25" w:rsidP="007C3800">
      <w:pPr>
        <w:pStyle w:val="4"/>
      </w:pPr>
      <w:r>
        <w:t>B</w:t>
      </w:r>
      <w:r>
        <w:rPr>
          <w:rFonts w:hint="eastAsia"/>
        </w:rPr>
        <w:t>ias（准）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variance（稳）</w:t>
      </w:r>
    </w:p>
    <w:p w:rsidR="002D2A25" w:rsidRDefault="002D2A25" w:rsidP="002D2A25">
      <w:r>
        <w:rPr>
          <w:noProof/>
        </w:rPr>
        <w:drawing>
          <wp:inline distT="0" distB="0" distL="0" distR="0" wp14:anchorId="4B8CDD01" wp14:editId="7607581C">
            <wp:extent cx="5274310" cy="173482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3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A25" w:rsidRDefault="00D028BB" w:rsidP="002D2A25">
      <w:r>
        <w:rPr>
          <w:rFonts w:hint="eastAsia"/>
        </w:rPr>
        <w:t xml:space="preserve">更复杂的模型      </w:t>
      </w:r>
      <w:r>
        <w:t xml:space="preserve">                                   </w:t>
      </w:r>
      <w:r>
        <w:rPr>
          <w:rFonts w:hint="eastAsia"/>
        </w:rPr>
        <w:t>更多数据，正则化，好的模型</w:t>
      </w:r>
    </w:p>
    <w:p w:rsidR="00287F6E" w:rsidRDefault="00287F6E" w:rsidP="007C3800">
      <w:pPr>
        <w:pStyle w:val="4"/>
      </w:pPr>
      <w:r>
        <w:rPr>
          <w:rFonts w:hint="eastAsia"/>
        </w:rPr>
        <w:t>正则化</w:t>
      </w:r>
    </w:p>
    <w:p w:rsidR="007C3800" w:rsidRDefault="007C3800" w:rsidP="007C3800"/>
    <w:p w:rsidR="00287F6E" w:rsidRDefault="007C3800" w:rsidP="007C3800">
      <w:r>
        <w:t>F</w:t>
      </w:r>
      <w:r>
        <w:rPr>
          <w:rFonts w:hint="eastAsia"/>
        </w:rPr>
        <w:t>robenius范式：</w:t>
      </w:r>
      <w:r w:rsidRPr="007C3800">
        <w:rPr>
          <w:rFonts w:hint="eastAsia"/>
        </w:rPr>
        <w:t>就是对应元素的平方和再开方</w:t>
      </w:r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 xml:space="preserve">   </w:t>
      </w:r>
      <w:r w:rsidR="00287F6E">
        <w:rPr>
          <w:rFonts w:hint="eastAsia"/>
        </w:rPr>
        <w:t>权重衰减</w:t>
      </w:r>
    </w:p>
    <w:p w:rsidR="007C3800" w:rsidRDefault="00287F6E" w:rsidP="00287F6E">
      <w:r>
        <w:rPr>
          <w:noProof/>
        </w:rPr>
        <w:drawing>
          <wp:inline distT="0" distB="0" distL="0" distR="0" wp14:anchorId="12CC27D4" wp14:editId="3D20BB05">
            <wp:extent cx="5274310" cy="277114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3800" w:rsidRDefault="007C3800" w:rsidP="00287F6E"/>
    <w:p w:rsidR="00573C78" w:rsidRDefault="007C3800" w:rsidP="00287F6E">
      <w:r>
        <w:t>L</w:t>
      </w:r>
      <w:r>
        <w:rPr>
          <w:rFonts w:hint="eastAsia"/>
        </w:rPr>
        <w:t>ambda：相当于神经元开关，越大</w:t>
      </w:r>
      <w:r w:rsidR="00573C78">
        <w:rPr>
          <w:rFonts w:hint="eastAsia"/>
        </w:rPr>
        <w:t>w越小active function成线性</w:t>
      </w:r>
      <w:r>
        <w:rPr>
          <w:rFonts w:hint="eastAsia"/>
        </w:rPr>
        <w:t>，模型越简单</w:t>
      </w:r>
      <w:r w:rsidR="00573C78">
        <w:rPr>
          <w:rFonts w:hint="eastAsia"/>
        </w:rPr>
        <w:t>。</w:t>
      </w:r>
    </w:p>
    <w:p w:rsidR="00573C78" w:rsidRDefault="00573C78" w:rsidP="00BB660C">
      <w:pPr>
        <w:widowControl/>
        <w:jc w:val="left"/>
      </w:pPr>
      <w:r>
        <w:t>D</w:t>
      </w:r>
      <w:r>
        <w:rPr>
          <w:rFonts w:hint="eastAsia"/>
        </w:rPr>
        <w:t>rop</w:t>
      </w:r>
      <w:r>
        <w:t xml:space="preserve"> </w:t>
      </w:r>
      <w:r>
        <w:rPr>
          <w:rFonts w:hint="eastAsia"/>
        </w:rPr>
        <w:t>out</w:t>
      </w:r>
      <w:r w:rsidR="00BB660C">
        <w:rPr>
          <w:rFonts w:hint="eastAsia"/>
        </w:rPr>
        <w:t>：</w:t>
      </w:r>
      <w:r w:rsidR="005979F0">
        <w:rPr>
          <w:rFonts w:hint="eastAsia"/>
        </w:rPr>
        <w:t>keep</w:t>
      </w:r>
      <w:r w:rsidR="00BB660C">
        <w:t xml:space="preserve"> </w:t>
      </w:r>
      <w:r w:rsidR="00BB660C">
        <w:rPr>
          <w:rFonts w:hint="eastAsia"/>
        </w:rPr>
        <w:t>prob</w:t>
      </w:r>
    </w:p>
    <w:p w:rsidR="00BB660C" w:rsidRDefault="00BB660C" w:rsidP="00287F6E">
      <w:r>
        <w:rPr>
          <w:rFonts w:hint="eastAsia"/>
        </w:rPr>
        <w:t>将图像数据翻转，裁剪加入数据集，  early</w:t>
      </w:r>
      <w:r>
        <w:t xml:space="preserve"> </w:t>
      </w:r>
      <w:r>
        <w:rPr>
          <w:rFonts w:hint="eastAsia"/>
        </w:rPr>
        <w:t>stoping</w:t>
      </w:r>
    </w:p>
    <w:p w:rsidR="00D455E8" w:rsidRDefault="00D455E8" w:rsidP="00287F6E">
      <w:r>
        <w:br/>
      </w:r>
    </w:p>
    <w:p w:rsidR="00D455E8" w:rsidRDefault="00D455E8">
      <w:pPr>
        <w:widowControl/>
        <w:jc w:val="left"/>
      </w:pPr>
      <w:r>
        <w:br w:type="page"/>
      </w:r>
    </w:p>
    <w:p w:rsidR="00A4644B" w:rsidRDefault="00A4644B" w:rsidP="00287F6E">
      <w:r>
        <w:rPr>
          <w:rFonts w:hint="eastAsia"/>
        </w:rPr>
        <w:lastRenderedPageBreak/>
        <w:t>输入</w:t>
      </w:r>
      <w:r w:rsidR="00D455E8">
        <w:rPr>
          <w:rFonts w:hint="eastAsia"/>
        </w:rPr>
        <w:t>归一化</w:t>
      </w:r>
      <w:r>
        <w:rPr>
          <w:rFonts w:hint="eastAsia"/>
        </w:rPr>
        <w:t>：</w:t>
      </w:r>
      <w:r w:rsidR="00D455E8">
        <w:rPr>
          <w:rFonts w:hint="eastAsia"/>
        </w:rPr>
        <w:t>提升</w:t>
      </w:r>
      <w:r>
        <w:rPr>
          <w:rFonts w:hint="eastAsia"/>
        </w:rPr>
        <w:t>梯度下降的速度</w:t>
      </w:r>
    </w:p>
    <w:p w:rsidR="00D455E8" w:rsidRDefault="00D455E8" w:rsidP="00287F6E">
      <w:r>
        <w:rPr>
          <w:rFonts w:hint="eastAsia"/>
        </w:rPr>
        <w:t>？？？？？</w:t>
      </w:r>
      <w:r w:rsidR="00190F88">
        <w:rPr>
          <w:rFonts w:hint="eastAsia"/>
        </w:rPr>
        <w:t xml:space="preserve"> </w:t>
      </w:r>
    </w:p>
    <w:p w:rsidR="00D455E8" w:rsidRDefault="00D455E8" w:rsidP="00287F6E">
      <w:r>
        <w:rPr>
          <w:noProof/>
        </w:rPr>
        <w:drawing>
          <wp:inline distT="0" distB="0" distL="0" distR="0" wp14:anchorId="2BB381D7" wp14:editId="2088D279">
            <wp:extent cx="5274310" cy="224790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0558" w:rsidRDefault="00D455E8" w:rsidP="00287F6E">
      <w:r>
        <w:rPr>
          <w:noProof/>
        </w:rPr>
        <w:drawing>
          <wp:inline distT="0" distB="0" distL="0" distR="0" wp14:anchorId="3BFF3CBB" wp14:editId="49C9A46E">
            <wp:extent cx="5274310" cy="307086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0558">
        <w:br/>
      </w:r>
    </w:p>
    <w:p w:rsidR="0029604B" w:rsidRDefault="0029604B" w:rsidP="00287F6E"/>
    <w:p w:rsidR="00201FDE" w:rsidRDefault="00201FDE">
      <w:pPr>
        <w:widowControl/>
        <w:jc w:val="left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br w:type="page"/>
      </w:r>
    </w:p>
    <w:p w:rsidR="0029604B" w:rsidRDefault="0029604B" w:rsidP="0029604B">
      <w:pPr>
        <w:pStyle w:val="4"/>
      </w:pPr>
      <w:r>
        <w:rPr>
          <w:rFonts w:hint="eastAsia"/>
        </w:rPr>
        <w:lastRenderedPageBreak/>
        <w:t>梯度消失与梯度爆炸</w:t>
      </w:r>
    </w:p>
    <w:p w:rsidR="00C40282" w:rsidRPr="00C40282" w:rsidRDefault="00C40282" w:rsidP="00C40282">
      <w:r>
        <w:rPr>
          <w:rFonts w:hint="eastAsia"/>
        </w:rPr>
        <w:t>当loss对w求偏导时中间会涉及到多个activation</w:t>
      </w:r>
      <w:r>
        <w:t xml:space="preserve"> </w:t>
      </w:r>
      <w:r>
        <w:rPr>
          <w:rFonts w:hint="eastAsia"/>
        </w:rPr>
        <w:t>function</w:t>
      </w:r>
      <w:r>
        <w:t xml:space="preserve"> </w:t>
      </w:r>
      <w:r>
        <w:rPr>
          <w:rFonts w:hint="eastAsia"/>
        </w:rPr>
        <w:t>的导数(</w:t>
      </w:r>
      <w:r>
        <w:t>a</w:t>
      </w:r>
      <w:r w:rsidRPr="00C40282">
        <w:rPr>
          <w:vertAlign w:val="subscript"/>
        </w:rPr>
        <w:t>1</w:t>
      </w:r>
      <w:r>
        <w:t>,a</w:t>
      </w:r>
      <w:r w:rsidRPr="00C40282">
        <w:rPr>
          <w:vertAlign w:val="subscript"/>
        </w:rPr>
        <w:t>2</w:t>
      </w:r>
      <w:r>
        <w:t>,a</w:t>
      </w:r>
      <w:r w:rsidRPr="00C40282">
        <w:rPr>
          <w:vertAlign w:val="subscript"/>
        </w:rPr>
        <w:t>3</w:t>
      </w:r>
      <w:r>
        <w:t>…a</w:t>
      </w:r>
      <w:r w:rsidRPr="00C40282">
        <w:rPr>
          <w:vertAlign w:val="subscript"/>
        </w:rPr>
        <w:t>n</w:t>
      </w:r>
      <w:r>
        <w:rPr>
          <w:rFonts w:hint="eastAsia"/>
        </w:rPr>
        <w:t>)，当activatoin func</w:t>
      </w:r>
      <w:r>
        <w:t>tion</w:t>
      </w:r>
      <w:r>
        <w:rPr>
          <w:rFonts w:hint="eastAsia"/>
        </w:rPr>
        <w:t>的导数总是小于1时：a1*a</w:t>
      </w:r>
      <w:r>
        <w:t>2*…*an</w:t>
      </w:r>
      <w:r>
        <w:rPr>
          <w:rFonts w:eastAsiaTheme="minorHAnsi"/>
        </w:rPr>
        <w:t>≈0</w:t>
      </w:r>
      <w:r>
        <w:rPr>
          <w:rFonts w:eastAsiaTheme="minorHAnsi" w:hint="eastAsia"/>
        </w:rPr>
        <w:t>，梯度则不会再下降（梯度消失）。当activation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function的导数总是大于1时：</w:t>
      </w:r>
      <w:r>
        <w:rPr>
          <w:rFonts w:hint="eastAsia"/>
        </w:rPr>
        <w:t>a1*a</w:t>
      </w:r>
      <w:r>
        <w:t>2*…*an</w:t>
      </w:r>
      <w:r>
        <w:rPr>
          <w:rFonts w:eastAsiaTheme="minorHAnsi"/>
        </w:rPr>
        <w:t>≈+∞,</w:t>
      </w:r>
      <w:r>
        <w:rPr>
          <w:rFonts w:eastAsiaTheme="minorHAnsi" w:hint="eastAsia"/>
        </w:rPr>
        <w:t>w调整过头导致loss不收敛。</w:t>
      </w:r>
    </w:p>
    <w:p w:rsidR="0029604B" w:rsidRPr="0029604B" w:rsidRDefault="0029604B" w:rsidP="0029604B"/>
    <w:p w:rsidR="001F134C" w:rsidRDefault="00201FDE">
      <w:pPr>
        <w:widowControl/>
        <w:jc w:val="left"/>
      </w:pPr>
      <w:r>
        <w:rPr>
          <w:noProof/>
        </w:rPr>
        <w:drawing>
          <wp:inline distT="0" distB="0" distL="0" distR="0" wp14:anchorId="57B5E946" wp14:editId="78C3100C">
            <wp:extent cx="2891652" cy="1758950"/>
            <wp:effectExtent l="0" t="0" r="4445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43996" cy="1851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134C">
        <w:rPr>
          <w:rFonts w:hint="eastAsia"/>
        </w:rPr>
        <w:t xml:space="preserve"> 总小于0</w:t>
      </w:r>
      <w:r w:rsidR="001F134C">
        <w:t>.25</w:t>
      </w:r>
    </w:p>
    <w:p w:rsidR="001F134C" w:rsidRDefault="001F134C">
      <w:pPr>
        <w:widowControl/>
        <w:jc w:val="left"/>
      </w:pPr>
      <w:r>
        <w:rPr>
          <w:noProof/>
        </w:rPr>
        <w:drawing>
          <wp:inline distT="0" distB="0" distL="0" distR="0" wp14:anchorId="6E4B9298" wp14:editId="6443C355">
            <wp:extent cx="1987550" cy="1917658"/>
            <wp:effectExtent l="0" t="0" r="0" b="698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999363" cy="192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总小于1</w:t>
      </w:r>
    </w:p>
    <w:p w:rsidR="001F134C" w:rsidRDefault="001F134C">
      <w:pPr>
        <w:widowControl/>
        <w:jc w:val="left"/>
      </w:pPr>
      <w:r>
        <w:rPr>
          <w:rFonts w:hint="eastAsia"/>
        </w:rPr>
        <w:t>解决方法：为梯度设置阈值，使用rule</w:t>
      </w:r>
      <w:r>
        <w:t xml:space="preserve"> </w:t>
      </w:r>
      <w:r>
        <w:rPr>
          <w:rFonts w:hint="eastAsia"/>
        </w:rPr>
        <w:t>lakerelu</w:t>
      </w:r>
      <w:r>
        <w:t xml:space="preserve"> </w:t>
      </w:r>
      <w:r>
        <w:rPr>
          <w:rFonts w:hint="eastAsia"/>
        </w:rPr>
        <w:t>elu</w:t>
      </w:r>
    </w:p>
    <w:p w:rsidR="005B0558" w:rsidRDefault="001F134C">
      <w:pPr>
        <w:widowControl/>
        <w:jc w:val="left"/>
      </w:pPr>
      <w:r>
        <w:rPr>
          <w:noProof/>
        </w:rPr>
        <w:drawing>
          <wp:inline distT="0" distB="0" distL="0" distR="0" wp14:anchorId="16A9864C" wp14:editId="0091D31A">
            <wp:extent cx="1993265" cy="1390650"/>
            <wp:effectExtent l="0" t="0" r="698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995791" cy="1392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0C7">
        <w:rPr>
          <w:noProof/>
        </w:rPr>
        <w:drawing>
          <wp:inline distT="0" distB="0" distL="0" distR="0" wp14:anchorId="755C367A" wp14:editId="6DA2E2B3">
            <wp:extent cx="1652408" cy="1244179"/>
            <wp:effectExtent l="0" t="0" r="508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660479" cy="1250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DFE67D" wp14:editId="549A0DD2">
            <wp:extent cx="1885950" cy="1560786"/>
            <wp:effectExtent l="0" t="0" r="0" b="190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891568" cy="156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0558">
        <w:br w:type="page"/>
      </w:r>
    </w:p>
    <w:p w:rsidR="009C470C" w:rsidRDefault="009C470C" w:rsidP="009C470C">
      <w:pPr>
        <w:pStyle w:val="4"/>
      </w:pPr>
      <w:r>
        <w:lastRenderedPageBreak/>
        <w:t>W</w:t>
      </w:r>
      <w:r>
        <w:rPr>
          <w:rFonts w:hint="eastAsia"/>
        </w:rPr>
        <w:t>eight初始化</w:t>
      </w:r>
    </w:p>
    <w:p w:rsidR="009C470C" w:rsidRPr="009C470C" w:rsidRDefault="009C470C" w:rsidP="009C470C">
      <w:r>
        <w:t>X</w:t>
      </w:r>
      <w:r>
        <w:rPr>
          <w:rFonts w:hint="eastAsia"/>
        </w:rPr>
        <w:t>avier</w:t>
      </w:r>
      <w:r>
        <w:t xml:space="preserve"> </w:t>
      </w:r>
      <w:r>
        <w:rPr>
          <w:rFonts w:hint="eastAsia"/>
        </w:rPr>
        <w:t>initialization：</w:t>
      </w:r>
      <w:r w:rsidRPr="009C470C">
        <w:rPr>
          <w:rFonts w:hint="eastAsia"/>
        </w:rPr>
        <w:t>保持输入和输出的方差一致，这样就避免了所有输出值都趋向于0</w:t>
      </w:r>
    </w:p>
    <w:p w:rsidR="009C470C" w:rsidRPr="009C470C" w:rsidRDefault="009C470C" w:rsidP="009C470C">
      <w:r>
        <w:rPr>
          <w:noProof/>
        </w:rPr>
        <w:drawing>
          <wp:inline distT="0" distB="0" distL="0" distR="0" wp14:anchorId="351104E9" wp14:editId="68F62D64">
            <wp:extent cx="5274310" cy="190461"/>
            <wp:effectExtent l="0" t="0" r="0" b="635"/>
            <wp:docPr id="27" name="图片 27" descr="https://pic2.zhimg.com/80/v2-9fc5de5c534bd656e20a07a54fe33a5d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ic2.zhimg.com/80/v2-9fc5de5c534bd656e20a07a54fe33a5d_hd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0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470C" w:rsidRDefault="009C470C" w:rsidP="009C470C">
      <w:pPr>
        <w:widowControl/>
        <w:jc w:val="left"/>
      </w:pPr>
    </w:p>
    <w:p w:rsidR="009C470C" w:rsidRDefault="009C470C" w:rsidP="009C470C">
      <w:pPr>
        <w:widowControl/>
        <w:jc w:val="left"/>
      </w:pPr>
      <w:r>
        <w:rPr>
          <w:rFonts w:hint="eastAsia"/>
        </w:rPr>
        <w:t>He</w:t>
      </w:r>
      <w:r>
        <w:t xml:space="preserve"> </w:t>
      </w:r>
      <w:r>
        <w:rPr>
          <w:rFonts w:hint="eastAsia"/>
        </w:rPr>
        <w:t>initialization</w:t>
      </w:r>
    </w:p>
    <w:p w:rsidR="009C470C" w:rsidRDefault="009C470C" w:rsidP="009C470C">
      <w:pPr>
        <w:widowControl/>
        <w:jc w:val="left"/>
      </w:pPr>
      <w:r>
        <w:rPr>
          <w:noProof/>
        </w:rPr>
        <w:drawing>
          <wp:inline distT="0" distB="0" distL="0" distR="0" wp14:anchorId="473851DC" wp14:editId="56A93A6A">
            <wp:extent cx="5274310" cy="542082"/>
            <wp:effectExtent l="0" t="0" r="2540" b="0"/>
            <wp:docPr id="28" name="图片 28" descr="https://pic1.zhimg.com/80/v2-35cd8dcdfed4d8736e1cba87a6f2f180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pic1.zhimg.com/80/v2-35cd8dcdfed4d8736e1cba87a6f2f180_hd.jp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2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470C" w:rsidRDefault="009C470C" w:rsidP="009C470C">
      <w:pPr>
        <w:widowControl/>
        <w:jc w:val="left"/>
      </w:pPr>
      <w:r>
        <w:rPr>
          <w:rFonts w:hint="eastAsia"/>
        </w:rPr>
        <w:t>Batch</w:t>
      </w:r>
      <w:r>
        <w:t xml:space="preserve"> </w:t>
      </w:r>
      <w:r>
        <w:rPr>
          <w:rFonts w:hint="eastAsia"/>
        </w:rPr>
        <w:t>Normalization：</w:t>
      </w:r>
    </w:p>
    <w:p w:rsidR="00593346" w:rsidRDefault="009C470C" w:rsidP="009C470C">
      <w:pPr>
        <w:widowControl/>
        <w:jc w:val="left"/>
      </w:pPr>
      <w:r>
        <w:rPr>
          <w:noProof/>
        </w:rPr>
        <w:drawing>
          <wp:inline distT="0" distB="0" distL="0" distR="0" wp14:anchorId="3532D803" wp14:editId="7A95CD51">
            <wp:extent cx="5274310" cy="923004"/>
            <wp:effectExtent l="0" t="0" r="2540" b="0"/>
            <wp:docPr id="29" name="图片 29" descr="https://pic1.zhimg.com/80/v2-9b62c718ce3805dbac2c0cf63d5b5f08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pic1.zhimg.com/80/v2-9b62c718ce3805dbac2c0cf63d5b5f08_hd.jp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23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0034" w:rsidRDefault="008F0034" w:rsidP="009C470C">
      <w:pPr>
        <w:widowControl/>
        <w:jc w:val="left"/>
      </w:pPr>
    </w:p>
    <w:p w:rsidR="008F0034" w:rsidRDefault="00593346" w:rsidP="008F0034">
      <w:pPr>
        <w:pStyle w:val="4"/>
      </w:pPr>
      <w:r>
        <w:rPr>
          <w:rFonts w:hint="eastAsia"/>
        </w:rPr>
        <w:t>Gradient</w:t>
      </w:r>
      <w:r>
        <w:t xml:space="preserve"> </w:t>
      </w:r>
      <w:r>
        <w:rPr>
          <w:rFonts w:hint="eastAsia"/>
        </w:rPr>
        <w:t>Checking</w:t>
      </w:r>
      <w:r w:rsidR="008F0034">
        <w:rPr>
          <w:rFonts w:hint="eastAsia"/>
        </w:rPr>
        <w:t>？？？？？</w:t>
      </w:r>
    </w:p>
    <w:p w:rsidR="006D6ABA" w:rsidRDefault="006D6ABA" w:rsidP="006D6ABA">
      <w:pPr>
        <w:pStyle w:val="4"/>
      </w:pPr>
      <w:r>
        <w:t>B</w:t>
      </w:r>
      <w:r>
        <w:rPr>
          <w:rFonts w:hint="eastAsia"/>
        </w:rPr>
        <w:t>atch，mini-batch，Stochastic</w:t>
      </w:r>
    </w:p>
    <w:p w:rsidR="002221C2" w:rsidRDefault="006D6ABA" w:rsidP="009C470C">
      <w:pPr>
        <w:widowControl/>
        <w:jc w:val="left"/>
      </w:pPr>
      <w:r>
        <w:rPr>
          <w:noProof/>
        </w:rPr>
        <w:drawing>
          <wp:inline distT="0" distB="0" distL="0" distR="0" wp14:anchorId="5FF2A1A6" wp14:editId="7A3035A4">
            <wp:extent cx="5274310" cy="2832100"/>
            <wp:effectExtent l="0" t="0" r="254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21C2" w:rsidRDefault="002221C2">
      <w:pPr>
        <w:widowControl/>
        <w:jc w:val="left"/>
      </w:pPr>
      <w:r>
        <w:br w:type="page"/>
      </w:r>
    </w:p>
    <w:p w:rsidR="002221C2" w:rsidRDefault="002221C2" w:rsidP="002221C2">
      <w:pPr>
        <w:pStyle w:val="4"/>
      </w:pPr>
      <w:r>
        <w:rPr>
          <w:rFonts w:hint="eastAsia"/>
        </w:rPr>
        <w:lastRenderedPageBreak/>
        <w:t>指数加权平均</w:t>
      </w:r>
    </w:p>
    <w:p w:rsidR="006C2BE5" w:rsidRPr="006C2BE5" w:rsidRDefault="006C2BE5" w:rsidP="006C2BE5">
      <w:r>
        <w:rPr>
          <w:rFonts w:asciiTheme="minorEastAsia" w:hAnsiTheme="minorEastAsia" w:hint="eastAsia"/>
        </w:rPr>
        <w:t>β</w:t>
      </w:r>
      <w:r>
        <w:rPr>
          <w:rFonts w:hint="eastAsia"/>
        </w:rPr>
        <w:t>越大过去均值所占比重越大，越平稳。</w:t>
      </w:r>
      <w:r>
        <w:rPr>
          <w:rFonts w:asciiTheme="minorEastAsia" w:hAnsiTheme="minorEastAsia" w:hint="eastAsia"/>
        </w:rPr>
        <w:t>β越小过去均值所占比重越小，越抖动。</w:t>
      </w:r>
    </w:p>
    <w:p w:rsidR="009C470C" w:rsidRDefault="002221C2" w:rsidP="004A6800">
      <w:r>
        <w:rPr>
          <w:noProof/>
        </w:rPr>
        <w:drawing>
          <wp:inline distT="0" distB="0" distL="0" distR="0" wp14:anchorId="2686DAB4" wp14:editId="1E80E443">
            <wp:extent cx="5274310" cy="289814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800" w:rsidRDefault="004A6800" w:rsidP="004A6800">
      <w:r>
        <w:rPr>
          <w:rFonts w:hint="eastAsia"/>
        </w:rPr>
        <w:t>修正偏差：v</w:t>
      </w:r>
      <w:r w:rsidRPr="004A6800">
        <w:rPr>
          <w:rFonts w:hint="eastAsia"/>
          <w:vertAlign w:val="subscript"/>
        </w:rPr>
        <w:t>0</w:t>
      </w:r>
      <w:r>
        <w:rPr>
          <w:vertAlign w:val="subscript"/>
        </w:rPr>
        <w:t xml:space="preserve"> </w:t>
      </w:r>
      <w:r>
        <w:rPr>
          <w:rFonts w:hint="eastAsia"/>
        </w:rPr>
        <w:t>=</w:t>
      </w:r>
      <w:r>
        <w:t xml:space="preserve"> 0</w:t>
      </w:r>
      <w:r>
        <w:rPr>
          <w:rFonts w:hint="eastAsia"/>
        </w:rPr>
        <w:t>，导致前期偏差较大</w:t>
      </w:r>
      <w:r w:rsidR="00CE7895">
        <w:rPr>
          <w:rFonts w:hint="eastAsia"/>
        </w:rPr>
        <w:t>，于是修正下：</w:t>
      </w:r>
      <w:r w:rsidR="00CE7895">
        <w:rPr>
          <w:noProof/>
        </w:rPr>
        <w:drawing>
          <wp:inline distT="0" distB="0" distL="0" distR="0" wp14:anchorId="51C1B302" wp14:editId="0EFD374F">
            <wp:extent cx="714375" cy="619125"/>
            <wp:effectExtent l="0" t="0" r="9525" b="952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0FB4" w:rsidRDefault="004A6800" w:rsidP="004A6800">
      <w:r>
        <w:rPr>
          <w:noProof/>
        </w:rPr>
        <w:drawing>
          <wp:inline distT="0" distB="0" distL="0" distR="0" wp14:anchorId="233F948A" wp14:editId="59322682">
            <wp:extent cx="5274310" cy="2860675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FB4">
        <w:br/>
      </w:r>
    </w:p>
    <w:p w:rsidR="00570FB4" w:rsidRDefault="00570FB4">
      <w:pPr>
        <w:widowControl/>
        <w:jc w:val="left"/>
      </w:pPr>
      <w:r>
        <w:br w:type="page"/>
      </w:r>
    </w:p>
    <w:p w:rsidR="004A6800" w:rsidRDefault="00570FB4" w:rsidP="00570FB4">
      <w:pPr>
        <w:pStyle w:val="4"/>
      </w:pPr>
      <w:r>
        <w:rPr>
          <w:rFonts w:hint="eastAsia"/>
        </w:rPr>
        <w:lastRenderedPageBreak/>
        <w:t>梯度下降的优化</w:t>
      </w:r>
    </w:p>
    <w:p w:rsidR="00570FB4" w:rsidRDefault="00484CE0" w:rsidP="00570FB4">
      <w:r>
        <w:t>M</w:t>
      </w:r>
      <w:r>
        <w:rPr>
          <w:rFonts w:hint="eastAsia"/>
        </w:rPr>
        <w:t>omentum：将过去的梯度与当前的梯度结合起来</w:t>
      </w:r>
    </w:p>
    <w:p w:rsidR="00484CE0" w:rsidRPr="00570FB4" w:rsidRDefault="00484CE0" w:rsidP="00570FB4">
      <w:r>
        <w:rPr>
          <w:noProof/>
        </w:rPr>
        <w:drawing>
          <wp:inline distT="0" distB="0" distL="0" distR="0" wp14:anchorId="73FC21CA" wp14:editId="2AA9370C">
            <wp:extent cx="4146550" cy="1325438"/>
            <wp:effectExtent l="0" t="0" r="6350" b="825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153487" cy="132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D0E" w:rsidRDefault="00C71D0E">
      <w:pPr>
        <w:widowControl/>
        <w:jc w:val="left"/>
      </w:pPr>
      <w:r>
        <w:rPr>
          <w:rFonts w:hint="eastAsia"/>
        </w:rPr>
        <w:t>RMSprop</w:t>
      </w:r>
    </w:p>
    <w:p w:rsidR="005427C7" w:rsidRDefault="00C71D0E">
      <w:pPr>
        <w:widowControl/>
        <w:jc w:val="left"/>
      </w:pPr>
      <w:r>
        <w:rPr>
          <w:noProof/>
        </w:rPr>
        <w:drawing>
          <wp:inline distT="0" distB="0" distL="0" distR="0" wp14:anchorId="38B19A28" wp14:editId="1073BF5C">
            <wp:extent cx="5274310" cy="1972945"/>
            <wp:effectExtent l="0" t="0" r="2540" b="825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7C7" w:rsidRDefault="005427C7">
      <w:pPr>
        <w:widowControl/>
        <w:jc w:val="left"/>
      </w:pPr>
      <w:r>
        <w:t>A</w:t>
      </w:r>
      <w:r>
        <w:rPr>
          <w:rFonts w:hint="eastAsia"/>
        </w:rPr>
        <w:t>dam：</w:t>
      </w:r>
    </w:p>
    <w:p w:rsidR="005427C7" w:rsidRDefault="005427C7">
      <w:pPr>
        <w:widowControl/>
        <w:jc w:val="left"/>
      </w:pPr>
      <w:r>
        <w:rPr>
          <w:noProof/>
        </w:rPr>
        <w:drawing>
          <wp:inline distT="0" distB="0" distL="0" distR="0" wp14:anchorId="4380E332" wp14:editId="4298C689">
            <wp:extent cx="2736850" cy="435717"/>
            <wp:effectExtent l="0" t="0" r="6350" b="254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816020" cy="448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7C7" w:rsidRDefault="005427C7">
      <w:pPr>
        <w:widowControl/>
        <w:jc w:val="left"/>
      </w:pPr>
      <w:r>
        <w:rPr>
          <w:noProof/>
        </w:rPr>
        <w:drawing>
          <wp:inline distT="0" distB="0" distL="0" distR="0" wp14:anchorId="7A0559A5" wp14:editId="3A4D1404">
            <wp:extent cx="3182599" cy="1403350"/>
            <wp:effectExtent l="0" t="0" r="0" b="635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205583" cy="14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05A7B5" wp14:editId="05FFA4D2">
            <wp:extent cx="1350187" cy="1416050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359806" cy="1426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7C7" w:rsidRDefault="005427C7">
      <w:pPr>
        <w:widowControl/>
        <w:jc w:val="left"/>
      </w:pPr>
      <w:r>
        <w:rPr>
          <w:noProof/>
        </w:rPr>
        <w:drawing>
          <wp:inline distT="0" distB="0" distL="0" distR="0" wp14:anchorId="3B62CC81" wp14:editId="584C3DE3">
            <wp:extent cx="2583871" cy="1225550"/>
            <wp:effectExtent l="0" t="0" r="6985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638091" cy="125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0B0" w:rsidRDefault="005427C7">
      <w:pPr>
        <w:widowControl/>
        <w:jc w:val="left"/>
      </w:pPr>
      <w:r>
        <w:rPr>
          <w:rFonts w:hint="eastAsia"/>
        </w:rPr>
        <w:t>学习率衰减</w:t>
      </w:r>
      <w:r w:rsidR="00122CF0">
        <w:rPr>
          <w:rFonts w:hint="eastAsia"/>
        </w:rPr>
        <w:t xml:space="preserve"> ：随着训练的批次学习率越来越小，使得loss最后收敛在最小值附近。</w:t>
      </w:r>
    </w:p>
    <w:p w:rsidR="007570B0" w:rsidRDefault="007570B0">
      <w:pPr>
        <w:widowControl/>
        <w:jc w:val="left"/>
      </w:pPr>
      <w:r>
        <w:br w:type="page"/>
      </w:r>
    </w:p>
    <w:p w:rsidR="007570B0" w:rsidRDefault="007570B0" w:rsidP="007570B0">
      <w:pPr>
        <w:pStyle w:val="4"/>
      </w:pPr>
      <w:r>
        <w:rPr>
          <w:rFonts w:hint="eastAsia"/>
        </w:rPr>
        <w:lastRenderedPageBreak/>
        <w:t>超参数调节</w:t>
      </w:r>
    </w:p>
    <w:p w:rsidR="007D151B" w:rsidRDefault="007570B0" w:rsidP="007570B0">
      <w:r>
        <w:t>L</w:t>
      </w:r>
      <w:r>
        <w:rPr>
          <w:rFonts w:hint="eastAsia"/>
        </w:rPr>
        <w:t>earning</w:t>
      </w:r>
      <w:r>
        <w:t xml:space="preserve"> </w:t>
      </w:r>
      <w:r>
        <w:rPr>
          <w:rFonts w:hint="eastAsia"/>
        </w:rPr>
        <w:t>rate，指数权重，mini-batch</w:t>
      </w:r>
      <w:r w:rsidR="00F8252B">
        <w:rPr>
          <w:rFonts w:hint="eastAsia"/>
        </w:rPr>
        <w:t>，hidden</w:t>
      </w:r>
      <w:r w:rsidR="00F8252B">
        <w:t xml:space="preserve"> </w:t>
      </w:r>
      <w:r w:rsidR="00F8252B">
        <w:rPr>
          <w:rFonts w:hint="eastAsia"/>
        </w:rPr>
        <w:t>units，layers，learning</w:t>
      </w:r>
      <w:r w:rsidR="00F8252B">
        <w:t xml:space="preserve"> </w:t>
      </w:r>
      <w:r w:rsidR="00F8252B">
        <w:rPr>
          <w:rFonts w:hint="eastAsia"/>
        </w:rPr>
        <w:t>rate</w:t>
      </w:r>
      <w:r w:rsidR="00F8252B">
        <w:t xml:space="preserve"> </w:t>
      </w:r>
      <w:r w:rsidR="00F8252B">
        <w:rPr>
          <w:rFonts w:hint="eastAsia"/>
        </w:rPr>
        <w:t>decay。</w:t>
      </w:r>
    </w:p>
    <w:p w:rsidR="007D151B" w:rsidRDefault="007D151B" w:rsidP="007570B0"/>
    <w:p w:rsidR="007D151B" w:rsidRDefault="007D151B" w:rsidP="007D151B">
      <w:pPr>
        <w:pStyle w:val="4"/>
      </w:pPr>
      <w:r>
        <w:t>B</w:t>
      </w:r>
      <w:r>
        <w:rPr>
          <w:rFonts w:hint="eastAsia"/>
        </w:rPr>
        <w:t>atch</w:t>
      </w:r>
      <w:r>
        <w:t xml:space="preserve"> </w:t>
      </w:r>
      <w:r>
        <w:rPr>
          <w:rFonts w:hint="eastAsia"/>
        </w:rPr>
        <w:t>norm</w:t>
      </w:r>
    </w:p>
    <w:p w:rsidR="00B071A8" w:rsidRDefault="00B071A8" w:rsidP="00B071A8">
      <w:r>
        <w:t>T</w:t>
      </w:r>
      <w:r>
        <w:rPr>
          <w:rFonts w:hint="eastAsia"/>
        </w:rPr>
        <w:t>his</w:t>
      </w:r>
      <w:r>
        <w:t xml:space="preserve"> </w:t>
      </w:r>
      <w:r>
        <w:rPr>
          <w:rFonts w:hint="eastAsia"/>
        </w:rPr>
        <w:t>change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distribution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contained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train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test</w:t>
      </w:r>
      <w:r>
        <w:t xml:space="preserve"> </w:t>
      </w:r>
      <w:r>
        <w:rPr>
          <w:rFonts w:hint="eastAsia"/>
        </w:rPr>
        <w:t>file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called</w:t>
      </w:r>
      <w:r>
        <w:t xml:space="preserve"> </w:t>
      </w:r>
      <w:r>
        <w:rPr>
          <w:rFonts w:hint="eastAsia"/>
        </w:rPr>
        <w:t>dataset</w:t>
      </w:r>
      <w:r>
        <w:t xml:space="preserve"> </w:t>
      </w:r>
      <w:r>
        <w:rPr>
          <w:rFonts w:hint="eastAsia"/>
        </w:rPr>
        <w:t>shift。</w:t>
      </w:r>
    </w:p>
    <w:p w:rsidR="00B94537" w:rsidRDefault="00B94537" w:rsidP="00B071A8">
      <w:r>
        <w:rPr>
          <w:rFonts w:hint="eastAsia"/>
        </w:rPr>
        <w:t>能不能自动学习分布差异？</w:t>
      </w:r>
    </w:p>
    <w:p w:rsidR="00B73B93" w:rsidRDefault="00715AC4" w:rsidP="00B071A8">
      <w:r>
        <w:rPr>
          <w:rFonts w:hint="eastAsia"/>
        </w:rPr>
        <w:t>每个batch</w:t>
      </w:r>
      <w:r w:rsidR="00430AF7">
        <w:rPr>
          <w:rFonts w:hint="eastAsia"/>
        </w:rPr>
        <w:t>：</w:t>
      </w:r>
      <w:r>
        <w:rPr>
          <w:rFonts w:hint="eastAsia"/>
        </w:rPr>
        <w:t>有N个数据，每层有一个</w:t>
      </w:r>
      <w:r w:rsidR="00430AF7">
        <w:rPr>
          <w:rFonts w:hint="eastAsia"/>
        </w:rPr>
        <w:t>z</w:t>
      </w:r>
      <w:r>
        <w:rPr>
          <w:rFonts w:hint="eastAsia"/>
        </w:rPr>
        <w:t>对应的均值和方差</w:t>
      </w:r>
      <w:r w:rsidR="00B73B93">
        <w:rPr>
          <w:rFonts w:hint="eastAsia"/>
        </w:rPr>
        <w:t>。</w:t>
      </w:r>
    </w:p>
    <w:p w:rsidR="00715AC4" w:rsidRDefault="00B73B93" w:rsidP="00B071A8">
      <w:r>
        <w:rPr>
          <w:rFonts w:hint="eastAsia"/>
        </w:rPr>
        <w:t>整个训练集：</w:t>
      </w:r>
      <w:r w:rsidR="00430AF7">
        <w:rPr>
          <w:rFonts w:hint="eastAsia"/>
        </w:rPr>
        <w:t>每层有一对学习的参数</w:t>
      </w:r>
      <w:r w:rsidR="00430AF7">
        <w:rPr>
          <w:rFonts w:asciiTheme="minorEastAsia" w:hAnsiTheme="minorEastAsia" w:hint="eastAsia"/>
        </w:rPr>
        <w:t>γ，β</w:t>
      </w:r>
    </w:p>
    <w:p w:rsidR="00B071A8" w:rsidRPr="00B071A8" w:rsidRDefault="00715AC4" w:rsidP="00B071A8">
      <w:r>
        <w:rPr>
          <w:rFonts w:hint="eastAsia"/>
        </w:rPr>
        <w:t>实际的BN操作中会把bias忽略，由BN要学习的参数</w:t>
      </w:r>
      <w:r w:rsidR="00B442C9">
        <w:rPr>
          <w:rFonts w:asciiTheme="minorEastAsia" w:hAnsiTheme="minorEastAsia" w:hint="eastAsia"/>
        </w:rPr>
        <w:t>β所代替</w:t>
      </w:r>
    </w:p>
    <w:p w:rsidR="007D151B" w:rsidRDefault="007D151B" w:rsidP="007D151B">
      <w:r>
        <w:rPr>
          <w:rFonts w:hint="eastAsia"/>
        </w:rPr>
        <w:t>自主学习适合的</w:t>
      </w:r>
      <w:bookmarkStart w:id="14" w:name="OLE_LINK1"/>
      <w:bookmarkStart w:id="15" w:name="OLE_LINK2"/>
      <w:r>
        <w:rPr>
          <w:rFonts w:asciiTheme="minorEastAsia" w:hAnsiTheme="minorEastAsia" w:hint="eastAsia"/>
        </w:rPr>
        <w:t>γ</w:t>
      </w:r>
      <w:bookmarkEnd w:id="14"/>
      <w:bookmarkEnd w:id="15"/>
      <w:r>
        <w:rPr>
          <w:rFonts w:hint="eastAsia"/>
        </w:rPr>
        <w:t>（</w:t>
      </w:r>
      <w:r w:rsidR="00A6686A">
        <w:rPr>
          <w:rFonts w:hint="eastAsia"/>
        </w:rPr>
        <w:t>scale</w:t>
      </w:r>
      <w:r>
        <w:rPr>
          <w:rFonts w:hint="eastAsia"/>
        </w:rPr>
        <w:t>），</w:t>
      </w:r>
      <w:r>
        <w:rPr>
          <w:rFonts w:asciiTheme="minorEastAsia" w:hAnsiTheme="minorEastAsia" w:hint="eastAsia"/>
        </w:rPr>
        <w:t>β</w:t>
      </w:r>
      <w:r>
        <w:rPr>
          <w:rFonts w:hint="eastAsia"/>
        </w:rPr>
        <w:t>（</w:t>
      </w:r>
      <w:r w:rsidR="00A6686A">
        <w:rPr>
          <w:rFonts w:hint="eastAsia"/>
        </w:rPr>
        <w:t>shift</w:t>
      </w:r>
      <w:r>
        <w:rPr>
          <w:rFonts w:hint="eastAsia"/>
        </w:rPr>
        <w:t>）</w:t>
      </w:r>
    </w:p>
    <w:p w:rsidR="00A6686A" w:rsidRDefault="00A6686A" w:rsidP="007D151B">
      <w:r>
        <w:rPr>
          <w:rFonts w:hint="eastAsia"/>
        </w:rPr>
        <w:t>在预测时只有一个数据：</w:t>
      </w:r>
      <w:r w:rsidR="00B73B93">
        <w:rPr>
          <w:rFonts w:hint="eastAsia"/>
        </w:rPr>
        <w:t>均值，方差为所有batch均值，方差的期望。</w:t>
      </w:r>
    </w:p>
    <w:p w:rsidR="00B73B93" w:rsidRDefault="00845C4E" w:rsidP="007D151B"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-&gt; CONV/FC -&gt; BatchNorm -&gt; ReLu(or other activation) -&gt; Dropout -&gt; CONV/FC -&gt;</w:t>
      </w:r>
    </w:p>
    <w:p w:rsidR="00407D54" w:rsidRDefault="00E853D5" w:rsidP="007D151B">
      <w:pPr>
        <w:rPr>
          <w:rStyle w:val="ad"/>
        </w:rPr>
      </w:pPr>
      <w:hyperlink r:id="rId67" w:history="1">
        <w:r w:rsidR="00407D54">
          <w:rPr>
            <w:rStyle w:val="ad"/>
          </w:rPr>
          <w:t>https://shomy.top/2017/12/05/Feature-Scaling-Batch-Norm/</w:t>
        </w:r>
      </w:hyperlink>
    </w:p>
    <w:p w:rsidR="00F72D08" w:rsidRDefault="00E853D5" w:rsidP="007D151B">
      <w:hyperlink r:id="rId68" w:history="1">
        <w:r w:rsidR="00F72D08">
          <w:rPr>
            <w:rStyle w:val="ad"/>
          </w:rPr>
          <w:t>https://www.learnopencv.com/batch-normalization-in-deep-networks/</w:t>
        </w:r>
      </w:hyperlink>
    </w:p>
    <w:p w:rsidR="000E13FA" w:rsidRPr="007D151B" w:rsidRDefault="000E13FA" w:rsidP="007D151B">
      <w:r>
        <w:rPr>
          <w:noProof/>
        </w:rPr>
        <w:drawing>
          <wp:inline distT="0" distB="0" distL="0" distR="0" wp14:anchorId="7FEF232C" wp14:editId="14255CE7">
            <wp:extent cx="2945439" cy="1765300"/>
            <wp:effectExtent l="0" t="0" r="7620" b="6350"/>
            <wp:docPr id="126" name="图片 126" descr="https://cdn-images-1.medium.com/max/1000/1*RA0nYTNmvU683MxLtqDGH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https://cdn-images-1.medium.com/max/1000/1*RA0nYTNmvU683MxLtqDGHg.png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587" cy="1779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268E" w:rsidRDefault="000E13FA" w:rsidP="007D151B">
      <w:r>
        <w:rPr>
          <w:noProof/>
        </w:rPr>
        <w:lastRenderedPageBreak/>
        <w:drawing>
          <wp:inline distT="0" distB="0" distL="0" distR="0" wp14:anchorId="7869BE97" wp14:editId="0BC19B4C">
            <wp:extent cx="5274310" cy="3293010"/>
            <wp:effectExtent l="0" t="0" r="2540" b="3175"/>
            <wp:docPr id="125" name="图片 125" descr="Batch Normaliz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Batch Normalization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9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3C8E" w:rsidRDefault="00683C8E" w:rsidP="007D151B"/>
    <w:p w:rsidR="00683C8E" w:rsidRDefault="00683C8E">
      <w:pPr>
        <w:widowControl/>
        <w:jc w:val="left"/>
        <w:rPr>
          <w:b/>
          <w:bCs/>
          <w:sz w:val="32"/>
          <w:szCs w:val="32"/>
        </w:rPr>
      </w:pPr>
      <w:r>
        <w:br w:type="page"/>
      </w:r>
    </w:p>
    <w:p w:rsidR="00683C8E" w:rsidRDefault="00683C8E" w:rsidP="00683C8E">
      <w:pPr>
        <w:pStyle w:val="3"/>
      </w:pPr>
      <w:r>
        <w:rPr>
          <w:rFonts w:hint="eastAsia"/>
        </w:rPr>
        <w:lastRenderedPageBreak/>
        <w:t>第四部分卷积神经网络</w:t>
      </w:r>
    </w:p>
    <w:p w:rsidR="00683C8E" w:rsidRDefault="00683C8E" w:rsidP="00683C8E">
      <w:pPr>
        <w:pStyle w:val="4"/>
      </w:pPr>
      <w:r>
        <w:t>F</w:t>
      </w:r>
      <w:r>
        <w:rPr>
          <w:rFonts w:hint="eastAsia"/>
        </w:rPr>
        <w:t>ilter</w:t>
      </w:r>
    </w:p>
    <w:p w:rsidR="00683C8E" w:rsidRDefault="00683C8E" w:rsidP="00683C8E">
      <w:r>
        <w:rPr>
          <w:rFonts w:hint="eastAsia"/>
        </w:rPr>
        <w:t>不同的Filter提取的特征不同，</w:t>
      </w:r>
      <w:r w:rsidR="00FE3141">
        <w:rPr>
          <w:rFonts w:hint="eastAsia"/>
        </w:rPr>
        <w:t>Filter会随着梯度下降提取出主要特征。</w:t>
      </w:r>
    </w:p>
    <w:p w:rsidR="00F06F74" w:rsidRPr="00683C8E" w:rsidRDefault="00F06F74" w:rsidP="00683C8E">
      <w:r>
        <w:rPr>
          <w:rFonts w:hint="eastAsia"/>
        </w:rPr>
        <w:t>Flilter 的channel</w:t>
      </w:r>
      <w:r>
        <w:t xml:space="preserve"> </w:t>
      </w:r>
      <w:r>
        <w:rPr>
          <w:rFonts w:hint="eastAsia"/>
        </w:rPr>
        <w:t>与 image的channel保持一致。</w:t>
      </w:r>
      <w:r w:rsidR="00EC77BF">
        <w:rPr>
          <w:rFonts w:hint="eastAsia"/>
        </w:rPr>
        <w:t>Filter的个数决定feature</w:t>
      </w:r>
      <w:r w:rsidR="00EC77BF">
        <w:t xml:space="preserve"> </w:t>
      </w:r>
      <w:r w:rsidR="00EC77BF">
        <w:rPr>
          <w:rFonts w:hint="eastAsia"/>
        </w:rPr>
        <w:t>map</w:t>
      </w:r>
      <w:r w:rsidR="00EC77BF">
        <w:t xml:space="preserve"> </w:t>
      </w:r>
      <w:r w:rsidR="00EC77BF">
        <w:rPr>
          <w:rFonts w:hint="eastAsia"/>
        </w:rPr>
        <w:t>的channel</w:t>
      </w:r>
    </w:p>
    <w:p w:rsidR="00683C8E" w:rsidRDefault="00683C8E" w:rsidP="00683C8E">
      <w:r>
        <w:rPr>
          <w:noProof/>
        </w:rPr>
        <w:drawing>
          <wp:inline distT="0" distB="0" distL="0" distR="0" wp14:anchorId="1D6F7094" wp14:editId="573E998F">
            <wp:extent cx="5274310" cy="2630805"/>
            <wp:effectExtent l="0" t="0" r="254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20AC">
        <w:rPr>
          <w:rFonts w:hint="eastAsia"/>
        </w:rPr>
        <w:t xml:space="preserve"> </w:t>
      </w:r>
    </w:p>
    <w:p w:rsidR="00FB1310" w:rsidRDefault="00680715" w:rsidP="00683C8E">
      <w:r>
        <w:rPr>
          <w:noProof/>
        </w:rPr>
        <w:drawing>
          <wp:inline distT="0" distB="0" distL="0" distR="0" wp14:anchorId="1795DAD8" wp14:editId="6AF9466A">
            <wp:extent cx="5274310" cy="2901950"/>
            <wp:effectExtent l="0" t="0" r="254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141" w:rsidRDefault="002753AF" w:rsidP="002753AF">
      <w:pPr>
        <w:pStyle w:val="4"/>
      </w:pPr>
      <w:r>
        <w:rPr>
          <w:rFonts w:hint="eastAsia"/>
        </w:rPr>
        <w:t>Padding</w:t>
      </w:r>
    </w:p>
    <w:p w:rsidR="002753AF" w:rsidRPr="002753AF" w:rsidRDefault="002753AF" w:rsidP="002753AF">
      <w:r>
        <w:rPr>
          <w:rFonts w:hint="eastAsia"/>
        </w:rPr>
        <w:t>原因：1、图像缩小。2、边缘像素点只读一次，在输出中较少采用。意味着边缘信息丢失。</w:t>
      </w:r>
    </w:p>
    <w:p w:rsidR="002753AF" w:rsidRDefault="002753AF">
      <w:pPr>
        <w:widowControl/>
        <w:jc w:val="left"/>
      </w:pPr>
      <w:r>
        <w:t>V</w:t>
      </w:r>
      <w:r>
        <w:rPr>
          <w:rFonts w:hint="eastAsia"/>
        </w:rPr>
        <w:t>alid：不填充</w:t>
      </w:r>
      <w:r w:rsidR="00F420AC">
        <w:rPr>
          <w:rFonts w:hint="eastAsia"/>
        </w:rPr>
        <w:t xml:space="preserve">  p</w:t>
      </w:r>
      <w:r w:rsidR="00F420AC">
        <w:t>=0</w:t>
      </w:r>
      <w:r>
        <w:rPr>
          <w:rFonts w:hint="eastAsia"/>
        </w:rPr>
        <w:t>。</w:t>
      </w:r>
      <w:r>
        <w:t>S</w:t>
      </w:r>
      <w:r>
        <w:rPr>
          <w:rFonts w:hint="eastAsia"/>
        </w:rPr>
        <w:t>ame：保持输入输出尺寸一致。</w:t>
      </w:r>
    </w:p>
    <w:p w:rsidR="00F420AC" w:rsidRDefault="002753AF">
      <w:pPr>
        <w:widowControl/>
        <w:jc w:val="left"/>
      </w:pPr>
      <w:r>
        <w:t>F</w:t>
      </w:r>
      <w:r>
        <w:rPr>
          <w:rFonts w:hint="eastAsia"/>
        </w:rPr>
        <w:t>ilter</w:t>
      </w:r>
      <w:r>
        <w:t xml:space="preserve"> </w:t>
      </w:r>
      <w:r>
        <w:rPr>
          <w:rFonts w:hint="eastAsia"/>
        </w:rPr>
        <w:t>size</w:t>
      </w:r>
      <w:r>
        <w:t xml:space="preserve"> </w:t>
      </w:r>
      <w:r>
        <w:rPr>
          <w:rFonts w:hint="eastAsia"/>
        </w:rPr>
        <w:t>一般为奇数  （f-1）/</w:t>
      </w:r>
      <w:r>
        <w:t xml:space="preserve"> 2 = </w:t>
      </w:r>
      <w:r>
        <w:rPr>
          <w:rFonts w:hint="eastAsia"/>
        </w:rPr>
        <w:t>p</w:t>
      </w:r>
      <w:r w:rsidR="00F420AC">
        <w:t xml:space="preserve"> </w:t>
      </w:r>
    </w:p>
    <w:p w:rsidR="00F420AC" w:rsidRDefault="00F420AC">
      <w:pPr>
        <w:widowControl/>
        <w:jc w:val="left"/>
      </w:pPr>
    </w:p>
    <w:p w:rsidR="008C2598" w:rsidRDefault="008C2598" w:rsidP="008C2598">
      <w:pPr>
        <w:pStyle w:val="4"/>
      </w:pPr>
      <w:r>
        <w:lastRenderedPageBreak/>
        <w:t>Stride</w:t>
      </w:r>
    </w:p>
    <w:p w:rsidR="00F64082" w:rsidRDefault="008C2598" w:rsidP="008C2598">
      <w:pPr>
        <w:rPr>
          <w:ins w:id="16" w:author="My" w:date="2019-09-25T11:13:00Z"/>
        </w:rPr>
      </w:pPr>
      <w:r>
        <w:rPr>
          <w:noProof/>
        </w:rPr>
        <w:drawing>
          <wp:inline distT="0" distB="0" distL="0" distR="0" wp14:anchorId="780F4851" wp14:editId="7D563658">
            <wp:extent cx="5274310" cy="2814955"/>
            <wp:effectExtent l="0" t="0" r="2540" b="444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7B8" w:rsidRDefault="00EB37B8" w:rsidP="008C2598">
      <w:pPr>
        <w:rPr>
          <w:ins w:id="17" w:author="My" w:date="2019-09-25T11:13:00Z"/>
        </w:rPr>
      </w:pPr>
    </w:p>
    <w:p w:rsidR="00EB37B8" w:rsidRDefault="00EB37B8">
      <w:pPr>
        <w:pStyle w:val="4"/>
        <w:rPr>
          <w:ins w:id="18" w:author="My" w:date="2019-09-25T14:13:00Z"/>
        </w:rPr>
        <w:pPrChange w:id="19" w:author="My" w:date="2019-09-25T11:13:00Z">
          <w:pPr/>
        </w:pPrChange>
      </w:pPr>
      <w:ins w:id="20" w:author="My" w:date="2019-09-25T11:13:00Z">
        <w:r>
          <w:rPr>
            <w:rFonts w:hint="eastAsia"/>
          </w:rPr>
          <w:t>receptive</w:t>
        </w:r>
        <w:r>
          <w:t xml:space="preserve"> </w:t>
        </w:r>
        <w:r>
          <w:rPr>
            <w:rFonts w:hint="eastAsia"/>
          </w:rPr>
          <w:t>filed</w:t>
        </w:r>
      </w:ins>
    </w:p>
    <w:p w:rsidR="00492B69" w:rsidRPr="00492B69" w:rsidRDefault="00492B69">
      <w:pPr>
        <w:rPr>
          <w:ins w:id="21" w:author="My" w:date="2019-09-25T11:14:00Z"/>
        </w:rPr>
      </w:pPr>
      <w:ins w:id="22" w:author="My" w:date="2019-09-25T14:13:00Z">
        <w:r>
          <w:fldChar w:fldCharType="begin"/>
        </w:r>
        <w:r>
          <w:instrText xml:space="preserve"> HYPERLINK "https://medium.com/mlreview/a-guide-to-receptive-field-arithmetic-for-convolutional-neural-networks-e0f514068807" </w:instrText>
        </w:r>
        <w:r>
          <w:fldChar w:fldCharType="separate"/>
        </w:r>
        <w:r>
          <w:rPr>
            <w:rStyle w:val="ad"/>
          </w:rPr>
          <w:t>https://medium.com/mlreview/a-guide-to-receptive-field-arithmetic-for-convolutional-neural-networks-e0f514068807</w:t>
        </w:r>
        <w:r>
          <w:fldChar w:fldCharType="end"/>
        </w:r>
      </w:ins>
    </w:p>
    <w:p w:rsidR="00EB37B8" w:rsidRPr="00EB37B8" w:rsidRDefault="00EB37B8">
      <w:pPr>
        <w:rPr>
          <w:ins w:id="23" w:author="My" w:date="2019-09-25T11:13:00Z"/>
        </w:rPr>
      </w:pPr>
      <w:ins w:id="24" w:author="My" w:date="2019-09-25T11:14:00Z">
        <w:r w:rsidRPr="00EB37B8">
          <w:t>receptive field 随着卷积的进行不断放大渐渐覆盖全图</w:t>
        </w:r>
      </w:ins>
    </w:p>
    <w:p w:rsidR="00EB37B8" w:rsidRDefault="00EB37B8">
      <w:pPr>
        <w:rPr>
          <w:ins w:id="25" w:author="My" w:date="2019-09-25T14:07:00Z"/>
        </w:rPr>
      </w:pPr>
      <w:ins w:id="26" w:author="My" w:date="2019-09-25T11:14:00Z">
        <w:r>
          <w:rPr>
            <w:noProof/>
          </w:rPr>
          <w:drawing>
            <wp:inline distT="0" distB="0" distL="0" distR="0">
              <wp:extent cx="5274310" cy="2835101"/>
              <wp:effectExtent l="0" t="0" r="2540" b="3810"/>
              <wp:docPr id="314" name="图片 314" descr="https://miro.medium.com/max/3372/1*KFX5mWoRMfMme2jngak8wg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 descr="https://miro.medium.com/max/3372/1*KFX5mWoRMfMme2jngak8wg.png"/>
                      <pic:cNvPicPr>
                        <a:picLocks noChangeAspect="1" noChangeArrowheads="1"/>
                      </pic:cNvPicPr>
                    </pic:nvPicPr>
                    <pic:blipFill>
                      <a:blip r:embed="rId7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74310" cy="283510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:rsidR="00A513C2" w:rsidRDefault="00A513C2">
      <w:pPr>
        <w:rPr>
          <w:ins w:id="27" w:author="My" w:date="2019-09-25T14:07:00Z"/>
        </w:rPr>
      </w:pPr>
    </w:p>
    <w:p w:rsidR="00A513C2" w:rsidRDefault="00A513C2">
      <w:pPr>
        <w:rPr>
          <w:ins w:id="28" w:author="My" w:date="2019-09-25T14:07:00Z"/>
        </w:rPr>
      </w:pPr>
    </w:p>
    <w:p w:rsidR="00A513C2" w:rsidRDefault="00A513C2">
      <w:pPr>
        <w:rPr>
          <w:ins w:id="29" w:author="My" w:date="2019-09-25T14:07:00Z"/>
        </w:rPr>
      </w:pPr>
    </w:p>
    <w:p w:rsidR="00A513C2" w:rsidRDefault="00A513C2">
      <w:pPr>
        <w:rPr>
          <w:ins w:id="30" w:author="My" w:date="2019-09-25T14:07:00Z"/>
        </w:rPr>
      </w:pPr>
    </w:p>
    <w:p w:rsidR="00A513C2" w:rsidRDefault="00A513C2">
      <w:pPr>
        <w:rPr>
          <w:ins w:id="31" w:author="My" w:date="2019-09-25T14:07:00Z"/>
        </w:rPr>
      </w:pPr>
    </w:p>
    <w:p w:rsidR="00A513C2" w:rsidRDefault="00A513C2">
      <w:pPr>
        <w:rPr>
          <w:ins w:id="32" w:author="My" w:date="2019-09-25T14:07:00Z"/>
        </w:rPr>
      </w:pPr>
    </w:p>
    <w:p w:rsidR="00A513C2" w:rsidRDefault="00A513C2">
      <w:pPr>
        <w:rPr>
          <w:ins w:id="33" w:author="My" w:date="2019-09-25T14:07:00Z"/>
        </w:rPr>
      </w:pPr>
      <w:ins w:id="34" w:author="My" w:date="2019-09-25T14:07:00Z">
        <w:r>
          <w:rPr>
            <w:rFonts w:hint="eastAsia"/>
          </w:rPr>
          <w:t>灰色的就是</w:t>
        </w:r>
      </w:ins>
      <w:ins w:id="35" w:author="My" w:date="2019-09-25T14:08:00Z">
        <w:r>
          <w:rPr>
            <w:rFonts w:hint="eastAsia"/>
          </w:rPr>
          <w:t>receptive</w:t>
        </w:r>
        <w:r>
          <w:t xml:space="preserve"> </w:t>
        </w:r>
        <w:r>
          <w:rPr>
            <w:rFonts w:hint="eastAsia"/>
          </w:rPr>
          <w:t>field</w:t>
        </w:r>
      </w:ins>
    </w:p>
    <w:p w:rsidR="00A513C2" w:rsidRPr="00EB37B8" w:rsidRDefault="00A513C2">
      <w:ins w:id="36" w:author="My" w:date="2019-09-25T14:07:00Z">
        <w:r>
          <w:rPr>
            <w:noProof/>
          </w:rPr>
          <w:drawing>
            <wp:inline distT="0" distB="0" distL="0" distR="0">
              <wp:extent cx="6387581" cy="5302606"/>
              <wp:effectExtent l="0" t="0" r="0" b="0"/>
              <wp:docPr id="315" name="图片 315" descr="https://miro.medium.com/max/3840/1*5IjtUJiHN9oUfNXLWgkh4w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https://miro.medium.com/max/3840/1*5IjtUJiHN9oUfNXLWgkh4w.png"/>
                      <pic:cNvPicPr>
                        <a:picLocks noChangeAspect="1" noChangeArrowheads="1"/>
                      </pic:cNvPicPr>
                    </pic:nvPicPr>
                    <pic:blipFill>
                      <a:blip r:embed="rId7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394815" cy="530861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:rsidR="00F64082" w:rsidRDefault="00F64082">
      <w:pPr>
        <w:widowControl/>
        <w:jc w:val="left"/>
      </w:pPr>
      <w:r>
        <w:br w:type="page"/>
      </w:r>
    </w:p>
    <w:p w:rsidR="008C2598" w:rsidRDefault="008C2598" w:rsidP="008C2598"/>
    <w:p w:rsidR="00FB1310" w:rsidRDefault="00FB1310" w:rsidP="00FB1310">
      <w:pPr>
        <w:pStyle w:val="4"/>
      </w:pPr>
      <w:r>
        <w:rPr>
          <w:rFonts w:hint="eastAsia"/>
        </w:rPr>
        <w:t>Summary</w:t>
      </w:r>
      <w:r w:rsidR="00F64082">
        <w:t xml:space="preserve"> </w:t>
      </w:r>
    </w:p>
    <w:p w:rsidR="00D61922" w:rsidRPr="00D61922" w:rsidRDefault="00D61922" w:rsidP="00D61922">
      <w:r>
        <w:rPr>
          <w:rFonts w:hint="eastAsia"/>
        </w:rPr>
        <w:t>层数增加  width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light</w:t>
      </w:r>
      <w:r>
        <w:t xml:space="preserve"> </w:t>
      </w:r>
      <w:r>
        <w:rPr>
          <w:rFonts w:hint="eastAsia"/>
        </w:rPr>
        <w:t>will</w:t>
      </w:r>
      <w:r>
        <w:t xml:space="preserve"> </w:t>
      </w:r>
      <w:r>
        <w:rPr>
          <w:rFonts w:hint="eastAsia"/>
        </w:rPr>
        <w:t>decrease，channel</w:t>
      </w:r>
      <w:r>
        <w:t xml:space="preserve"> </w:t>
      </w:r>
      <w:r>
        <w:rPr>
          <w:rFonts w:hint="eastAsia"/>
        </w:rPr>
        <w:t>will</w:t>
      </w:r>
      <w:r>
        <w:t xml:space="preserve"> </w:t>
      </w:r>
      <w:r>
        <w:rPr>
          <w:rFonts w:hint="eastAsia"/>
        </w:rPr>
        <w:t>increase。</w:t>
      </w:r>
    </w:p>
    <w:p w:rsidR="00FB1310" w:rsidRDefault="00FB1310" w:rsidP="008C2598">
      <w:r>
        <w:rPr>
          <w:noProof/>
        </w:rPr>
        <w:drawing>
          <wp:inline distT="0" distB="0" distL="0" distR="0" wp14:anchorId="6F6FD5F6" wp14:editId="30703248">
            <wp:extent cx="5274310" cy="2754630"/>
            <wp:effectExtent l="0" t="0" r="2540" b="762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082" w:rsidRDefault="00F64082" w:rsidP="008C2598">
      <w:r>
        <w:rPr>
          <w:noProof/>
        </w:rPr>
        <w:drawing>
          <wp:inline distT="0" distB="0" distL="0" distR="0" wp14:anchorId="5B45CDFE" wp14:editId="1FFC8150">
            <wp:extent cx="5274310" cy="2826385"/>
            <wp:effectExtent l="0" t="0" r="254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082" w:rsidRDefault="00F64082" w:rsidP="00F64082">
      <w:pPr>
        <w:pStyle w:val="4"/>
      </w:pPr>
      <w:r>
        <w:rPr>
          <w:rFonts w:hint="eastAsia"/>
        </w:rPr>
        <w:t>Pooling</w:t>
      </w:r>
    </w:p>
    <w:p w:rsidR="00603C6C" w:rsidRPr="00603C6C" w:rsidRDefault="00603C6C" w:rsidP="00603C6C">
      <w:r>
        <w:t>P</w:t>
      </w:r>
      <w:r>
        <w:rPr>
          <w:rFonts w:hint="eastAsia"/>
        </w:rPr>
        <w:t>ooling</w:t>
      </w:r>
      <w:r>
        <w:t xml:space="preserve"> </w:t>
      </w:r>
      <w:r w:rsidR="00D61922">
        <w:rPr>
          <w:rFonts w:hint="eastAsia"/>
        </w:rPr>
        <w:t>的超参数与GD无关</w:t>
      </w:r>
    </w:p>
    <w:p w:rsidR="00603C6C" w:rsidRPr="00603C6C" w:rsidRDefault="00603C6C" w:rsidP="00603C6C">
      <w:r>
        <w:rPr>
          <w:noProof/>
        </w:rPr>
        <w:lastRenderedPageBreak/>
        <w:drawing>
          <wp:inline distT="0" distB="0" distL="0" distR="0" wp14:anchorId="34F98D17" wp14:editId="64A67994">
            <wp:extent cx="5274310" cy="2480310"/>
            <wp:effectExtent l="0" t="0" r="2540" b="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082" w:rsidRPr="00F64082" w:rsidRDefault="00F64082" w:rsidP="00F64082"/>
    <w:p w:rsidR="00F64082" w:rsidRPr="008C2598" w:rsidRDefault="00F64082" w:rsidP="008C2598"/>
    <w:p w:rsidR="000E4D1F" w:rsidRDefault="00D61922">
      <w:pPr>
        <w:widowControl/>
        <w:jc w:val="left"/>
      </w:pPr>
      <w:r>
        <w:rPr>
          <w:noProof/>
        </w:rPr>
        <w:drawing>
          <wp:inline distT="0" distB="0" distL="0" distR="0" wp14:anchorId="619314E1" wp14:editId="6294EE14">
            <wp:extent cx="5274310" cy="2724150"/>
            <wp:effectExtent l="0" t="0" r="2540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4D1F" w:rsidRDefault="000E4D1F">
      <w:pPr>
        <w:widowControl/>
        <w:jc w:val="left"/>
      </w:pPr>
    </w:p>
    <w:p w:rsidR="0046473F" w:rsidRDefault="0046473F">
      <w:pPr>
        <w:widowControl/>
        <w:jc w:val="left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br w:type="page"/>
      </w:r>
    </w:p>
    <w:p w:rsidR="000E4D1F" w:rsidRDefault="000E4D1F" w:rsidP="000E4D1F">
      <w:pPr>
        <w:pStyle w:val="4"/>
      </w:pPr>
      <w:r>
        <w:lastRenderedPageBreak/>
        <w:t>C</w:t>
      </w:r>
      <w:r>
        <w:rPr>
          <w:rFonts w:hint="eastAsia"/>
        </w:rPr>
        <w:t>onv</w:t>
      </w:r>
      <w:r>
        <w:t xml:space="preserve"> </w:t>
      </w:r>
      <w:r>
        <w:rPr>
          <w:rFonts w:hint="eastAsia"/>
        </w:rPr>
        <w:t>作用</w:t>
      </w:r>
      <w:r w:rsidR="00AA2C80">
        <w:rPr>
          <w:rFonts w:hint="eastAsia"/>
        </w:rPr>
        <w:t>？？？</w:t>
      </w:r>
    </w:p>
    <w:p w:rsidR="0046473F" w:rsidRDefault="000E4D1F" w:rsidP="0046473F">
      <w:pPr>
        <w:pStyle w:val="a8"/>
        <w:numPr>
          <w:ilvl w:val="0"/>
          <w:numId w:val="5"/>
        </w:numPr>
        <w:ind w:firstLineChars="0"/>
      </w:pPr>
      <w:r>
        <w:rPr>
          <w:rFonts w:hint="eastAsia"/>
        </w:rPr>
        <w:t>参数共享（平移不变性，减少参数，识别某特征f，无论f在图像中的什么位置）。</w:t>
      </w:r>
    </w:p>
    <w:p w:rsidR="0046268E" w:rsidRDefault="000E4D1F" w:rsidP="0046473F">
      <w:r>
        <w:rPr>
          <w:rFonts w:hint="eastAsia"/>
        </w:rPr>
        <w:t>2</w:t>
      </w:r>
      <w:r>
        <w:t>.</w:t>
      </w:r>
      <w:r>
        <w:rPr>
          <w:rFonts w:hint="eastAsia"/>
        </w:rPr>
        <w:t>稀疏连接（输出只与部分输入相关）</w:t>
      </w:r>
    </w:p>
    <w:p w:rsidR="0046473F" w:rsidRDefault="0046473F" w:rsidP="0046473F">
      <w:r>
        <w:rPr>
          <w:noProof/>
        </w:rPr>
        <w:drawing>
          <wp:inline distT="0" distB="0" distL="0" distR="0" wp14:anchorId="067E5627" wp14:editId="37BBC453">
            <wp:extent cx="5274310" cy="2816225"/>
            <wp:effectExtent l="0" t="0" r="2540" b="3175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141" w:rsidRDefault="00FE3141">
      <w:pPr>
        <w:widowControl/>
        <w:jc w:val="left"/>
      </w:pPr>
    </w:p>
    <w:p w:rsidR="00AA2C80" w:rsidRDefault="00AA2C80">
      <w:pPr>
        <w:widowControl/>
        <w:jc w:val="left"/>
        <w:rPr>
          <w:color w:val="FF0000"/>
        </w:rPr>
      </w:pPr>
      <w:r w:rsidRPr="00AA2C80">
        <w:rPr>
          <w:rFonts w:hint="eastAsia"/>
          <w:color w:val="FF0000"/>
        </w:rPr>
        <w:t>为什么可以探测到边缘？？</w:t>
      </w:r>
    </w:p>
    <w:p w:rsidR="00D81208" w:rsidRDefault="00D81208">
      <w:pPr>
        <w:widowControl/>
        <w:jc w:val="left"/>
        <w:rPr>
          <w:color w:val="FF0000"/>
        </w:rPr>
      </w:pPr>
    </w:p>
    <w:p w:rsidR="00D81208" w:rsidRDefault="00D81208" w:rsidP="00D81208">
      <w:pPr>
        <w:pStyle w:val="4"/>
      </w:pPr>
      <w:r>
        <w:t>F</w:t>
      </w:r>
      <w:r>
        <w:rPr>
          <w:rFonts w:hint="eastAsia"/>
        </w:rPr>
        <w:t>ully</w:t>
      </w:r>
      <w:r>
        <w:t xml:space="preserve"> </w:t>
      </w:r>
      <w:r>
        <w:rPr>
          <w:rFonts w:hint="eastAsia"/>
        </w:rPr>
        <w:t>connet</w:t>
      </w:r>
      <w:r>
        <w:t xml:space="preserve"> </w:t>
      </w:r>
      <w:r>
        <w:rPr>
          <w:rFonts w:hint="eastAsia"/>
        </w:rPr>
        <w:t>layer</w:t>
      </w:r>
      <w:r>
        <w:t xml:space="preserve">     </w:t>
      </w:r>
    </w:p>
    <w:p w:rsidR="00D81208" w:rsidRDefault="00E853D5" w:rsidP="00D81208">
      <w:hyperlink r:id="rId81" w:history="1">
        <w:r w:rsidR="00D81208">
          <w:rPr>
            <w:rStyle w:val="ad"/>
          </w:rPr>
          <w:t>https://zhuanlan.zhihu.com/p/33841176</w:t>
        </w:r>
      </w:hyperlink>
    </w:p>
    <w:p w:rsidR="00D81208" w:rsidRPr="00D81208" w:rsidRDefault="00D81208" w:rsidP="00D81208">
      <w:r>
        <w:t>F</w:t>
      </w:r>
      <w:r>
        <w:rPr>
          <w:rFonts w:hint="eastAsia"/>
        </w:rPr>
        <w:t>eature</w:t>
      </w:r>
      <w:r>
        <w:t xml:space="preserve"> </w:t>
      </w:r>
      <w:r>
        <w:rPr>
          <w:rFonts w:hint="eastAsia"/>
        </w:rPr>
        <w:t>map</w:t>
      </w:r>
      <w:r>
        <w:t xml:space="preserve">  3</w:t>
      </w:r>
      <w:r>
        <w:rPr>
          <w:rFonts w:hint="eastAsia"/>
        </w:rPr>
        <w:t>x3x5</w:t>
      </w:r>
      <w:r>
        <w:t xml:space="preserve">  F</w:t>
      </w:r>
      <w:r>
        <w:rPr>
          <w:rFonts w:hint="eastAsia"/>
        </w:rPr>
        <w:t>ilter</w:t>
      </w:r>
      <w:r>
        <w:t xml:space="preserve"> </w:t>
      </w:r>
      <w:r w:rsidRPr="00D81208">
        <w:rPr>
          <w:rFonts w:ascii="微软雅黑" w:eastAsia="微软雅黑" w:hAnsi="微软雅黑" w:hint="eastAsia"/>
          <w:bCs/>
          <w:color w:val="1A1A1A"/>
          <w:sz w:val="27"/>
          <w:szCs w:val="27"/>
          <w:shd w:val="clear" w:color="auto" w:fill="FFFFFF"/>
        </w:rPr>
        <w:t>3x3x5x4096</w:t>
      </w:r>
    </w:p>
    <w:p w:rsidR="00D81208" w:rsidRPr="00D81208" w:rsidRDefault="00D81208" w:rsidP="00D81208">
      <w:r>
        <w:rPr>
          <w:noProof/>
        </w:rPr>
        <w:lastRenderedPageBreak/>
        <w:drawing>
          <wp:inline distT="0" distB="0" distL="0" distR="0" wp14:anchorId="396779CC" wp14:editId="51B85230">
            <wp:extent cx="5274310" cy="2967164"/>
            <wp:effectExtent l="0" t="0" r="2540" b="5080"/>
            <wp:docPr id="109" name="图片 109" descr="https://pic1.zhimg.com/80/v2-677c85adc52245a0c3bd6c766e057da8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pic1.zhimg.com/80/v2-677c85adc52245a0c3bd6c766e057da8_hd.jpg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7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1208" w:rsidRPr="00D81208" w:rsidRDefault="00D81208" w:rsidP="00D81208"/>
    <w:p w:rsidR="00AA2C80" w:rsidRDefault="00AA2C80">
      <w:pPr>
        <w:widowControl/>
        <w:jc w:val="left"/>
      </w:pPr>
      <w:r>
        <w:br w:type="page"/>
      </w:r>
    </w:p>
    <w:p w:rsidR="00AA2C80" w:rsidRPr="00AA2C80" w:rsidRDefault="00AA2C80">
      <w:pPr>
        <w:widowControl/>
        <w:jc w:val="left"/>
      </w:pPr>
    </w:p>
    <w:p w:rsidR="000F3D59" w:rsidRDefault="000F3D59" w:rsidP="000F3D59">
      <w:pPr>
        <w:pStyle w:val="4"/>
      </w:pPr>
      <w:r>
        <w:rPr>
          <w:noProof/>
        </w:rPr>
        <w:drawing>
          <wp:inline distT="0" distB="0" distL="0" distR="0" wp14:anchorId="2735D56E" wp14:editId="57499634">
            <wp:extent cx="5274310" cy="2590800"/>
            <wp:effectExtent l="0" t="0" r="254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1*</w:t>
      </w:r>
      <w:r>
        <w:t xml:space="preserve">1 </w:t>
      </w:r>
      <w:r>
        <w:rPr>
          <w:rFonts w:hint="eastAsia"/>
        </w:rPr>
        <w:t>conv</w:t>
      </w:r>
    </w:p>
    <w:p w:rsidR="000F3D59" w:rsidRPr="00143229" w:rsidRDefault="000F3D59" w:rsidP="000F3D59">
      <w:r>
        <w:rPr>
          <w:rFonts w:hint="eastAsia"/>
        </w:rPr>
        <w:t>将channel数转变成filter个数（变薄）</w:t>
      </w:r>
    </w:p>
    <w:p w:rsidR="000F3D59" w:rsidRDefault="000F3D59" w:rsidP="000F3D59">
      <w:r>
        <w:rPr>
          <w:noProof/>
        </w:rPr>
        <w:drawing>
          <wp:inline distT="0" distB="0" distL="0" distR="0" wp14:anchorId="3D144067" wp14:editId="4CF77E64">
            <wp:extent cx="4768850" cy="3223825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776819" cy="3229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D59" w:rsidRDefault="000F3D59">
      <w:pPr>
        <w:widowControl/>
        <w:jc w:val="left"/>
      </w:pPr>
      <w:r>
        <w:br w:type="page"/>
      </w:r>
    </w:p>
    <w:p w:rsidR="000F3D59" w:rsidRDefault="000F3D59" w:rsidP="000F3D59">
      <w:pPr>
        <w:pStyle w:val="4"/>
      </w:pPr>
      <w:r>
        <w:lastRenderedPageBreak/>
        <w:t>I</w:t>
      </w:r>
      <w:r>
        <w:rPr>
          <w:rFonts w:hint="eastAsia"/>
        </w:rPr>
        <w:t>nception</w:t>
      </w:r>
    </w:p>
    <w:p w:rsidR="000F3D59" w:rsidRDefault="000C4822" w:rsidP="000F3D59">
      <w:r>
        <w:rPr>
          <w:noProof/>
        </w:rPr>
        <w:drawing>
          <wp:inline distT="0" distB="0" distL="0" distR="0" wp14:anchorId="4DB8AD66" wp14:editId="40E1118C">
            <wp:extent cx="5274310" cy="2990215"/>
            <wp:effectExtent l="0" t="0" r="2540" b="63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822" w:rsidRPr="000F3D59" w:rsidRDefault="000C4822" w:rsidP="000F3D59">
      <w:r>
        <w:rPr>
          <w:noProof/>
        </w:rPr>
        <w:drawing>
          <wp:inline distT="0" distB="0" distL="0" distR="0" wp14:anchorId="156B0C7E" wp14:editId="46CAEF13">
            <wp:extent cx="3505200" cy="1912119"/>
            <wp:effectExtent l="0" t="0" r="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514500" cy="1917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D59" w:rsidRPr="000F3D59" w:rsidRDefault="00FE3FD8" w:rsidP="000F3D59">
      <w:r>
        <w:rPr>
          <w:noProof/>
        </w:rPr>
        <w:drawing>
          <wp:inline distT="0" distB="0" distL="0" distR="0" wp14:anchorId="724299AB" wp14:editId="000E394C">
            <wp:extent cx="4277091" cy="2355850"/>
            <wp:effectExtent l="0" t="0" r="9525" b="635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279169" cy="2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D59" w:rsidRPr="00E62242" w:rsidRDefault="000F3D59" w:rsidP="000F3D59"/>
    <w:p w:rsidR="000F3D59" w:rsidRPr="007733E8" w:rsidRDefault="000F3D59" w:rsidP="000F3D59"/>
    <w:p w:rsidR="000F3D59" w:rsidRDefault="000F3D59" w:rsidP="000F3D59"/>
    <w:p w:rsidR="00A93658" w:rsidRDefault="00A93658" w:rsidP="000F3D59">
      <w:r>
        <w:rPr>
          <w:noProof/>
        </w:rPr>
        <w:lastRenderedPageBreak/>
        <w:drawing>
          <wp:inline distT="0" distB="0" distL="0" distR="0" wp14:anchorId="3CB8DBF8" wp14:editId="1ADB9E40">
            <wp:extent cx="5274310" cy="2871470"/>
            <wp:effectExtent l="0" t="0" r="2540" b="508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1D70" w:rsidRDefault="00701D70" w:rsidP="000F3D59"/>
    <w:p w:rsidR="00701D70" w:rsidRDefault="00701D70" w:rsidP="000F3D59"/>
    <w:p w:rsidR="00701D70" w:rsidRDefault="00A81CD4" w:rsidP="00701D70">
      <w:pPr>
        <w:pStyle w:val="4"/>
      </w:pPr>
      <w:r>
        <w:rPr>
          <w:rFonts w:hint="eastAsia"/>
        </w:rPr>
        <w:t>数据扩充</w:t>
      </w:r>
    </w:p>
    <w:p w:rsidR="00701D70" w:rsidRPr="00701D70" w:rsidRDefault="00701D70" w:rsidP="00701D70">
      <w:r>
        <w:rPr>
          <w:rFonts w:hint="eastAsia"/>
        </w:rPr>
        <w:t>镜面对称，随机裁剪</w:t>
      </w:r>
    </w:p>
    <w:p w:rsidR="00701D70" w:rsidRDefault="00701D70" w:rsidP="00701D70">
      <w:r>
        <w:rPr>
          <w:noProof/>
        </w:rPr>
        <w:drawing>
          <wp:inline distT="0" distB="0" distL="0" distR="0" wp14:anchorId="7652C69A" wp14:editId="6099FB7A">
            <wp:extent cx="3017763" cy="1555750"/>
            <wp:effectExtent l="0" t="0" r="0" b="635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020314" cy="155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3D4C" w:rsidRDefault="00DC3D4C" w:rsidP="00701D70">
      <w:r>
        <w:rPr>
          <w:rFonts w:hint="eastAsia"/>
        </w:rPr>
        <w:t>颜色增强</w:t>
      </w:r>
    </w:p>
    <w:p w:rsidR="00DC3D4C" w:rsidRDefault="00DC3D4C" w:rsidP="00701D70">
      <w:r>
        <w:rPr>
          <w:noProof/>
        </w:rPr>
        <w:drawing>
          <wp:inline distT="0" distB="0" distL="0" distR="0" wp14:anchorId="0E516924" wp14:editId="643B3A2E">
            <wp:extent cx="3505200" cy="1845442"/>
            <wp:effectExtent l="0" t="0" r="0" b="254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524045" cy="185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3567" w:rsidRDefault="00B43567" w:rsidP="00701D70">
      <w:r>
        <w:rPr>
          <w:noProof/>
        </w:rPr>
        <w:lastRenderedPageBreak/>
        <w:drawing>
          <wp:inline distT="0" distB="0" distL="0" distR="0" wp14:anchorId="4F33E814" wp14:editId="155B1A4A">
            <wp:extent cx="5274310" cy="2923540"/>
            <wp:effectExtent l="0" t="0" r="254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3BC" w:rsidRDefault="00DD13BC" w:rsidP="00DD13BC">
      <w:pPr>
        <w:pStyle w:val="4"/>
      </w:pPr>
      <w:r>
        <w:rPr>
          <w:rFonts w:hint="eastAsia"/>
        </w:rPr>
        <w:t>目标定位</w:t>
      </w:r>
    </w:p>
    <w:p w:rsidR="00DD13BC" w:rsidRDefault="00DD13BC" w:rsidP="00DD13BC">
      <w:r>
        <w:rPr>
          <w:rFonts w:hint="eastAsia"/>
        </w:rPr>
        <w:t>是否有物体，物体位置，物体类别。（分类，定位）</w:t>
      </w:r>
    </w:p>
    <w:p w:rsidR="00DD13BC" w:rsidRDefault="00DD13BC" w:rsidP="00DD13BC">
      <w:r>
        <w:rPr>
          <w:rFonts w:hint="eastAsia"/>
        </w:rPr>
        <w:t>当有物体：物体分类准确率，物体位置准确率。无物体：物体分类准确率。</w:t>
      </w:r>
    </w:p>
    <w:p w:rsidR="00DD13BC" w:rsidRDefault="00DD13BC" w:rsidP="00DD13BC">
      <w:r>
        <w:rPr>
          <w:rFonts w:hint="eastAsia"/>
        </w:rPr>
        <w:t>分类：softmax。位置：mse</w:t>
      </w:r>
      <w:r w:rsidR="00B33C5D">
        <w:rPr>
          <w:rFonts w:hint="eastAsia"/>
        </w:rPr>
        <w:t>。物体准确位置需要人工标注。</w:t>
      </w:r>
    </w:p>
    <w:p w:rsidR="00B33C5D" w:rsidRDefault="00B33C5D" w:rsidP="00DD13BC">
      <w:r>
        <w:t>y</w:t>
      </w:r>
      <w:r>
        <w:rPr>
          <w:rFonts w:hint="eastAsia"/>
        </w:rPr>
        <w:t>:物体是什么，物体的准确位置。</w:t>
      </w:r>
    </w:p>
    <w:p w:rsidR="00B33C5D" w:rsidRDefault="00B33C5D" w:rsidP="00DD13BC">
      <w:r>
        <w:rPr>
          <w:noProof/>
        </w:rPr>
        <w:drawing>
          <wp:inline distT="0" distB="0" distL="0" distR="0" wp14:anchorId="630C463F" wp14:editId="68EFD605">
            <wp:extent cx="5274310" cy="2974975"/>
            <wp:effectExtent l="0" t="0" r="2540" b="0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C5D" w:rsidRDefault="00B33C5D">
      <w:pPr>
        <w:widowControl/>
        <w:jc w:val="left"/>
      </w:pPr>
      <w:r>
        <w:br w:type="page"/>
      </w:r>
    </w:p>
    <w:p w:rsidR="00B33C5D" w:rsidRDefault="00B33C5D" w:rsidP="00A12754">
      <w:pPr>
        <w:pStyle w:val="4"/>
        <w:ind w:firstLineChars="200" w:firstLine="560"/>
      </w:pPr>
      <w:r>
        <w:rPr>
          <w:rFonts w:hint="eastAsia"/>
        </w:rPr>
        <w:lastRenderedPageBreak/>
        <w:t>目标检测算法</w:t>
      </w:r>
    </w:p>
    <w:p w:rsidR="0098529C" w:rsidRDefault="00B33C5D" w:rsidP="00B33C5D">
      <w:r>
        <w:rPr>
          <w:rFonts w:hint="eastAsia"/>
        </w:rPr>
        <w:t>滑动窗口目标检测，窗口大小调整（</w:t>
      </w:r>
      <w:r w:rsidR="0098529C">
        <w:rPr>
          <w:rFonts w:hint="eastAsia"/>
        </w:rPr>
        <w:t>由小到大</w:t>
      </w:r>
      <w:r>
        <w:rPr>
          <w:rFonts w:hint="eastAsia"/>
        </w:rPr>
        <w:t>）</w:t>
      </w:r>
      <w:r w:rsidR="0098529C">
        <w:rPr>
          <w:rFonts w:hint="eastAsia"/>
        </w:rPr>
        <w:t>，</w:t>
      </w:r>
      <w:r w:rsidR="006F7A6B">
        <w:rPr>
          <w:rFonts w:hint="eastAsia"/>
        </w:rPr>
        <w:t>步长，结合</w:t>
      </w:r>
      <w:r w:rsidR="006F7A6B" w:rsidRPr="006F7A6B">
        <w:rPr>
          <w:rFonts w:hint="eastAsia"/>
          <w:b/>
          <w:bCs/>
        </w:rPr>
        <w:t>非极大值抑制(Non-Maximum Suppression, NMS)</w:t>
      </w:r>
      <w:r w:rsidR="006F7A6B" w:rsidRPr="006F7A6B">
        <w:rPr>
          <w:rFonts w:hint="eastAsia"/>
          <w:bCs/>
        </w:rPr>
        <w:t>选择得分最大框</w:t>
      </w:r>
      <w:r w:rsidR="006F7A6B">
        <w:rPr>
          <w:rFonts w:hint="eastAsia"/>
          <w:b/>
          <w:bCs/>
        </w:rPr>
        <w:t>。</w:t>
      </w:r>
      <w:r w:rsidR="0098529C">
        <w:rPr>
          <w:rFonts w:hint="eastAsia"/>
        </w:rPr>
        <w:t>问题：使用神经网络计算成本大</w:t>
      </w:r>
    </w:p>
    <w:p w:rsidR="00A12754" w:rsidRDefault="00A12754" w:rsidP="00B33C5D">
      <w:r>
        <w:rPr>
          <w:rFonts w:hint="eastAsia"/>
        </w:rPr>
        <w:t>IOU：交互比</w:t>
      </w:r>
    </w:p>
    <w:p w:rsidR="00A12754" w:rsidRDefault="00A12754" w:rsidP="00B33C5D">
      <w:r>
        <w:rPr>
          <w:noProof/>
        </w:rPr>
        <w:drawing>
          <wp:inline distT="0" distB="0" distL="0" distR="0" wp14:anchorId="53F276AD" wp14:editId="17BFA42A">
            <wp:extent cx="5274310" cy="1950085"/>
            <wp:effectExtent l="0" t="0" r="254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7A6B" w:rsidRDefault="006F7A6B" w:rsidP="00B33C5D">
      <w:r>
        <w:rPr>
          <w:rFonts w:hint="eastAsia"/>
        </w:rPr>
        <w:t>非极大抑制</w:t>
      </w:r>
      <w:bookmarkStart w:id="37" w:name="OLE_LINK5"/>
      <w:bookmarkStart w:id="38" w:name="OLE_LINK6"/>
      <w:r>
        <w:fldChar w:fldCharType="begin"/>
      </w:r>
      <w:r>
        <w:instrText xml:space="preserve"> HYPERLINK "</w:instrText>
      </w:r>
      <w:r w:rsidRPr="006F7A6B">
        <w:instrText>https://blog.csdn.net/shuzfan/article/details/52711706</w:instrText>
      </w:r>
      <w:r>
        <w:instrText xml:space="preserve">" </w:instrText>
      </w:r>
      <w:r>
        <w:fldChar w:fldCharType="separate"/>
      </w:r>
      <w:r w:rsidRPr="00367066">
        <w:rPr>
          <w:rStyle w:val="ad"/>
        </w:rPr>
        <w:t>https://blog.csdn.net/shuzfan/article/details/52711706</w:t>
      </w:r>
      <w:r>
        <w:fldChar w:fldCharType="end"/>
      </w:r>
      <w:bookmarkEnd w:id="37"/>
      <w:bookmarkEnd w:id="38"/>
    </w:p>
    <w:p w:rsidR="006F7A6B" w:rsidRDefault="006F7A6B" w:rsidP="00B33C5D"/>
    <w:p w:rsidR="0098529C" w:rsidRDefault="0098529C" w:rsidP="00B33C5D">
      <w:r>
        <w:rPr>
          <w:noProof/>
        </w:rPr>
        <w:drawing>
          <wp:inline distT="0" distB="0" distL="0" distR="0" wp14:anchorId="2E09A684" wp14:editId="4345E5D4">
            <wp:extent cx="5274310" cy="2693035"/>
            <wp:effectExtent l="0" t="0" r="2540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2ED6" w:rsidRDefault="00562ED6" w:rsidP="00B33C5D">
      <w:r w:rsidRPr="00562ED6">
        <w:t>anchor box</w:t>
      </w:r>
      <w:r>
        <w:rPr>
          <w:rFonts w:hint="eastAsia"/>
        </w:rPr>
        <w:t>：解决</w:t>
      </w:r>
      <w:r w:rsidR="00F36D61">
        <w:rPr>
          <w:rFonts w:hint="eastAsia"/>
        </w:rPr>
        <w:t>多物体重叠在同一框内。</w:t>
      </w:r>
      <w:r w:rsidR="00646071">
        <w:rPr>
          <w:rFonts w:hint="eastAsia"/>
        </w:rPr>
        <w:t>不同的anchor</w:t>
      </w:r>
      <w:r w:rsidR="00646071">
        <w:t xml:space="preserve"> </w:t>
      </w:r>
      <w:r w:rsidR="00646071">
        <w:rPr>
          <w:rFonts w:hint="eastAsia"/>
        </w:rPr>
        <w:t>box</w:t>
      </w:r>
      <w:r w:rsidR="00646071">
        <w:t xml:space="preserve"> </w:t>
      </w:r>
      <w:r w:rsidR="00646071">
        <w:rPr>
          <w:rFonts w:hint="eastAsia"/>
        </w:rPr>
        <w:t>检查不同的物体</w:t>
      </w:r>
    </w:p>
    <w:p w:rsidR="00F36D61" w:rsidRDefault="00F36D61" w:rsidP="00B33C5D">
      <w:r>
        <w:rPr>
          <w:noProof/>
        </w:rPr>
        <w:drawing>
          <wp:inline distT="0" distB="0" distL="0" distR="0" wp14:anchorId="6B8EC19E" wp14:editId="5EA6AECD">
            <wp:extent cx="3536950" cy="1869397"/>
            <wp:effectExtent l="0" t="0" r="635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540256" cy="187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88E" w:rsidRPr="00B33C5D" w:rsidRDefault="00CB288E" w:rsidP="00B33C5D"/>
    <w:p w:rsidR="00B33C5D" w:rsidRDefault="00B33C5D" w:rsidP="00DD13BC"/>
    <w:p w:rsidR="00F36D61" w:rsidRDefault="00F36D61" w:rsidP="00B836DE">
      <w:pPr>
        <w:pStyle w:val="4"/>
      </w:pPr>
      <w:r>
        <w:rPr>
          <w:rFonts w:hint="eastAsia"/>
        </w:rPr>
        <w:t>利用conv</w:t>
      </w:r>
      <w:r w:rsidR="00B836DE">
        <w:rPr>
          <w:rFonts w:hint="eastAsia"/>
        </w:rPr>
        <w:t>代替</w:t>
      </w:r>
      <w:r>
        <w:rPr>
          <w:rFonts w:hint="eastAsia"/>
        </w:rPr>
        <w:t xml:space="preserve"> FC</w:t>
      </w:r>
    </w:p>
    <w:p w:rsidR="00B836DE" w:rsidRPr="00B836DE" w:rsidRDefault="00B836DE" w:rsidP="00B836DE"/>
    <w:p w:rsidR="00DD13BC" w:rsidRDefault="00B836DE" w:rsidP="00DD13BC">
      <w:r>
        <w:rPr>
          <w:rFonts w:hint="eastAsia"/>
        </w:rPr>
        <w:t>FC只能输出一个结果，用conv代替可以输出多个结果</w:t>
      </w:r>
    </w:p>
    <w:p w:rsidR="00252776" w:rsidRPr="00DD13BC" w:rsidRDefault="00252776" w:rsidP="00DD13BC">
      <w:r>
        <w:t>M</w:t>
      </w:r>
      <w:r>
        <w:rPr>
          <w:rFonts w:hint="eastAsia"/>
        </w:rPr>
        <w:t>odel中FC的数量是固定的，这样就限制了输入的size，改用conv可以输入任意size</w:t>
      </w:r>
    </w:p>
    <w:p w:rsidR="00CB288E" w:rsidRDefault="00CB288E">
      <w:pPr>
        <w:widowControl/>
        <w:jc w:val="left"/>
      </w:pPr>
      <w:r>
        <w:rPr>
          <w:noProof/>
        </w:rPr>
        <w:drawing>
          <wp:inline distT="0" distB="0" distL="0" distR="0" wp14:anchorId="3B8CD799" wp14:editId="2537DC5B">
            <wp:extent cx="5274310" cy="2903220"/>
            <wp:effectExtent l="0" t="0" r="2540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5927" w:rsidRDefault="00CB288E">
      <w:pPr>
        <w:widowControl/>
        <w:jc w:val="left"/>
      </w:pPr>
      <w:r>
        <w:rPr>
          <w:rFonts w:hint="eastAsia"/>
        </w:rPr>
        <w:t xml:space="preserve"> </w:t>
      </w:r>
    </w:p>
    <w:p w:rsidR="002D5927" w:rsidRDefault="002D5927">
      <w:pPr>
        <w:widowControl/>
        <w:jc w:val="left"/>
      </w:pPr>
      <w:r>
        <w:br w:type="page"/>
      </w:r>
    </w:p>
    <w:p w:rsidR="002D5927" w:rsidRDefault="002D5927">
      <w:pPr>
        <w:widowControl/>
        <w:jc w:val="left"/>
      </w:pPr>
      <w:r>
        <w:rPr>
          <w:rFonts w:hint="eastAsia"/>
        </w:rPr>
        <w:lastRenderedPageBreak/>
        <w:t>用大窗口滑动卷积</w:t>
      </w:r>
    </w:p>
    <w:p w:rsidR="005C6FB3" w:rsidRDefault="005C6FB3">
      <w:pPr>
        <w:widowControl/>
        <w:jc w:val="left"/>
      </w:pPr>
      <w:r>
        <w:rPr>
          <w:rFonts w:hint="eastAsia"/>
        </w:rPr>
        <w:t>利用卷积操作实现滑动窗口：不需要多次输入裁剪后的图像分别计算，直接输入整张图片，利用卷积输出全部计算结果，但是边界无法探测。</w:t>
      </w:r>
    </w:p>
    <w:p w:rsidR="002D5927" w:rsidRDefault="002D5927">
      <w:pPr>
        <w:widowControl/>
        <w:jc w:val="left"/>
      </w:pPr>
      <w:r>
        <w:rPr>
          <w:noProof/>
        </w:rPr>
        <w:drawing>
          <wp:inline distT="0" distB="0" distL="0" distR="0" wp14:anchorId="6B0D4561" wp14:editId="772B8E86">
            <wp:extent cx="5274310" cy="2844165"/>
            <wp:effectExtent l="0" t="0" r="254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FB3" w:rsidRDefault="005C6FB3">
      <w:pPr>
        <w:widowControl/>
        <w:jc w:val="left"/>
      </w:pPr>
    </w:p>
    <w:p w:rsidR="005C6FB3" w:rsidRDefault="005C6FB3" w:rsidP="005C6FB3">
      <w:pPr>
        <w:pStyle w:val="4"/>
      </w:pPr>
      <w:r>
        <w:rPr>
          <w:rFonts w:hint="eastAsia"/>
        </w:rPr>
        <w:t>YOLO</w:t>
      </w:r>
    </w:p>
    <w:p w:rsidR="00737858" w:rsidRDefault="00883342" w:rsidP="00737858">
      <w:r>
        <w:rPr>
          <w:rFonts w:hint="eastAsia"/>
        </w:rPr>
        <w:t>物体框的中心在原始框中的位置向量使用的是百分比</w:t>
      </w:r>
    </w:p>
    <w:p w:rsidR="00883342" w:rsidRDefault="00883342" w:rsidP="00737858">
      <w:r>
        <w:rPr>
          <w:noProof/>
        </w:rPr>
        <w:drawing>
          <wp:inline distT="0" distB="0" distL="0" distR="0" wp14:anchorId="5D07A749" wp14:editId="09A9780F">
            <wp:extent cx="5274310" cy="2276475"/>
            <wp:effectExtent l="0" t="0" r="2540" b="952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2B4C" w:rsidRPr="00737858" w:rsidRDefault="00B52B4C" w:rsidP="00737858"/>
    <w:p w:rsidR="005C6FB3" w:rsidRPr="005C6FB3" w:rsidRDefault="005C6FB3" w:rsidP="005C6FB3"/>
    <w:p w:rsidR="00701D70" w:rsidRDefault="000F3D59">
      <w:pPr>
        <w:widowControl/>
        <w:jc w:val="left"/>
      </w:pPr>
      <w:r>
        <w:br w:type="page"/>
      </w:r>
      <w:r w:rsidR="00701D70">
        <w:lastRenderedPageBreak/>
        <w:br w:type="page"/>
      </w:r>
    </w:p>
    <w:p w:rsidR="000F3D59" w:rsidRDefault="000F3D59" w:rsidP="000F3D59"/>
    <w:p w:rsidR="000F3D59" w:rsidRPr="00570FB4" w:rsidRDefault="000F3D59" w:rsidP="000F3D59"/>
    <w:p w:rsidR="0046268E" w:rsidRDefault="0046268E" w:rsidP="0046268E">
      <w:pPr>
        <w:pStyle w:val="3"/>
      </w:pPr>
      <w:r>
        <w:rPr>
          <w:rFonts w:hint="eastAsia"/>
        </w:rPr>
        <w:t>CNN框架</w:t>
      </w:r>
    </w:p>
    <w:p w:rsidR="0046268E" w:rsidRDefault="0046268E" w:rsidP="0046268E">
      <w:pPr>
        <w:pStyle w:val="4"/>
      </w:pPr>
      <w:r>
        <w:rPr>
          <w:rFonts w:hint="eastAsia"/>
        </w:rPr>
        <w:t>LetNet-</w:t>
      </w:r>
      <w:r>
        <w:t>5</w:t>
      </w:r>
    </w:p>
    <w:p w:rsidR="0046268E" w:rsidRPr="0046268E" w:rsidRDefault="0046268E" w:rsidP="0046268E">
      <w:r>
        <w:rPr>
          <w:rFonts w:hint="eastAsia"/>
        </w:rPr>
        <w:t>无重叠max</w:t>
      </w:r>
      <w:r>
        <w:t xml:space="preserve"> </w:t>
      </w:r>
      <w:r>
        <w:rPr>
          <w:rFonts w:hint="eastAsia"/>
        </w:rPr>
        <w:t>pooling</w:t>
      </w:r>
      <w:r>
        <w:t xml:space="preserve"> </w:t>
      </w:r>
    </w:p>
    <w:p w:rsidR="0046268E" w:rsidRDefault="0046268E" w:rsidP="0046268E">
      <w:r>
        <w:rPr>
          <w:noProof/>
        </w:rPr>
        <w:drawing>
          <wp:inline distT="0" distB="0" distL="0" distR="0" wp14:anchorId="456F9770" wp14:editId="6511822C">
            <wp:extent cx="2047252" cy="3708400"/>
            <wp:effectExtent l="0" t="0" r="0" b="635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057958" cy="372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17CF">
        <w:rPr>
          <w:noProof/>
        </w:rPr>
        <w:lastRenderedPageBreak/>
        <w:drawing>
          <wp:inline distT="0" distB="0" distL="0" distR="0" wp14:anchorId="6BBBADB2" wp14:editId="1A036C18">
            <wp:extent cx="5829300" cy="3181343"/>
            <wp:effectExtent l="0" t="0" r="0" b="635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39373" cy="31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68E" w:rsidRDefault="0046268E" w:rsidP="0046268E"/>
    <w:p w:rsidR="00877052" w:rsidRDefault="0046268E" w:rsidP="0046268E">
      <w:r>
        <w:rPr>
          <w:noProof/>
        </w:rPr>
        <w:drawing>
          <wp:inline distT="0" distB="0" distL="0" distR="0" wp14:anchorId="105693E3" wp14:editId="647423A9">
            <wp:extent cx="5588673" cy="223520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590071" cy="2235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052" w:rsidRDefault="00877052" w:rsidP="0046268E"/>
    <w:p w:rsidR="00877052" w:rsidRDefault="00877052" w:rsidP="0046268E"/>
    <w:p w:rsidR="00877052" w:rsidRDefault="00877052" w:rsidP="0046268E"/>
    <w:p w:rsidR="00877052" w:rsidRDefault="00877052" w:rsidP="0046268E"/>
    <w:p w:rsidR="00877052" w:rsidRDefault="00877052" w:rsidP="0046268E"/>
    <w:p w:rsidR="00877052" w:rsidRDefault="00877052" w:rsidP="00877052">
      <w:pPr>
        <w:pStyle w:val="4"/>
      </w:pPr>
      <w:r>
        <w:rPr>
          <w:rFonts w:hint="eastAsia"/>
        </w:rPr>
        <w:t>Alex</w:t>
      </w:r>
      <w:r>
        <w:t>Net</w:t>
      </w:r>
    </w:p>
    <w:p w:rsidR="00877052" w:rsidRPr="00877052" w:rsidRDefault="00877052" w:rsidP="00877052">
      <w:r>
        <w:t>C</w:t>
      </w:r>
      <w:r>
        <w:rPr>
          <w:rFonts w:hint="eastAsia"/>
        </w:rPr>
        <w:t>onv</w:t>
      </w:r>
      <w:r>
        <w:t xml:space="preserve">1 </w:t>
      </w:r>
      <w:r w:rsidR="00856E08">
        <w:t xml:space="preserve"> </w:t>
      </w:r>
      <w:r w:rsidR="00856E08">
        <w:rPr>
          <w:rFonts w:hint="eastAsia"/>
        </w:rPr>
        <w:t>原图224*</w:t>
      </w:r>
      <w:r w:rsidR="00856E08">
        <w:t>224</w:t>
      </w:r>
      <w:r w:rsidR="00856E08">
        <w:rPr>
          <w:rFonts w:hint="eastAsia"/>
        </w:rPr>
        <w:t>*</w:t>
      </w:r>
      <w:r w:rsidR="00856E08">
        <w:t xml:space="preserve">3 </w:t>
      </w:r>
      <w:r w:rsidR="00856E08">
        <w:rPr>
          <w:rFonts w:hint="eastAsia"/>
        </w:rPr>
        <w:t xml:space="preserve">padding成 </w:t>
      </w:r>
      <w:r w:rsidR="00856E08">
        <w:t>227</w:t>
      </w:r>
      <w:r w:rsidR="00856E08">
        <w:rPr>
          <w:rFonts w:hint="eastAsia"/>
        </w:rPr>
        <w:t>*</w:t>
      </w:r>
      <w:r w:rsidR="00856E08">
        <w:t>227</w:t>
      </w:r>
      <w:r w:rsidR="00856E08">
        <w:rPr>
          <w:rFonts w:hint="eastAsia"/>
        </w:rPr>
        <w:t>*</w:t>
      </w:r>
      <w:r w:rsidR="00856E08">
        <w:t>3</w:t>
      </w:r>
    </w:p>
    <w:p w:rsidR="00877052" w:rsidRPr="00877052" w:rsidRDefault="00877052" w:rsidP="00877052">
      <w:r>
        <w:rPr>
          <w:noProof/>
        </w:rPr>
        <w:lastRenderedPageBreak/>
        <w:drawing>
          <wp:inline distT="0" distB="0" distL="0" distR="0" wp14:anchorId="5688ED13" wp14:editId="5DFBD435">
            <wp:extent cx="5274310" cy="1434465"/>
            <wp:effectExtent l="0" t="0" r="254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052" w:rsidRDefault="00877052" w:rsidP="0046268E">
      <w:r>
        <w:rPr>
          <w:rFonts w:hint="eastAsia"/>
        </w:rPr>
        <w:t>Conv</w:t>
      </w:r>
      <w:r>
        <w:t>2</w:t>
      </w:r>
    </w:p>
    <w:p w:rsidR="00877052" w:rsidRDefault="00877052" w:rsidP="0046268E">
      <w:r>
        <w:rPr>
          <w:noProof/>
        </w:rPr>
        <w:drawing>
          <wp:inline distT="0" distB="0" distL="0" distR="0" wp14:anchorId="2108DB15" wp14:editId="6BC988B2">
            <wp:extent cx="5274310" cy="1411605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052" w:rsidRDefault="00877052" w:rsidP="0046268E">
      <w:r>
        <w:rPr>
          <w:rFonts w:hint="eastAsia"/>
        </w:rPr>
        <w:t>Conv</w:t>
      </w:r>
      <w:r>
        <w:t>3</w:t>
      </w:r>
    </w:p>
    <w:p w:rsidR="00877052" w:rsidRDefault="00877052" w:rsidP="0046268E">
      <w:r>
        <w:rPr>
          <w:noProof/>
        </w:rPr>
        <w:drawing>
          <wp:inline distT="0" distB="0" distL="0" distR="0" wp14:anchorId="2D8E0D3A" wp14:editId="3D9E2796">
            <wp:extent cx="5274310" cy="977265"/>
            <wp:effectExtent l="0" t="0" r="254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052" w:rsidRDefault="00877052" w:rsidP="0046268E">
      <w:r>
        <w:rPr>
          <w:rFonts w:hint="eastAsia"/>
        </w:rPr>
        <w:t>Conv</w:t>
      </w:r>
      <w:r>
        <w:t>4</w:t>
      </w:r>
    </w:p>
    <w:p w:rsidR="00877052" w:rsidRDefault="00877052" w:rsidP="0046268E">
      <w:r>
        <w:rPr>
          <w:noProof/>
        </w:rPr>
        <w:drawing>
          <wp:inline distT="0" distB="0" distL="0" distR="0" wp14:anchorId="77618433" wp14:editId="73198924">
            <wp:extent cx="5274310" cy="748665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052" w:rsidRDefault="00877052" w:rsidP="0046268E">
      <w:r>
        <w:rPr>
          <w:rFonts w:hint="eastAsia"/>
        </w:rPr>
        <w:t>Conv</w:t>
      </w:r>
      <w:r>
        <w:t>5</w:t>
      </w:r>
    </w:p>
    <w:p w:rsidR="00877052" w:rsidRDefault="00877052" w:rsidP="0046268E">
      <w:r>
        <w:rPr>
          <w:noProof/>
        </w:rPr>
        <w:drawing>
          <wp:inline distT="0" distB="0" distL="0" distR="0" wp14:anchorId="35AF2A95" wp14:editId="1C015D63">
            <wp:extent cx="5274310" cy="1647190"/>
            <wp:effectExtent l="0" t="0" r="254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052" w:rsidRDefault="00877052" w:rsidP="0046268E"/>
    <w:p w:rsidR="00877052" w:rsidRDefault="00877052" w:rsidP="0046268E"/>
    <w:p w:rsidR="00877052" w:rsidRDefault="00877052" w:rsidP="0046268E">
      <w:r>
        <w:rPr>
          <w:rFonts w:hint="eastAsia"/>
        </w:rPr>
        <w:t>Conv</w:t>
      </w:r>
      <w:r>
        <w:t>6</w:t>
      </w:r>
    </w:p>
    <w:p w:rsidR="00877052" w:rsidRDefault="00877052" w:rsidP="0046268E">
      <w:r>
        <w:rPr>
          <w:noProof/>
        </w:rPr>
        <w:lastRenderedPageBreak/>
        <w:drawing>
          <wp:inline distT="0" distB="0" distL="0" distR="0" wp14:anchorId="7B686ED6" wp14:editId="7070F9B5">
            <wp:extent cx="5274310" cy="1609090"/>
            <wp:effectExtent l="0" t="0" r="254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052" w:rsidRDefault="00877052" w:rsidP="0046268E">
      <w:r>
        <w:rPr>
          <w:rFonts w:hint="eastAsia"/>
        </w:rPr>
        <w:t>Conv</w:t>
      </w:r>
      <w:r>
        <w:t>7</w:t>
      </w:r>
    </w:p>
    <w:p w:rsidR="00877052" w:rsidRDefault="00877052" w:rsidP="0046268E">
      <w:r>
        <w:rPr>
          <w:noProof/>
        </w:rPr>
        <w:drawing>
          <wp:inline distT="0" distB="0" distL="0" distR="0" wp14:anchorId="3928793C" wp14:editId="60BFBC99">
            <wp:extent cx="5274310" cy="1703070"/>
            <wp:effectExtent l="0" t="0" r="254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052" w:rsidRDefault="00877052" w:rsidP="0046268E">
      <w:r>
        <w:rPr>
          <w:rFonts w:hint="eastAsia"/>
        </w:rPr>
        <w:t>Conv</w:t>
      </w:r>
      <w:r>
        <w:t>8</w:t>
      </w:r>
    </w:p>
    <w:p w:rsidR="00674AC8" w:rsidRDefault="00877052" w:rsidP="0046268E">
      <w:r>
        <w:rPr>
          <w:noProof/>
        </w:rPr>
        <w:drawing>
          <wp:inline distT="0" distB="0" distL="0" distR="0" wp14:anchorId="36B33690" wp14:editId="14410B41">
            <wp:extent cx="5274310" cy="1022985"/>
            <wp:effectExtent l="0" t="0" r="2540" b="571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17CF" w:rsidRDefault="008417CF" w:rsidP="0046268E">
      <w:r>
        <w:rPr>
          <w:noProof/>
        </w:rPr>
        <w:drawing>
          <wp:inline distT="0" distB="0" distL="0" distR="0" wp14:anchorId="1E598765" wp14:editId="6BABEBCE">
            <wp:extent cx="5274310" cy="2944495"/>
            <wp:effectExtent l="0" t="0" r="2540" b="825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AC8" w:rsidRDefault="00674AC8">
      <w:pPr>
        <w:widowControl/>
        <w:jc w:val="left"/>
      </w:pPr>
      <w:r>
        <w:br w:type="page"/>
      </w:r>
      <w:r w:rsidR="00AC1AE0">
        <w:rPr>
          <w:noProof/>
        </w:rPr>
        <w:lastRenderedPageBreak/>
        <w:drawing>
          <wp:inline distT="0" distB="0" distL="0" distR="0" wp14:anchorId="3D822DEE" wp14:editId="4628D31C">
            <wp:extent cx="4489450" cy="3436003"/>
            <wp:effectExtent l="0" t="0" r="635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500253" cy="344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1AE0" w:rsidRDefault="00AC1AE0">
      <w:pPr>
        <w:widowControl/>
        <w:jc w:val="left"/>
      </w:pPr>
      <w:r>
        <w:br w:type="page"/>
      </w:r>
    </w:p>
    <w:p w:rsidR="002E636F" w:rsidRDefault="00674AC8" w:rsidP="00AC1AE0">
      <w:pPr>
        <w:pStyle w:val="4"/>
      </w:pPr>
      <w:r>
        <w:rPr>
          <w:rFonts w:hint="eastAsia"/>
        </w:rPr>
        <w:lastRenderedPageBreak/>
        <w:t>ZF-Net</w:t>
      </w:r>
    </w:p>
    <w:p w:rsidR="007733E8" w:rsidRPr="007733E8" w:rsidRDefault="007733E8" w:rsidP="007733E8">
      <w:r>
        <w:rPr>
          <w:rFonts w:hint="eastAsia"/>
        </w:rPr>
        <w:t>不能整除需加1：（110-</w:t>
      </w:r>
      <w:r>
        <w:t>3</w:t>
      </w:r>
      <w:r>
        <w:rPr>
          <w:rFonts w:hint="eastAsia"/>
        </w:rPr>
        <w:t>+</w:t>
      </w:r>
      <w:r>
        <w:t>1</w:t>
      </w:r>
      <w:r>
        <w:rPr>
          <w:rFonts w:hint="eastAsia"/>
        </w:rPr>
        <w:t>）</w:t>
      </w:r>
      <w:r w:rsidR="00DC578D">
        <w:rPr>
          <w:rFonts w:hint="eastAsia"/>
        </w:rPr>
        <w:t>/2+1 = 55</w:t>
      </w:r>
    </w:p>
    <w:p w:rsidR="00674AC8" w:rsidRDefault="00674AC8" w:rsidP="0046268E">
      <w:r>
        <w:rPr>
          <w:noProof/>
        </w:rPr>
        <w:drawing>
          <wp:inline distT="0" distB="0" distL="0" distR="0" wp14:anchorId="2737B63C" wp14:editId="1F56E634">
            <wp:extent cx="5226050" cy="2990586"/>
            <wp:effectExtent l="0" t="0" r="0" b="635"/>
            <wp:docPr id="53" name="图片 53" descr="https://cdn-images-1.medium.com/max/1000/1*bFjBVvUL2Po_p2mKzC4iY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-images-1.medium.com/max/1000/1*bFjBVvUL2Po_p2mKzC4iYQ.png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425" cy="29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4AC8" w:rsidRDefault="00AC1AE0" w:rsidP="0046268E">
      <w:r>
        <w:rPr>
          <w:noProof/>
        </w:rPr>
        <w:drawing>
          <wp:inline distT="0" distB="0" distL="0" distR="0" wp14:anchorId="63CA1A87" wp14:editId="5B688B60">
            <wp:extent cx="5274310" cy="3813810"/>
            <wp:effectExtent l="0" t="0" r="254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1AE0" w:rsidRDefault="00AC1AE0">
      <w:pPr>
        <w:widowControl/>
        <w:jc w:val="left"/>
      </w:pPr>
      <w:r>
        <w:br w:type="page"/>
      </w:r>
    </w:p>
    <w:p w:rsidR="00494AD1" w:rsidRDefault="00494AD1" w:rsidP="008417CF">
      <w:pPr>
        <w:pStyle w:val="4"/>
      </w:pPr>
      <w:r>
        <w:rPr>
          <w:rFonts w:hint="eastAsia"/>
        </w:rPr>
        <w:lastRenderedPageBreak/>
        <w:t>VGG</w:t>
      </w:r>
    </w:p>
    <w:p w:rsidR="00DD7D88" w:rsidRDefault="00494AD1" w:rsidP="0046268E">
      <w:r>
        <w:rPr>
          <w:noProof/>
        </w:rPr>
        <w:drawing>
          <wp:inline distT="0" distB="0" distL="0" distR="0" wp14:anchorId="54B7D603" wp14:editId="2B9A1FC3">
            <wp:extent cx="5365750" cy="3282315"/>
            <wp:effectExtent l="0" t="0" r="6350" b="0"/>
            <wp:docPr id="55" name="图片 55" descr="https://cdn-images-1.medium.com/max/1200/1*_1DEx3bHlnBApCWWQ0Hgc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dn-images-1.medium.com/max/1200/1*_1DEx3bHlnBApCWWQ0HgcQ.png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301" cy="3288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734E" w:rsidRDefault="00DD7D88" w:rsidP="0046268E">
      <w:r>
        <w:rPr>
          <w:noProof/>
        </w:rPr>
        <w:drawing>
          <wp:inline distT="0" distB="0" distL="0" distR="0" wp14:anchorId="52C13A2E" wp14:editId="59E1D558">
            <wp:extent cx="3884459" cy="3924300"/>
            <wp:effectExtent l="0" t="0" r="1905" b="0"/>
            <wp:docPr id="56" name="图片 56" descr="https://pic4.zhimg.com/80/v2-ea924e733676e0da534f677a97c98653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pic4.zhimg.com/80/v2-ea924e733676e0da534f677a97c98653_hd.jpg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206" cy="392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17CF" w:rsidRDefault="008417CF" w:rsidP="0046268E">
      <w:r>
        <w:rPr>
          <w:noProof/>
        </w:rPr>
        <w:lastRenderedPageBreak/>
        <w:drawing>
          <wp:inline distT="0" distB="0" distL="0" distR="0" wp14:anchorId="47C27A9E" wp14:editId="0AE6DD96">
            <wp:extent cx="5274310" cy="2927350"/>
            <wp:effectExtent l="0" t="0" r="2540" b="635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828" w:rsidRDefault="001E0A32" w:rsidP="0046268E">
      <w:r>
        <w:rPr>
          <w:noProof/>
        </w:rPr>
        <w:drawing>
          <wp:inline distT="0" distB="0" distL="0" distR="0" wp14:anchorId="55CF8355" wp14:editId="14EE246E">
            <wp:extent cx="6235065" cy="5664200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6242422" cy="5670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828" w:rsidRDefault="00172828" w:rsidP="0046268E"/>
    <w:p w:rsidR="007733E8" w:rsidRDefault="00172828" w:rsidP="007733E8">
      <w:pPr>
        <w:pStyle w:val="4"/>
      </w:pPr>
      <w:r>
        <w:rPr>
          <w:rFonts w:hint="eastAsia"/>
        </w:rPr>
        <w:t>GoogleNet</w:t>
      </w:r>
    </w:p>
    <w:p w:rsidR="00253AEF" w:rsidRDefault="00E853D5" w:rsidP="00253AEF">
      <w:hyperlink r:id="rId118" w:history="1">
        <w:r w:rsidR="00253AEF">
          <w:rPr>
            <w:rStyle w:val="ad"/>
          </w:rPr>
          <w:t>https://my.oschina.net/u/876354/blog/1637819</w:t>
        </w:r>
      </w:hyperlink>
    </w:p>
    <w:p w:rsidR="00253AEF" w:rsidRDefault="00E853D5" w:rsidP="00253AEF">
      <w:hyperlink r:id="rId119" w:history="1">
        <w:r w:rsidR="00253AEF">
          <w:rPr>
            <w:rStyle w:val="ad"/>
          </w:rPr>
          <w:t>https://www.cnblogs.com/Allen-rg/p/5833919.html</w:t>
        </w:r>
      </w:hyperlink>
    </w:p>
    <w:p w:rsidR="00E62242" w:rsidRDefault="00E62242" w:rsidP="00253AEF"/>
    <w:p w:rsidR="00E62242" w:rsidRDefault="00E62242" w:rsidP="00253AEF"/>
    <w:p w:rsidR="00E62242" w:rsidRDefault="00E62242" w:rsidP="00E62242">
      <w:pPr>
        <w:pStyle w:val="4"/>
      </w:pPr>
      <w:r>
        <w:rPr>
          <w:rFonts w:hint="eastAsia"/>
        </w:rPr>
        <w:t>Resident</w:t>
      </w:r>
      <w:r>
        <w:t xml:space="preserve"> </w:t>
      </w:r>
      <w:r>
        <w:rPr>
          <w:rFonts w:hint="eastAsia"/>
        </w:rPr>
        <w:t>Net</w:t>
      </w:r>
    </w:p>
    <w:p w:rsidR="00F029EC" w:rsidRDefault="00E853D5" w:rsidP="00F029EC">
      <w:hyperlink r:id="rId120" w:history="1">
        <w:r w:rsidR="00F029EC">
          <w:rPr>
            <w:rStyle w:val="ad"/>
          </w:rPr>
          <w:t>https://blog.csdn.net/lanran2/article/details/79057994</w:t>
        </w:r>
      </w:hyperlink>
    </w:p>
    <w:p w:rsidR="009359B4" w:rsidRDefault="00E853D5" w:rsidP="00F029EC">
      <w:hyperlink r:id="rId121" w:history="1">
        <w:r w:rsidR="009359B4">
          <w:rPr>
            <w:rStyle w:val="ad"/>
          </w:rPr>
          <w:t>https://medium.com/@14prakash/understanding-and-implementing-architectures-of-resnet-and-resnext-for-state-of-the-art-image-cf51669e1624</w:t>
        </w:r>
      </w:hyperlink>
    </w:p>
    <w:p w:rsidR="00303BA6" w:rsidRDefault="00E853D5" w:rsidP="00F029EC">
      <w:hyperlink r:id="rId122" w:history="1">
        <w:r w:rsidR="00303BA6">
          <w:rPr>
            <w:rStyle w:val="ad"/>
          </w:rPr>
          <w:t>https://towardsdatascience.com/an-overview-of-resnet-and-its-variants-5281e2f56035</w:t>
        </w:r>
      </w:hyperlink>
    </w:p>
    <w:p w:rsidR="009359B4" w:rsidRPr="00F029EC" w:rsidRDefault="009359B4" w:rsidP="00F029EC">
      <w:r>
        <w:rPr>
          <w:noProof/>
        </w:rPr>
        <w:drawing>
          <wp:inline distT="0" distB="0" distL="0" distR="0" wp14:anchorId="0EF84D8E" wp14:editId="66C3FFE6">
            <wp:extent cx="4883150" cy="5137150"/>
            <wp:effectExtent l="0" t="0" r="0" b="0"/>
            <wp:docPr id="128" name="图片 128" descr="https://miro.medium.com/max/770/1*1y9hueMSZAeo1Hbp9KYKi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miro.medium.com/max/770/1*1y9hueMSZAeo1Hbp9KYKiw.png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150" cy="513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655A" w:rsidRDefault="00EE655A" w:rsidP="00EE655A">
      <w:pPr>
        <w:rPr>
          <w:ins w:id="39" w:author="My" w:date="2019-09-21T09:18:00Z"/>
        </w:rPr>
      </w:pPr>
      <w:r>
        <w:rPr>
          <w:rFonts w:hint="eastAsia"/>
        </w:rPr>
        <w:t>2.4没太听懂</w:t>
      </w:r>
    </w:p>
    <w:p w:rsidR="00330940" w:rsidRDefault="00330940" w:rsidP="00EE655A">
      <w:pPr>
        <w:rPr>
          <w:ins w:id="40" w:author="My" w:date="2019-09-21T09:18:00Z"/>
        </w:rPr>
      </w:pPr>
    </w:p>
    <w:p w:rsidR="00330940" w:rsidRDefault="00330940">
      <w:pPr>
        <w:pStyle w:val="2"/>
        <w:rPr>
          <w:ins w:id="41" w:author="My" w:date="2019-09-21T09:18:00Z"/>
        </w:rPr>
        <w:pPrChange w:id="42" w:author="My" w:date="2019-09-21T09:18:00Z">
          <w:pPr/>
        </w:pPrChange>
      </w:pPr>
      <w:ins w:id="43" w:author="My" w:date="2019-09-21T09:18:00Z">
        <w:r>
          <w:rPr>
            <w:rFonts w:hint="eastAsia"/>
          </w:rPr>
          <w:lastRenderedPageBreak/>
          <w:t>概率统计知识</w:t>
        </w:r>
      </w:ins>
    </w:p>
    <w:p w:rsidR="00330940" w:rsidRDefault="00330940">
      <w:pPr>
        <w:pStyle w:val="3"/>
        <w:rPr>
          <w:ins w:id="44" w:author="My" w:date="2019-09-21T22:19:00Z"/>
        </w:rPr>
        <w:pPrChange w:id="45" w:author="My" w:date="2019-09-21T09:19:00Z">
          <w:pPr/>
        </w:pPrChange>
      </w:pPr>
      <w:ins w:id="46" w:author="My" w:date="2019-09-21T09:18:00Z">
        <w:r>
          <w:rPr>
            <w:rFonts w:hint="eastAsia"/>
          </w:rPr>
          <w:t>现验，后验，似然</w:t>
        </w:r>
      </w:ins>
      <w:ins w:id="47" w:author="My" w:date="2019-09-21T09:19:00Z">
        <w:r>
          <w:rPr>
            <w:rFonts w:hint="eastAsia"/>
          </w:rPr>
          <w:t>估计</w:t>
        </w:r>
      </w:ins>
    </w:p>
    <w:p w:rsidR="00B70CBA" w:rsidRPr="00B70CBA" w:rsidRDefault="00B70CBA">
      <w:pPr>
        <w:rPr>
          <w:ins w:id="48" w:author="My" w:date="2019-09-21T09:19:00Z"/>
        </w:rPr>
      </w:pPr>
      <w:ins w:id="49" w:author="My" w:date="2019-09-21T22:19:00Z">
        <w:r>
          <w:fldChar w:fldCharType="begin"/>
        </w:r>
        <w:r>
          <w:instrText xml:space="preserve"> HYPERLINK "https://blog.csdn.net/qq_23947237/article/details/78265026" </w:instrText>
        </w:r>
        <w:r>
          <w:fldChar w:fldCharType="separate"/>
        </w:r>
        <w:r>
          <w:rPr>
            <w:rStyle w:val="ad"/>
          </w:rPr>
          <w:t>https://blog.csdn.net/qq_23947237/article/details/78265026</w:t>
        </w:r>
        <w:r>
          <w:fldChar w:fldCharType="end"/>
        </w:r>
      </w:ins>
    </w:p>
    <w:p w:rsidR="00330940" w:rsidRDefault="00330940">
      <w:pPr>
        <w:rPr>
          <w:ins w:id="50" w:author="My" w:date="2019-09-21T09:23:00Z"/>
        </w:rPr>
      </w:pPr>
      <w:ins w:id="51" w:author="My" w:date="2019-09-21T09:23:00Z">
        <w:r>
          <w:rPr>
            <w:rFonts w:hint="eastAsia"/>
          </w:rPr>
          <w:t>已知事件的因果</w:t>
        </w:r>
      </w:ins>
    </w:p>
    <w:p w:rsidR="00330940" w:rsidRDefault="00330940">
      <w:pPr>
        <w:rPr>
          <w:ins w:id="52" w:author="My" w:date="2019-09-21T09:24:00Z"/>
        </w:rPr>
      </w:pPr>
      <w:ins w:id="53" w:author="My" w:date="2019-09-21T09:24:00Z">
        <w:r>
          <w:rPr>
            <w:rFonts w:hint="eastAsia"/>
          </w:rPr>
          <w:t>后验概率：根据已知的结果去估计原因</w:t>
        </w:r>
      </w:ins>
    </w:p>
    <w:p w:rsidR="00330940" w:rsidRPr="00330940" w:rsidRDefault="00330940">
      <w:pPr>
        <w:rPr>
          <w:ins w:id="54" w:author="My" w:date="2019-09-19T08:55:00Z"/>
        </w:rPr>
      </w:pPr>
    </w:p>
    <w:p w:rsidR="00143ACB" w:rsidRDefault="00330940" w:rsidP="00EE655A">
      <w:pPr>
        <w:rPr>
          <w:ins w:id="55" w:author="My" w:date="2019-09-21T21:29:00Z"/>
        </w:rPr>
      </w:pPr>
      <w:ins w:id="56" w:author="My" w:date="2019-09-21T09:25:00Z">
        <w:r>
          <w:rPr>
            <w:noProof/>
          </w:rPr>
          <w:drawing>
            <wp:inline distT="0" distB="0" distL="0" distR="0" wp14:anchorId="1CBE2248" wp14:editId="09F24911">
              <wp:extent cx="5274310" cy="1675765"/>
              <wp:effectExtent l="0" t="0" r="2540" b="635"/>
              <wp:docPr id="195" name="图片 19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16757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A56D65" w:rsidRDefault="00A56D65" w:rsidP="00EE655A">
      <w:pPr>
        <w:rPr>
          <w:ins w:id="57" w:author="My" w:date="2019-09-21T21:30:00Z"/>
        </w:rPr>
      </w:pPr>
      <w:ins w:id="58" w:author="My" w:date="2019-09-21T21:29:00Z">
        <w:r>
          <w:rPr>
            <w:rFonts w:hint="eastAsia"/>
          </w:rPr>
          <w:t>先验概率：根据</w:t>
        </w:r>
      </w:ins>
      <w:ins w:id="59" w:author="My" w:date="2019-09-21T21:30:00Z">
        <w:r>
          <w:rPr>
            <w:rFonts w:hint="eastAsia"/>
          </w:rPr>
          <w:t>历史规律确定原因</w:t>
        </w:r>
      </w:ins>
    </w:p>
    <w:p w:rsidR="00A56D65" w:rsidRDefault="00A56D65" w:rsidP="00EE655A">
      <w:pPr>
        <w:rPr>
          <w:ins w:id="60" w:author="My" w:date="2019-09-21T21:37:00Z"/>
        </w:rPr>
      </w:pPr>
      <w:ins w:id="61" w:author="My" w:date="2019-09-21T21:31:00Z">
        <w:r>
          <w:rPr>
            <w:noProof/>
          </w:rPr>
          <w:drawing>
            <wp:inline distT="0" distB="0" distL="0" distR="0" wp14:anchorId="580868E1" wp14:editId="201085B0">
              <wp:extent cx="5274310" cy="1339850"/>
              <wp:effectExtent l="0" t="0" r="2540" b="0"/>
              <wp:docPr id="197" name="图片 19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13398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A56D65" w:rsidRDefault="00A56D65" w:rsidP="00EE655A">
      <w:pPr>
        <w:rPr>
          <w:ins w:id="62" w:author="My" w:date="2019-09-21T21:38:00Z"/>
        </w:rPr>
      </w:pPr>
      <w:ins w:id="63" w:author="My" w:date="2019-09-21T21:37:00Z">
        <w:r>
          <w:rPr>
            <w:rFonts w:hint="eastAsia"/>
          </w:rPr>
          <w:t>似然估计：</w:t>
        </w:r>
      </w:ins>
      <w:ins w:id="64" w:author="My" w:date="2019-09-21T21:38:00Z">
        <w:r>
          <w:rPr>
            <w:rFonts w:hint="eastAsia"/>
          </w:rPr>
          <w:t>先定下原因，根据原因来估计结果</w:t>
        </w:r>
      </w:ins>
    </w:p>
    <w:p w:rsidR="00A56D65" w:rsidRDefault="00A56D65" w:rsidP="00EE655A">
      <w:pPr>
        <w:rPr>
          <w:ins w:id="65" w:author="My" w:date="2019-09-21T22:04:00Z"/>
        </w:rPr>
      </w:pPr>
      <w:ins w:id="66" w:author="My" w:date="2019-09-21T21:38:00Z">
        <w:r>
          <w:rPr>
            <w:noProof/>
          </w:rPr>
          <w:drawing>
            <wp:inline distT="0" distB="0" distL="0" distR="0" wp14:anchorId="354B0F7A" wp14:editId="43BE6BCC">
              <wp:extent cx="5274310" cy="1402080"/>
              <wp:effectExtent l="0" t="0" r="2540" b="7620"/>
              <wp:docPr id="198" name="图片 19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14020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426893" w:rsidRDefault="00426893" w:rsidP="00EE655A">
      <w:pPr>
        <w:rPr>
          <w:ins w:id="67" w:author="My" w:date="2019-09-21T22:06:00Z"/>
        </w:rPr>
      </w:pPr>
      <w:ins w:id="68" w:author="My" w:date="2019-09-21T22:05:00Z">
        <w:r>
          <w:rPr>
            <w:rFonts w:hint="eastAsia"/>
          </w:rPr>
          <w:t>evidence：结果的概率</w:t>
        </w:r>
      </w:ins>
    </w:p>
    <w:p w:rsidR="00426893" w:rsidRPr="00426893" w:rsidRDefault="00426893" w:rsidP="00EE655A">
      <w:pPr>
        <w:rPr>
          <w:ins w:id="69" w:author="My" w:date="2019-09-21T22:06:00Z"/>
        </w:rPr>
      </w:pPr>
      <m:oMathPara>
        <m:oMath>
          <m:r>
            <w:ins w:id="70" w:author="My" w:date="2019-09-21T22:05:00Z">
              <m:rPr>
                <m:sty m:val="p"/>
              </m:rPr>
              <w:rPr>
                <w:rFonts w:ascii="Latin Modern Math" w:hAnsi="Latin Modern Math" w:hint="eastAsia"/>
              </w:rPr>
              <m:t>P</m:t>
            </w:ins>
          </m:r>
          <m:d>
            <m:dPr>
              <m:ctrlPr>
                <w:ins w:id="71" w:author="My" w:date="2019-09-21T22:05:00Z">
                  <w:rPr>
                    <w:rFonts w:ascii="Latin Modern Math" w:hAnsi="Latin Modern Math"/>
                  </w:rPr>
                </w:ins>
              </m:ctrlPr>
            </m:dPr>
            <m:e>
              <m:r>
                <w:ins w:id="72" w:author="My" w:date="2019-09-21T22:06:00Z">
                  <m:rPr>
                    <m:sty m:val="p"/>
                  </m:rPr>
                  <w:rPr>
                    <w:rFonts w:ascii="Latin Modern Math" w:hAnsi="Latin Modern Math" w:hint="eastAsia"/>
                  </w:rPr>
                  <m:t>果</m:t>
                </w:ins>
              </m:r>
            </m:e>
          </m:d>
          <m:r>
            <w:ins w:id="73" w:author="My" w:date="2019-09-21T22:06:00Z">
              <w:rPr>
                <w:rFonts w:ascii="Latin Modern Math" w:hAnsi="Latin Modern Math"/>
              </w:rPr>
              <m:t xml:space="preserve">     P(x)</m:t>
            </w:ins>
          </m:r>
        </m:oMath>
      </m:oMathPara>
    </w:p>
    <w:p w:rsidR="00426893" w:rsidRDefault="00426893" w:rsidP="00EE655A">
      <w:pPr>
        <w:rPr>
          <w:ins w:id="74" w:author="My" w:date="2019-09-21T22:06:00Z"/>
        </w:rPr>
      </w:pPr>
      <w:ins w:id="75" w:author="My" w:date="2019-09-21T22:06:00Z">
        <w:r>
          <w:rPr>
            <w:rFonts w:hint="eastAsia"/>
          </w:rPr>
          <w:t>贝叶斯公式：</w:t>
        </w:r>
      </w:ins>
    </w:p>
    <w:p w:rsidR="00426893" w:rsidRDefault="00426893" w:rsidP="00EE655A">
      <w:pPr>
        <w:rPr>
          <w:ins w:id="76" w:author="My" w:date="2019-09-21T22:08:00Z"/>
        </w:rPr>
      </w:pPr>
      <w:ins w:id="77" w:author="My" w:date="2019-09-21T22:07:00Z">
        <w:r>
          <w:rPr>
            <w:noProof/>
          </w:rPr>
          <w:lastRenderedPageBreak/>
          <w:drawing>
            <wp:inline distT="0" distB="0" distL="0" distR="0" wp14:anchorId="5C91FE33" wp14:editId="0BEF19D9">
              <wp:extent cx="5274310" cy="1151890"/>
              <wp:effectExtent l="0" t="0" r="2540" b="0"/>
              <wp:docPr id="184" name="图片 18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11518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B70CBA" w:rsidRDefault="00B70CBA" w:rsidP="00EE655A">
      <w:pPr>
        <w:rPr>
          <w:ins w:id="78" w:author="My" w:date="2019-09-21T22:10:00Z"/>
        </w:rPr>
      </w:pPr>
      <w:ins w:id="79" w:author="My" w:date="2019-09-21T22:08:00Z">
        <w:r>
          <w:rPr>
            <w:rFonts w:hint="eastAsia"/>
          </w:rPr>
          <w:t>最大似然估计</w:t>
        </w:r>
      </w:ins>
      <w:ins w:id="80" w:author="My" w:date="2019-09-21T22:09:00Z">
        <w:r>
          <w:rPr>
            <w:rFonts w:hint="eastAsia"/>
          </w:rPr>
          <w:t>（ML，Maximum</w:t>
        </w:r>
        <w:r>
          <w:t xml:space="preserve"> </w:t>
        </w:r>
        <w:r>
          <w:rPr>
            <w:rFonts w:hint="eastAsia"/>
          </w:rPr>
          <w:t>Likelihood）</w:t>
        </w:r>
      </w:ins>
      <w:ins w:id="81" w:author="My" w:date="2019-09-21T22:08:00Z">
        <w:r>
          <w:rPr>
            <w:rFonts w:hint="eastAsia"/>
          </w:rPr>
          <w:t>与最大</w:t>
        </w:r>
      </w:ins>
      <w:ins w:id="82" w:author="My" w:date="2019-09-21T22:09:00Z">
        <w:r>
          <w:rPr>
            <w:rFonts w:hint="eastAsia"/>
          </w:rPr>
          <w:t>后验估计（MAP，Max</w:t>
        </w:r>
      </w:ins>
      <w:ins w:id="83" w:author="My" w:date="2019-09-21T22:10:00Z">
        <w:r>
          <w:rPr>
            <w:rFonts w:hint="eastAsia"/>
          </w:rPr>
          <w:t xml:space="preserve"> A</w:t>
        </w:r>
        <w:r>
          <w:t xml:space="preserve"> </w:t>
        </w:r>
        <w:r>
          <w:rPr>
            <w:rFonts w:hint="eastAsia"/>
          </w:rPr>
          <w:t>Posterior</w:t>
        </w:r>
      </w:ins>
      <w:ins w:id="84" w:author="My" w:date="2019-09-21T22:09:00Z">
        <w:r>
          <w:rPr>
            <w:rFonts w:hint="eastAsia"/>
          </w:rPr>
          <w:t>）</w:t>
        </w:r>
      </w:ins>
    </w:p>
    <w:p w:rsidR="00B70CBA" w:rsidRDefault="00B70CBA" w:rsidP="00EE655A">
      <w:pPr>
        <w:rPr>
          <w:ins w:id="85" w:author="My" w:date="2019-09-22T15:02:00Z"/>
        </w:rPr>
      </w:pPr>
      <w:ins w:id="86" w:author="My" w:date="2019-09-21T22:11:00Z">
        <w:r>
          <w:rPr>
            <w:noProof/>
          </w:rPr>
          <w:drawing>
            <wp:inline distT="0" distB="0" distL="0" distR="0" wp14:anchorId="19B36435" wp14:editId="4737B770">
              <wp:extent cx="5274310" cy="2718435"/>
              <wp:effectExtent l="0" t="0" r="2540" b="5715"/>
              <wp:docPr id="199" name="图片 19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7184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4B532E" w:rsidRDefault="004B532E" w:rsidP="00EE655A">
      <w:pPr>
        <w:rPr>
          <w:ins w:id="87" w:author="My" w:date="2019-09-22T15:02:00Z"/>
        </w:rPr>
      </w:pPr>
    </w:p>
    <w:p w:rsidR="004B532E" w:rsidRDefault="004B532E">
      <w:pPr>
        <w:pStyle w:val="3"/>
        <w:rPr>
          <w:ins w:id="88" w:author="My" w:date="2019-09-22T15:11:00Z"/>
        </w:rPr>
        <w:pPrChange w:id="89" w:author="My" w:date="2019-09-22T15:02:00Z">
          <w:pPr/>
        </w:pPrChange>
      </w:pPr>
      <w:ins w:id="90" w:author="My" w:date="2019-09-22T15:02:00Z">
        <w:r>
          <w:rPr>
            <w:rFonts w:hint="eastAsia"/>
          </w:rPr>
          <w:t>Introduction</w:t>
        </w:r>
        <w:r>
          <w:t xml:space="preserve"> </w:t>
        </w:r>
        <w:r>
          <w:rPr>
            <w:rFonts w:hint="eastAsia"/>
          </w:rPr>
          <w:t>to</w:t>
        </w:r>
        <w:r>
          <w:t xml:space="preserve"> </w:t>
        </w:r>
        <w:r>
          <w:rPr>
            <w:rFonts w:hint="eastAsia"/>
          </w:rPr>
          <w:t>probability</w:t>
        </w:r>
      </w:ins>
    </w:p>
    <w:p w:rsidR="004B532E" w:rsidRDefault="004B532E">
      <w:pPr>
        <w:pStyle w:val="4"/>
        <w:rPr>
          <w:ins w:id="91" w:author="My" w:date="2019-09-22T15:12:00Z"/>
        </w:rPr>
        <w:pPrChange w:id="92" w:author="My" w:date="2019-09-22T15:12:00Z">
          <w:pPr/>
        </w:pPrChange>
      </w:pPr>
      <w:ins w:id="93" w:author="My" w:date="2019-09-22T15:12:00Z">
        <w:r>
          <w:t xml:space="preserve">8 </w:t>
        </w:r>
        <w:r w:rsidR="004E1288">
          <w:rPr>
            <w:rFonts w:hint="eastAsia"/>
          </w:rPr>
          <w:t>bayesian</w:t>
        </w:r>
        <w:r w:rsidR="004E1288">
          <w:t xml:space="preserve"> </w:t>
        </w:r>
        <w:r w:rsidR="004E1288">
          <w:rPr>
            <w:rFonts w:hint="eastAsia"/>
          </w:rPr>
          <w:t>statistical</w:t>
        </w:r>
        <w:r w:rsidR="004E1288">
          <w:t xml:space="preserve"> </w:t>
        </w:r>
        <w:r w:rsidR="004E1288">
          <w:rPr>
            <w:rFonts w:hint="eastAsia"/>
          </w:rPr>
          <w:t>inference</w:t>
        </w:r>
      </w:ins>
    </w:p>
    <w:p w:rsidR="004B532E" w:rsidRDefault="004B532E">
      <w:pPr>
        <w:rPr>
          <w:ins w:id="94" w:author="My" w:date="2019-09-22T15:12:00Z"/>
        </w:rPr>
      </w:pPr>
      <w:ins w:id="95" w:author="My" w:date="2019-09-22T15:11:00Z">
        <w:r>
          <w:rPr>
            <w:rFonts w:hint="eastAsia"/>
          </w:rPr>
          <w:t>概率和统计的区别</w:t>
        </w:r>
      </w:ins>
      <w:ins w:id="96" w:author="My" w:date="2019-09-22T15:12:00Z">
        <w:r w:rsidR="004E1288">
          <w:rPr>
            <w:rFonts w:hint="eastAsia"/>
          </w:rPr>
          <w:t>：</w:t>
        </w:r>
      </w:ins>
    </w:p>
    <w:p w:rsidR="004E1288" w:rsidRDefault="004E1288">
      <w:pPr>
        <w:rPr>
          <w:ins w:id="97" w:author="My" w:date="2019-09-22T15:12:00Z"/>
        </w:rPr>
      </w:pPr>
    </w:p>
    <w:p w:rsidR="004E1288" w:rsidRPr="004B532E" w:rsidRDefault="004E1288">
      <w:pPr>
        <w:rPr>
          <w:ins w:id="98" w:author="My" w:date="2019-09-19T08:55:00Z"/>
        </w:rPr>
      </w:pPr>
      <w:ins w:id="99" w:author="My" w:date="2019-09-22T15:13:00Z">
        <w:r>
          <w:rPr>
            <w:noProof/>
          </w:rPr>
          <w:lastRenderedPageBreak/>
          <w:drawing>
            <wp:inline distT="0" distB="0" distL="0" distR="0" wp14:anchorId="50CCD7AE" wp14:editId="2AB1C56C">
              <wp:extent cx="3848100" cy="2847390"/>
              <wp:effectExtent l="0" t="0" r="0" b="0"/>
              <wp:docPr id="201" name="图片 20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50316" cy="28490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rPr>
            <w:noProof/>
          </w:rPr>
          <w:t xml:space="preserve"> </w:t>
        </w:r>
      </w:ins>
      <w:ins w:id="100" w:author="My" w:date="2019-09-22T15:12:00Z">
        <w:r>
          <w:rPr>
            <w:noProof/>
          </w:rPr>
          <w:drawing>
            <wp:inline distT="0" distB="0" distL="0" distR="0" wp14:anchorId="7BEE1647" wp14:editId="4C2029E3">
              <wp:extent cx="5274310" cy="1120140"/>
              <wp:effectExtent l="0" t="0" r="2540" b="3810"/>
              <wp:docPr id="200" name="图片 20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112014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143ACB" w:rsidRDefault="00143ACB">
      <w:pPr>
        <w:pStyle w:val="2"/>
        <w:rPr>
          <w:ins w:id="101" w:author="My" w:date="2019-09-19T14:40:00Z"/>
        </w:rPr>
        <w:pPrChange w:id="102" w:author="My" w:date="2019-09-19T08:56:00Z">
          <w:pPr/>
        </w:pPrChange>
      </w:pPr>
      <w:ins w:id="103" w:author="My" w:date="2019-09-19T08:56:00Z">
        <w:r>
          <w:rPr>
            <w:rFonts w:hint="eastAsia"/>
          </w:rPr>
          <w:t>neural</w:t>
        </w:r>
        <w:r>
          <w:t xml:space="preserve"> </w:t>
        </w:r>
        <w:r>
          <w:rPr>
            <w:rFonts w:hint="eastAsia"/>
          </w:rPr>
          <w:t>network</w:t>
        </w:r>
        <w:r>
          <w:t xml:space="preserve"> </w:t>
        </w:r>
        <w:r>
          <w:rPr>
            <w:rFonts w:hint="eastAsia"/>
          </w:rPr>
          <w:t>design</w:t>
        </w:r>
      </w:ins>
    </w:p>
    <w:p w:rsidR="009F6AC3" w:rsidRPr="009F6AC3" w:rsidRDefault="009F6AC3">
      <w:pPr>
        <w:pStyle w:val="3"/>
        <w:rPr>
          <w:ins w:id="104" w:author="My" w:date="2019-09-19T14:42:00Z"/>
          <w:rPrChange w:id="105" w:author="My" w:date="2019-09-19T14:44:00Z">
            <w:rPr>
              <w:ins w:id="106" w:author="My" w:date="2019-09-19T14:42:00Z"/>
            </w:rPr>
          </w:rPrChange>
        </w:rPr>
        <w:pPrChange w:id="107" w:author="My" w:date="2019-09-19T14:41:00Z">
          <w:pPr/>
        </w:pPrChange>
      </w:pPr>
      <w:ins w:id="108" w:author="My" w:date="2019-09-19T14:40:00Z">
        <w:r>
          <w:rPr>
            <w:rFonts w:hint="eastAsia"/>
          </w:rPr>
          <w:t>cp2</w:t>
        </w:r>
      </w:ins>
      <w:ins w:id="109" w:author="My" w:date="2019-09-19T14:42:00Z">
        <w:r w:rsidRPr="009F6AC3">
          <w:t xml:space="preserve"> </w:t>
        </w:r>
        <w:r w:rsidRPr="009F6AC3">
          <w:rPr>
            <w:rStyle w:val="30"/>
            <w:rPrChange w:id="110" w:author="My" w:date="2019-09-19T14:42:00Z">
              <w:rPr>
                <w:b/>
                <w:bCs/>
              </w:rPr>
            </w:rPrChange>
          </w:rPr>
          <w:t>Neuron Model and Network Architectures</w:t>
        </w:r>
      </w:ins>
    </w:p>
    <w:p w:rsidR="00143ACB" w:rsidRDefault="006576D4">
      <w:pPr>
        <w:rPr>
          <w:ins w:id="111" w:author="My" w:date="2019-09-19T09:18:00Z"/>
        </w:rPr>
      </w:pPr>
      <w:ins w:id="112" w:author="My" w:date="2019-09-19T09:25:00Z">
        <w:r>
          <w:rPr>
            <w:noProof/>
          </w:rPr>
          <w:drawing>
            <wp:inline distT="0" distB="0" distL="0" distR="0" wp14:anchorId="15E3A2C1" wp14:editId="6C6B766C">
              <wp:extent cx="5274310" cy="2101215"/>
              <wp:effectExtent l="0" t="0" r="2540" b="0"/>
              <wp:docPr id="192" name="图片 19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1012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7757E3" w:rsidRDefault="007757E3">
      <w:pPr>
        <w:rPr>
          <w:ins w:id="113" w:author="My" w:date="2019-09-19T14:44:00Z"/>
        </w:rPr>
      </w:pPr>
      <w:ins w:id="114" w:author="My" w:date="2019-09-19T09:18:00Z">
        <w:r>
          <w:rPr>
            <w:noProof/>
          </w:rPr>
          <w:lastRenderedPageBreak/>
          <w:drawing>
            <wp:inline distT="0" distB="0" distL="0" distR="0" wp14:anchorId="4A527978" wp14:editId="47183B37">
              <wp:extent cx="5274310" cy="2988945"/>
              <wp:effectExtent l="0" t="0" r="2540" b="1905"/>
              <wp:docPr id="190" name="图片 19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9889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9F6AC3" w:rsidRDefault="009F6AC3" w:rsidP="009F6AC3">
      <w:pPr>
        <w:pStyle w:val="3"/>
        <w:rPr>
          <w:ins w:id="115" w:author="My" w:date="2019-09-24T14:30:00Z"/>
        </w:rPr>
      </w:pPr>
      <w:ins w:id="116" w:author="My" w:date="2019-09-19T14:42:00Z">
        <w:r>
          <w:rPr>
            <w:noProof/>
          </w:rPr>
          <w:drawing>
            <wp:inline distT="0" distB="0" distL="0" distR="0" wp14:anchorId="142D916F" wp14:editId="12F7493D">
              <wp:extent cx="5274310" cy="2867660"/>
              <wp:effectExtent l="0" t="0" r="2540" b="8890"/>
              <wp:docPr id="193" name="图片 19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8676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117" w:author="My" w:date="2019-09-19T14:45:00Z">
        <w:r>
          <w:t>cp3 An Illustrative Example</w:t>
        </w:r>
      </w:ins>
    </w:p>
    <w:p w:rsidR="00165732" w:rsidRDefault="00165732">
      <w:pPr>
        <w:rPr>
          <w:ins w:id="118" w:author="My" w:date="2019-09-24T14:46:00Z"/>
        </w:rPr>
        <w:pPrChange w:id="119" w:author="My" w:date="2019-09-24T14:30:00Z">
          <w:pPr>
            <w:pStyle w:val="3"/>
          </w:pPr>
        </w:pPrChange>
      </w:pPr>
      <w:ins w:id="120" w:author="My" w:date="2019-09-24T14:31:00Z">
        <w:r>
          <w:rPr>
            <w:rFonts w:hint="eastAsia"/>
          </w:rPr>
          <w:t>Hamming</w:t>
        </w:r>
      </w:ins>
      <w:ins w:id="121" w:author="My" w:date="2019-09-24T14:33:00Z">
        <w:r>
          <w:t xml:space="preserve"> </w:t>
        </w:r>
        <w:r>
          <w:rPr>
            <w:rFonts w:hint="eastAsia"/>
          </w:rPr>
          <w:t>Network</w:t>
        </w:r>
      </w:ins>
    </w:p>
    <w:p w:rsidR="000E2957" w:rsidRDefault="0036716A">
      <w:pPr>
        <w:rPr>
          <w:ins w:id="122" w:author="My" w:date="2019-09-26T09:21:00Z"/>
        </w:rPr>
        <w:pPrChange w:id="123" w:author="My" w:date="2019-09-24T14:30:00Z">
          <w:pPr>
            <w:pStyle w:val="3"/>
          </w:pPr>
        </w:pPrChange>
      </w:pPr>
      <w:ins w:id="124" w:author="My" w:date="2019-09-24T14:46:00Z">
        <w:r>
          <w:fldChar w:fldCharType="begin"/>
        </w:r>
        <w:r>
          <w:instrText xml:space="preserve"> HYPERLINK "https://slideplayer.com/slide/4878222/" </w:instrText>
        </w:r>
        <w:r>
          <w:fldChar w:fldCharType="separate"/>
        </w:r>
        <w:r>
          <w:rPr>
            <w:rStyle w:val="ad"/>
          </w:rPr>
          <w:t>https://slideplayer.com/slide/4878222/</w:t>
        </w:r>
        <w:r>
          <w:fldChar w:fldCharType="end"/>
        </w:r>
      </w:ins>
    </w:p>
    <w:p w:rsidR="000E2957" w:rsidRPr="000E2957" w:rsidRDefault="000E2957">
      <w:pPr>
        <w:rPr>
          <w:ins w:id="125" w:author="My" w:date="2019-09-26T09:22:00Z"/>
          <w:rPrChange w:id="126" w:author="My" w:date="2019-09-26T09:25:00Z">
            <w:rPr>
              <w:ins w:id="127" w:author="My" w:date="2019-09-26T09:22:00Z"/>
            </w:rPr>
          </w:rPrChange>
        </w:rPr>
        <w:pPrChange w:id="128" w:author="My" w:date="2019-09-26T09:25:00Z">
          <w:pPr>
            <w:pStyle w:val="3"/>
          </w:pPr>
        </w:pPrChange>
      </w:pPr>
    </w:p>
    <w:p w:rsidR="000E2957" w:rsidRPr="000E2957" w:rsidRDefault="000E2957">
      <w:pPr>
        <w:rPr>
          <w:ins w:id="129" w:author="My" w:date="2019-09-26T09:22:00Z"/>
          <w:rPrChange w:id="130" w:author="My" w:date="2019-09-26T09:22:00Z">
            <w:rPr>
              <w:ins w:id="131" w:author="My" w:date="2019-09-26T09:22:00Z"/>
            </w:rPr>
          </w:rPrChange>
        </w:rPr>
        <w:pPrChange w:id="132" w:author="My" w:date="2019-09-26T09:22:00Z">
          <w:pPr>
            <w:pStyle w:val="3"/>
          </w:pPr>
        </w:pPrChange>
      </w:pPr>
    </w:p>
    <w:p w:rsidR="000E2957" w:rsidRDefault="000E2957">
      <w:pPr>
        <w:rPr>
          <w:ins w:id="133" w:author="My" w:date="2019-09-24T14:33:00Z"/>
        </w:rPr>
        <w:pPrChange w:id="134" w:author="My" w:date="2019-09-24T14:30:00Z">
          <w:pPr>
            <w:pStyle w:val="3"/>
          </w:pPr>
        </w:pPrChange>
      </w:pPr>
    </w:p>
    <w:p w:rsidR="00165732" w:rsidRPr="00165732" w:rsidDel="000E2957" w:rsidRDefault="00165732">
      <w:pPr>
        <w:rPr>
          <w:ins w:id="135" w:author="My" w:date="2019-09-19T14:45:00Z"/>
          <w:del w:id="136" w:author="My" w:date="2019-09-26T09:26:00Z"/>
          <w:rPrChange w:id="137" w:author="My" w:date="2019-09-24T14:30:00Z">
            <w:rPr>
              <w:ins w:id="138" w:author="My" w:date="2019-09-19T14:45:00Z"/>
              <w:del w:id="139" w:author="My" w:date="2019-09-26T09:26:00Z"/>
            </w:rPr>
          </w:rPrChange>
        </w:rPr>
        <w:pPrChange w:id="140" w:author="My" w:date="2019-09-24T14:30:00Z">
          <w:pPr>
            <w:pStyle w:val="3"/>
          </w:pPr>
        </w:pPrChange>
      </w:pPr>
      <w:ins w:id="141" w:author="My" w:date="2019-09-24T14:42:00Z">
        <w:r>
          <w:rPr>
            <w:noProof/>
          </w:rPr>
          <w:lastRenderedPageBreak/>
          <w:drawing>
            <wp:inline distT="0" distB="0" distL="0" distR="0" wp14:anchorId="19BA0F7F" wp14:editId="15A27F08">
              <wp:extent cx="5274310" cy="2719705"/>
              <wp:effectExtent l="0" t="0" r="2540" b="4445"/>
              <wp:docPr id="313" name="图片 3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7197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0E2957" w:rsidRDefault="00165732">
      <w:pPr>
        <w:rPr>
          <w:ins w:id="142" w:author="My" w:date="2019-09-26T09:25:00Z"/>
        </w:rPr>
        <w:pPrChange w:id="143" w:author="My" w:date="2019-09-26T09:26:00Z">
          <w:pPr>
            <w:pStyle w:val="3"/>
          </w:pPr>
        </w:pPrChange>
      </w:pPr>
      <w:ins w:id="144" w:author="My" w:date="2019-09-24T14:41:00Z">
        <w:r>
          <w:rPr>
            <w:noProof/>
          </w:rPr>
          <w:drawing>
            <wp:inline distT="0" distB="0" distL="0" distR="0" wp14:anchorId="2E2DBC3A" wp14:editId="494E1F76">
              <wp:extent cx="4191000" cy="2485032"/>
              <wp:effectExtent l="0" t="0" r="0" b="0"/>
              <wp:docPr id="311" name="图片 3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93358" cy="24864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145" w:author="My" w:date="2019-09-26T09:25:00Z">
        <w:r w:rsidR="000E2957" w:rsidRPr="000E2957">
          <w:rPr>
            <w:rFonts w:hint="eastAsia"/>
          </w:rPr>
          <w:t xml:space="preserve"> </w:t>
        </w:r>
      </w:ins>
    </w:p>
    <w:p w:rsidR="009F6AC3" w:rsidRDefault="009F6AC3">
      <w:pPr>
        <w:rPr>
          <w:ins w:id="146" w:author="My" w:date="2019-09-24T14:41:00Z"/>
        </w:rPr>
        <w:pPrChange w:id="147" w:author="My" w:date="2019-09-19T14:45:00Z">
          <w:pPr>
            <w:pStyle w:val="3"/>
          </w:pPr>
        </w:pPrChange>
      </w:pPr>
    </w:p>
    <w:p w:rsidR="00165732" w:rsidRDefault="00165732">
      <w:pPr>
        <w:rPr>
          <w:ins w:id="148" w:author="My" w:date="2019-09-26T09:26:00Z"/>
        </w:rPr>
        <w:pPrChange w:id="149" w:author="My" w:date="2019-09-19T14:45:00Z">
          <w:pPr>
            <w:pStyle w:val="3"/>
          </w:pPr>
        </w:pPrChange>
      </w:pPr>
      <w:ins w:id="150" w:author="My" w:date="2019-09-24T14:41:00Z">
        <w:r>
          <w:rPr>
            <w:noProof/>
          </w:rPr>
          <w:drawing>
            <wp:inline distT="0" distB="0" distL="0" distR="0" wp14:anchorId="4E706B0E" wp14:editId="68D2E28E">
              <wp:extent cx="5274310" cy="2606040"/>
              <wp:effectExtent l="0" t="0" r="2540" b="3810"/>
              <wp:docPr id="312" name="图片 3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60604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0E2957" w:rsidRDefault="000E2957" w:rsidP="000E2957">
      <w:pPr>
        <w:rPr>
          <w:ins w:id="151" w:author="My" w:date="2019-09-26T09:26:00Z"/>
        </w:rPr>
      </w:pPr>
      <w:ins w:id="152" w:author="My" w:date="2019-09-26T09:26:00Z">
        <w:r>
          <w:rPr>
            <w:rFonts w:hint="eastAsia"/>
          </w:rPr>
          <w:t>Hopfield</w:t>
        </w:r>
        <w:r>
          <w:t xml:space="preserve"> </w:t>
        </w:r>
        <w:r>
          <w:rPr>
            <w:rFonts w:hint="eastAsia"/>
          </w:rPr>
          <w:t>Network</w:t>
        </w:r>
      </w:ins>
    </w:p>
    <w:p w:rsidR="000E2957" w:rsidRDefault="000E2957">
      <w:pPr>
        <w:rPr>
          <w:ins w:id="153" w:author="My" w:date="2019-09-26T09:26:00Z"/>
        </w:rPr>
        <w:pPrChange w:id="154" w:author="My" w:date="2019-09-19T14:45:00Z">
          <w:pPr>
            <w:pStyle w:val="3"/>
          </w:pPr>
        </w:pPrChange>
      </w:pPr>
      <w:ins w:id="155" w:author="My" w:date="2019-09-26T09:26:00Z">
        <w:r>
          <w:fldChar w:fldCharType="begin"/>
        </w:r>
        <w:r>
          <w:instrText xml:space="preserve"> HYPERLINK "https://www.slideserve.com/quon-barnes/hopfield-neural-network-hnn" </w:instrText>
        </w:r>
        <w:r>
          <w:fldChar w:fldCharType="separate"/>
        </w:r>
        <w:r>
          <w:rPr>
            <w:rStyle w:val="ad"/>
          </w:rPr>
          <w:t>https://www.slideserve.com/quon-barnes/hopfield-neural-network-hnn</w:t>
        </w:r>
        <w:r>
          <w:fldChar w:fldCharType="end"/>
        </w:r>
      </w:ins>
    </w:p>
    <w:p w:rsidR="000E2957" w:rsidRDefault="000E2957">
      <w:pPr>
        <w:pStyle w:val="3"/>
        <w:rPr>
          <w:ins w:id="156" w:author="My" w:date="2019-09-26T09:28:00Z"/>
        </w:rPr>
      </w:pPr>
      <w:ins w:id="157" w:author="My" w:date="2019-09-26T09:26:00Z">
        <w:r>
          <w:rPr>
            <w:rFonts w:hint="eastAsia"/>
          </w:rPr>
          <w:lastRenderedPageBreak/>
          <w:t>cp</w:t>
        </w:r>
        <w:r>
          <w:t xml:space="preserve">4 </w:t>
        </w:r>
        <w:r>
          <w:rPr>
            <w:rFonts w:hint="eastAsia"/>
          </w:rPr>
          <w:t>perceptron</w:t>
        </w:r>
        <w:r>
          <w:t xml:space="preserve"> </w:t>
        </w:r>
        <w:r>
          <w:rPr>
            <w:rFonts w:hint="eastAsia"/>
          </w:rPr>
          <w:t>learning</w:t>
        </w:r>
        <w:r>
          <w:t xml:space="preserve"> </w:t>
        </w:r>
        <w:r>
          <w:rPr>
            <w:rFonts w:hint="eastAsia"/>
          </w:rPr>
          <w:t>rule</w:t>
        </w:r>
      </w:ins>
    </w:p>
    <w:p w:rsidR="000E2957" w:rsidRDefault="000E2957">
      <w:pPr>
        <w:rPr>
          <w:ins w:id="158" w:author="My" w:date="2019-09-26T09:36:00Z"/>
        </w:rPr>
        <w:pPrChange w:id="159" w:author="My" w:date="2019-09-26T09:28:00Z">
          <w:pPr>
            <w:pStyle w:val="3"/>
          </w:pPr>
        </w:pPrChange>
      </w:pPr>
      <w:ins w:id="160" w:author="My" w:date="2019-09-26T09:30:00Z">
        <w:r>
          <w:rPr>
            <w:rFonts w:hint="eastAsia"/>
          </w:rPr>
          <w:t>根据e</w:t>
        </w:r>
      </w:ins>
      <w:ins w:id="161" w:author="My" w:date="2019-09-26T09:31:00Z">
        <w:r w:rsidR="00EB3EA6">
          <w:rPr>
            <w:rFonts w:hint="eastAsia"/>
          </w:rPr>
          <w:t>调整</w:t>
        </w:r>
      </w:ins>
      <w:ins w:id="162" w:author="My" w:date="2019-09-26T09:30:00Z">
        <w:r>
          <w:rPr>
            <w:rFonts w:hint="eastAsia"/>
          </w:rPr>
          <w:t>decision</w:t>
        </w:r>
      </w:ins>
      <w:ins w:id="163" w:author="My" w:date="2019-09-26T09:31:00Z">
        <w:r w:rsidR="00EB3EA6">
          <w:t xml:space="preserve"> </w:t>
        </w:r>
        <w:r w:rsidR="00EB3EA6">
          <w:rPr>
            <w:rFonts w:hint="eastAsia"/>
          </w:rPr>
          <w:t>boundary，不断向p方向（e=</w:t>
        </w:r>
        <w:r w:rsidR="00EB3EA6">
          <w:t>1</w:t>
        </w:r>
        <w:r w:rsidR="00EB3EA6">
          <w:rPr>
            <w:rFonts w:hint="eastAsia"/>
          </w:rPr>
          <w:t>）or</w:t>
        </w:r>
      </w:ins>
      <w:ins w:id="164" w:author="My" w:date="2019-09-26T09:32:00Z">
        <w:r w:rsidR="00EB3EA6">
          <w:t xml:space="preserve"> </w:t>
        </w:r>
        <w:r w:rsidR="00EB3EA6">
          <w:rPr>
            <w:rFonts w:hint="eastAsia"/>
          </w:rPr>
          <w:t>p的反方向（e=-</w:t>
        </w:r>
        <w:r w:rsidR="00EB3EA6">
          <w:t>1</w:t>
        </w:r>
        <w:r w:rsidR="00EB3EA6">
          <w:rPr>
            <w:rFonts w:hint="eastAsia"/>
          </w:rPr>
          <w:t>）移动直到将p正确分类（e=0）</w:t>
        </w:r>
      </w:ins>
    </w:p>
    <w:p w:rsidR="00D557E8" w:rsidRDefault="00D557E8">
      <w:pPr>
        <w:rPr>
          <w:ins w:id="165" w:author="My" w:date="2019-09-26T09:33:00Z"/>
        </w:rPr>
        <w:pPrChange w:id="166" w:author="My" w:date="2019-09-26T09:28:00Z">
          <w:pPr>
            <w:pStyle w:val="3"/>
          </w:pPr>
        </w:pPrChange>
      </w:pPr>
      <w:ins w:id="167" w:author="My" w:date="2019-09-26T09:36:00Z">
        <w:r>
          <w:rPr>
            <w:rFonts w:hint="eastAsia"/>
          </w:rPr>
          <w:t>问题：找到的decision</w:t>
        </w:r>
        <w:r>
          <w:t xml:space="preserve"> </w:t>
        </w:r>
        <w:r>
          <w:rPr>
            <w:rFonts w:hint="eastAsia"/>
          </w:rPr>
          <w:t>boundary</w:t>
        </w:r>
        <w:r>
          <w:t xml:space="preserve"> </w:t>
        </w:r>
        <w:r>
          <w:rPr>
            <w:rFonts w:hint="eastAsia"/>
          </w:rPr>
          <w:t>很有可能不是最优的。</w:t>
        </w:r>
      </w:ins>
    </w:p>
    <w:p w:rsidR="00D557E8" w:rsidRPr="000E2957" w:rsidRDefault="00D557E8">
      <w:pPr>
        <w:rPr>
          <w:ins w:id="168" w:author="My" w:date="2019-09-26T09:27:00Z"/>
          <w:rPrChange w:id="169" w:author="My" w:date="2019-09-26T09:28:00Z">
            <w:rPr>
              <w:ins w:id="170" w:author="My" w:date="2019-09-26T09:27:00Z"/>
            </w:rPr>
          </w:rPrChange>
        </w:rPr>
        <w:pPrChange w:id="171" w:author="My" w:date="2019-09-26T09:28:00Z">
          <w:pPr>
            <w:pStyle w:val="3"/>
          </w:pPr>
        </w:pPrChange>
      </w:pPr>
      <w:ins w:id="172" w:author="My" w:date="2019-09-26T09:35:00Z">
        <w:r>
          <w:rPr>
            <w:noProof/>
          </w:rPr>
          <w:drawing>
            <wp:inline distT="0" distB="0" distL="0" distR="0" wp14:anchorId="20EE56D6" wp14:editId="1EF9162F">
              <wp:extent cx="1333500" cy="1314718"/>
              <wp:effectExtent l="0" t="0" r="0" b="0"/>
              <wp:docPr id="322" name="图片 32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40561" cy="132167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173" w:author="My" w:date="2019-09-26T09:33:00Z">
        <w:r>
          <w:rPr>
            <w:noProof/>
          </w:rPr>
          <w:drawing>
            <wp:inline distT="0" distB="0" distL="0" distR="0" wp14:anchorId="70C34062" wp14:editId="36C2AFA9">
              <wp:extent cx="1270000" cy="1339526"/>
              <wp:effectExtent l="0" t="0" r="6350" b="0"/>
              <wp:docPr id="320" name="图片 32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278581" cy="134857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174" w:author="My" w:date="2019-09-26T09:35:00Z">
        <w:r>
          <w:rPr>
            <w:noProof/>
          </w:rPr>
          <w:drawing>
            <wp:inline distT="0" distB="0" distL="0" distR="0" wp14:anchorId="25D18097" wp14:editId="14221E82">
              <wp:extent cx="1352006" cy="1314450"/>
              <wp:effectExtent l="0" t="0" r="635" b="0"/>
              <wp:docPr id="323" name="图片 32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61812" cy="132398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0E2957" w:rsidRDefault="000E2957">
      <w:pPr>
        <w:rPr>
          <w:ins w:id="175" w:author="My" w:date="2019-09-26T09:27:00Z"/>
        </w:rPr>
        <w:pPrChange w:id="176" w:author="My" w:date="2019-09-26T09:27:00Z">
          <w:pPr>
            <w:pStyle w:val="3"/>
          </w:pPr>
        </w:pPrChange>
      </w:pPr>
      <w:ins w:id="177" w:author="My" w:date="2019-09-26T09:27:00Z">
        <w:r>
          <w:rPr>
            <w:noProof/>
          </w:rPr>
          <w:drawing>
            <wp:inline distT="0" distB="0" distL="0" distR="0" wp14:anchorId="0FEABFAA" wp14:editId="306B768B">
              <wp:extent cx="5274310" cy="3326765"/>
              <wp:effectExtent l="0" t="0" r="2540" b="6985"/>
              <wp:docPr id="318" name="图片 3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33267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0E2957" w:rsidRPr="000E2957" w:rsidRDefault="000E2957">
      <w:pPr>
        <w:rPr>
          <w:ins w:id="178" w:author="My" w:date="2019-09-26T09:26:00Z"/>
          <w:rPrChange w:id="179" w:author="My" w:date="2019-09-26T09:27:00Z">
            <w:rPr>
              <w:ins w:id="180" w:author="My" w:date="2019-09-26T09:26:00Z"/>
            </w:rPr>
          </w:rPrChange>
        </w:rPr>
        <w:pPrChange w:id="181" w:author="My" w:date="2019-09-26T09:27:00Z">
          <w:pPr>
            <w:pStyle w:val="3"/>
          </w:pPr>
        </w:pPrChange>
      </w:pPr>
      <w:ins w:id="182" w:author="My" w:date="2019-09-26T09:28:00Z">
        <w:r>
          <w:rPr>
            <w:noProof/>
          </w:rPr>
          <w:drawing>
            <wp:inline distT="0" distB="0" distL="0" distR="0" wp14:anchorId="75EE8E55" wp14:editId="14CB0AFD">
              <wp:extent cx="5274310" cy="1395095"/>
              <wp:effectExtent l="0" t="0" r="2540" b="0"/>
              <wp:docPr id="319" name="图片 3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139509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0E2957" w:rsidRPr="000E2957" w:rsidRDefault="000E2957">
      <w:pPr>
        <w:rPr>
          <w:ins w:id="183" w:author="My" w:date="2019-09-19T14:45:00Z"/>
          <w:rPrChange w:id="184" w:author="My" w:date="2019-09-26T09:26:00Z">
            <w:rPr>
              <w:ins w:id="185" w:author="My" w:date="2019-09-19T14:45:00Z"/>
            </w:rPr>
          </w:rPrChange>
        </w:rPr>
        <w:pPrChange w:id="186" w:author="My" w:date="2019-09-26T09:26:00Z">
          <w:pPr>
            <w:pStyle w:val="3"/>
          </w:pPr>
        </w:pPrChange>
      </w:pPr>
    </w:p>
    <w:p w:rsidR="009F6AC3" w:rsidRDefault="00231C02">
      <w:pPr>
        <w:rPr>
          <w:ins w:id="187" w:author="My" w:date="2019-09-26T21:26:00Z"/>
        </w:rPr>
      </w:pPr>
      <w:ins w:id="188" w:author="My" w:date="2019-09-26T10:44:00Z">
        <w:r>
          <w:rPr>
            <w:rFonts w:hint="eastAsia"/>
          </w:rPr>
          <w:t>convergence</w:t>
        </w:r>
        <w:r>
          <w:t xml:space="preserve"> </w:t>
        </w:r>
        <w:r>
          <w:rPr>
            <w:rFonts w:hint="eastAsia"/>
          </w:rPr>
          <w:t>proof？？？？？</w:t>
        </w:r>
      </w:ins>
    </w:p>
    <w:p w:rsidR="00035634" w:rsidRDefault="00035634">
      <w:pPr>
        <w:pStyle w:val="3"/>
        <w:rPr>
          <w:ins w:id="189" w:author="My" w:date="2019-09-26T21:26:00Z"/>
        </w:rPr>
        <w:pPrChange w:id="190" w:author="My" w:date="2019-09-26T21:58:00Z">
          <w:pPr/>
        </w:pPrChange>
      </w:pPr>
      <w:ins w:id="191" w:author="My" w:date="2019-09-26T21:26:00Z">
        <w:r>
          <w:rPr>
            <w:rFonts w:hint="eastAsia"/>
          </w:rPr>
          <w:t>CP5</w:t>
        </w:r>
        <w:r>
          <w:t xml:space="preserve"> </w:t>
        </w:r>
      </w:ins>
      <w:ins w:id="192" w:author="My" w:date="2019-09-26T21:57:00Z">
        <w:r w:rsidR="005A0239">
          <w:rPr>
            <w:rFonts w:hint="eastAsia"/>
          </w:rPr>
          <w:t>Signal</w:t>
        </w:r>
        <w:r w:rsidR="005A0239">
          <w:t xml:space="preserve"> </w:t>
        </w:r>
      </w:ins>
      <w:ins w:id="193" w:author="My" w:date="2019-09-26T21:58:00Z">
        <w:r w:rsidR="005A0239">
          <w:rPr>
            <w:rFonts w:hint="eastAsia"/>
          </w:rPr>
          <w:t>and</w:t>
        </w:r>
        <w:r w:rsidR="005A0239">
          <w:t xml:space="preserve"> </w:t>
        </w:r>
        <w:r w:rsidR="005A0239">
          <w:rPr>
            <w:rFonts w:hint="eastAsia"/>
          </w:rPr>
          <w:t>Weight</w:t>
        </w:r>
        <w:r w:rsidR="005A0239">
          <w:t xml:space="preserve"> </w:t>
        </w:r>
        <w:r w:rsidR="005A0239">
          <w:rPr>
            <w:rFonts w:hint="eastAsia"/>
          </w:rPr>
          <w:t>vactor</w:t>
        </w:r>
        <w:r w:rsidR="005A0239">
          <w:t xml:space="preserve"> </w:t>
        </w:r>
        <w:r w:rsidR="005A0239">
          <w:rPr>
            <w:rFonts w:hint="eastAsia"/>
          </w:rPr>
          <w:t>space</w:t>
        </w:r>
      </w:ins>
    </w:p>
    <w:p w:rsidR="00035634" w:rsidRDefault="00035634">
      <w:pPr>
        <w:rPr>
          <w:ins w:id="194" w:author="My" w:date="2019-09-26T22:03:00Z"/>
        </w:rPr>
      </w:pPr>
      <w:ins w:id="195" w:author="My" w:date="2019-09-26T21:26:00Z">
        <w:r w:rsidRPr="00035634">
          <w:t>Reciprocal Basis Vectors</w:t>
        </w:r>
        <w:r>
          <w:rPr>
            <w:rFonts w:hint="eastAsia"/>
          </w:rPr>
          <w:t>？？？？</w:t>
        </w:r>
      </w:ins>
    </w:p>
    <w:p w:rsidR="005A0239" w:rsidRDefault="005A0239">
      <w:pPr>
        <w:pStyle w:val="3"/>
        <w:rPr>
          <w:ins w:id="196" w:author="My" w:date="2019-09-27T20:37:00Z"/>
        </w:rPr>
        <w:pPrChange w:id="197" w:author="My" w:date="2019-09-27T20:37:00Z">
          <w:pPr/>
        </w:pPrChange>
      </w:pPr>
      <w:ins w:id="198" w:author="My" w:date="2019-09-26T22:05:00Z">
        <w:r>
          <w:rPr>
            <w:rFonts w:hint="eastAsia"/>
          </w:rPr>
          <w:lastRenderedPageBreak/>
          <w:t xml:space="preserve">CP6 </w:t>
        </w:r>
      </w:ins>
      <w:ins w:id="199" w:author="My" w:date="2019-09-26T22:06:00Z">
        <w:r>
          <w:rPr>
            <w:rFonts w:hint="eastAsia"/>
          </w:rPr>
          <w:t>Linear</w:t>
        </w:r>
        <w:r>
          <w:t xml:space="preserve"> </w:t>
        </w:r>
        <w:r>
          <w:rPr>
            <w:rFonts w:hint="eastAsia"/>
          </w:rPr>
          <w:t>Transformations</w:t>
        </w:r>
        <w:r>
          <w:t xml:space="preserve"> </w:t>
        </w:r>
        <w:r>
          <w:rPr>
            <w:rFonts w:hint="eastAsia"/>
          </w:rPr>
          <w:t>for</w:t>
        </w:r>
        <w:r>
          <w:t xml:space="preserve"> </w:t>
        </w:r>
        <w:r>
          <w:rPr>
            <w:rFonts w:hint="eastAsia"/>
          </w:rPr>
          <w:t>Neural</w:t>
        </w:r>
        <w:r>
          <w:t xml:space="preserve"> </w:t>
        </w:r>
        <w:r>
          <w:rPr>
            <w:rFonts w:hint="eastAsia"/>
          </w:rPr>
          <w:t>Network</w:t>
        </w:r>
      </w:ins>
    </w:p>
    <w:p w:rsidR="00151D55" w:rsidRDefault="00151D55">
      <w:pPr>
        <w:rPr>
          <w:ins w:id="200" w:author="My" w:date="2019-09-27T21:55:00Z"/>
        </w:rPr>
      </w:pPr>
      <w:ins w:id="201" w:author="My" w:date="2019-09-27T20:37:00Z">
        <w:r>
          <w:rPr>
            <w:rFonts w:hint="eastAsia"/>
          </w:rPr>
          <w:t>linear：</w:t>
        </w:r>
      </w:ins>
      <w:ins w:id="202" w:author="My" w:date="2019-09-27T20:38:00Z">
        <w:r>
          <w:rPr>
            <w:rFonts w:hint="eastAsia"/>
          </w:rPr>
          <w:t>变换后再加和加后再变换是一样的，放缩后变换和变换后放缩是一样的</w:t>
        </w:r>
      </w:ins>
    </w:p>
    <w:p w:rsidR="002C5FE3" w:rsidRDefault="002C5FE3">
      <w:pPr>
        <w:rPr>
          <w:ins w:id="203" w:author="My" w:date="2019-09-27T20:58:00Z"/>
        </w:rPr>
      </w:pPr>
    </w:p>
    <w:p w:rsidR="009A5ED6" w:rsidRDefault="009A5ED6">
      <w:pPr>
        <w:rPr>
          <w:ins w:id="204" w:author="My" w:date="2019-09-27T20:58:00Z"/>
        </w:rPr>
      </w:pPr>
      <w:ins w:id="205" w:author="My" w:date="2019-09-27T20:58:00Z">
        <w:r>
          <w:rPr>
            <w:rFonts w:hint="eastAsia"/>
          </w:rPr>
          <w:t>矩阵乘法为什么代表线性变换：</w:t>
        </w:r>
      </w:ins>
    </w:p>
    <w:p w:rsidR="009A5ED6" w:rsidRDefault="009A5ED6">
      <w:pPr>
        <w:rPr>
          <w:ins w:id="206" w:author="My" w:date="2019-09-27T20:58:00Z"/>
        </w:rPr>
      </w:pPr>
      <w:ins w:id="207" w:author="My" w:date="2019-09-27T20:58:00Z">
        <w:r>
          <w:rPr>
            <w:noProof/>
          </w:rPr>
          <w:drawing>
            <wp:inline distT="0" distB="0" distL="0" distR="0" wp14:anchorId="22298774" wp14:editId="2E3E3945">
              <wp:extent cx="1752600" cy="574555"/>
              <wp:effectExtent l="0" t="0" r="0" b="0"/>
              <wp:docPr id="324" name="图片 32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774320" cy="5816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08" w:author="My" w:date="2019-09-27T20:59:00Z">
        <w:r>
          <w:rPr>
            <w:noProof/>
          </w:rPr>
          <w:drawing>
            <wp:inline distT="0" distB="0" distL="0" distR="0" wp14:anchorId="44415CD4" wp14:editId="1A9303E4">
              <wp:extent cx="889000" cy="321272"/>
              <wp:effectExtent l="0" t="0" r="6350" b="3175"/>
              <wp:docPr id="325" name="图片 32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94026" cy="32308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rPr>
            <w:noProof/>
          </w:rPr>
          <w:drawing>
            <wp:inline distT="0" distB="0" distL="0" distR="0" wp14:anchorId="4AFC7E86" wp14:editId="538EBFAF">
              <wp:extent cx="1562100" cy="579838"/>
              <wp:effectExtent l="0" t="0" r="0" b="0"/>
              <wp:docPr id="326" name="图片 32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08867" cy="5971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9A5ED6" w:rsidRDefault="009A5ED6">
      <w:pPr>
        <w:rPr>
          <w:ins w:id="209" w:author="My" w:date="2019-09-27T20:59:00Z"/>
        </w:rPr>
      </w:pPr>
    </w:p>
    <w:p w:rsidR="009A5ED6" w:rsidRDefault="009A5ED6">
      <w:pPr>
        <w:rPr>
          <w:ins w:id="210" w:author="My" w:date="2019-09-27T20:59:00Z"/>
        </w:rPr>
      </w:pPr>
      <w:ins w:id="211" w:author="My" w:date="2019-09-27T21:00:00Z">
        <w:r>
          <w:rPr>
            <w:noProof/>
          </w:rPr>
          <w:drawing>
            <wp:inline distT="0" distB="0" distL="0" distR="0" wp14:anchorId="09B909FC" wp14:editId="1AC0CDC9">
              <wp:extent cx="1371600" cy="533856"/>
              <wp:effectExtent l="0" t="0" r="0" b="0"/>
              <wp:docPr id="327" name="图片 32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89410" cy="54078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9A5ED6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1662DB9A" wp14:editId="39F72CEE">
              <wp:extent cx="1022350" cy="524991"/>
              <wp:effectExtent l="0" t="0" r="6350" b="8890"/>
              <wp:docPr id="328" name="图片 3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44508" cy="53636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9A5ED6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680258EB" wp14:editId="3F75354E">
              <wp:extent cx="1295400" cy="486229"/>
              <wp:effectExtent l="0" t="0" r="0" b="9525"/>
              <wp:docPr id="329" name="图片 32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17213" cy="49441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9A5ED6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0EC2CB4D" wp14:editId="65D94FD2">
              <wp:extent cx="1511300" cy="530997"/>
              <wp:effectExtent l="0" t="0" r="0" b="2540"/>
              <wp:docPr id="330" name="图片 33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52751" cy="54556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12" w:author="My" w:date="2019-09-27T21:01:00Z">
        <w:r w:rsidRPr="009A5ED6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76F1E8A7" wp14:editId="15FB45BA">
              <wp:extent cx="1530350" cy="512852"/>
              <wp:effectExtent l="0" t="0" r="0" b="1905"/>
              <wp:docPr id="331" name="图片 33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61602" cy="5233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9A5ED6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7E78972B" wp14:editId="5D234B54">
              <wp:extent cx="1117600" cy="712145"/>
              <wp:effectExtent l="0" t="0" r="6350" b="0"/>
              <wp:docPr id="332" name="图片 33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37769" cy="7249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9A5ED6" w:rsidRDefault="009A5ED6">
      <w:pPr>
        <w:rPr>
          <w:ins w:id="213" w:author="My" w:date="2019-09-27T21:55:00Z"/>
        </w:rPr>
      </w:pPr>
      <w:ins w:id="214" w:author="My" w:date="2019-09-27T21:01:00Z">
        <w:r>
          <w:rPr>
            <w:noProof/>
          </w:rPr>
          <w:drawing>
            <wp:inline distT="0" distB="0" distL="0" distR="0" wp14:anchorId="040C853B" wp14:editId="7674CFB6">
              <wp:extent cx="2527300" cy="1269342"/>
              <wp:effectExtent l="0" t="0" r="6350" b="7620"/>
              <wp:docPr id="333" name="图片 33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532230" cy="127181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2C5FE3" w:rsidRDefault="002C5FE3">
      <w:pPr>
        <w:rPr>
          <w:ins w:id="215" w:author="My" w:date="2019-09-27T21:55:00Z"/>
        </w:rPr>
      </w:pPr>
      <w:ins w:id="216" w:author="My" w:date="2019-09-27T21:55:00Z">
        <w:r>
          <w:rPr>
            <w:rFonts w:hint="eastAsia"/>
          </w:rPr>
          <w:t>基变换：</w:t>
        </w:r>
      </w:ins>
    </w:p>
    <w:p w:rsidR="002C5FE3" w:rsidRDefault="002C5FE3">
      <w:pPr>
        <w:rPr>
          <w:ins w:id="217" w:author="My" w:date="2019-09-27T21:57:00Z"/>
          <w:noProof/>
        </w:rPr>
      </w:pPr>
      <w:ins w:id="218" w:author="My" w:date="2019-09-27T21:56:00Z">
        <w:r>
          <w:rPr>
            <w:noProof/>
          </w:rPr>
          <w:drawing>
            <wp:inline distT="0" distB="0" distL="0" distR="0" wp14:anchorId="330B9FE3" wp14:editId="71781582">
              <wp:extent cx="1060450" cy="593649"/>
              <wp:effectExtent l="0" t="0" r="6350" b="0"/>
              <wp:docPr id="334" name="图片 33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69143" cy="5985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19" w:author="My" w:date="2019-09-27T21:57:00Z">
        <w:r w:rsidRPr="002C5FE3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0199CA77" wp14:editId="7C9C3297">
              <wp:extent cx="914400" cy="590550"/>
              <wp:effectExtent l="0" t="0" r="0" b="0"/>
              <wp:docPr id="335" name="图片 33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21540" cy="59516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2C5FE3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1F6E8153" wp14:editId="53F7A3A9">
              <wp:extent cx="1344951" cy="482600"/>
              <wp:effectExtent l="0" t="0" r="7620" b="0"/>
              <wp:docPr id="336" name="图片 33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49642" cy="48428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2C5FE3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783C19BF" wp14:editId="0FDE7D83">
              <wp:extent cx="1581150" cy="827848"/>
              <wp:effectExtent l="0" t="0" r="0" b="0"/>
              <wp:docPr id="337" name="图片 33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89249" cy="83208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2C5FE3" w:rsidRDefault="002C5FE3">
      <w:pPr>
        <w:rPr>
          <w:ins w:id="220" w:author="My" w:date="2019-09-27T21:59:00Z"/>
          <w:noProof/>
        </w:rPr>
      </w:pPr>
      <w:ins w:id="221" w:author="My" w:date="2019-09-27T21:58:00Z">
        <w:r>
          <w:rPr>
            <w:noProof/>
          </w:rPr>
          <w:drawing>
            <wp:inline distT="0" distB="0" distL="0" distR="0" wp14:anchorId="62EC0E2C" wp14:editId="449AB2BB">
              <wp:extent cx="914400" cy="601579"/>
              <wp:effectExtent l="0" t="0" r="0" b="8255"/>
              <wp:docPr id="338" name="图片 33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27974" cy="61050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2C5FE3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3BE698A2" wp14:editId="5D13CC90">
              <wp:extent cx="1098550" cy="594216"/>
              <wp:effectExtent l="0" t="0" r="6350" b="0"/>
              <wp:docPr id="339" name="图片 33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11080" cy="60099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2C5FE3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3F08FC48" wp14:editId="16073E7D">
              <wp:extent cx="1155700" cy="436911"/>
              <wp:effectExtent l="0" t="0" r="6350" b="1270"/>
              <wp:docPr id="340" name="图片 34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64993" cy="44042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22" w:author="My" w:date="2019-09-27T21:59:00Z">
        <w:r w:rsidRPr="002C5FE3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78F99186" wp14:editId="5D40D2A8">
              <wp:extent cx="1809750" cy="937581"/>
              <wp:effectExtent l="0" t="0" r="0" b="0"/>
              <wp:docPr id="341" name="图片 34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826562" cy="94629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2C5FE3" w:rsidRDefault="002C5FE3">
      <w:pPr>
        <w:rPr>
          <w:ins w:id="223" w:author="My" w:date="2019-09-27T22:04:00Z"/>
          <w:noProof/>
        </w:rPr>
      </w:pPr>
      <w:ins w:id="224" w:author="My" w:date="2019-09-27T22:00:00Z">
        <w:r>
          <w:rPr>
            <w:noProof/>
          </w:rPr>
          <w:drawing>
            <wp:inline distT="0" distB="0" distL="0" distR="0" wp14:anchorId="53005280" wp14:editId="2550260E">
              <wp:extent cx="1136650" cy="671417"/>
              <wp:effectExtent l="0" t="0" r="6350" b="0"/>
              <wp:docPr id="342" name="图片 34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39822" cy="67329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2C5FE3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4C6C37C5" wp14:editId="6771CF68">
              <wp:extent cx="1028700" cy="593655"/>
              <wp:effectExtent l="0" t="0" r="0" b="0"/>
              <wp:docPr id="343" name="图片 3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42867" cy="60183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25" w:author="My" w:date="2019-09-27T22:04:00Z">
        <w:r w:rsidRPr="002C5FE3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3641893E" wp14:editId="65EBEC76">
              <wp:extent cx="2139950" cy="1237068"/>
              <wp:effectExtent l="0" t="0" r="0" b="1270"/>
              <wp:docPr id="344" name="图片 34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74300" cy="131473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2C5FE3" w:rsidRDefault="002C5FE3">
      <w:pPr>
        <w:rPr>
          <w:ins w:id="226" w:author="My" w:date="2019-09-27T22:04:00Z"/>
          <w:noProof/>
        </w:rPr>
      </w:pPr>
      <w:ins w:id="227" w:author="My" w:date="2019-09-27T22:04:00Z">
        <w:r>
          <w:rPr>
            <w:noProof/>
          </w:rPr>
          <w:drawing>
            <wp:inline distT="0" distB="0" distL="0" distR="0" wp14:anchorId="2D669D34" wp14:editId="52B6E7DF">
              <wp:extent cx="1441450" cy="369603"/>
              <wp:effectExtent l="0" t="0" r="6350" b="0"/>
              <wp:docPr id="345" name="图片 34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75282" cy="37827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2C5FE3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56F4B11B" wp14:editId="6FBF28B4">
              <wp:extent cx="2692400" cy="402710"/>
              <wp:effectExtent l="0" t="0" r="0" b="0"/>
              <wp:docPr id="346" name="图片 34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16791" cy="42131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2C5FE3" w:rsidRDefault="002C5FE3">
      <w:pPr>
        <w:rPr>
          <w:ins w:id="228" w:author="My" w:date="2019-09-27T22:28:00Z"/>
          <w:noProof/>
        </w:rPr>
      </w:pPr>
      <w:ins w:id="229" w:author="My" w:date="2019-09-27T22:05:00Z">
        <w:r>
          <w:rPr>
            <w:noProof/>
          </w:rPr>
          <w:lastRenderedPageBreak/>
          <w:drawing>
            <wp:inline distT="0" distB="0" distL="0" distR="0" wp14:anchorId="54418586" wp14:editId="1DD0C32D">
              <wp:extent cx="1358900" cy="456069"/>
              <wp:effectExtent l="0" t="0" r="0" b="1270"/>
              <wp:docPr id="347" name="图片 34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76145" cy="46185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2C5FE3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2F2879DC" wp14:editId="76D9F98B">
              <wp:extent cx="1022350" cy="373020"/>
              <wp:effectExtent l="0" t="0" r="6350" b="8255"/>
              <wp:docPr id="348" name="图片 34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33118" cy="37694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D57F86" w:rsidRDefault="00D57F86">
      <w:pPr>
        <w:rPr>
          <w:ins w:id="230" w:author="My" w:date="2019-09-27T22:06:00Z"/>
          <w:noProof/>
        </w:rPr>
      </w:pPr>
      <w:ins w:id="231" w:author="My" w:date="2019-09-27T22:28:00Z">
        <w:r>
          <w:rPr>
            <w:rFonts w:hint="eastAsia"/>
            <w:noProof/>
          </w:rPr>
          <w:t>两组基之间的关系：</w:t>
        </w:r>
      </w:ins>
    </w:p>
    <w:p w:rsidR="005247B3" w:rsidRPr="00151D55" w:rsidRDefault="005247B3">
      <w:ins w:id="232" w:author="My" w:date="2019-09-27T22:06:00Z">
        <w:r>
          <w:rPr>
            <w:noProof/>
          </w:rPr>
          <w:drawing>
            <wp:inline distT="0" distB="0" distL="0" distR="0" wp14:anchorId="4278F050" wp14:editId="4ABF3FC6">
              <wp:extent cx="1428750" cy="377545"/>
              <wp:effectExtent l="0" t="0" r="0" b="3810"/>
              <wp:docPr id="349" name="图片 34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51029" cy="38343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33" w:author="My" w:date="2019-09-27T22:19:00Z">
        <w:r w:rsidR="00D57F86" w:rsidRPr="00D57F86">
          <w:rPr>
            <w:noProof/>
          </w:rPr>
          <w:t xml:space="preserve"> </w:t>
        </w:r>
        <w:r w:rsidR="00D57F86">
          <w:rPr>
            <w:noProof/>
          </w:rPr>
          <w:drawing>
            <wp:inline distT="0" distB="0" distL="0" distR="0" wp14:anchorId="192B19E3" wp14:editId="28AFC7EB">
              <wp:extent cx="1371600" cy="379142"/>
              <wp:effectExtent l="0" t="0" r="0" b="1905"/>
              <wp:docPr id="350" name="图片 35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21255" cy="39286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34" w:author="My" w:date="2019-09-27T22:27:00Z">
        <w:r w:rsidR="00D57F86" w:rsidRPr="00D57F86">
          <w:rPr>
            <w:noProof/>
          </w:rPr>
          <w:t xml:space="preserve"> </w:t>
        </w:r>
        <w:r w:rsidR="00D57F86">
          <w:rPr>
            <w:noProof/>
          </w:rPr>
          <w:drawing>
            <wp:inline distT="0" distB="0" distL="0" distR="0" wp14:anchorId="3914E573" wp14:editId="48FDE651">
              <wp:extent cx="1555750" cy="383972"/>
              <wp:effectExtent l="0" t="0" r="6350" b="0"/>
              <wp:docPr id="351" name="图片 35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80347" cy="39004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1D7900" w:rsidRDefault="001D7900" w:rsidP="001D1A0D">
      <w:pPr>
        <w:pStyle w:val="2"/>
      </w:pPr>
      <w:r>
        <w:t>T</w:t>
      </w:r>
      <w:r>
        <w:rPr>
          <w:rFonts w:hint="eastAsia"/>
        </w:rPr>
        <w:t>ensorflow</w:t>
      </w:r>
    </w:p>
    <w:p w:rsidR="001D7900" w:rsidRDefault="001D7900" w:rsidP="001D7900">
      <w:pPr>
        <w:pStyle w:val="4"/>
        <w:numPr>
          <w:ilvl w:val="0"/>
          <w:numId w:val="3"/>
        </w:numPr>
      </w:pPr>
      <w:r>
        <w:rPr>
          <w:rFonts w:hint="eastAsia"/>
        </w:rPr>
        <w:t>简单模型</w:t>
      </w:r>
    </w:p>
    <w:p w:rsidR="006133EA" w:rsidRPr="006133EA" w:rsidRDefault="006133EA" w:rsidP="006133EA">
      <w:r>
        <w:rPr>
          <w:rFonts w:hint="eastAsia"/>
        </w:rPr>
        <w:t>输入为（样本数，row，column）</w:t>
      </w:r>
    </w:p>
    <w:p w:rsidR="001D7900" w:rsidRDefault="001D7900" w:rsidP="001D7900">
      <w:r>
        <w:t>model = tf.keras.Sequential([</w:t>
      </w:r>
    </w:p>
    <w:p w:rsidR="001D7900" w:rsidRDefault="001D7900" w:rsidP="001D7900">
      <w:r>
        <w:t xml:space="preserve">    tf.keras.layers.Flatten(input_shape = (28,28)),</w:t>
      </w:r>
    </w:p>
    <w:p w:rsidR="001D7900" w:rsidRDefault="001D7900" w:rsidP="001D7900">
      <w:r>
        <w:t xml:space="preserve">    tf.keras.layers.Dense(512,activation = tf.nn.relu),</w:t>
      </w:r>
    </w:p>
    <w:p w:rsidR="001D7900" w:rsidRDefault="001D7900" w:rsidP="001D7900">
      <w:r>
        <w:t xml:space="preserve">    tf.keras.layers.Dropout(0.2),</w:t>
      </w:r>
    </w:p>
    <w:p w:rsidR="001D7900" w:rsidRDefault="001D7900" w:rsidP="001D7900">
      <w:r>
        <w:t xml:space="preserve">    tf.keras.layers.Dense(10,activation = tf.nn.softmax)</w:t>
      </w:r>
    </w:p>
    <w:p w:rsidR="001D7900" w:rsidRDefault="001D7900" w:rsidP="001D7900">
      <w:r>
        <w:t>])</w:t>
      </w:r>
    </w:p>
    <w:p w:rsidR="001D7900" w:rsidRDefault="001D7900" w:rsidP="001D7900"/>
    <w:p w:rsidR="001D7900" w:rsidRDefault="001D7900" w:rsidP="001D7900">
      <w:r>
        <w:t>model.compile(optimizer='adam',loss = 'sparse_categorical_crossentropy',</w:t>
      </w:r>
    </w:p>
    <w:p w:rsidR="001D7900" w:rsidRDefault="001D7900" w:rsidP="001D7900">
      <w:r>
        <w:t xml:space="preserve">              metrics =['accuracy'] )</w:t>
      </w:r>
    </w:p>
    <w:p w:rsidR="001D7900" w:rsidRDefault="001D7900" w:rsidP="001D7900">
      <w:r>
        <w:t>model.fit(x_train,y_train,epochs= 5)</w:t>
      </w:r>
    </w:p>
    <w:p w:rsidR="001D7900" w:rsidRDefault="001D7900" w:rsidP="001D7900">
      <w:r>
        <w:t>model.evaluate(x_test,y_test)</w:t>
      </w:r>
    </w:p>
    <w:p w:rsidR="008602A0" w:rsidRDefault="008602A0" w:rsidP="001D7900"/>
    <w:p w:rsidR="008602A0" w:rsidRDefault="008602A0" w:rsidP="008602A0">
      <w:pPr>
        <w:pStyle w:val="4"/>
        <w:numPr>
          <w:ilvl w:val="0"/>
          <w:numId w:val="3"/>
        </w:numPr>
      </w:pPr>
      <w:r>
        <w:rPr>
          <w:rFonts w:hint="eastAsia"/>
        </w:rPr>
        <w:t>预测</w:t>
      </w:r>
    </w:p>
    <w:p w:rsidR="008602A0" w:rsidRDefault="008602A0" w:rsidP="008602A0">
      <w:r>
        <w:t>predictions = model.predict(test_images)</w:t>
      </w:r>
    </w:p>
    <w:p w:rsidR="008602A0" w:rsidRDefault="008602A0" w:rsidP="008602A0">
      <w:r>
        <w:t>predictions[1]</w:t>
      </w:r>
    </w:p>
    <w:p w:rsidR="008602A0" w:rsidRDefault="008602A0" w:rsidP="008602A0">
      <w:r>
        <w:t>np.argmax(predictions[1])</w:t>
      </w:r>
    </w:p>
    <w:p w:rsidR="008602A0" w:rsidRDefault="008602A0" w:rsidP="008602A0"/>
    <w:p w:rsidR="00612A80" w:rsidRDefault="00612A80" w:rsidP="00612A80">
      <w:r>
        <w:t># 单一图片预测</w:t>
      </w:r>
    </w:p>
    <w:p w:rsidR="00612A80" w:rsidRDefault="00612A80" w:rsidP="00612A80">
      <w:r>
        <w:t>img = (np.expand_dims(test_images[1],0))</w:t>
      </w:r>
    </w:p>
    <w:p w:rsidR="008602A0" w:rsidRDefault="00612A80" w:rsidP="00612A80">
      <w:r>
        <w:t>np.argmax(model.predict(img))</w:t>
      </w:r>
    </w:p>
    <w:p w:rsidR="00E242ED" w:rsidRDefault="00E242ED" w:rsidP="00612A80"/>
    <w:p w:rsidR="00E242ED" w:rsidRDefault="00E242ED" w:rsidP="00E242ED">
      <w:pPr>
        <w:pStyle w:val="4"/>
      </w:pPr>
      <w:r>
        <w:rPr>
          <w:rFonts w:hint="eastAsia"/>
        </w:rPr>
        <w:t>3.划分数据</w:t>
      </w:r>
    </w:p>
    <w:p w:rsidR="00E242ED" w:rsidRDefault="00E242ED" w:rsidP="00E242ED">
      <w:pPr>
        <w:ind w:firstLine="360"/>
      </w:pPr>
      <w:r>
        <w:t>train_dataset = dataset.sample(frac=.8,random_state=0)</w:t>
      </w:r>
    </w:p>
    <w:p w:rsidR="000C488B" w:rsidRDefault="00E242ED" w:rsidP="00011D10">
      <w:pPr>
        <w:pStyle w:val="a8"/>
        <w:ind w:left="360" w:firstLineChars="0" w:firstLine="0"/>
      </w:pPr>
      <w:r>
        <w:t>test_dataset = dataset.drop(train_dataset.index)</w:t>
      </w:r>
    </w:p>
    <w:p w:rsidR="000C488B" w:rsidRDefault="000C488B" w:rsidP="000C488B">
      <w:pPr>
        <w:pStyle w:val="4"/>
      </w:pPr>
      <w:r>
        <w:rPr>
          <w:rFonts w:hint="eastAsia"/>
        </w:rPr>
        <w:lastRenderedPageBreak/>
        <w:t>4.onehot</w:t>
      </w:r>
    </w:p>
    <w:p w:rsidR="00011D10" w:rsidRDefault="00011D10" w:rsidP="00011D10">
      <w:r>
        <w:t>origin = dataset.pop('Origin')</w:t>
      </w:r>
    </w:p>
    <w:p w:rsidR="00011D10" w:rsidRDefault="00011D10" w:rsidP="00011D10"/>
    <w:p w:rsidR="00011D10" w:rsidRDefault="00011D10" w:rsidP="00011D10">
      <w:r>
        <w:t>#将Origin onehot编码</w:t>
      </w:r>
    </w:p>
    <w:p w:rsidR="00011D10" w:rsidRDefault="00011D10" w:rsidP="00011D10">
      <w:r>
        <w:t>dataset['USA'] = (origin == 1)*1.0</w:t>
      </w:r>
    </w:p>
    <w:p w:rsidR="00011D10" w:rsidRDefault="00011D10" w:rsidP="00011D10">
      <w:r>
        <w:t>dataset['Europe'] = (origin == 2)*1.0</w:t>
      </w:r>
    </w:p>
    <w:p w:rsidR="000C488B" w:rsidRDefault="00011D10" w:rsidP="00011D10">
      <w:r>
        <w:t>dataset['Japan'] = (origin == 3) * 1.0</w:t>
      </w:r>
    </w:p>
    <w:p w:rsidR="00011D10" w:rsidRDefault="00011D10" w:rsidP="0061384C"/>
    <w:p w:rsidR="000C3E00" w:rsidRDefault="000C3E00" w:rsidP="000C3E00">
      <w:pPr>
        <w:pStyle w:val="4"/>
      </w:pPr>
      <w:r>
        <w:rPr>
          <w:rFonts w:hint="eastAsia"/>
        </w:rPr>
        <w:t>5.standard</w:t>
      </w:r>
      <w:r>
        <w:t xml:space="preserve"> </w:t>
      </w:r>
      <w:r>
        <w:rPr>
          <w:rFonts w:hint="eastAsia"/>
        </w:rPr>
        <w:t>scala</w:t>
      </w:r>
    </w:p>
    <w:p w:rsidR="000C3E00" w:rsidRDefault="000C3E00" w:rsidP="000C3E00">
      <w:r>
        <w:t>train_stats = train_dataset.describe()</w:t>
      </w:r>
    </w:p>
    <w:p w:rsidR="000C3E00" w:rsidRDefault="000C3E00" w:rsidP="000C3E00"/>
    <w:p w:rsidR="000C3E00" w:rsidRDefault="000C3E00" w:rsidP="000C3E00">
      <w:r>
        <w:t>train_stats = train_stats.transpose()</w:t>
      </w:r>
    </w:p>
    <w:p w:rsidR="000C3E00" w:rsidRDefault="000C3E00" w:rsidP="000C3E00"/>
    <w:p w:rsidR="000C3E00" w:rsidRDefault="000C3E00" w:rsidP="000C3E00">
      <w:r>
        <w:t>def norm(x):</w:t>
      </w:r>
    </w:p>
    <w:p w:rsidR="000C3E00" w:rsidRDefault="000C3E00" w:rsidP="000C3E00">
      <w:r>
        <w:t xml:space="preserve">    return (x - train_stats['mean']) / train_stats['std']</w:t>
      </w:r>
    </w:p>
    <w:p w:rsidR="000C3E00" w:rsidRDefault="000C3E00" w:rsidP="000C3E00">
      <w:r>
        <w:t>normed_train_data = norm(train_dataset)</w:t>
      </w:r>
    </w:p>
    <w:p w:rsidR="0061384C" w:rsidRDefault="000C3E00" w:rsidP="000C3E00">
      <w:r>
        <w:t>normed_test_data = norm(test_dataset)</w:t>
      </w:r>
    </w:p>
    <w:p w:rsidR="000C3E00" w:rsidRDefault="000C3E00" w:rsidP="000C3E00"/>
    <w:p w:rsidR="000C3E00" w:rsidRDefault="00A06FFC" w:rsidP="00A06FFC">
      <w:pPr>
        <w:pStyle w:val="4"/>
      </w:pPr>
      <w:r>
        <w:t>6.</w:t>
      </w:r>
      <w:r>
        <w:rPr>
          <w:rFonts w:hint="eastAsia"/>
        </w:rPr>
        <w:t>NN</w:t>
      </w:r>
      <w:r>
        <w:t xml:space="preserve"> </w:t>
      </w:r>
      <w:r>
        <w:rPr>
          <w:rFonts w:hint="eastAsia"/>
        </w:rPr>
        <w:t>Regression</w:t>
      </w:r>
    </w:p>
    <w:p w:rsidR="00A06FFC" w:rsidRDefault="00A06FFC" w:rsidP="00A06FFC">
      <w:pPr>
        <w:pStyle w:val="HTML"/>
        <w:shd w:val="clear" w:color="auto" w:fill="F1F3F4"/>
        <w:spacing w:line="300" w:lineRule="atLeast"/>
        <w:rPr>
          <w:rFonts w:ascii="Courier New" w:hAnsi="Courier New" w:cs="Courier New"/>
          <w:color w:val="37474F"/>
          <w:sz w:val="21"/>
          <w:szCs w:val="21"/>
        </w:rPr>
      </w:pP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model 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kera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typ"/>
          <w:rFonts w:ascii="Courier New" w:hAnsi="Courier New" w:cs="Courier New"/>
          <w:color w:val="9C27B0"/>
          <w:sz w:val="21"/>
          <w:szCs w:val="21"/>
        </w:rPr>
        <w:t>Sequential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[</w:t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    layer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typ"/>
          <w:rFonts w:ascii="Courier New" w:hAnsi="Courier New" w:cs="Courier New"/>
          <w:color w:val="9C27B0"/>
          <w:sz w:val="21"/>
          <w:szCs w:val="21"/>
        </w:rPr>
        <w:t>Dense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</w:t>
      </w:r>
      <w:r>
        <w:rPr>
          <w:rStyle w:val="lit"/>
          <w:rFonts w:ascii="Courier New" w:hAnsi="Courier New" w:cs="Courier New"/>
          <w:color w:val="C53929"/>
          <w:sz w:val="21"/>
          <w:szCs w:val="21"/>
        </w:rPr>
        <w:t>64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activation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tf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nn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relu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input_shape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[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len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train_dataset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key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))]),</w:t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    layer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typ"/>
          <w:rFonts w:ascii="Courier New" w:hAnsi="Courier New" w:cs="Courier New"/>
          <w:color w:val="9C27B0"/>
          <w:sz w:val="21"/>
          <w:szCs w:val="21"/>
        </w:rPr>
        <w:t>Dense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</w:t>
      </w:r>
      <w:r>
        <w:rPr>
          <w:rStyle w:val="lit"/>
          <w:rFonts w:ascii="Courier New" w:hAnsi="Courier New" w:cs="Courier New"/>
          <w:color w:val="C53929"/>
          <w:sz w:val="21"/>
          <w:szCs w:val="21"/>
        </w:rPr>
        <w:t>64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activation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tf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nn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relu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),</w:t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    layer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typ"/>
          <w:rFonts w:ascii="Courier New" w:hAnsi="Courier New" w:cs="Courier New"/>
          <w:color w:val="9C27B0"/>
          <w:sz w:val="21"/>
          <w:szCs w:val="21"/>
        </w:rPr>
        <w:t>Dense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</w:t>
      </w:r>
      <w:r>
        <w:rPr>
          <w:rStyle w:val="lit"/>
          <w:rFonts w:ascii="Courier New" w:hAnsi="Courier New" w:cs="Courier New"/>
          <w:color w:val="C53929"/>
          <w:sz w:val="21"/>
          <w:szCs w:val="21"/>
        </w:rPr>
        <w:t>1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)</w:t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  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])</w:t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optimizer 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tf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kera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optimizer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typ"/>
          <w:rFonts w:ascii="Courier New" w:hAnsi="Courier New" w:cs="Courier New"/>
          <w:color w:val="9C27B0"/>
          <w:sz w:val="21"/>
          <w:szCs w:val="21"/>
        </w:rPr>
        <w:t>RMSprop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</w:t>
      </w:r>
      <w:r>
        <w:rPr>
          <w:rStyle w:val="lit"/>
          <w:rFonts w:ascii="Courier New" w:hAnsi="Courier New" w:cs="Courier New"/>
          <w:color w:val="C53929"/>
          <w:sz w:val="21"/>
          <w:szCs w:val="21"/>
        </w:rPr>
        <w:t>0.001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)</w:t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model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compile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los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str"/>
          <w:rFonts w:ascii="Courier New" w:hAnsi="Courier New" w:cs="Courier New"/>
          <w:color w:val="0D904F"/>
          <w:sz w:val="21"/>
          <w:szCs w:val="21"/>
        </w:rPr>
        <w:t>'mean_squared_error'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                optimizer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optimizer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                metric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[</w:t>
      </w:r>
      <w:r>
        <w:rPr>
          <w:rStyle w:val="str"/>
          <w:rFonts w:ascii="Courier New" w:hAnsi="Courier New" w:cs="Courier New"/>
          <w:color w:val="0D904F"/>
          <w:sz w:val="21"/>
          <w:szCs w:val="21"/>
        </w:rPr>
        <w:t>'mean_absolute_error'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</w:t>
      </w:r>
      <w:r>
        <w:rPr>
          <w:rStyle w:val="str"/>
          <w:rFonts w:ascii="Courier New" w:hAnsi="Courier New" w:cs="Courier New"/>
          <w:color w:val="0D904F"/>
          <w:sz w:val="21"/>
          <w:szCs w:val="21"/>
        </w:rPr>
        <w:t>'mean_squared_error'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])</w:t>
      </w:r>
    </w:p>
    <w:p w:rsidR="00A06FFC" w:rsidRPr="00A06FFC" w:rsidRDefault="00A06FFC" w:rsidP="00A06FFC"/>
    <w:p w:rsidR="00A06FFC" w:rsidRDefault="00A06FFC" w:rsidP="00A06FFC">
      <w:pPr>
        <w:pStyle w:val="HTML"/>
        <w:shd w:val="clear" w:color="auto" w:fill="F1F3F4"/>
        <w:spacing w:line="300" w:lineRule="atLeast"/>
        <w:rPr>
          <w:rFonts w:ascii="Courier New" w:hAnsi="Courier New" w:cs="Courier New"/>
          <w:color w:val="37474F"/>
          <w:sz w:val="21"/>
          <w:szCs w:val="21"/>
        </w:rPr>
      </w:pP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early_stop 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kera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callback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typ"/>
          <w:rFonts w:ascii="Courier New" w:hAnsi="Courier New" w:cs="Courier New"/>
          <w:color w:val="9C27B0"/>
          <w:sz w:val="21"/>
          <w:szCs w:val="21"/>
        </w:rPr>
        <w:t>EarlyStopping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monitor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str"/>
          <w:rFonts w:ascii="Courier New" w:hAnsi="Courier New" w:cs="Courier New"/>
          <w:color w:val="0D904F"/>
          <w:sz w:val="21"/>
          <w:szCs w:val="21"/>
        </w:rPr>
        <w:t>'val_loss'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patience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lit"/>
          <w:rFonts w:ascii="Courier New" w:hAnsi="Courier New" w:cs="Courier New"/>
          <w:color w:val="C53929"/>
          <w:sz w:val="21"/>
          <w:szCs w:val="21"/>
        </w:rPr>
        <w:t>10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)</w:t>
      </w:r>
    </w:p>
    <w:p w:rsidR="00A06FFC" w:rsidRDefault="00A06FFC" w:rsidP="00A06FFC">
      <w:pPr>
        <w:pStyle w:val="HTML"/>
        <w:shd w:val="clear" w:color="auto" w:fill="F1F3F4"/>
        <w:spacing w:line="300" w:lineRule="atLeast"/>
        <w:rPr>
          <w:rStyle w:val="pln"/>
          <w:rFonts w:ascii="Courier New" w:hAnsi="Courier New" w:cs="Courier New"/>
          <w:color w:val="37474F"/>
          <w:sz w:val="21"/>
          <w:szCs w:val="21"/>
        </w:rPr>
      </w:pPr>
    </w:p>
    <w:p w:rsidR="00A06FFC" w:rsidRDefault="00A06FFC" w:rsidP="00A06FFC">
      <w:pPr>
        <w:pStyle w:val="HTML"/>
        <w:shd w:val="clear" w:color="auto" w:fill="F1F3F4"/>
        <w:spacing w:line="300" w:lineRule="atLeast"/>
        <w:rPr>
          <w:rStyle w:val="pun"/>
          <w:rFonts w:ascii="Courier New" w:hAnsi="Courier New" w:cs="Courier New"/>
          <w:color w:val="37474F"/>
          <w:sz w:val="21"/>
          <w:szCs w:val="21"/>
        </w:rPr>
      </w:pPr>
      <w:r>
        <w:rPr>
          <w:rStyle w:val="pln"/>
          <w:rFonts w:ascii="Courier New" w:hAnsi="Courier New" w:cs="Courier New"/>
          <w:color w:val="37474F"/>
          <w:sz w:val="21"/>
          <w:szCs w:val="21"/>
        </w:rPr>
        <w:lastRenderedPageBreak/>
        <w:t xml:space="preserve">history 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model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fit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</w:t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  normed_train_data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train_label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  epoch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EPOCH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validation_split 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</w:t>
      </w:r>
      <w:r>
        <w:rPr>
          <w:rStyle w:val="lit"/>
          <w:rFonts w:ascii="Courier New" w:hAnsi="Courier New" w:cs="Courier New"/>
          <w:color w:val="C53929"/>
          <w:sz w:val="21"/>
          <w:szCs w:val="21"/>
        </w:rPr>
        <w:t>0.2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verbose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lit"/>
          <w:rFonts w:ascii="Courier New" w:hAnsi="Courier New" w:cs="Courier New"/>
          <w:color w:val="C53929"/>
          <w:sz w:val="21"/>
          <w:szCs w:val="21"/>
        </w:rPr>
        <w:t>0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,</w:t>
      </w:r>
      <w:r>
        <w:rPr>
          <w:rFonts w:ascii="Courier New" w:hAnsi="Courier New" w:cs="Courier New"/>
          <w:color w:val="37474F"/>
          <w:sz w:val="21"/>
          <w:szCs w:val="21"/>
        </w:rPr>
        <w:br/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  callbacks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[</w:t>
      </w:r>
      <w:r>
        <w:rPr>
          <w:rStyle w:val="typ"/>
          <w:rFonts w:ascii="Courier New" w:hAnsi="Courier New" w:cs="Courier New"/>
          <w:color w:val="9C27B0"/>
          <w:sz w:val="21"/>
          <w:szCs w:val="21"/>
        </w:rPr>
        <w:t>early_stop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])</w:t>
      </w:r>
    </w:p>
    <w:p w:rsidR="00CF010D" w:rsidRDefault="00CF010D" w:rsidP="00A06FFC">
      <w:pPr>
        <w:pStyle w:val="HTML"/>
        <w:shd w:val="clear" w:color="auto" w:fill="F1F3F4"/>
        <w:spacing w:line="300" w:lineRule="atLeast"/>
        <w:rPr>
          <w:rFonts w:ascii="Courier New" w:hAnsi="Courier New" w:cs="Courier New"/>
          <w:color w:val="37474F"/>
          <w:sz w:val="21"/>
          <w:szCs w:val="21"/>
        </w:rPr>
      </w:pPr>
    </w:p>
    <w:p w:rsidR="00CF010D" w:rsidRDefault="00CF010D" w:rsidP="00CF010D">
      <w:pPr>
        <w:pStyle w:val="HTML"/>
        <w:shd w:val="clear" w:color="auto" w:fill="F1F3F4"/>
        <w:spacing w:line="300" w:lineRule="atLeast"/>
        <w:rPr>
          <w:rFonts w:ascii="Courier New" w:hAnsi="Courier New" w:cs="Courier New"/>
          <w:color w:val="37474F"/>
          <w:sz w:val="21"/>
          <w:szCs w:val="21"/>
        </w:rPr>
      </w:pP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test_predictions 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=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 xml:space="preserve"> model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predict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normed_test_data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).</w:t>
      </w:r>
      <w:r>
        <w:rPr>
          <w:rStyle w:val="pln"/>
          <w:rFonts w:ascii="Courier New" w:hAnsi="Courier New" w:cs="Courier New"/>
          <w:color w:val="37474F"/>
          <w:sz w:val="21"/>
          <w:szCs w:val="21"/>
        </w:rPr>
        <w:t>flatten</w:t>
      </w:r>
      <w:r>
        <w:rPr>
          <w:rStyle w:val="pun"/>
          <w:rFonts w:ascii="Courier New" w:hAnsi="Courier New" w:cs="Courier New"/>
          <w:color w:val="37474F"/>
          <w:sz w:val="21"/>
          <w:szCs w:val="21"/>
        </w:rPr>
        <w:t>()</w:t>
      </w:r>
    </w:p>
    <w:p w:rsidR="00A06FFC" w:rsidRPr="00A06FFC" w:rsidRDefault="00A06FFC" w:rsidP="00A06FFC"/>
    <w:p w:rsidR="00A4644B" w:rsidRDefault="00A4644B" w:rsidP="00A4644B">
      <w:pPr>
        <w:pStyle w:val="4"/>
      </w:pPr>
      <w:r>
        <w:rPr>
          <w:rFonts w:hint="eastAsia"/>
        </w:rPr>
        <w:t>Save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restore</w:t>
      </w:r>
      <w:r>
        <w:t xml:space="preserve"> </w:t>
      </w:r>
      <w:r>
        <w:rPr>
          <w:rFonts w:hint="eastAsia"/>
        </w:rPr>
        <w:t>models</w:t>
      </w:r>
    </w:p>
    <w:p w:rsidR="00A4644B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>
        <w:rPr>
          <w:rFonts w:ascii="Courier New" w:eastAsia="宋体" w:hAnsi="Courier New" w:cs="Courier New" w:hint="eastAsia"/>
          <w:color w:val="37474F"/>
          <w:kern w:val="0"/>
          <w:szCs w:val="21"/>
        </w:rPr>
        <w:t>#</w:t>
      </w:r>
      <w:r>
        <w:rPr>
          <w:rFonts w:ascii="Courier New" w:eastAsia="宋体" w:hAnsi="Courier New" w:cs="Courier New" w:hint="eastAsia"/>
          <w:color w:val="37474F"/>
          <w:kern w:val="0"/>
          <w:szCs w:val="21"/>
        </w:rPr>
        <w:t>一边训练，一边保存模型</w:t>
      </w:r>
    </w:p>
    <w:p w:rsidR="00A4644B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t xml:space="preserve">checkpoint_path = </w:t>
      </w:r>
      <w:r w:rsidRPr="005B0558">
        <w:rPr>
          <w:rFonts w:ascii="Courier New" w:eastAsia="宋体" w:hAnsi="Courier New" w:cs="Courier New"/>
          <w:color w:val="0D904F"/>
          <w:kern w:val="0"/>
          <w:szCs w:val="21"/>
        </w:rPr>
        <w:t>"training_1/cp.ckpt"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  <w:t>checkpoint_dir = os.path.dirname(checkpoint_path)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</w:r>
      <w:r w:rsidRPr="005B0558">
        <w:rPr>
          <w:rFonts w:ascii="Courier New" w:eastAsia="宋体" w:hAnsi="Courier New" w:cs="Courier New"/>
          <w:color w:val="D81B60"/>
          <w:kern w:val="0"/>
          <w:szCs w:val="21"/>
        </w:rPr>
        <w:t># Create checkpoint callback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  <w:t>cp_callback = tf.keras.callbacks.</w:t>
      </w:r>
      <w:r w:rsidRPr="005B0558">
        <w:rPr>
          <w:rFonts w:ascii="Courier New" w:eastAsia="宋体" w:hAnsi="Courier New" w:cs="Courier New"/>
          <w:color w:val="9C27B0"/>
          <w:kern w:val="0"/>
          <w:szCs w:val="21"/>
        </w:rPr>
        <w:t>ModelCheckpoint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t xml:space="preserve">(checkpoint_path, 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  <w:t>                                                 save_weights_only=</w:t>
      </w:r>
      <w:r w:rsidRPr="005B0558">
        <w:rPr>
          <w:rFonts w:ascii="Courier New" w:eastAsia="宋体" w:hAnsi="Courier New" w:cs="Courier New"/>
          <w:color w:val="3B78E7"/>
          <w:kern w:val="0"/>
          <w:szCs w:val="21"/>
        </w:rPr>
        <w:t>True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t>,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  <w:t>                                                 verbose=</w:t>
      </w:r>
      <w:r w:rsidRPr="005B0558">
        <w:rPr>
          <w:rFonts w:ascii="Courier New" w:eastAsia="宋体" w:hAnsi="Courier New" w:cs="Courier New"/>
          <w:color w:val="C53929"/>
          <w:kern w:val="0"/>
          <w:szCs w:val="21"/>
        </w:rPr>
        <w:t>1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t>)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  <w:t>model = create_model()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  <w:t xml:space="preserve">model.fit(train_images, train_labels,  epochs = </w:t>
      </w:r>
      <w:r w:rsidRPr="005B0558">
        <w:rPr>
          <w:rFonts w:ascii="Courier New" w:eastAsia="宋体" w:hAnsi="Courier New" w:cs="Courier New"/>
          <w:color w:val="C53929"/>
          <w:kern w:val="0"/>
          <w:szCs w:val="21"/>
        </w:rPr>
        <w:t>10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t xml:space="preserve">, 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  <w:t>          validation_data = (test_images,test_labels),</w:t>
      </w: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br/>
        <w:t>          callbacks = [cp_callback])  </w:t>
      </w:r>
      <w:r w:rsidRPr="005B0558">
        <w:rPr>
          <w:rFonts w:ascii="Courier New" w:eastAsia="宋体" w:hAnsi="Courier New" w:cs="Courier New"/>
          <w:color w:val="D81B60"/>
          <w:kern w:val="0"/>
          <w:szCs w:val="21"/>
        </w:rPr>
        <w:t># pass callback to training</w:t>
      </w:r>
      <w:r>
        <w:rPr>
          <w:rFonts w:ascii="Courier New" w:eastAsia="宋体" w:hAnsi="Courier New" w:cs="Courier New"/>
          <w:color w:val="37474F"/>
          <w:kern w:val="0"/>
          <w:szCs w:val="21"/>
        </w:rPr>
        <w:br/>
      </w:r>
      <w:r>
        <w:rPr>
          <w:rFonts w:ascii="Courier New" w:eastAsia="宋体" w:hAnsi="Courier New" w:cs="Courier New" w:hint="eastAsia"/>
          <w:color w:val="37474F"/>
          <w:kern w:val="0"/>
          <w:szCs w:val="21"/>
        </w:rPr>
        <w:t>#</w:t>
      </w:r>
      <w:r>
        <w:rPr>
          <w:rFonts w:ascii="Courier New" w:eastAsia="宋体" w:hAnsi="Courier New" w:cs="Courier New" w:hint="eastAsia"/>
          <w:color w:val="37474F"/>
          <w:kern w:val="0"/>
          <w:szCs w:val="21"/>
        </w:rPr>
        <w:t>载入训练好的</w:t>
      </w:r>
      <w:r>
        <w:rPr>
          <w:rFonts w:ascii="Courier New" w:eastAsia="宋体" w:hAnsi="Courier New" w:cs="Courier New" w:hint="eastAsia"/>
          <w:color w:val="37474F"/>
          <w:kern w:val="0"/>
          <w:szCs w:val="21"/>
        </w:rPr>
        <w:t>weight</w:t>
      </w:r>
    </w:p>
    <w:p w:rsidR="00A4644B" w:rsidRPr="005B0558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t>model = create_model()</w:t>
      </w:r>
    </w:p>
    <w:p w:rsidR="00A4644B" w:rsidRPr="005B0558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5B0558">
        <w:rPr>
          <w:rFonts w:ascii="Courier New" w:eastAsia="宋体" w:hAnsi="Courier New" w:cs="Courier New"/>
          <w:color w:val="37474F"/>
          <w:kern w:val="0"/>
          <w:szCs w:val="21"/>
        </w:rPr>
        <w:t>model.load_weights(checkpoint_path)</w:t>
      </w:r>
    </w:p>
    <w:p w:rsidR="00A4644B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</w:p>
    <w:p w:rsidR="00A4644B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#</w:t>
      </w: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训练好的模型</w:t>
      </w: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 xml:space="preserve"> </w:t>
      </w: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直接存</w:t>
      </w: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weight</w:t>
      </w: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model.save_weights('my_checkpoint')</w:t>
      </w: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model = create_model()</w:t>
      </w: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model.load_weights('my_checkpoint')</w:t>
      </w:r>
    </w:p>
    <w:p w:rsidR="00A4644B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model.evaluate(test_images,test_labels)</w:t>
      </w:r>
    </w:p>
    <w:p w:rsidR="00A4644B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#</w:t>
      </w: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保存整个模型</w:t>
      </w: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model = create_model()</w:t>
      </w: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model.fit(train_images,train_labels,epochs = 5)</w:t>
      </w: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model.save('my_model.h5')</w:t>
      </w: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</w:p>
    <w:p w:rsidR="00A4644B" w:rsidRPr="00422B6A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t>new_model = keras.models.load_model('my_model.h5')</w:t>
      </w:r>
    </w:p>
    <w:p w:rsidR="00A4644B" w:rsidRPr="005B0558" w:rsidRDefault="00A4644B" w:rsidP="00A4644B">
      <w:pPr>
        <w:widowControl/>
        <w:shd w:val="clear" w:color="auto" w:fill="F1F3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Courier New" w:eastAsia="宋体" w:hAnsi="Courier New" w:cs="Courier New"/>
          <w:color w:val="37474F"/>
          <w:kern w:val="0"/>
          <w:szCs w:val="21"/>
        </w:rPr>
      </w:pPr>
      <w:r w:rsidRPr="00422B6A">
        <w:rPr>
          <w:rFonts w:ascii="Courier New" w:eastAsia="宋体" w:hAnsi="Courier New" w:cs="Courier New"/>
          <w:color w:val="37474F"/>
          <w:kern w:val="0"/>
          <w:szCs w:val="21"/>
        </w:rPr>
        <w:lastRenderedPageBreak/>
        <w:t>new_model.summary()</w:t>
      </w:r>
    </w:p>
    <w:p w:rsidR="00A4644B" w:rsidRPr="007C3800" w:rsidRDefault="00A4644B" w:rsidP="00A4644B">
      <w:r>
        <w:br w:type="page"/>
      </w:r>
    </w:p>
    <w:p w:rsidR="00CB7B3A" w:rsidRDefault="00D85367" w:rsidP="001D1A0D">
      <w:pPr>
        <w:pStyle w:val="2"/>
      </w:pPr>
      <w:r>
        <w:rPr>
          <w:rFonts w:hint="eastAsia"/>
        </w:rPr>
        <w:lastRenderedPageBreak/>
        <w:t>blibli</w:t>
      </w:r>
      <w:r>
        <w:t xml:space="preserve"> </w:t>
      </w:r>
      <w:r>
        <w:rPr>
          <w:rFonts w:hint="eastAsia"/>
        </w:rPr>
        <w:t>tensorflow</w:t>
      </w:r>
    </w:p>
    <w:p w:rsidR="00D85367" w:rsidRPr="00CB7B3A" w:rsidRDefault="001D1A0D" w:rsidP="001D1A0D">
      <w:pPr>
        <w:pStyle w:val="4"/>
      </w:pPr>
      <w:r>
        <w:rPr>
          <w:rFonts w:hint="eastAsia"/>
          <w:shd w:val="clear" w:color="auto" w:fill="FFFFFF"/>
        </w:rPr>
        <w:t>第二章．</w:t>
      </w:r>
      <w:r w:rsidR="00D85367">
        <w:rPr>
          <w:rFonts w:hint="eastAsia"/>
          <w:shd w:val="clear" w:color="auto" w:fill="FFFFFF"/>
        </w:rPr>
        <w:t> Tensorflow的基础使用，包括对图(graphs),会话(session),张量(tensor),变量(Variable)的一些解释和操作。</w:t>
      </w:r>
    </w:p>
    <w:p w:rsidR="00D85367" w:rsidRPr="00D85367" w:rsidRDefault="00D85367" w:rsidP="00D85367">
      <w:r>
        <w:rPr>
          <w:noProof/>
        </w:rPr>
        <w:drawing>
          <wp:inline distT="0" distB="0" distL="0" distR="0" wp14:anchorId="718991DF" wp14:editId="2FF5D23F">
            <wp:extent cx="5274310" cy="3035300"/>
            <wp:effectExtent l="0" t="0" r="254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367" w:rsidRPr="00D85367" w:rsidRDefault="00D85367" w:rsidP="00D85367"/>
    <w:p w:rsidR="00D85367" w:rsidRDefault="00BA3944" w:rsidP="00BA3944">
      <w:pPr>
        <w:pStyle w:val="4"/>
      </w:pPr>
      <w:r>
        <w:rPr>
          <w:rFonts w:hint="eastAsia"/>
        </w:rPr>
        <w:t>第四章：</w:t>
      </w:r>
    </w:p>
    <w:p w:rsidR="00BA3944" w:rsidRDefault="00BA3944" w:rsidP="00BA3944">
      <w:r>
        <w:t>A</w:t>
      </w:r>
      <w:r>
        <w:rPr>
          <w:rFonts w:hint="eastAsia"/>
        </w:rPr>
        <w:t>ctivation</w:t>
      </w:r>
      <w:r>
        <w:t xml:space="preserve"> </w:t>
      </w:r>
      <w:r>
        <w:rPr>
          <w:rFonts w:hint="eastAsia"/>
        </w:rPr>
        <w:t>function</w:t>
      </w:r>
      <w:r>
        <w:t xml:space="preserve"> </w:t>
      </w:r>
      <w:r>
        <w:rPr>
          <w:rFonts w:hint="eastAsia"/>
        </w:rPr>
        <w:t>准则：差值越大，梯度越大，调整越迅速。</w:t>
      </w:r>
    </w:p>
    <w:p w:rsidR="00BA3944" w:rsidRPr="00BA3944" w:rsidRDefault="00BA3944" w:rsidP="00BA3944">
      <w:r>
        <w:rPr>
          <w:noProof/>
        </w:rPr>
        <w:drawing>
          <wp:inline distT="0" distB="0" distL="0" distR="0" wp14:anchorId="6C7E6CB9" wp14:editId="3142683F">
            <wp:extent cx="5274310" cy="2676525"/>
            <wp:effectExtent l="0" t="0" r="2540" b="9525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3944" w:rsidRDefault="00BA3944">
      <w:pPr>
        <w:widowControl/>
        <w:jc w:val="left"/>
      </w:pPr>
      <w:r>
        <w:br w:type="page"/>
      </w:r>
    </w:p>
    <w:p w:rsidR="00BA3944" w:rsidRDefault="00BA3944" w:rsidP="00D85367">
      <w:r>
        <w:rPr>
          <w:rFonts w:hint="eastAsia"/>
        </w:rPr>
        <w:lastRenderedPageBreak/>
        <w:t>交叉熵：梯度与导数无关，只与label与预测值之差成正比。</w:t>
      </w:r>
    </w:p>
    <w:p w:rsidR="00D62A91" w:rsidRDefault="00BA3944" w:rsidP="00D85367">
      <w:r>
        <w:rPr>
          <w:noProof/>
        </w:rPr>
        <w:drawing>
          <wp:inline distT="0" distB="0" distL="0" distR="0" wp14:anchorId="0F7B5D77" wp14:editId="0BBB27EB">
            <wp:extent cx="5274310" cy="2621915"/>
            <wp:effectExtent l="0" t="0" r="2540" b="6985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2A91" w:rsidRDefault="00D62A91">
      <w:pPr>
        <w:widowControl/>
        <w:jc w:val="left"/>
      </w:pPr>
      <w:r>
        <w:br w:type="page"/>
      </w:r>
    </w:p>
    <w:p w:rsidR="000C69FD" w:rsidRDefault="000C69FD" w:rsidP="00D85367">
      <w:r>
        <w:rPr>
          <w:noProof/>
        </w:rPr>
        <w:lastRenderedPageBreak/>
        <w:drawing>
          <wp:inline distT="0" distB="0" distL="0" distR="0" wp14:anchorId="228024D4" wp14:editId="3C37CB64">
            <wp:extent cx="5274310" cy="3074670"/>
            <wp:effectExtent l="0" t="0" r="2540" b="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69FD" w:rsidRDefault="000C69FD" w:rsidP="00D85367">
      <w:r>
        <w:rPr>
          <w:noProof/>
        </w:rPr>
        <w:drawing>
          <wp:inline distT="0" distB="0" distL="0" distR="0" wp14:anchorId="74D67165" wp14:editId="4554EB14">
            <wp:extent cx="5274310" cy="2491740"/>
            <wp:effectExtent l="0" t="0" r="2540" b="381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12A" w:rsidRDefault="000C69FD" w:rsidP="00D85367">
      <w:r>
        <w:rPr>
          <w:noProof/>
        </w:rPr>
        <w:drawing>
          <wp:inline distT="0" distB="0" distL="0" distR="0" wp14:anchorId="327E3BED" wp14:editId="538C1E4C">
            <wp:extent cx="5274310" cy="2240280"/>
            <wp:effectExtent l="0" t="0" r="2540" b="762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390" w:rsidRDefault="00BF3390">
      <w:pPr>
        <w:widowControl/>
        <w:jc w:val="left"/>
        <w:rPr>
          <w:ins w:id="235" w:author="My" w:date="2019-09-23T09:22:00Z"/>
        </w:rPr>
      </w:pPr>
    </w:p>
    <w:p w:rsidR="00BF3390" w:rsidRDefault="00BF3390">
      <w:pPr>
        <w:widowControl/>
        <w:jc w:val="left"/>
        <w:rPr>
          <w:ins w:id="236" w:author="My" w:date="2019-09-23T09:22:00Z"/>
        </w:rPr>
      </w:pPr>
    </w:p>
    <w:p w:rsidR="00BF3390" w:rsidRDefault="00BF3390">
      <w:pPr>
        <w:widowControl/>
        <w:jc w:val="left"/>
        <w:rPr>
          <w:ins w:id="237" w:author="My" w:date="2019-09-23T09:22:00Z"/>
        </w:rPr>
      </w:pPr>
    </w:p>
    <w:p w:rsidR="00BF3390" w:rsidRDefault="00BF3390">
      <w:pPr>
        <w:pStyle w:val="2"/>
        <w:rPr>
          <w:ins w:id="238" w:author="My" w:date="2019-09-23T09:22:00Z"/>
        </w:rPr>
        <w:pPrChange w:id="239" w:author="My" w:date="2019-09-23T09:22:00Z">
          <w:pPr>
            <w:widowControl/>
            <w:jc w:val="left"/>
          </w:pPr>
        </w:pPrChange>
      </w:pPr>
      <w:ins w:id="240" w:author="My" w:date="2019-09-23T09:22:00Z">
        <w:r>
          <w:rPr>
            <w:rFonts w:hint="eastAsia"/>
          </w:rPr>
          <w:lastRenderedPageBreak/>
          <w:t>机器学习</w:t>
        </w:r>
      </w:ins>
    </w:p>
    <w:p w:rsidR="00BF3390" w:rsidRDefault="00BF3390">
      <w:pPr>
        <w:pStyle w:val="3"/>
        <w:rPr>
          <w:ins w:id="241" w:author="My" w:date="2019-09-23T09:22:00Z"/>
        </w:rPr>
        <w:pPrChange w:id="242" w:author="My" w:date="2019-09-23T09:22:00Z">
          <w:pPr>
            <w:widowControl/>
            <w:jc w:val="left"/>
          </w:pPr>
        </w:pPrChange>
      </w:pPr>
      <w:ins w:id="243" w:author="My" w:date="2019-09-23T09:22:00Z">
        <w:r>
          <w:rPr>
            <w:rFonts w:hint="eastAsia"/>
          </w:rPr>
          <w:t>K-means</w:t>
        </w:r>
      </w:ins>
    </w:p>
    <w:p w:rsidR="00BF3390" w:rsidRDefault="00BF3390">
      <w:pPr>
        <w:rPr>
          <w:ins w:id="244" w:author="My" w:date="2019-09-23T09:23:00Z"/>
        </w:rPr>
        <w:pPrChange w:id="245" w:author="My" w:date="2019-09-23T09:22:00Z">
          <w:pPr>
            <w:widowControl/>
            <w:jc w:val="left"/>
          </w:pPr>
        </w:pPrChange>
      </w:pPr>
      <w:ins w:id="246" w:author="My" w:date="2019-09-23T09:23:00Z">
        <w:r>
          <w:rPr>
            <w:rFonts w:hint="eastAsia"/>
          </w:rPr>
          <w:t>划分类的方法：</w:t>
        </w:r>
      </w:ins>
    </w:p>
    <w:p w:rsidR="006305F9" w:rsidRDefault="00BF3390">
      <w:pPr>
        <w:rPr>
          <w:ins w:id="247" w:author="My" w:date="2019-09-23T09:37:00Z"/>
        </w:rPr>
        <w:pPrChange w:id="248" w:author="My" w:date="2019-09-23T09:22:00Z">
          <w:pPr>
            <w:widowControl/>
            <w:jc w:val="left"/>
          </w:pPr>
        </w:pPrChange>
      </w:pPr>
      <w:ins w:id="249" w:author="My" w:date="2019-09-23T09:23:00Z">
        <w:r>
          <w:rPr>
            <w:rFonts w:hint="eastAsia"/>
          </w:rPr>
          <w:t>聚类中心的选择方法：</w:t>
        </w:r>
      </w:ins>
      <w:ins w:id="250" w:author="My" w:date="2019-09-23T09:30:00Z">
        <w:r w:rsidR="006305F9">
          <w:rPr>
            <w:rFonts w:hint="eastAsia"/>
          </w:rPr>
          <w:t>means，medoids</w:t>
        </w:r>
      </w:ins>
    </w:p>
    <w:p w:rsidR="006305F9" w:rsidRDefault="006305F9">
      <w:pPr>
        <w:rPr>
          <w:ins w:id="251" w:author="My" w:date="2019-09-23T09:30:00Z"/>
        </w:rPr>
        <w:pPrChange w:id="252" w:author="My" w:date="2019-09-23T09:22:00Z">
          <w:pPr>
            <w:widowControl/>
            <w:jc w:val="left"/>
          </w:pPr>
        </w:pPrChange>
      </w:pPr>
      <w:ins w:id="253" w:author="My" w:date="2019-09-23T09:37:00Z">
        <w:r>
          <w:rPr>
            <w:rFonts w:hint="eastAsia"/>
          </w:rPr>
          <w:t>两者对比</w:t>
        </w:r>
        <w:r>
          <w:fldChar w:fldCharType="begin"/>
        </w:r>
        <w:r>
          <w:instrText xml:space="preserve"> HYPERLINK "https://blog.csdn.net/databatman/article/details/50445561" </w:instrText>
        </w:r>
        <w:r>
          <w:fldChar w:fldCharType="separate"/>
        </w:r>
        <w:r>
          <w:rPr>
            <w:rStyle w:val="ad"/>
          </w:rPr>
          <w:t>https://blog.csdn.net/databatman/article/details/50445561</w:t>
        </w:r>
        <w:r>
          <w:fldChar w:fldCharType="end"/>
        </w:r>
      </w:ins>
    </w:p>
    <w:p w:rsidR="006305F9" w:rsidRDefault="006305F9">
      <w:pPr>
        <w:rPr>
          <w:ins w:id="254" w:author="My" w:date="2019-09-23T09:55:00Z"/>
        </w:rPr>
        <w:pPrChange w:id="255" w:author="My" w:date="2019-09-23T09:22:00Z">
          <w:pPr>
            <w:widowControl/>
            <w:jc w:val="left"/>
          </w:pPr>
        </w:pPrChange>
      </w:pPr>
      <w:ins w:id="256" w:author="My" w:date="2019-09-23T09:30:00Z">
        <w:r>
          <w:rPr>
            <w:noProof/>
          </w:rPr>
          <w:drawing>
            <wp:inline distT="0" distB="0" distL="0" distR="0" wp14:anchorId="2EEF8344" wp14:editId="55FCFF50">
              <wp:extent cx="5274310" cy="2221230"/>
              <wp:effectExtent l="0" t="0" r="2540" b="7620"/>
              <wp:docPr id="306" name="图片 30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221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405C62" w:rsidRDefault="00405C62">
      <w:pPr>
        <w:rPr>
          <w:ins w:id="257" w:author="My" w:date="2019-09-23T09:26:00Z"/>
        </w:rPr>
        <w:pPrChange w:id="258" w:author="My" w:date="2019-09-23T09:22:00Z">
          <w:pPr>
            <w:widowControl/>
            <w:jc w:val="left"/>
          </w:pPr>
        </w:pPrChange>
      </w:pPr>
      <w:ins w:id="259" w:author="My" w:date="2019-09-23T09:55:00Z">
        <w:r>
          <w:rPr>
            <w:noProof/>
          </w:rPr>
          <w:drawing>
            <wp:inline distT="0" distB="0" distL="0" distR="0" wp14:anchorId="4031AB78" wp14:editId="5D29E99A">
              <wp:extent cx="5274310" cy="1664970"/>
              <wp:effectExtent l="0" t="0" r="2540" b="0"/>
              <wp:docPr id="307" name="图片 30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16649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BF3390" w:rsidRDefault="00BF3390">
      <w:pPr>
        <w:rPr>
          <w:ins w:id="260" w:author="My" w:date="2019-09-23T09:25:00Z"/>
        </w:rPr>
        <w:pPrChange w:id="261" w:author="My" w:date="2019-09-23T09:22:00Z">
          <w:pPr>
            <w:widowControl/>
            <w:jc w:val="left"/>
          </w:pPr>
        </w:pPrChange>
      </w:pPr>
      <w:ins w:id="262" w:author="My" w:date="2019-09-23T09:26:00Z">
        <w:r>
          <w:rPr>
            <w:rFonts w:ascii="Arial" w:hAnsi="Arial" w:cs="Arial"/>
            <w:shd w:val="clear" w:color="auto" w:fill="FFFFFF"/>
          </w:rPr>
          <w:t>K-Medoids (also called as Partitioning Around Medoid)</w:t>
        </w:r>
      </w:ins>
    </w:p>
    <w:p w:rsidR="00E64C92" w:rsidRDefault="00BF3390">
      <w:pPr>
        <w:rPr>
          <w:ins w:id="263" w:author="My" w:date="2019-09-23T17:24:00Z"/>
        </w:rPr>
        <w:pPrChange w:id="264" w:author="My" w:date="2019-09-23T09:22:00Z">
          <w:pPr>
            <w:widowControl/>
            <w:jc w:val="left"/>
          </w:pPr>
        </w:pPrChange>
      </w:pPr>
      <w:ins w:id="265" w:author="My" w:date="2019-09-23T09:26:00Z">
        <w:r>
          <w:fldChar w:fldCharType="begin"/>
        </w:r>
        <w:r>
          <w:instrText xml:space="preserve"> HYPERLINK "https://www.geeksforgeeks.org/ml-k-medoids-clustering-with-example/" </w:instrText>
        </w:r>
        <w:r>
          <w:fldChar w:fldCharType="separate"/>
        </w:r>
        <w:r>
          <w:rPr>
            <w:rStyle w:val="ad"/>
          </w:rPr>
          <w:t>https://www.geeksforgeeks.org/ml-k-medoids-clustering-with-example/</w:t>
        </w:r>
        <w:r>
          <w:fldChar w:fldCharType="end"/>
        </w:r>
      </w:ins>
    </w:p>
    <w:p w:rsidR="00554FBE" w:rsidRDefault="00E64C92">
      <w:pPr>
        <w:rPr>
          <w:ins w:id="266" w:author="My" w:date="2019-09-23T17:37:00Z"/>
        </w:rPr>
        <w:pPrChange w:id="267" w:author="My" w:date="2019-09-23T09:22:00Z">
          <w:pPr>
            <w:widowControl/>
            <w:jc w:val="left"/>
          </w:pPr>
        </w:pPrChange>
      </w:pPr>
      <w:ins w:id="268" w:author="My" w:date="2019-09-23T17:24:00Z">
        <w:r>
          <w:fldChar w:fldCharType="begin"/>
        </w:r>
        <w:r>
          <w:instrText xml:space="preserve"> HYPERLINK "https://www.cnblogs.com/king-lps/p/7775108.html" </w:instrText>
        </w:r>
        <w:r>
          <w:fldChar w:fldCharType="separate"/>
        </w:r>
        <w:r>
          <w:rPr>
            <w:rStyle w:val="ad"/>
          </w:rPr>
          <w:t>https://www.cnblogs.com/king-lps/p/7775108.html</w:t>
        </w:r>
        <w:r>
          <w:fldChar w:fldCharType="end"/>
        </w:r>
      </w:ins>
      <w:ins w:id="269" w:author="My" w:date="2019-09-23T09:26:00Z">
        <w:r w:rsidR="00BF3390">
          <w:t xml:space="preserve"> </w:t>
        </w:r>
      </w:ins>
    </w:p>
    <w:p w:rsidR="00E64C92" w:rsidRDefault="00E64C92">
      <w:pPr>
        <w:rPr>
          <w:ins w:id="270" w:author="My" w:date="2019-09-23T17:40:00Z"/>
        </w:rPr>
        <w:pPrChange w:id="271" w:author="My" w:date="2019-09-23T09:22:00Z">
          <w:pPr>
            <w:widowControl/>
            <w:jc w:val="left"/>
          </w:pPr>
        </w:pPrChange>
      </w:pPr>
      <w:ins w:id="272" w:author="My" w:date="2019-09-23T17:37:00Z">
        <w:r>
          <w:rPr>
            <w:noProof/>
          </w:rPr>
          <w:lastRenderedPageBreak/>
          <w:drawing>
            <wp:inline distT="0" distB="0" distL="0" distR="0" wp14:anchorId="05901ADA" wp14:editId="6CFB4B4A">
              <wp:extent cx="5274310" cy="2966720"/>
              <wp:effectExtent l="0" t="0" r="2540" b="5080"/>
              <wp:docPr id="308" name="图片 30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9667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CD1715" w:rsidRDefault="00CD1715">
      <w:pPr>
        <w:rPr>
          <w:ins w:id="273" w:author="My" w:date="2019-09-23T17:11:00Z"/>
        </w:rPr>
        <w:pPrChange w:id="274" w:author="My" w:date="2019-09-23T09:22:00Z">
          <w:pPr>
            <w:widowControl/>
            <w:jc w:val="left"/>
          </w:pPr>
        </w:pPrChange>
      </w:pPr>
      <w:ins w:id="275" w:author="My" w:date="2019-09-23T17:40:00Z">
        <w:r>
          <w:rPr>
            <w:noProof/>
          </w:rPr>
          <w:drawing>
            <wp:inline distT="0" distB="0" distL="0" distR="0" wp14:anchorId="4863A07E" wp14:editId="4F578C81">
              <wp:extent cx="5274310" cy="2966720"/>
              <wp:effectExtent l="0" t="0" r="2540" b="5080"/>
              <wp:docPr id="309" name="图片 30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9667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554FBE" w:rsidRDefault="00554FBE">
      <w:pPr>
        <w:rPr>
          <w:ins w:id="276" w:author="My" w:date="2019-09-23T17:13:00Z"/>
        </w:rPr>
        <w:pPrChange w:id="277" w:author="My" w:date="2019-09-23T17:12:00Z">
          <w:pPr>
            <w:widowControl/>
            <w:jc w:val="left"/>
          </w:pPr>
        </w:pPrChange>
      </w:pPr>
      <w:ins w:id="278" w:author="My" w:date="2019-09-23T17:12:00Z">
        <w:r>
          <w:rPr>
            <w:rFonts w:hint="eastAsia"/>
          </w:rPr>
          <w:t>Dissimilarity</w:t>
        </w:r>
        <w:r>
          <w:t xml:space="preserve"> </w:t>
        </w:r>
        <w:r>
          <w:rPr>
            <w:rFonts w:hint="eastAsia"/>
          </w:rPr>
          <w:t>Measure</w:t>
        </w:r>
        <w:r>
          <w:t xml:space="preserve"> </w:t>
        </w:r>
        <w:r>
          <w:rPr>
            <w:rFonts w:hint="eastAsia"/>
          </w:rPr>
          <w:t>相</w:t>
        </w:r>
      </w:ins>
      <w:ins w:id="279" w:author="My" w:date="2019-09-23T17:13:00Z">
        <w:r>
          <w:rPr>
            <w:rFonts w:hint="eastAsia"/>
          </w:rPr>
          <w:t>异度测量</w:t>
        </w:r>
      </w:ins>
    </w:p>
    <w:p w:rsidR="00554FBE" w:rsidRDefault="00554FBE">
      <w:pPr>
        <w:rPr>
          <w:ins w:id="280" w:author="My" w:date="2019-09-23T17:13:00Z"/>
        </w:rPr>
        <w:pPrChange w:id="281" w:author="My" w:date="2019-09-23T17:12:00Z">
          <w:pPr>
            <w:widowControl/>
            <w:jc w:val="left"/>
          </w:pPr>
        </w:pPrChange>
      </w:pPr>
      <w:ins w:id="282" w:author="My" w:date="2019-09-23T17:13:00Z">
        <w:r>
          <w:fldChar w:fldCharType="begin"/>
        </w:r>
        <w:r>
          <w:instrText xml:space="preserve"> HYPERLINK "https://www.cnblogs.com/pphy1884/p/4593805.html" </w:instrText>
        </w:r>
        <w:r>
          <w:fldChar w:fldCharType="separate"/>
        </w:r>
        <w:r>
          <w:rPr>
            <w:rStyle w:val="ad"/>
          </w:rPr>
          <w:t>https://www.cnblogs.com/pphy1884/p/4593805.html</w:t>
        </w:r>
        <w:r>
          <w:fldChar w:fldCharType="end"/>
        </w:r>
        <w:r>
          <w:t xml:space="preserve"> </w:t>
        </w:r>
      </w:ins>
    </w:p>
    <w:p w:rsidR="009A112A" w:rsidRDefault="009A112A">
      <w:pPr>
        <w:pPrChange w:id="283" w:author="My" w:date="2019-09-23T17:12:00Z">
          <w:pPr>
            <w:widowControl/>
            <w:jc w:val="left"/>
          </w:pPr>
        </w:pPrChange>
      </w:pPr>
      <w:r>
        <w:br w:type="page"/>
      </w:r>
    </w:p>
    <w:p w:rsidR="00BA3944" w:rsidRDefault="009A112A" w:rsidP="009A112A">
      <w:pPr>
        <w:pStyle w:val="1"/>
      </w:pPr>
      <w:r>
        <w:lastRenderedPageBreak/>
        <w:t>O</w:t>
      </w:r>
      <w:r>
        <w:rPr>
          <w:rFonts w:hint="eastAsia"/>
        </w:rPr>
        <w:t>pencv-python</w:t>
      </w:r>
    </w:p>
    <w:p w:rsidR="009A112A" w:rsidRDefault="00DD1137" w:rsidP="009A112A">
      <w:r>
        <w:rPr>
          <w:rFonts w:hint="eastAsia"/>
        </w:rPr>
        <w:t>视频</w:t>
      </w:r>
      <w:r w:rsidR="009A112A">
        <w:rPr>
          <w:rFonts w:hint="eastAsia"/>
        </w:rPr>
        <w:t>：</w:t>
      </w:r>
    </w:p>
    <w:p w:rsidR="009A112A" w:rsidRDefault="00E853D5" w:rsidP="009A112A">
      <w:hyperlink r:id="rId180" w:history="1">
        <w:r w:rsidR="009A112A">
          <w:rPr>
            <w:rStyle w:val="ad"/>
          </w:rPr>
          <w:t>https://www.bilibili.com/video/av24998616?from=search&amp;seid=6540990465922332173</w:t>
        </w:r>
      </w:hyperlink>
    </w:p>
    <w:p w:rsidR="009A112A" w:rsidRDefault="00E853D5" w:rsidP="009A112A">
      <w:hyperlink r:id="rId181" w:history="1">
        <w:r w:rsidR="009A112A">
          <w:rPr>
            <w:rStyle w:val="ad"/>
          </w:rPr>
          <w:t>https://github.com/Betterming/opencv_exercises</w:t>
        </w:r>
      </w:hyperlink>
    </w:p>
    <w:p w:rsidR="00DD1137" w:rsidRPr="009A112A" w:rsidRDefault="00E853D5" w:rsidP="009A112A">
      <w:hyperlink r:id="rId182" w:history="1">
        <w:r w:rsidR="00DD1137">
          <w:rPr>
            <w:rStyle w:val="ad"/>
          </w:rPr>
          <w:t>https://www.youtube.com/watch?v=V1aMDD5583k&amp;list=PLS1QulWo1RIa7D1O6skqDQ-JZ1GGHKK-K&amp;index=6</w:t>
        </w:r>
      </w:hyperlink>
    </w:p>
    <w:p w:rsidR="009A112A" w:rsidRDefault="00FE33A5" w:rsidP="00FA5BCE">
      <w:pPr>
        <w:pStyle w:val="2"/>
      </w:pPr>
      <w:r>
        <w:rPr>
          <w:rFonts w:hint="eastAsia"/>
        </w:rPr>
        <w:t>阈值处理函数：</w:t>
      </w:r>
    </w:p>
    <w:p w:rsidR="00FE33A5" w:rsidRDefault="00E853D5" w:rsidP="009A112A">
      <w:hyperlink r:id="rId183" w:history="1">
        <w:r w:rsidR="00FE33A5">
          <w:rPr>
            <w:rStyle w:val="ad"/>
          </w:rPr>
          <w:t>https://blog.csdn.net/on2way/article/details/46812121</w:t>
        </w:r>
      </w:hyperlink>
    </w:p>
    <w:p w:rsidR="00FA5BCE" w:rsidRDefault="00FA5BCE" w:rsidP="009A112A">
      <w:r>
        <w:rPr>
          <w:rFonts w:ascii="Arial" w:hAnsi="Arial" w:cs="Arial"/>
          <w:color w:val="525252"/>
          <w:sz w:val="23"/>
          <w:szCs w:val="23"/>
          <w:shd w:val="clear" w:color="auto" w:fill="FFFFFF"/>
        </w:rPr>
        <w:t>cv2.THRESH_BINARY</w:t>
      </w:r>
      <w:r>
        <w:rPr>
          <w:rFonts w:ascii="Arial" w:hAnsi="Arial" w:cs="Arial"/>
          <w:color w:val="525252"/>
          <w:sz w:val="23"/>
          <w:szCs w:val="23"/>
        </w:rPr>
        <w:br/>
      </w:r>
      <w:r>
        <w:rPr>
          <w:rFonts w:ascii="Arial" w:hAnsi="Arial" w:cs="Arial"/>
          <w:color w:val="525252"/>
          <w:sz w:val="23"/>
          <w:szCs w:val="23"/>
          <w:shd w:val="clear" w:color="auto" w:fill="FFFFFF"/>
        </w:rPr>
        <w:t>cv2.THRESH_BINARY_INV</w:t>
      </w:r>
      <w:r>
        <w:rPr>
          <w:rFonts w:ascii="Arial" w:hAnsi="Arial" w:cs="Arial"/>
          <w:color w:val="525252"/>
          <w:sz w:val="23"/>
          <w:szCs w:val="23"/>
        </w:rPr>
        <w:br/>
      </w:r>
      <w:r>
        <w:rPr>
          <w:rFonts w:ascii="Arial" w:hAnsi="Arial" w:cs="Arial"/>
          <w:color w:val="525252"/>
          <w:sz w:val="23"/>
          <w:szCs w:val="23"/>
          <w:shd w:val="clear" w:color="auto" w:fill="FFFFFF"/>
        </w:rPr>
        <w:t>cv2.THRESH_TRUNC</w:t>
      </w:r>
      <w:r>
        <w:rPr>
          <w:rFonts w:ascii="Arial" w:hAnsi="Arial" w:cs="Arial"/>
          <w:color w:val="525252"/>
          <w:sz w:val="23"/>
          <w:szCs w:val="23"/>
        </w:rPr>
        <w:br/>
      </w:r>
      <w:r>
        <w:rPr>
          <w:rFonts w:ascii="Arial" w:hAnsi="Arial" w:cs="Arial"/>
          <w:color w:val="525252"/>
          <w:sz w:val="23"/>
          <w:szCs w:val="23"/>
          <w:shd w:val="clear" w:color="auto" w:fill="FFFFFF"/>
        </w:rPr>
        <w:t>cv2.THRESH_TOZERO</w:t>
      </w:r>
      <w:r>
        <w:rPr>
          <w:rFonts w:ascii="Arial" w:hAnsi="Arial" w:cs="Arial"/>
          <w:color w:val="525252"/>
          <w:sz w:val="23"/>
          <w:szCs w:val="23"/>
        </w:rPr>
        <w:br/>
      </w:r>
      <w:r>
        <w:rPr>
          <w:rFonts w:ascii="Arial" w:hAnsi="Arial" w:cs="Arial"/>
          <w:color w:val="525252"/>
          <w:sz w:val="23"/>
          <w:szCs w:val="23"/>
          <w:shd w:val="clear" w:color="auto" w:fill="FFFFFF"/>
        </w:rPr>
        <w:t>cv2.THRESH_TOZERO_INV</w:t>
      </w:r>
    </w:p>
    <w:p w:rsidR="00D52B61" w:rsidRDefault="00FA5BCE" w:rsidP="009A112A">
      <w:r>
        <w:rPr>
          <w:noProof/>
        </w:rPr>
        <w:drawing>
          <wp:inline distT="0" distB="0" distL="0" distR="0">
            <wp:extent cx="5274310" cy="4469873"/>
            <wp:effectExtent l="0" t="0" r="2540" b="6985"/>
            <wp:docPr id="111" name="图片 111" descr="https://box.kancloud.cn/1530bd8cdabe57ed70ae4c6188e65b67_1005x8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box.kancloud.cn/1530bd8cdabe57ed70ae4c6188e65b67_1005x852.jpg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6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2B61" w:rsidRDefault="00D52B61" w:rsidP="00360CBD">
      <w:pPr>
        <w:pStyle w:val="2"/>
      </w:pPr>
      <w:r>
        <w:rPr>
          <w:rFonts w:hint="eastAsia"/>
        </w:rPr>
        <w:lastRenderedPageBreak/>
        <w:t>椒盐噪点</w:t>
      </w:r>
    </w:p>
    <w:p w:rsidR="00280DFD" w:rsidRDefault="00E853D5" w:rsidP="009A112A">
      <w:hyperlink r:id="rId185" w:history="1">
        <w:r w:rsidR="00280DFD">
          <w:rPr>
            <w:rStyle w:val="ad"/>
          </w:rPr>
          <w:t>https://zh.wikipedia.org/wiki/%E6%A4%92%E7%9B%90%E5%99%AA%E5%A3%B0</w:t>
        </w:r>
      </w:hyperlink>
    </w:p>
    <w:p w:rsidR="00D52B61" w:rsidRDefault="00280DFD" w:rsidP="00D52B61">
      <w:pPr>
        <w:pStyle w:val="2"/>
      </w:pPr>
      <w:r>
        <w:rPr>
          <w:noProof/>
        </w:rPr>
        <w:drawing>
          <wp:inline distT="0" distB="0" distL="0" distR="0" wp14:anchorId="782CBEA5" wp14:editId="5ECD05F4">
            <wp:extent cx="5274310" cy="2010410"/>
            <wp:effectExtent l="0" t="0" r="2540" b="8890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2B61">
        <w:rPr>
          <w:rFonts w:hint="eastAsia"/>
        </w:rPr>
        <w:t>中值滤波器</w:t>
      </w:r>
    </w:p>
    <w:p w:rsidR="00D52B61" w:rsidRPr="00D52B61" w:rsidRDefault="00D52B61" w:rsidP="00D52B61">
      <w:r>
        <w:rPr>
          <w:rFonts w:ascii="微软雅黑" w:eastAsia="微软雅黑" w:hAnsi="微软雅黑" w:hint="eastAsia"/>
          <w:color w:val="4F4F4F"/>
          <w:shd w:val="clear" w:color="auto" w:fill="FFFFFF"/>
        </w:rPr>
        <w:t>一点的输出值可以用这点的某个大小的邻域内（窗window）的所有值的统计中值（窗内数据个数为奇数）来代替。</w:t>
      </w:r>
    </w:p>
    <w:p w:rsidR="004E12D5" w:rsidRDefault="004E12D5" w:rsidP="004E12D5">
      <w:pPr>
        <w:pStyle w:val="2"/>
      </w:pPr>
      <w:r>
        <w:rPr>
          <w:rFonts w:hint="eastAsia"/>
        </w:rPr>
        <w:t>常用滤波技术</w:t>
      </w:r>
    </w:p>
    <w:p w:rsidR="004E12D5" w:rsidRDefault="004E12D5" w:rsidP="009A112A">
      <w:r>
        <w:rPr>
          <w:rFonts w:hint="eastAsia"/>
        </w:rPr>
        <w:t>均值滤波，中值滤波，高斯滤波</w:t>
      </w:r>
      <w:r w:rsidR="00B478BC">
        <w:rPr>
          <w:rFonts w:hint="eastAsia"/>
        </w:rPr>
        <w:t>（标准差越大图像越糊）</w:t>
      </w:r>
      <w:r>
        <w:rPr>
          <w:rFonts w:hint="eastAsia"/>
        </w:rPr>
        <w:t>，双边滤波</w:t>
      </w:r>
    </w:p>
    <w:p w:rsidR="00444537" w:rsidRDefault="00E853D5" w:rsidP="008A487B">
      <w:hyperlink r:id="rId187" w:history="1">
        <w:r w:rsidR="004E12D5">
          <w:rPr>
            <w:rStyle w:val="ad"/>
          </w:rPr>
          <w:t>https://www.jianshu.com/p/451c52a74ddb</w:t>
        </w:r>
      </w:hyperlink>
    </w:p>
    <w:p w:rsidR="002A7333" w:rsidRDefault="00E853D5" w:rsidP="008A487B">
      <w:hyperlink r:id="rId188" w:history="1">
        <w:r w:rsidR="00444537">
          <w:rPr>
            <w:rStyle w:val="ad"/>
          </w:rPr>
          <w:t>https://blog.csdn.net/on2way/article/details/46828567</w:t>
        </w:r>
      </w:hyperlink>
    </w:p>
    <w:p w:rsidR="004E12D5" w:rsidRDefault="002A7333" w:rsidP="008A487B">
      <w:r>
        <w:rPr>
          <w:rFonts w:hint="eastAsia"/>
        </w:rPr>
        <w:t>双边滤波：</w:t>
      </w:r>
      <w:hyperlink r:id="rId189" w:history="1">
        <w:r>
          <w:rPr>
            <w:rStyle w:val="ad"/>
          </w:rPr>
          <w:t>https://blog.csdn.net/Jfuck/article/details/8932978</w:t>
        </w:r>
      </w:hyperlink>
      <w:r w:rsidR="00024434">
        <w:br/>
      </w:r>
      <w:r w:rsidR="008A487B">
        <w:rPr>
          <w:rFonts w:hint="eastAsia"/>
        </w:rPr>
        <w:t>自适应阈值大津法</w:t>
      </w:r>
    </w:p>
    <w:p w:rsidR="008A487B" w:rsidRDefault="00E853D5" w:rsidP="009A112A">
      <w:hyperlink r:id="rId190" w:history="1">
        <w:r w:rsidR="008A487B">
          <w:rPr>
            <w:rStyle w:val="ad"/>
          </w:rPr>
          <w:t>https://blog.csdn.net/sinat_21258931/article/details/61418681</w:t>
        </w:r>
      </w:hyperlink>
    </w:p>
    <w:p w:rsidR="00024434" w:rsidRDefault="00024434" w:rsidP="00024434">
      <w:pPr>
        <w:pStyle w:val="2"/>
      </w:pPr>
      <w:r>
        <w:rPr>
          <w:rFonts w:hint="eastAsia"/>
        </w:rPr>
        <w:t>图像变换</w:t>
      </w:r>
    </w:p>
    <w:p w:rsidR="004216A9" w:rsidRPr="004216A9" w:rsidRDefault="00E853D5" w:rsidP="004216A9">
      <w:hyperlink r:id="rId191" w:history="1">
        <w:r w:rsidR="004216A9">
          <w:rPr>
            <w:rStyle w:val="ad"/>
          </w:rPr>
          <w:t>https://blog.csdn.net/on2way/article/details/46801063</w:t>
        </w:r>
      </w:hyperlink>
    </w:p>
    <w:p w:rsidR="00024434" w:rsidRDefault="00024434" w:rsidP="009A112A">
      <w:r>
        <w:rPr>
          <w:rFonts w:hint="eastAsia"/>
        </w:rPr>
        <w:t>尺寸变换：</w:t>
      </w:r>
      <w:hyperlink r:id="rId192" w:history="1">
        <w:r w:rsidRPr="00AE154B">
          <w:rPr>
            <w:rStyle w:val="ad"/>
          </w:rPr>
          <w:t>https://blog.csdn.net/JNingWei/article/details/78218837</w:t>
        </w:r>
      </w:hyperlink>
    </w:p>
    <w:p w:rsidR="00024434" w:rsidRDefault="00205F45" w:rsidP="009A112A">
      <w:r>
        <w:rPr>
          <w:rFonts w:hint="eastAsia"/>
        </w:rPr>
        <w:t>旋转：</w:t>
      </w:r>
      <w:hyperlink r:id="rId193" w:history="1">
        <w:r>
          <w:rPr>
            <w:rStyle w:val="ad"/>
          </w:rPr>
          <w:t>https://blog.csdn.net/TOM_00001/article/details/62054572</w:t>
        </w:r>
      </w:hyperlink>
    </w:p>
    <w:p w:rsidR="005C5919" w:rsidRDefault="00205F45" w:rsidP="009A112A">
      <w:r>
        <w:rPr>
          <w:rFonts w:hint="eastAsia"/>
        </w:rPr>
        <w:t>平移，旋转，错切，放缩：</w:t>
      </w:r>
      <w:hyperlink r:id="rId194" w:history="1">
        <w:r>
          <w:rPr>
            <w:rStyle w:val="ad"/>
          </w:rPr>
          <w:t>https://blog.csdn.net/Jarlen/article/details/44877961</w:t>
        </w:r>
      </w:hyperlink>
    </w:p>
    <w:p w:rsidR="005C5919" w:rsidRDefault="005C5919">
      <w:pPr>
        <w:widowControl/>
        <w:jc w:val="left"/>
      </w:pPr>
      <w:r>
        <w:br w:type="page"/>
      </w:r>
    </w:p>
    <w:p w:rsidR="00205F45" w:rsidRDefault="005C5919" w:rsidP="005C5919">
      <w:pPr>
        <w:pStyle w:val="1"/>
      </w:pPr>
      <w:r>
        <w:lastRenderedPageBreak/>
        <w:t>O</w:t>
      </w:r>
      <w:r>
        <w:rPr>
          <w:rFonts w:hint="eastAsia"/>
        </w:rPr>
        <w:t>bject</w:t>
      </w:r>
      <w:r>
        <w:t xml:space="preserve"> </w:t>
      </w:r>
      <w:r>
        <w:rPr>
          <w:rFonts w:hint="eastAsia"/>
        </w:rPr>
        <w:t>detection</w:t>
      </w:r>
      <w:r w:rsidR="006664F6">
        <w:t xml:space="preserve"> </w:t>
      </w:r>
      <w:r w:rsidR="006664F6">
        <w:rPr>
          <w:rFonts w:hint="eastAsia"/>
        </w:rPr>
        <w:t>论文</w:t>
      </w:r>
    </w:p>
    <w:p w:rsidR="0039372E" w:rsidRPr="0039372E" w:rsidRDefault="0039372E" w:rsidP="0039372E"/>
    <w:p w:rsidR="005C5919" w:rsidRDefault="005C5919" w:rsidP="005C5919">
      <w:pPr>
        <w:pStyle w:val="2"/>
      </w:pPr>
      <w:r>
        <w:rPr>
          <w:rFonts w:hint="eastAsia"/>
        </w:rPr>
        <w:t>RCNN</w:t>
      </w:r>
    </w:p>
    <w:p w:rsidR="0039372E" w:rsidRDefault="00E853D5" w:rsidP="0039372E">
      <w:hyperlink r:id="rId195" w:history="1">
        <w:r w:rsidR="0039372E">
          <w:rPr>
            <w:rStyle w:val="ad"/>
          </w:rPr>
          <w:t>https://www.analyticsvidhya.com/blog/2018/06/understanding-building-object-detection-model-python/</w:t>
        </w:r>
      </w:hyperlink>
    </w:p>
    <w:p w:rsidR="0039372E" w:rsidRPr="0039372E" w:rsidRDefault="0039372E" w:rsidP="0039372E"/>
    <w:p w:rsidR="005C5919" w:rsidRDefault="00F40533" w:rsidP="00F40533">
      <w:pPr>
        <w:pStyle w:val="3"/>
      </w:pPr>
      <w:r>
        <w:t>S</w:t>
      </w:r>
      <w:r>
        <w:rPr>
          <w:rFonts w:hint="eastAsia"/>
        </w:rPr>
        <w:t>elective</w:t>
      </w:r>
      <w:r>
        <w:t xml:space="preserve"> </w:t>
      </w:r>
      <w:r>
        <w:rPr>
          <w:rFonts w:hint="eastAsia"/>
        </w:rPr>
        <w:t>search</w:t>
      </w:r>
    </w:p>
    <w:p w:rsidR="00F40533" w:rsidRDefault="00E853D5" w:rsidP="00F40533">
      <w:hyperlink r:id="rId196" w:history="1">
        <w:r w:rsidR="00A020BE">
          <w:rPr>
            <w:rStyle w:val="ad"/>
          </w:rPr>
          <w:t>http://jermmy.xyz/2017/05/04/2017-5-4-paper-notes-selective-search/</w:t>
        </w:r>
      </w:hyperlink>
    </w:p>
    <w:p w:rsidR="009471AE" w:rsidRDefault="009471AE" w:rsidP="00F40533"/>
    <w:p w:rsidR="00E276FF" w:rsidRPr="00E276FF" w:rsidRDefault="009471AE" w:rsidP="00E276FF">
      <w:pPr>
        <w:pStyle w:val="3"/>
      </w:pPr>
      <w:r>
        <w:rPr>
          <w:rFonts w:hint="eastAsia"/>
        </w:rPr>
        <w:t>NMS</w:t>
      </w:r>
    </w:p>
    <w:p w:rsidR="009471AE" w:rsidRPr="009471AE" w:rsidRDefault="009471AE" w:rsidP="009471AE">
      <w:r w:rsidRPr="009471AE">
        <w:rPr>
          <w:rFonts w:hint="eastAsia"/>
          <w:bCs/>
        </w:rPr>
        <w:t>non maximum suppression</w:t>
      </w:r>
      <w:r w:rsidRPr="009471AE">
        <w:rPr>
          <w:bCs/>
        </w:rPr>
        <w:t xml:space="preserve"> 非极大抑制</w:t>
      </w:r>
    </w:p>
    <w:p w:rsidR="00CC681C" w:rsidRDefault="00E853D5" w:rsidP="0039372E">
      <w:hyperlink r:id="rId197" w:history="1">
        <w:r w:rsidR="00CC681C">
          <w:rPr>
            <w:rStyle w:val="ad"/>
          </w:rPr>
          <w:t>https://blog.csdn.net/shuzfan/article/details/52711706</w:t>
        </w:r>
      </w:hyperlink>
    </w:p>
    <w:p w:rsidR="00536154" w:rsidRDefault="00E853D5" w:rsidP="0039372E">
      <w:hyperlink r:id="rId198" w:history="1">
        <w:r w:rsidR="00536154">
          <w:rPr>
            <w:rStyle w:val="ad"/>
          </w:rPr>
          <w:t>https://medium.com/@chih.sheng.huang821/%E6%A9%9F%E5%99%A8-%E6%B7%B1%E5%BA%A6%E5%AD%B8%E7%BF%92-%E7%89%A9%E4%BB%B6%E5%81%B5%E6%B8%AC-non-maximum-suppression-nms-aa70c45adffa</w:t>
        </w:r>
      </w:hyperlink>
    </w:p>
    <w:p w:rsidR="00E276FF" w:rsidRDefault="00E276FF" w:rsidP="0039372E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F2507B1" wp14:editId="6AA4C5AC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3320247" cy="3181350"/>
            <wp:effectExtent l="0" t="0" r="0" b="0"/>
            <wp:wrapSquare wrapText="bothSides"/>
            <wp:docPr id="113" name="图片 113" descr="https://cdn-images-1.medium.com/max/1000/1*xfn5ywPMbhkU9VQLiyHHX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cdn-images-1.medium.com/max/1000/1*xfn5ywPMbhkU9VQLiyHHXg.png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247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textWrapping" w:clear="all"/>
      </w:r>
    </w:p>
    <w:p w:rsidR="00E276FF" w:rsidRDefault="00E276FF" w:rsidP="00E276FF">
      <w:pPr>
        <w:rPr>
          <w:noProof/>
        </w:rPr>
      </w:pPr>
      <w:r>
        <w:rPr>
          <w:noProof/>
        </w:rPr>
        <w:br w:type="page"/>
      </w:r>
    </w:p>
    <w:p w:rsidR="00CC681C" w:rsidRDefault="00E276FF" w:rsidP="006F537C">
      <w:pPr>
        <w:pStyle w:val="3"/>
        <w:rPr>
          <w:noProof/>
        </w:rPr>
      </w:pPr>
      <w:r>
        <w:rPr>
          <w:noProof/>
        </w:rPr>
        <w:lastRenderedPageBreak/>
        <w:t>IoU</w:t>
      </w:r>
    </w:p>
    <w:p w:rsidR="00E276FF" w:rsidRDefault="00E276FF" w:rsidP="0039372E">
      <w:r>
        <w:rPr>
          <w:noProof/>
        </w:rPr>
        <w:drawing>
          <wp:inline distT="0" distB="0" distL="0" distR="0" wp14:anchorId="212544F3" wp14:editId="0DEA5ED8">
            <wp:extent cx="4432300" cy="2268444"/>
            <wp:effectExtent l="0" t="0" r="6350" b="0"/>
            <wp:docPr id="116" name="图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4446835" cy="2275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27E" w:rsidRDefault="0023127E" w:rsidP="0023127E">
      <w:pPr>
        <w:pStyle w:val="3"/>
      </w:pPr>
      <w:r>
        <w:rPr>
          <w:rFonts w:hint="eastAsia"/>
        </w:rPr>
        <w:t>Bounding Box Regression</w:t>
      </w:r>
    </w:p>
    <w:p w:rsidR="0023127E" w:rsidRDefault="00E853D5" w:rsidP="0023127E">
      <w:hyperlink r:id="rId201" w:history="1">
        <w:r w:rsidR="0023127E">
          <w:rPr>
            <w:rStyle w:val="ad"/>
          </w:rPr>
          <w:t>https://blog.csdn.net/zijin0802034/article/details/77685438</w:t>
        </w:r>
      </w:hyperlink>
    </w:p>
    <w:p w:rsidR="0023127E" w:rsidRDefault="009232B7" w:rsidP="0023127E">
      <w:r>
        <w:object w:dxaOrig="1508" w:dyaOrig="10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65pt;height:52.4pt" o:ole="">
            <v:imagedata r:id="rId202" o:title=""/>
          </v:shape>
          <o:OLEObject Type="Embed" ProgID="Package" ShapeID="_x0000_i1025" DrawAspect="Icon" ObjectID="_1634794771" r:id="rId203"/>
        </w:object>
      </w:r>
      <w:r>
        <w:t xml:space="preserve">   </w:t>
      </w:r>
    </w:p>
    <w:p w:rsidR="009232B7" w:rsidRDefault="009232B7" w:rsidP="0023127E"/>
    <w:p w:rsidR="009232B7" w:rsidRDefault="009232B7">
      <w:pPr>
        <w:widowControl/>
        <w:jc w:val="left"/>
        <w:rPr>
          <w:b/>
          <w:bCs/>
          <w:sz w:val="32"/>
          <w:szCs w:val="32"/>
        </w:rPr>
      </w:pPr>
      <w:r>
        <w:br w:type="page"/>
      </w:r>
    </w:p>
    <w:p w:rsidR="009232B7" w:rsidRDefault="009232B7" w:rsidP="009232B7">
      <w:pPr>
        <w:pStyle w:val="3"/>
      </w:pPr>
      <w:r>
        <w:lastRenderedPageBreak/>
        <w:t>Summary</w:t>
      </w:r>
    </w:p>
    <w:p w:rsidR="00D86EE2" w:rsidRPr="00D86EE2" w:rsidRDefault="00E853D5" w:rsidP="00D86EE2">
      <w:hyperlink r:id="rId204" w:history="1">
        <w:r w:rsidR="00D86EE2">
          <w:rPr>
            <w:rStyle w:val="ad"/>
          </w:rPr>
          <w:t>https://www.cnblogs.com/hellocwh/p/8431802.html</w:t>
        </w:r>
      </w:hyperlink>
    </w:p>
    <w:p w:rsidR="009232B7" w:rsidRPr="009232B7" w:rsidRDefault="009232B7" w:rsidP="009232B7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left"/>
        <w:rPr>
          <w:rFonts w:ascii="Arial" w:eastAsia="宋体" w:hAnsi="Arial" w:cs="Arial"/>
          <w:color w:val="595858"/>
          <w:kern w:val="0"/>
          <w:sz w:val="23"/>
          <w:szCs w:val="23"/>
        </w:rPr>
      </w:pPr>
      <w:r w:rsidRPr="009232B7">
        <w:rPr>
          <w:rFonts w:ascii="Arial" w:eastAsia="宋体" w:hAnsi="Arial" w:cs="Arial"/>
          <w:color w:val="595858"/>
          <w:kern w:val="0"/>
          <w:sz w:val="23"/>
          <w:szCs w:val="23"/>
        </w:rPr>
        <w:t>We first take a pre-trained convolutional neural network.</w:t>
      </w:r>
    </w:p>
    <w:p w:rsidR="009232B7" w:rsidRPr="009232B7" w:rsidRDefault="009232B7" w:rsidP="009232B7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left"/>
        <w:rPr>
          <w:rFonts w:ascii="Arial" w:eastAsia="宋体" w:hAnsi="Arial" w:cs="Arial"/>
          <w:color w:val="595858"/>
          <w:kern w:val="0"/>
          <w:sz w:val="23"/>
          <w:szCs w:val="23"/>
        </w:rPr>
      </w:pPr>
      <w:r w:rsidRPr="009232B7">
        <w:rPr>
          <w:rFonts w:ascii="Arial" w:eastAsia="宋体" w:hAnsi="Arial" w:cs="Arial"/>
          <w:color w:val="595858"/>
          <w:kern w:val="0"/>
          <w:sz w:val="23"/>
          <w:szCs w:val="23"/>
        </w:rPr>
        <w:t>Then, this model is retrained. We train the last layer of the network based on the number of classes that need to be detected.</w:t>
      </w:r>
    </w:p>
    <w:p w:rsidR="009232B7" w:rsidRPr="009232B7" w:rsidRDefault="009232B7" w:rsidP="009232B7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left"/>
        <w:rPr>
          <w:rFonts w:ascii="Arial" w:eastAsia="宋体" w:hAnsi="Arial" w:cs="Arial"/>
          <w:color w:val="595858"/>
          <w:kern w:val="0"/>
          <w:sz w:val="23"/>
          <w:szCs w:val="23"/>
        </w:rPr>
      </w:pPr>
      <w:r w:rsidRPr="009232B7">
        <w:rPr>
          <w:rFonts w:ascii="Arial" w:eastAsia="宋体" w:hAnsi="Arial" w:cs="Arial"/>
          <w:color w:val="595858"/>
          <w:kern w:val="0"/>
          <w:sz w:val="23"/>
          <w:szCs w:val="23"/>
        </w:rPr>
        <w:t>The third step is to get the Region of Interest for each image. We then reshape all these regions so that they can match the CNN input size.</w:t>
      </w:r>
    </w:p>
    <w:p w:rsidR="009232B7" w:rsidRPr="009232B7" w:rsidRDefault="009232B7" w:rsidP="009232B7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left"/>
        <w:rPr>
          <w:rFonts w:ascii="Arial" w:eastAsia="宋体" w:hAnsi="Arial" w:cs="Arial"/>
          <w:color w:val="595858"/>
          <w:kern w:val="0"/>
          <w:sz w:val="23"/>
          <w:szCs w:val="23"/>
        </w:rPr>
      </w:pPr>
      <w:r w:rsidRPr="009232B7">
        <w:rPr>
          <w:rFonts w:ascii="Arial" w:eastAsia="宋体" w:hAnsi="Arial" w:cs="Arial"/>
          <w:color w:val="595858"/>
          <w:kern w:val="0"/>
          <w:sz w:val="23"/>
          <w:szCs w:val="23"/>
        </w:rPr>
        <w:t>After getting the regions, we train SVM to classify objects and background. For each class, we train one binary SVM.</w:t>
      </w:r>
    </w:p>
    <w:p w:rsidR="009232B7" w:rsidRPr="009232B7" w:rsidRDefault="009232B7" w:rsidP="009232B7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left"/>
        <w:rPr>
          <w:rFonts w:ascii="Arial" w:eastAsia="宋体" w:hAnsi="Arial" w:cs="Arial"/>
          <w:color w:val="595858"/>
          <w:kern w:val="0"/>
          <w:sz w:val="23"/>
          <w:szCs w:val="23"/>
        </w:rPr>
      </w:pPr>
      <w:r w:rsidRPr="009232B7">
        <w:rPr>
          <w:rFonts w:ascii="Arial" w:eastAsia="宋体" w:hAnsi="Arial" w:cs="Arial"/>
          <w:color w:val="595858"/>
          <w:kern w:val="0"/>
          <w:sz w:val="23"/>
          <w:szCs w:val="23"/>
        </w:rPr>
        <w:t>Finally, we train a linear regression model to generate tighter bounding boxes for each identified object in the image.</w:t>
      </w:r>
    </w:p>
    <w:p w:rsidR="009232B7" w:rsidRPr="009232B7" w:rsidRDefault="009232B7" w:rsidP="009232B7"/>
    <w:p w:rsidR="009232B7" w:rsidRDefault="009232B7" w:rsidP="009232B7">
      <w:r>
        <w:rPr>
          <w:noProof/>
        </w:rPr>
        <w:drawing>
          <wp:inline distT="0" distB="0" distL="0" distR="0">
            <wp:extent cx="4640642" cy="3117850"/>
            <wp:effectExtent l="0" t="0" r="7620" b="6350"/>
            <wp:docPr id="117" name="图片 117" descr="https://s3-ap-south-1.amazonaws.com/av-blog-media/wp-content/uploads/2018/10/Screenshot-from-2018-10-08-15-06-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s3-ap-south-1.amazonaws.com/av-blog-media/wp-content/uploads/2018/10/Screenshot-from-2018-10-08-15-06-33.png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341" cy="311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EE2" w:rsidRDefault="00D86EE2" w:rsidP="009232B7"/>
    <w:p w:rsidR="00D86EE2" w:rsidRDefault="00D86EE2" w:rsidP="00D86EE2">
      <w:pPr>
        <w:pStyle w:val="2"/>
      </w:pPr>
      <w:r>
        <w:t>FAST RCNN</w:t>
      </w:r>
    </w:p>
    <w:p w:rsidR="0031181D" w:rsidRDefault="00E853D5" w:rsidP="007A6F17">
      <w:hyperlink r:id="rId206" w:history="1">
        <w:r w:rsidR="0031181D">
          <w:rPr>
            <w:rStyle w:val="ad"/>
          </w:rPr>
          <w:t>https://blog.csdn.net/shenxiaolu1984/article/details/51036677</w:t>
        </w:r>
      </w:hyperlink>
    </w:p>
    <w:p w:rsidR="007A6F17" w:rsidRDefault="007A6F17" w:rsidP="007A6F17">
      <w:r>
        <w:rPr>
          <w:rFonts w:hint="eastAsia"/>
        </w:rPr>
        <w:t>多个</w:t>
      </w:r>
      <w:r>
        <w:t>G</w:t>
      </w:r>
      <w:r>
        <w:rPr>
          <w:rFonts w:hint="eastAsia"/>
        </w:rPr>
        <w:t>round</w:t>
      </w:r>
      <w:r>
        <w:t xml:space="preserve"> </w:t>
      </w:r>
      <w:r>
        <w:rPr>
          <w:rFonts w:hint="eastAsia"/>
        </w:rPr>
        <w:t>truth</w:t>
      </w:r>
      <w:r>
        <w:t xml:space="preserve"> </w:t>
      </w:r>
      <w:r>
        <w:rPr>
          <w:rFonts w:hint="eastAsia"/>
        </w:rPr>
        <w:t>与 多个region</w:t>
      </w:r>
      <w:r>
        <w:t xml:space="preserve"> </w:t>
      </w:r>
      <w:r>
        <w:rPr>
          <w:rFonts w:hint="eastAsia"/>
        </w:rPr>
        <w:t>proposal</w:t>
      </w:r>
      <w:r>
        <w:t xml:space="preserve"> </w:t>
      </w:r>
      <w:r>
        <w:rPr>
          <w:rFonts w:hint="eastAsia"/>
        </w:rPr>
        <w:t>是如何对应的？</w:t>
      </w:r>
    </w:p>
    <w:p w:rsidR="00877BB5" w:rsidRDefault="00877BB5" w:rsidP="007A6F17">
      <w:r>
        <w:rPr>
          <w:rFonts w:hint="eastAsia"/>
        </w:rPr>
        <w:t>计算单个RoI</w:t>
      </w:r>
      <w:r>
        <w:t xml:space="preserve"> </w:t>
      </w:r>
      <w:r>
        <w:rPr>
          <w:rFonts w:hint="eastAsia"/>
        </w:rPr>
        <w:t>与 每个GT的IoU，高分者为学习目标。</w:t>
      </w:r>
    </w:p>
    <w:p w:rsidR="00437436" w:rsidRDefault="00437436" w:rsidP="00437436">
      <w:pPr>
        <w:pStyle w:val="3"/>
      </w:pPr>
      <w:r>
        <w:t>Spatial Pyramid Pooling</w:t>
      </w:r>
    </w:p>
    <w:p w:rsidR="00266265" w:rsidRPr="00266265" w:rsidRDefault="00E853D5" w:rsidP="00437436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jc w:val="left"/>
        <w:textAlignment w:val="top"/>
        <w:rPr>
          <w:rFonts w:ascii="Segoe UI" w:hAnsi="Segoe UI" w:cs="Segoe UI"/>
          <w:color w:val="24292E"/>
          <w:szCs w:val="21"/>
        </w:rPr>
      </w:pPr>
      <w:hyperlink r:id="rId207" w:history="1">
        <w:r w:rsidR="00437436">
          <w:rPr>
            <w:rStyle w:val="ad"/>
          </w:rPr>
          <w:t>https://oidiotlin.com/sppnet-tutorial/</w:t>
        </w:r>
      </w:hyperlink>
      <w:r w:rsidR="00437436">
        <w:t xml:space="preserve">    </w:t>
      </w:r>
      <w:hyperlink r:id="rId208" w:history="1">
        <w:r w:rsidR="00437436">
          <w:rPr>
            <w:rStyle w:val="ad"/>
            <w:rFonts w:ascii="Segoe UI" w:hAnsi="Segoe UI" w:cs="Segoe UI"/>
            <w:color w:val="0366D6"/>
            <w:szCs w:val="21"/>
          </w:rPr>
          <w:t>oidiotlin@gmail.com</w:t>
        </w:r>
      </w:hyperlink>
      <w:r w:rsidR="00266265" w:rsidRPr="00266265">
        <w:t xml:space="preserve"> </w:t>
      </w:r>
    </w:p>
    <w:p w:rsidR="00437436" w:rsidRDefault="00E853D5" w:rsidP="00437436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jc w:val="left"/>
        <w:textAlignment w:val="top"/>
        <w:rPr>
          <w:rFonts w:ascii="Segoe UI" w:hAnsi="Segoe UI" w:cs="Segoe UI"/>
          <w:color w:val="24292E"/>
          <w:szCs w:val="21"/>
        </w:rPr>
      </w:pPr>
      <w:hyperlink r:id="rId209" w:history="1">
        <w:r w:rsidR="00266265">
          <w:rPr>
            <w:rStyle w:val="ad"/>
          </w:rPr>
          <w:t>https://blog.csdn.net/u011534057/article/details/51219959</w:t>
        </w:r>
      </w:hyperlink>
      <w:r w:rsidR="00266265">
        <w:rPr>
          <w:noProof/>
        </w:rPr>
        <w:drawing>
          <wp:inline distT="0" distB="0" distL="0" distR="0">
            <wp:extent cx="5274310" cy="4401493"/>
            <wp:effectExtent l="0" t="0" r="2540" b="0"/>
            <wp:docPr id="118" name="图片 118" descr="è¿éåå¾çæè¿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è¿éåå¾çæè¿°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01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7436" w:rsidRPr="00437436" w:rsidRDefault="00437436" w:rsidP="00437436"/>
    <w:p w:rsidR="006C6A8D" w:rsidRPr="007A6F17" w:rsidRDefault="006C6A8D" w:rsidP="007A6F17">
      <w:r>
        <w:rPr>
          <w:rFonts w:hint="eastAsia"/>
        </w:rPr>
        <w:t>最后进行softmax和bbox</w:t>
      </w:r>
      <w:r>
        <w:t xml:space="preserve"> </w:t>
      </w:r>
      <w:r>
        <w:rPr>
          <w:rFonts w:hint="eastAsia"/>
        </w:rPr>
        <w:t>regression</w:t>
      </w:r>
      <w:r>
        <w:t xml:space="preserve"> </w:t>
      </w:r>
      <w:r>
        <w:rPr>
          <w:rFonts w:hint="eastAsia"/>
        </w:rPr>
        <w:t>的 FC是一个proposal</w:t>
      </w:r>
      <w:r>
        <w:t xml:space="preserve"> </w:t>
      </w:r>
      <w:r>
        <w:rPr>
          <w:rFonts w:hint="eastAsia"/>
        </w:rPr>
        <w:t>还是全部的proposal</w:t>
      </w:r>
      <w:r w:rsidR="00437436">
        <w:rPr>
          <w:rFonts w:hint="eastAsia"/>
        </w:rPr>
        <w:t>？</w:t>
      </w:r>
    </w:p>
    <w:p w:rsidR="00D86EE2" w:rsidRDefault="00D86EE2" w:rsidP="00D86EE2">
      <w:pPr>
        <w:pStyle w:val="3"/>
      </w:pPr>
      <w:r>
        <w:rPr>
          <w:rFonts w:hint="eastAsia"/>
        </w:rPr>
        <w:t>R</w:t>
      </w:r>
      <w:r>
        <w:t>oI pooling</w:t>
      </w:r>
    </w:p>
    <w:p w:rsidR="0031181D" w:rsidRPr="0031181D" w:rsidRDefault="00E853D5" w:rsidP="0031181D">
      <w:hyperlink r:id="rId211" w:history="1">
        <w:r w:rsidR="0031181D">
          <w:rPr>
            <w:rStyle w:val="ad"/>
          </w:rPr>
          <w:t>https://www.cnblogs.com/wangyong/p/8523814.html</w:t>
        </w:r>
      </w:hyperlink>
    </w:p>
    <w:bookmarkStart w:id="284" w:name="OLE_LINK7"/>
    <w:bookmarkStart w:id="285" w:name="OLE_LINK8"/>
    <w:p w:rsidR="00D86EE2" w:rsidRPr="00D86EE2" w:rsidRDefault="007E5508" w:rsidP="00D86EE2">
      <w:r>
        <w:fldChar w:fldCharType="begin"/>
      </w:r>
      <w:r>
        <w:instrText xml:space="preserve"> HYPERLINK "https://deepsense.ai/region-of-interest-pooling-explained/" </w:instrText>
      </w:r>
      <w:r>
        <w:fldChar w:fldCharType="separate"/>
      </w:r>
      <w:r w:rsidR="0031181D">
        <w:rPr>
          <w:rStyle w:val="ad"/>
        </w:rPr>
        <w:t>https://deepsense.ai/region-of-interest-pooling-explained/</w:t>
      </w:r>
      <w:r>
        <w:rPr>
          <w:rStyle w:val="ad"/>
        </w:rPr>
        <w:fldChar w:fldCharType="end"/>
      </w:r>
    </w:p>
    <w:bookmarkEnd w:id="284"/>
    <w:bookmarkEnd w:id="285"/>
    <w:p w:rsidR="0023127E" w:rsidRDefault="0023127E" w:rsidP="0039372E"/>
    <w:p w:rsidR="00CC681C" w:rsidRDefault="00CC681C" w:rsidP="0039372E"/>
    <w:p w:rsidR="0039372E" w:rsidRDefault="0039372E" w:rsidP="0039372E">
      <w:pPr>
        <w:rPr>
          <w:noProof/>
        </w:rPr>
      </w:pPr>
    </w:p>
    <w:p w:rsidR="00E747E3" w:rsidRDefault="00437029" w:rsidP="00437029">
      <w:pPr>
        <w:pStyle w:val="3"/>
        <w:rPr>
          <w:noProof/>
        </w:rPr>
      </w:pPr>
      <w:r>
        <w:rPr>
          <w:rFonts w:hint="eastAsia"/>
          <w:noProof/>
        </w:rPr>
        <w:t>summary</w:t>
      </w:r>
    </w:p>
    <w:p w:rsidR="00437029" w:rsidRDefault="00E853D5" w:rsidP="00437029">
      <w:hyperlink r:id="rId212" w:history="1">
        <w:r w:rsidR="00437029">
          <w:rPr>
            <w:rStyle w:val="ad"/>
          </w:rPr>
          <w:t>https://blog.csdn.net/shenxiaolu1984/article/details/51036677</w:t>
        </w:r>
      </w:hyperlink>
    </w:p>
    <w:p w:rsidR="00B4705D" w:rsidRDefault="00E853D5" w:rsidP="00437029">
      <w:hyperlink r:id="rId213" w:history="1">
        <w:r w:rsidR="00437029">
          <w:rPr>
            <w:rStyle w:val="ad"/>
          </w:rPr>
          <w:t>http://shartoo.github.io/RCNN-series/</w:t>
        </w:r>
      </w:hyperlink>
    </w:p>
    <w:p w:rsidR="00437029" w:rsidRDefault="00B4705D" w:rsidP="00B4705D">
      <w:pPr>
        <w:widowControl/>
        <w:jc w:val="left"/>
      </w:pPr>
      <w:r>
        <w:br w:type="page"/>
      </w:r>
    </w:p>
    <w:p w:rsidR="00437029" w:rsidRDefault="00437029" w:rsidP="00437029">
      <w:r>
        <w:rPr>
          <w:noProof/>
        </w:rPr>
        <w:lastRenderedPageBreak/>
        <w:drawing>
          <wp:inline distT="0" distB="0" distL="0" distR="0">
            <wp:extent cx="4637879" cy="2641600"/>
            <wp:effectExtent l="0" t="0" r="0" b="6350"/>
            <wp:docPr id="119" name="图片 119" descr="fast R-CNN è®­ç»ä¸æµè¯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fast R-CNN è®­ç»ä¸æµè¯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565" cy="264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7E4" w:rsidRDefault="007D57E4" w:rsidP="007D57E4">
      <w:pPr>
        <w:pStyle w:val="3"/>
      </w:pPr>
      <w:r>
        <w:rPr>
          <w:rFonts w:hint="eastAsia"/>
        </w:rPr>
        <w:t>如何用固定参数数量的网络接收不同尺寸的输入？</w:t>
      </w:r>
    </w:p>
    <w:p w:rsidR="001A3D2C" w:rsidRPr="001A3D2C" w:rsidRDefault="00E853D5" w:rsidP="001A3D2C">
      <w:hyperlink r:id="rId215" w:history="1">
        <w:r w:rsidR="001A3D2C">
          <w:rPr>
            <w:rStyle w:val="ad"/>
          </w:rPr>
          <w:t>https://www.zhihu.com/question/56688854</w:t>
        </w:r>
      </w:hyperlink>
    </w:p>
    <w:p w:rsidR="007D57E4" w:rsidRPr="007D57E4" w:rsidRDefault="00AC0788" w:rsidP="007D57E4">
      <w:r>
        <w:rPr>
          <w:rFonts w:ascii="微软雅黑" w:eastAsia="微软雅黑" w:hAnsi="微软雅黑" w:hint="eastAsia"/>
          <w:b/>
          <w:bCs/>
          <w:color w:val="1A1A1A"/>
          <w:sz w:val="23"/>
          <w:szCs w:val="23"/>
          <w:shd w:val="clear" w:color="auto" w:fill="FFFFFF"/>
        </w:rPr>
        <w:t>Spatial Pyramid Pooling</w:t>
      </w:r>
      <w:r w:rsidR="007D57E4">
        <w:rPr>
          <w:rFonts w:hint="eastAsia"/>
        </w:rPr>
        <w:t>，RoIpooling，RigPooling。</w:t>
      </w:r>
    </w:p>
    <w:p w:rsidR="00E747E3" w:rsidRDefault="00E747E3" w:rsidP="00E747E3">
      <w:pPr>
        <w:pStyle w:val="2"/>
        <w:rPr>
          <w:noProof/>
        </w:rPr>
      </w:pPr>
      <w:r>
        <w:rPr>
          <w:noProof/>
        </w:rPr>
        <w:t>FASTER RCNN</w:t>
      </w:r>
    </w:p>
    <w:p w:rsidR="00DA4525" w:rsidRPr="00DA4525" w:rsidRDefault="00E853D5" w:rsidP="00DA4525">
      <w:hyperlink r:id="rId216" w:history="1">
        <w:r w:rsidR="00DA4525">
          <w:rPr>
            <w:rStyle w:val="ad"/>
          </w:rPr>
          <w:t>https://www.zybuluo.com/rianusr/note/1315377</w:t>
        </w:r>
      </w:hyperlink>
    </w:p>
    <w:p w:rsidR="005B5F8A" w:rsidRDefault="00E853D5" w:rsidP="00E747E3">
      <w:hyperlink r:id="rId217" w:history="1">
        <w:r w:rsidR="00E747E3">
          <w:rPr>
            <w:rStyle w:val="ad"/>
          </w:rPr>
          <w:t>https://blog.csdn.net/shenxiaolu1984/article/details/51152614</w:t>
        </w:r>
      </w:hyperlink>
    </w:p>
    <w:p w:rsidR="00E747E3" w:rsidRDefault="00572FCC" w:rsidP="00E747E3">
      <w:r>
        <w:object w:dxaOrig="1508" w:dyaOrig="1046">
          <v:shape id="_x0000_i1026" type="#_x0000_t75" style="width:75.65pt;height:52.4pt" o:ole="">
            <v:imagedata r:id="rId218" o:title=""/>
          </v:shape>
          <o:OLEObject Type="Embed" ProgID="Package" ShapeID="_x0000_i1026" DrawAspect="Icon" ObjectID="_1634794772" r:id="rId219"/>
        </w:object>
      </w:r>
    </w:p>
    <w:p w:rsidR="004F79BE" w:rsidRDefault="004F79BE" w:rsidP="00E747E3">
      <w:r>
        <w:rPr>
          <w:noProof/>
        </w:rPr>
        <w:drawing>
          <wp:inline distT="0" distB="0" distL="0" distR="0">
            <wp:extent cx="5245100" cy="2341948"/>
            <wp:effectExtent l="0" t="0" r="0" b="1270"/>
            <wp:docPr id="123" name="图片 123" descr="http://img.wandouip.com/crawler/article/2019215/b369086e83ff437e04658c206c759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http://img.wandouip.com/crawler/article/2019215/b369086e83ff437e04658c206c759290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366" cy="2349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60DB" w:rsidRDefault="002A1D45" w:rsidP="00E747E3">
      <w:r>
        <w:rPr>
          <w:noProof/>
        </w:rPr>
        <w:lastRenderedPageBreak/>
        <w:drawing>
          <wp:inline distT="0" distB="0" distL="0" distR="0">
            <wp:extent cx="5274310" cy="1762240"/>
            <wp:effectExtent l="0" t="0" r="2540" b="9525"/>
            <wp:docPr id="122" name="图片 122" descr="The architecture of Faster R-CNN.Â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The architecture of Faster R-CNN.Â 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6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796F" w:rsidRDefault="0065796F" w:rsidP="00E747E3">
      <w:r>
        <w:rPr>
          <w:noProof/>
        </w:rPr>
        <w:lastRenderedPageBreak/>
        <w:drawing>
          <wp:inline distT="0" distB="0" distL="0" distR="0">
            <wp:extent cx="6184900" cy="7850700"/>
            <wp:effectExtent l="0" t="0" r="6350" b="0"/>
            <wp:docPr id="120" name="图片 120" descr="rpn__.png-978.6k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rpn__.png-978.6kB"/>
                    <pic:cNvPicPr>
                      <a:picLocks noChangeAspect="1" noChangeArrowheads="1"/>
                    </pic:cNvPicPr>
                  </pic:nvPicPr>
                  <pic:blipFill>
                    <a:blip r:embed="rId2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896" cy="7854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5F8A" w:rsidRDefault="005B5F8A">
      <w:pPr>
        <w:widowControl/>
        <w:jc w:val="left"/>
        <w:rPr>
          <w:b/>
          <w:bCs/>
          <w:sz w:val="32"/>
          <w:szCs w:val="32"/>
        </w:rPr>
      </w:pPr>
      <w:r>
        <w:br w:type="page"/>
      </w:r>
    </w:p>
    <w:p w:rsidR="005B5F8A" w:rsidRDefault="00C363B6" w:rsidP="005B5F8A">
      <w:pPr>
        <w:pStyle w:val="3"/>
      </w:pPr>
      <w:r>
        <w:rPr>
          <w:rFonts w:hint="eastAsia"/>
        </w:rPr>
        <w:lastRenderedPageBreak/>
        <w:t>RPN</w:t>
      </w:r>
    </w:p>
    <w:p w:rsidR="005B5F8A" w:rsidRPr="005B5F8A" w:rsidRDefault="005B5F8A" w:rsidP="005B5F8A">
      <w:r>
        <w:rPr>
          <w:rFonts w:hint="eastAsia"/>
        </w:rPr>
        <w:t>在</w:t>
      </w:r>
      <w:r>
        <w:t xml:space="preserve"> </w:t>
      </w:r>
      <w:r>
        <w:rPr>
          <w:rFonts w:hint="eastAsia"/>
        </w:rPr>
        <w:t>feature</w:t>
      </w:r>
      <w:r>
        <w:t xml:space="preserve"> </w:t>
      </w:r>
      <w:r>
        <w:rPr>
          <w:rFonts w:hint="eastAsia"/>
        </w:rPr>
        <w:t>map</w:t>
      </w:r>
      <w:r>
        <w:t xml:space="preserve"> </w:t>
      </w:r>
      <w:r>
        <w:rPr>
          <w:rFonts w:hint="eastAsia"/>
        </w:rPr>
        <w:t>上进行操作</w:t>
      </w:r>
    </w:p>
    <w:p w:rsidR="00C363B6" w:rsidRDefault="005B5F8A" w:rsidP="00C363B6">
      <w:r>
        <w:rPr>
          <w:noProof/>
        </w:rPr>
        <w:drawing>
          <wp:inline distT="0" distB="0" distL="0" distR="0">
            <wp:extent cx="6216605" cy="1714500"/>
            <wp:effectExtent l="0" t="0" r="0" b="0"/>
            <wp:docPr id="121" name="图片 121" descr="rp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rpn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0526" cy="1715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79BE" w:rsidRDefault="00332347" w:rsidP="00C363B6">
      <w:r>
        <w:rPr>
          <w:noProof/>
        </w:rPr>
        <w:drawing>
          <wp:inline distT="0" distB="0" distL="0" distR="0" wp14:anchorId="15F88C01" wp14:editId="7B1FB529">
            <wp:extent cx="5274310" cy="3596005"/>
            <wp:effectExtent l="0" t="0" r="2540" b="4445"/>
            <wp:docPr id="11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79BE" w:rsidRDefault="006972FB" w:rsidP="004F79BE">
      <w:pPr>
        <w:pStyle w:val="2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A64CED8" wp14:editId="68601BCB">
            <wp:simplePos x="0" y="0"/>
            <wp:positionH relativeFrom="column">
              <wp:posOffset>-635</wp:posOffset>
            </wp:positionH>
            <wp:positionV relativeFrom="paragraph">
              <wp:posOffset>303530</wp:posOffset>
            </wp:positionV>
            <wp:extent cx="4559300" cy="1924050"/>
            <wp:effectExtent l="0" t="0" r="0" b="0"/>
            <wp:wrapSquare wrapText="bothSides"/>
            <wp:docPr id="124" name="图片 124" descr="http://img.wandouip.com/crawler/article/2019215/433ecf1ee8bec300abdb0322388991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http://img.wandouip.com/crawler/article/2019215/433ecf1ee8bec300abdb03223889917d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79BE">
        <w:rPr>
          <w:rFonts w:hint="eastAsia"/>
        </w:rPr>
        <w:t>MASK</w:t>
      </w:r>
      <w:r w:rsidR="004F79BE">
        <w:t xml:space="preserve"> </w:t>
      </w:r>
      <w:r w:rsidR="004F79BE">
        <w:rPr>
          <w:rFonts w:hint="eastAsia"/>
        </w:rPr>
        <w:t>RCNN</w:t>
      </w:r>
    </w:p>
    <w:p w:rsidR="004F79BE" w:rsidRPr="004F79BE" w:rsidRDefault="006972FB" w:rsidP="004F79BE">
      <w:r>
        <w:br w:type="textWrapping" w:clear="all"/>
      </w:r>
    </w:p>
    <w:p w:rsidR="004F79BE" w:rsidRDefault="00E853D5" w:rsidP="004F79BE">
      <w:hyperlink r:id="rId226" w:history="1">
        <w:r w:rsidR="004F79BE">
          <w:rPr>
            <w:rStyle w:val="ad"/>
          </w:rPr>
          <w:t>http://befree2008.github.io/archives/</w:t>
        </w:r>
      </w:hyperlink>
    </w:p>
    <w:p w:rsidR="004F79BE" w:rsidRDefault="004F79BE" w:rsidP="004F79BE"/>
    <w:p w:rsidR="004F79BE" w:rsidRDefault="004F79BE" w:rsidP="004F79BE"/>
    <w:p w:rsidR="004F79BE" w:rsidRDefault="004F79BE" w:rsidP="004F79BE"/>
    <w:p w:rsidR="004F79BE" w:rsidRDefault="004F79BE" w:rsidP="004F79BE">
      <w:pPr>
        <w:pStyle w:val="2"/>
      </w:pPr>
      <w:r>
        <w:rPr>
          <w:rFonts w:hint="eastAsia"/>
        </w:rPr>
        <w:t>YOLO</w:t>
      </w:r>
      <w:r>
        <w:t xml:space="preserve"> </w:t>
      </w:r>
      <w:r>
        <w:rPr>
          <w:rFonts w:hint="eastAsia"/>
        </w:rPr>
        <w:t>v1</w:t>
      </w:r>
    </w:p>
    <w:p w:rsidR="000E13FA" w:rsidRPr="000E13FA" w:rsidRDefault="00E853D5" w:rsidP="000E13FA">
      <w:hyperlink r:id="rId227" w:history="1">
        <w:r w:rsidR="000E13FA">
          <w:rPr>
            <w:rStyle w:val="ad"/>
          </w:rPr>
          <w:t>https://www.zybuluo.com/rianusr/note/1417734</w:t>
        </w:r>
      </w:hyperlink>
    </w:p>
    <w:p w:rsidR="004F79BE" w:rsidRDefault="000E13FA" w:rsidP="004F79BE">
      <w:r>
        <w:object w:dxaOrig="1508" w:dyaOrig="1046">
          <v:shape id="_x0000_i1027" type="#_x0000_t75" style="width:75.65pt;height:52.4pt" o:ole="">
            <v:imagedata r:id="rId228" o:title=""/>
          </v:shape>
          <o:OLEObject Type="Embed" ProgID="PowerPoint.Show.12" ShapeID="_x0000_i1027" DrawAspect="Icon" ObjectID="_1634794773" r:id="rId229"/>
        </w:object>
      </w:r>
    </w:p>
    <w:p w:rsidR="002B3F8D" w:rsidRDefault="002B3F8D" w:rsidP="004F79BE"/>
    <w:p w:rsidR="000E13FA" w:rsidRDefault="000E13FA" w:rsidP="004F79BE">
      <w:r>
        <w:rPr>
          <w:noProof/>
        </w:rPr>
        <w:drawing>
          <wp:inline distT="0" distB="0" distL="0" distR="0">
            <wp:extent cx="5681817" cy="2628900"/>
            <wp:effectExtent l="0" t="0" r="0" b="0"/>
            <wp:docPr id="127" name="图片 127" descr="https://cdn-images-1.medium.com/max/1200/1*1noFJp_rnXsG0TJvtogh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https://cdn-images-1.medium.com/max/1200/1*1noFJp_rnXsG0TJvtoghFA.png"/>
                    <pic:cNvPicPr>
                      <a:picLocks noChangeAspect="1" noChangeArrowheads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063" cy="2629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56BD" w:rsidRDefault="000956BD" w:rsidP="000956BD">
      <w:pPr>
        <w:pStyle w:val="2"/>
      </w:pPr>
      <w:r>
        <w:t>S</w:t>
      </w:r>
      <w:r>
        <w:rPr>
          <w:rFonts w:hint="eastAsia"/>
        </w:rPr>
        <w:t>SD</w:t>
      </w:r>
    </w:p>
    <w:bookmarkStart w:id="286" w:name="OLE_LINK3"/>
    <w:bookmarkStart w:id="287" w:name="OLE_LINK4"/>
    <w:p w:rsidR="000956BD" w:rsidRDefault="007E5508" w:rsidP="000956BD">
      <w:pPr>
        <w:rPr>
          <w:rStyle w:val="ad"/>
        </w:rPr>
      </w:pPr>
      <w:r>
        <w:fldChar w:fldCharType="begin"/>
      </w:r>
      <w:r>
        <w:instrText xml:space="preserve"> HYPERLINK "https://docs.google.com/presentation/d/1rtfeV_VmdGdZD5ObVVpPDPIODSDxKnFSU0bsN_rgZXc/pub?start=false&amp;loop=false&amp;delayms=3000&amp;slide=id.g1781416dc6_0_5449" </w:instrText>
      </w:r>
      <w:r>
        <w:fldChar w:fldCharType="separate"/>
      </w:r>
      <w:r w:rsidR="000956BD">
        <w:rPr>
          <w:rStyle w:val="ad"/>
        </w:rPr>
        <w:t>https://docs.google.com/presentation/d/1rtfeV_VmdGdZD5ObVVpPDPIODSDxKnFSU0bsN_rgZXc/pub?start=false&amp;loop=false&amp;delayms=3000&amp;slide=id.g1781416dc6_0_5449</w:t>
      </w:r>
      <w:r>
        <w:rPr>
          <w:rStyle w:val="ad"/>
        </w:rPr>
        <w:fldChar w:fldCharType="end"/>
      </w:r>
    </w:p>
    <w:p w:rsidR="00B2298C" w:rsidRDefault="00B2298C" w:rsidP="000956BD">
      <w:pPr>
        <w:rPr>
          <w:rStyle w:val="ad"/>
        </w:rPr>
      </w:pPr>
    </w:p>
    <w:p w:rsidR="00B2298C" w:rsidRDefault="00E853D5" w:rsidP="000956BD">
      <w:hyperlink r:id="rId231" w:history="1">
        <w:r w:rsidR="00B2298C">
          <w:rPr>
            <w:rStyle w:val="ad"/>
          </w:rPr>
          <w:t>https://blog.csdn.net/qianqing13579/article/details/82106664</w:t>
        </w:r>
      </w:hyperlink>
    </w:p>
    <w:p w:rsidR="00B845AE" w:rsidRDefault="00E853D5" w:rsidP="000956BD">
      <w:hyperlink r:id="rId232" w:history="1">
        <w:r w:rsidR="000C1A4F">
          <w:rPr>
            <w:rStyle w:val="ad"/>
          </w:rPr>
          <w:t>https://arleyzhang.github.io/articles/786f1ca3/</w:t>
        </w:r>
      </w:hyperlink>
    </w:p>
    <w:p w:rsidR="00B845AE" w:rsidRDefault="00B845AE" w:rsidP="00B845AE">
      <w:pPr>
        <w:pStyle w:val="3"/>
      </w:pPr>
      <w:r>
        <w:rPr>
          <w:rFonts w:hint="eastAsia"/>
        </w:rPr>
        <w:lastRenderedPageBreak/>
        <w:t>pyramidal</w:t>
      </w:r>
      <w:r>
        <w:t xml:space="preserve"> </w:t>
      </w:r>
      <w:r>
        <w:rPr>
          <w:rFonts w:hint="eastAsia"/>
        </w:rPr>
        <w:t>feature</w:t>
      </w:r>
      <w:r>
        <w:t xml:space="preserve"> </w:t>
      </w:r>
      <w:r>
        <w:rPr>
          <w:rFonts w:hint="eastAsia"/>
        </w:rPr>
        <w:t>hierarchy</w:t>
      </w:r>
    </w:p>
    <w:p w:rsidR="00B845AE" w:rsidRPr="00B845AE" w:rsidRDefault="00B845AE" w:rsidP="00B845AE">
      <w:r>
        <w:rPr>
          <w:noProof/>
        </w:rPr>
        <w:drawing>
          <wp:inline distT="0" distB="0" distL="0" distR="0" wp14:anchorId="11BC5A11" wp14:editId="79532399">
            <wp:extent cx="4257675" cy="3133725"/>
            <wp:effectExtent l="0" t="0" r="9525" b="9525"/>
            <wp:docPr id="138" name="图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86"/>
    <w:bookmarkEnd w:id="287"/>
    <w:p w:rsidR="000956BD" w:rsidRPr="000956BD" w:rsidRDefault="00A0592E" w:rsidP="000956BD">
      <w:r>
        <w:rPr>
          <w:noProof/>
        </w:rPr>
        <w:drawing>
          <wp:inline distT="0" distB="0" distL="0" distR="0">
            <wp:extent cx="5274310" cy="2807493"/>
            <wp:effectExtent l="0" t="0" r="2540" b="0"/>
            <wp:docPr id="114" name="图片 114" descr="http://lanbing510.info/public/img/posts/yolo-ssd/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lanbing510.info/public/img/posts/yolo-ssd/7.png"/>
                    <pic:cNvPicPr>
                      <a:picLocks noChangeAspect="1" noChangeArrowheads="1"/>
                    </pic:cNvPicPr>
                  </pic:nvPicPr>
                  <pic:blipFill>
                    <a:blip r:embed="rId2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0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3F8D" w:rsidRDefault="00A0592E" w:rsidP="004F79BE">
      <w:r>
        <w:rPr>
          <w:noProof/>
        </w:rPr>
        <w:lastRenderedPageBreak/>
        <w:drawing>
          <wp:inline distT="0" distB="0" distL="0" distR="0">
            <wp:extent cx="5274310" cy="2305264"/>
            <wp:effectExtent l="0" t="0" r="2540" b="0"/>
            <wp:docPr id="112" name="图片 112" descr="http://lanbing510.info/public/img/posts/yolo-ssd/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lanbing510.info/public/img/posts/yolo-ssd/8.png"/>
                    <pic:cNvPicPr>
                      <a:picLocks noChangeAspect="1" noChangeArrowheads="1"/>
                    </pic:cNvPicPr>
                  </pic:nvPicPr>
                  <pic:blipFill>
                    <a:blip r:embed="rId2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05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45AE" w:rsidRDefault="00B845AE" w:rsidP="004F79BE">
      <w:r>
        <w:rPr>
          <w:noProof/>
        </w:rPr>
        <w:drawing>
          <wp:inline distT="0" distB="0" distL="0" distR="0" wp14:anchorId="0B7CF843" wp14:editId="02C2D85F">
            <wp:extent cx="5274310" cy="3183255"/>
            <wp:effectExtent l="0" t="0" r="2540" b="0"/>
            <wp:docPr id="137" name="图片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F95" w:rsidRDefault="00196F95" w:rsidP="00196F95">
      <w:pPr>
        <w:pStyle w:val="2"/>
      </w:pPr>
      <w:r>
        <w:rPr>
          <w:rFonts w:hint="eastAsia"/>
        </w:rPr>
        <w:t>R-FCN</w:t>
      </w:r>
    </w:p>
    <w:p w:rsidR="00B63C49" w:rsidRDefault="00E853D5" w:rsidP="00B63C49">
      <w:hyperlink r:id="rId237" w:history="1">
        <w:r w:rsidR="00B63C49">
          <w:rPr>
            <w:rStyle w:val="ad"/>
          </w:rPr>
          <w:t>https://arleyzhang.github.io/articles/7e6bc4a/</w:t>
        </w:r>
      </w:hyperlink>
    </w:p>
    <w:p w:rsidR="000C1A4F" w:rsidRDefault="00E853D5" w:rsidP="00B63C49">
      <w:hyperlink r:id="rId238" w:history="1">
        <w:r w:rsidR="000C1A4F">
          <w:rPr>
            <w:rStyle w:val="ad"/>
          </w:rPr>
          <w:t>https://www.jianshu.com/p/409fd61db9db</w:t>
        </w:r>
      </w:hyperlink>
    </w:p>
    <w:p w:rsidR="00597F35" w:rsidRPr="00B63C49" w:rsidRDefault="00E853D5" w:rsidP="00B63C49">
      <w:hyperlink r:id="rId239" w:history="1">
        <w:r w:rsidR="00597F35">
          <w:rPr>
            <w:rStyle w:val="ad"/>
          </w:rPr>
          <w:t>https://www.cnblogs.com/lillylin/p/6277094.html</w:t>
        </w:r>
      </w:hyperlink>
    </w:p>
    <w:p w:rsidR="00196F95" w:rsidRDefault="000C1A4F" w:rsidP="00196F95">
      <w:r>
        <w:rPr>
          <w:noProof/>
        </w:rPr>
        <w:lastRenderedPageBreak/>
        <w:drawing>
          <wp:inline distT="0" distB="0" distL="0" distR="0">
            <wp:extent cx="5274310" cy="2801707"/>
            <wp:effectExtent l="0" t="0" r="2540" b="0"/>
            <wp:docPr id="136" name="图片 136" descr="https://www.quantinfo.com/attachment/article/20180730/15329215286511245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www.quantinfo.com/attachment/article/20180730/1532921528651124545.png"/>
                    <pic:cNvPicPr>
                      <a:picLocks noChangeAspect="1" noChangeArrowheads="1"/>
                    </pic:cNvPicPr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01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45AE" w:rsidRDefault="00597F35" w:rsidP="00597F35">
      <w:pPr>
        <w:pStyle w:val="3"/>
      </w:pPr>
      <w:r>
        <w:t>P</w:t>
      </w:r>
      <w:r>
        <w:rPr>
          <w:rFonts w:hint="eastAsia"/>
        </w:rPr>
        <w:t>osition</w:t>
      </w:r>
      <w:r>
        <w:t xml:space="preserve"> </w:t>
      </w:r>
      <w:r>
        <w:rPr>
          <w:rFonts w:hint="eastAsia"/>
        </w:rPr>
        <w:t>sensitive</w:t>
      </w:r>
      <w:r>
        <w:t xml:space="preserve"> </w:t>
      </w:r>
      <w:r>
        <w:rPr>
          <w:rFonts w:hint="eastAsia"/>
        </w:rPr>
        <w:t>ROI</w:t>
      </w:r>
      <w:r>
        <w:t xml:space="preserve"> </w:t>
      </w:r>
      <w:r>
        <w:rPr>
          <w:rFonts w:hint="eastAsia"/>
        </w:rPr>
        <w:t>Pooling</w:t>
      </w:r>
    </w:p>
    <w:p w:rsidR="00213F2F" w:rsidRDefault="00213F2F" w:rsidP="00196F95"/>
    <w:p w:rsidR="00213F2F" w:rsidRDefault="00213F2F" w:rsidP="00196F95">
      <w:r>
        <w:rPr>
          <w:rFonts w:hint="eastAsia"/>
        </w:rPr>
        <w:t>K：                            ROI</w:t>
      </w:r>
      <w:r>
        <w:t xml:space="preserve"> </w:t>
      </w:r>
      <w:r>
        <w:rPr>
          <w:rFonts w:hint="eastAsia"/>
        </w:rPr>
        <w:t>pooling</w:t>
      </w:r>
      <w:r>
        <w:t xml:space="preserve"> </w:t>
      </w:r>
      <w:r w:rsidR="00CC5592">
        <w:rPr>
          <w:rFonts w:hint="eastAsia"/>
        </w:rPr>
        <w:t>filter</w:t>
      </w:r>
      <w:r w:rsidR="00CC5592">
        <w:t xml:space="preserve"> </w:t>
      </w:r>
      <w:r>
        <w:rPr>
          <w:rFonts w:hint="eastAsia"/>
        </w:rPr>
        <w:t>size</w:t>
      </w:r>
      <w:r>
        <w:t xml:space="preserve"> </w:t>
      </w:r>
      <w:r>
        <w:rPr>
          <w:rFonts w:hint="eastAsia"/>
        </w:rPr>
        <w:t>KxK</w:t>
      </w:r>
      <w:r>
        <w:t xml:space="preserve">   </w:t>
      </w:r>
      <w:r>
        <w:rPr>
          <w:rFonts w:hint="eastAsia"/>
        </w:rPr>
        <w:t>pooling后feature</w:t>
      </w:r>
      <w:r>
        <w:t xml:space="preserve"> </w:t>
      </w:r>
      <w:r>
        <w:rPr>
          <w:rFonts w:hint="eastAsia"/>
        </w:rPr>
        <w:t>mapKxK</w:t>
      </w:r>
      <w:r>
        <w:t xml:space="preserve"> </w:t>
      </w:r>
    </w:p>
    <w:p w:rsidR="00213F2F" w:rsidRPr="00196F95" w:rsidRDefault="00213F2F" w:rsidP="00196F95">
      <w:r>
        <w:rPr>
          <w:noProof/>
        </w:rPr>
        <w:drawing>
          <wp:inline distT="0" distB="0" distL="0" distR="0" wp14:anchorId="7B3A22C5" wp14:editId="6A8CD573">
            <wp:extent cx="5274310" cy="2736215"/>
            <wp:effectExtent l="0" t="0" r="2540" b="6985"/>
            <wp:docPr id="132" name="图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592" w:rsidRDefault="00CC5592" w:rsidP="00CC5592">
      <w:r>
        <w:rPr>
          <w:rFonts w:hint="eastAsia"/>
        </w:rPr>
        <w:t>每个c+1 channel</w:t>
      </w:r>
      <w:r>
        <w:t xml:space="preserve"> </w:t>
      </w:r>
      <w:r>
        <w:rPr>
          <w:rFonts w:hint="eastAsia"/>
        </w:rPr>
        <w:t>RoI</w:t>
      </w:r>
      <w:r>
        <w:t xml:space="preserve"> </w:t>
      </w:r>
      <w:r>
        <w:rPr>
          <w:rFonts w:hint="eastAsia"/>
        </w:rPr>
        <w:t>pooling</w:t>
      </w:r>
      <w:r>
        <w:t xml:space="preserve"> </w:t>
      </w:r>
      <w:r>
        <w:rPr>
          <w:rFonts w:hint="eastAsia"/>
        </w:rPr>
        <w:t>后取对应的块</w:t>
      </w:r>
    </w:p>
    <w:p w:rsidR="00CC5592" w:rsidRDefault="00404E06" w:rsidP="00CC5592">
      <w:r>
        <w:rPr>
          <w:noProof/>
        </w:rPr>
        <w:lastRenderedPageBreak/>
        <w:drawing>
          <wp:inline distT="0" distB="0" distL="0" distR="0" wp14:anchorId="4421BE77" wp14:editId="73CE3CB1">
            <wp:extent cx="5975350" cy="2351005"/>
            <wp:effectExtent l="0" t="0" r="6350" b="0"/>
            <wp:docPr id="135" name="图片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2"/>
                    <a:stretch>
                      <a:fillRect/>
                    </a:stretch>
                  </pic:blipFill>
                  <pic:spPr>
                    <a:xfrm>
                      <a:off x="0" y="0"/>
                      <a:ext cx="5981008" cy="2353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F95" w:rsidRDefault="00196F95" w:rsidP="004F79BE"/>
    <w:p w:rsidR="002B3F8D" w:rsidRDefault="002B3F8D" w:rsidP="002B3F8D">
      <w:pPr>
        <w:pStyle w:val="2"/>
      </w:pPr>
      <w:r>
        <w:rPr>
          <w:rFonts w:hint="eastAsia"/>
        </w:rPr>
        <w:t>YOLOv</w:t>
      </w:r>
      <w:r>
        <w:t>2</w:t>
      </w:r>
    </w:p>
    <w:p w:rsidR="00BD10E5" w:rsidRPr="00BD10E5" w:rsidRDefault="00BD10E5" w:rsidP="00BD10E5">
      <w:r>
        <w:rPr>
          <w:noProof/>
        </w:rPr>
        <w:drawing>
          <wp:inline distT="0" distB="0" distL="0" distR="0">
            <wp:extent cx="5274310" cy="1905394"/>
            <wp:effectExtent l="0" t="0" r="2540" b="0"/>
            <wp:docPr id="44" name="图片 44" descr="https://img-blog.csdn.net/20170614222107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img-blog.csdn.net/20170614222107113"/>
                    <pic:cNvPicPr>
                      <a:picLocks noChangeAspect="1" noChangeArrowheads="1"/>
                    </pic:cNvPicPr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05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10E5" w:rsidRDefault="00BD10E5" w:rsidP="002B3F8D"/>
    <w:p w:rsidR="002B3F8D" w:rsidRDefault="00E853D5" w:rsidP="002B3F8D">
      <w:hyperlink r:id="rId244" w:history="1">
        <w:r w:rsidR="002B3F8D">
          <w:rPr>
            <w:rStyle w:val="ad"/>
          </w:rPr>
          <w:t>https://blog.csdn.net/m0_37192554/article/details/81102716</w:t>
        </w:r>
      </w:hyperlink>
    </w:p>
    <w:p w:rsidR="006B344C" w:rsidRDefault="00E853D5" w:rsidP="002B3F8D">
      <w:hyperlink r:id="rId245" w:history="1">
        <w:r w:rsidR="006B344C">
          <w:rPr>
            <w:rStyle w:val="ad"/>
          </w:rPr>
          <w:t>https://blog.csdn.net/leviopku/article/details/82588959</w:t>
        </w:r>
      </w:hyperlink>
    </w:p>
    <w:p w:rsidR="00AF52C5" w:rsidRDefault="00E853D5" w:rsidP="002B3F8D">
      <w:pPr>
        <w:rPr>
          <w:rStyle w:val="ad"/>
        </w:rPr>
      </w:pPr>
      <w:hyperlink r:id="rId246" w:history="1">
        <w:r w:rsidR="00BD10E5">
          <w:rPr>
            <w:rStyle w:val="ad"/>
          </w:rPr>
          <w:t>http://shartoo.github.io/yolo-v123/</w:t>
        </w:r>
      </w:hyperlink>
    </w:p>
    <w:p w:rsidR="00AF52C5" w:rsidRDefault="00AF52C5">
      <w:pPr>
        <w:widowControl/>
        <w:jc w:val="left"/>
        <w:rPr>
          <w:rStyle w:val="ad"/>
        </w:rPr>
      </w:pPr>
      <w:r>
        <w:rPr>
          <w:rStyle w:val="ad"/>
        </w:rPr>
        <w:br w:type="page"/>
      </w:r>
    </w:p>
    <w:p w:rsidR="00AF52C5" w:rsidRDefault="00AF52C5" w:rsidP="00AF52C5">
      <w:pPr>
        <w:pStyle w:val="2"/>
      </w:pPr>
      <w:r>
        <w:rPr>
          <w:rFonts w:hint="eastAsia"/>
        </w:rPr>
        <w:lastRenderedPageBreak/>
        <w:t>FPN</w:t>
      </w:r>
    </w:p>
    <w:p w:rsidR="007D40DD" w:rsidRPr="007D40DD" w:rsidRDefault="007D40DD" w:rsidP="007D40DD">
      <w:r>
        <w:rPr>
          <w:rFonts w:hint="eastAsia"/>
        </w:rPr>
        <w:t>提取特征的一种方式</w:t>
      </w:r>
    </w:p>
    <w:p w:rsidR="00AF52C5" w:rsidRDefault="00E853D5" w:rsidP="00AF52C5">
      <w:hyperlink r:id="rId247" w:history="1">
        <w:r w:rsidR="00AF52C5">
          <w:rPr>
            <w:rStyle w:val="ad"/>
          </w:rPr>
          <w:t>https://zhangting2020.github.io/2018/05/06/FPN/</w:t>
        </w:r>
      </w:hyperlink>
    </w:p>
    <w:p w:rsidR="007D40DD" w:rsidRDefault="00E853D5" w:rsidP="007D40DD">
      <w:hyperlink r:id="rId248" w:history="1">
        <w:r w:rsidR="007D40DD" w:rsidRPr="005F71CB">
          <w:rPr>
            <w:rStyle w:val="ad"/>
          </w:rPr>
          <w:t>https://nicehuster.github.io/2018/04/11/FPN/</w:t>
        </w:r>
      </w:hyperlink>
    </w:p>
    <w:p w:rsidR="008B7AB3" w:rsidRDefault="00E853D5" w:rsidP="007D40DD">
      <w:hyperlink r:id="rId249" w:history="1">
        <w:r w:rsidR="008B7AB3">
          <w:rPr>
            <w:rStyle w:val="ad"/>
          </w:rPr>
          <w:t>https://medium.com/@jonathan_hui/understanding-feature-pyramid-networks-for-object-detection-fpn-45b227b9106c</w:t>
        </w:r>
      </w:hyperlink>
    </w:p>
    <w:p w:rsidR="007D40DD" w:rsidRDefault="007D40DD" w:rsidP="007D40DD">
      <w:pPr>
        <w:pStyle w:val="3"/>
      </w:pPr>
      <w:r>
        <w:rPr>
          <w:rFonts w:hint="eastAsia"/>
        </w:rPr>
        <w:t>top-down</w:t>
      </w:r>
    </w:p>
    <w:p w:rsidR="000B2368" w:rsidRPr="007D40DD" w:rsidRDefault="007D40DD" w:rsidP="007D40DD">
      <w:r>
        <w:rPr>
          <w:rFonts w:hint="eastAsia"/>
        </w:rPr>
        <w:t>上层</w:t>
      </w:r>
      <w:r w:rsidR="000B2368">
        <w:rPr>
          <w:rFonts w:hint="eastAsia"/>
        </w:rPr>
        <w:t>进行2倍upsample</w:t>
      </w:r>
      <w:r w:rsidR="000B2368">
        <w:t xml:space="preserve">  </w:t>
      </w:r>
      <w:r w:rsidR="000B2368">
        <w:rPr>
          <w:rFonts w:hint="eastAsia"/>
        </w:rPr>
        <w:t>平行层1x</w:t>
      </w:r>
      <w:r w:rsidR="000B2368">
        <w:t>1</w:t>
      </w:r>
      <w:r w:rsidR="000B2368">
        <w:rPr>
          <w:rFonts w:hint="eastAsia"/>
        </w:rPr>
        <w:t>卷积 然后对应各pixel相加融合 最后3x</w:t>
      </w:r>
      <w:r w:rsidR="000B2368">
        <w:t>3</w:t>
      </w:r>
      <w:r w:rsidR="000B2368">
        <w:rPr>
          <w:rFonts w:hint="eastAsia"/>
        </w:rPr>
        <w:t>卷积产生feature</w:t>
      </w:r>
      <w:r w:rsidR="000B2368">
        <w:t xml:space="preserve"> </w:t>
      </w:r>
      <w:r w:rsidR="000B2368">
        <w:rPr>
          <w:rFonts w:hint="eastAsia"/>
        </w:rPr>
        <w:t>map</w:t>
      </w:r>
      <w:r w:rsidR="000B2368">
        <w:t xml:space="preserve"> </w:t>
      </w:r>
      <w:r w:rsidR="000B2368">
        <w:rPr>
          <w:rFonts w:hint="eastAsia"/>
        </w:rPr>
        <w:t>{P</w:t>
      </w:r>
      <w:r w:rsidR="000B2368">
        <w:t>2</w:t>
      </w:r>
      <w:r w:rsidR="000B2368">
        <w:rPr>
          <w:rFonts w:hint="eastAsia"/>
        </w:rPr>
        <w:t>，P3，P4，P</w:t>
      </w:r>
      <w:r w:rsidR="000B2368">
        <w:t>5</w:t>
      </w:r>
      <w:r w:rsidR="000B2368">
        <w:rPr>
          <w:rFonts w:hint="eastAsia"/>
        </w:rPr>
        <w:t>}</w:t>
      </w:r>
    </w:p>
    <w:p w:rsidR="007D40DD" w:rsidRPr="007D40DD" w:rsidRDefault="007D40DD" w:rsidP="007D40DD"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41" name="矩形 141" descr="https://zhangting2020.github.io/images/FPN/top-bott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89A34CC" id="矩形 141" o:spid="_x0000_s1026" alt="https://zhangting2020.github.io/images/FPN/top-bottom.pn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AFDA4C4" wp14:editId="31F6D16E">
            <wp:extent cx="2959100" cy="2260808"/>
            <wp:effectExtent l="0" t="0" r="0" b="6350"/>
            <wp:docPr id="142" name="图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0"/>
                    <a:stretch>
                      <a:fillRect/>
                    </a:stretch>
                  </pic:blipFill>
                  <pic:spPr>
                    <a:xfrm>
                      <a:off x="0" y="0"/>
                      <a:ext cx="2963458" cy="2264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44C" w:rsidRDefault="00AF52C5" w:rsidP="007D40DD">
      <w:r>
        <w:rPr>
          <w:noProof/>
        </w:rPr>
        <w:drawing>
          <wp:inline distT="0" distB="0" distL="0" distR="0" wp14:anchorId="537EDF5C" wp14:editId="7297DAFB">
            <wp:extent cx="5274310" cy="3703320"/>
            <wp:effectExtent l="0" t="0" r="2540" b="0"/>
            <wp:docPr id="139" name="图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629C">
        <w:br/>
      </w:r>
      <w:r w:rsidR="007C7A6C">
        <w:rPr>
          <w:noProof/>
        </w:rPr>
        <w:lastRenderedPageBreak/>
        <w:drawing>
          <wp:inline distT="0" distB="0" distL="0" distR="0">
            <wp:extent cx="5274310" cy="3342328"/>
            <wp:effectExtent l="0" t="0" r="2540" b="0"/>
            <wp:docPr id="140" name="图片 140" descr="fig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fig3"/>
                    <pic:cNvPicPr>
                      <a:picLocks noChangeAspect="1" noChangeArrowheads="1"/>
                    </pic:cNvPicPr>
                  </pic:nvPicPr>
                  <pic:blipFill>
                    <a:blip r:embed="rId2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42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2454" w:rsidRDefault="00B32454">
      <w:pPr>
        <w:widowControl/>
        <w:jc w:val="left"/>
      </w:pPr>
      <w:r>
        <w:br w:type="page"/>
      </w:r>
    </w:p>
    <w:p w:rsidR="00B32454" w:rsidRPr="00954D73" w:rsidRDefault="00B32454" w:rsidP="00B32454">
      <w:pPr>
        <w:pStyle w:val="2"/>
        <w:rPr>
          <w:b w:val="0"/>
        </w:rPr>
      </w:pPr>
      <w:r>
        <w:lastRenderedPageBreak/>
        <w:t>R</w:t>
      </w:r>
      <w:r>
        <w:rPr>
          <w:rFonts w:hint="eastAsia"/>
        </w:rPr>
        <w:t>etina</w:t>
      </w:r>
      <w:r>
        <w:t xml:space="preserve"> </w:t>
      </w:r>
      <w:r>
        <w:rPr>
          <w:rFonts w:hint="eastAsia"/>
        </w:rPr>
        <w:t>net</w:t>
      </w:r>
      <w:r w:rsidR="00954D73">
        <w:t xml:space="preserve">   </w:t>
      </w:r>
    </w:p>
    <w:p w:rsidR="00D62E2A" w:rsidRDefault="00E853D5" w:rsidP="00D62E2A">
      <w:hyperlink r:id="rId253" w:history="1">
        <w:r w:rsidR="00D62E2A">
          <w:rPr>
            <w:rStyle w:val="ad"/>
          </w:rPr>
          <w:t>https://medium.com/@14prakash/the-intuition-behind-retinanet-eb636755607d</w:t>
        </w:r>
      </w:hyperlink>
    </w:p>
    <w:p w:rsidR="002853EE" w:rsidRDefault="00E853D5" w:rsidP="00D62E2A">
      <w:hyperlink r:id="rId254" w:history="1">
        <w:r w:rsidR="002853EE">
          <w:rPr>
            <w:rStyle w:val="ad"/>
          </w:rPr>
          <w:t>http://www.treeney.com/2019/04/23/focal-loss-retinanet/</w:t>
        </w:r>
      </w:hyperlink>
    </w:p>
    <w:p w:rsidR="00D62E2A" w:rsidRPr="00D62E2A" w:rsidRDefault="00E853D5" w:rsidP="00D62E2A">
      <w:hyperlink r:id="rId255" w:history="1">
        <w:r w:rsidR="00C13381">
          <w:rPr>
            <w:rStyle w:val="ad"/>
          </w:rPr>
          <w:t>https://blog.csdn.net/JNingWei/article/details/80038594</w:t>
        </w:r>
      </w:hyperlink>
    </w:p>
    <w:p w:rsidR="00B32454" w:rsidRDefault="00B32454" w:rsidP="00B32454">
      <w:pPr>
        <w:pStyle w:val="3"/>
      </w:pPr>
      <w:r>
        <w:t>F</w:t>
      </w:r>
      <w:r>
        <w:rPr>
          <w:rFonts w:hint="eastAsia"/>
        </w:rPr>
        <w:t>ocal</w:t>
      </w:r>
      <w:r>
        <w:t xml:space="preserve"> </w:t>
      </w:r>
      <w:r>
        <w:rPr>
          <w:rFonts w:hint="eastAsia"/>
        </w:rPr>
        <w:t>loss</w:t>
      </w:r>
    </w:p>
    <w:p w:rsidR="0060508D" w:rsidRDefault="00B32454" w:rsidP="00B32454">
      <w:r>
        <w:rPr>
          <w:rFonts w:hint="eastAsia"/>
        </w:rPr>
        <w:t>解决 object</w:t>
      </w:r>
      <w:r>
        <w:t xml:space="preserve"> </w:t>
      </w:r>
      <w:r>
        <w:rPr>
          <w:rFonts w:hint="eastAsia"/>
        </w:rPr>
        <w:t>box</w:t>
      </w:r>
      <w:r>
        <w:t xml:space="preserve"> </w:t>
      </w:r>
      <w:r>
        <w:rPr>
          <w:rFonts w:hint="eastAsia"/>
        </w:rPr>
        <w:t>和 noobject</w:t>
      </w:r>
      <w:r>
        <w:t xml:space="preserve"> </w:t>
      </w:r>
      <w:r>
        <w:rPr>
          <w:rFonts w:hint="eastAsia"/>
        </w:rPr>
        <w:t>box</w:t>
      </w:r>
      <w:r>
        <w:t xml:space="preserve"> </w:t>
      </w:r>
      <w:r>
        <w:rPr>
          <w:rFonts w:hint="eastAsia"/>
        </w:rPr>
        <w:t>的分类不平衡问题</w:t>
      </w:r>
    </w:p>
    <w:p w:rsidR="0060508D" w:rsidRDefault="0060508D" w:rsidP="00B32454">
      <w:r>
        <w:rPr>
          <w:noProof/>
        </w:rPr>
        <w:drawing>
          <wp:inline distT="0" distB="0" distL="0" distR="0">
            <wp:extent cx="5274310" cy="2938544"/>
            <wp:effectExtent l="0" t="0" r="2540" b="0"/>
            <wp:docPr id="143" name="图片 143" descr="https://i2.wp.com/pic4.zhimg.com/80/v2-3141db52759c69a425bb6cfd9073fa63_hd.jpg?zoom=1.5&amp;w=819&amp;ssl=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i2.wp.com/pic4.zhimg.com/80/v2-3141db52759c69a425bb6cfd9073fa63_hd.jpg?zoom=1.5&amp;w=819&amp;ssl=1"/>
                    <pic:cNvPicPr>
                      <a:picLocks noChangeAspect="1" noChangeArrowheads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8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508D" w:rsidRDefault="0060508D" w:rsidP="00B32454">
      <w:r>
        <w:rPr>
          <w:noProof/>
        </w:rPr>
        <w:drawing>
          <wp:inline distT="0" distB="0" distL="0" distR="0" wp14:anchorId="509F08E5" wp14:editId="28D97145">
            <wp:extent cx="5067300" cy="990600"/>
            <wp:effectExtent l="0" t="0" r="0" b="0"/>
            <wp:docPr id="149" name="图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7453" w:rsidRDefault="00C37453" w:rsidP="00B32454">
      <w:r>
        <w:t>B</w:t>
      </w:r>
      <w:r>
        <w:rPr>
          <w:rFonts w:hint="eastAsia"/>
        </w:rPr>
        <w:t>alanced</w:t>
      </w:r>
      <w:r>
        <w:t xml:space="preserve"> </w:t>
      </w:r>
      <w:r>
        <w:rPr>
          <w:rFonts w:hint="eastAsia"/>
        </w:rPr>
        <w:t>CE：</w:t>
      </w:r>
    </w:p>
    <w:p w:rsidR="00C37453" w:rsidRDefault="00C37453" w:rsidP="00B32454">
      <w:r>
        <w:rPr>
          <w:noProof/>
        </w:rPr>
        <w:drawing>
          <wp:inline distT="0" distB="0" distL="0" distR="0" wp14:anchorId="36ECC236" wp14:editId="24502C2D">
            <wp:extent cx="2895600" cy="561975"/>
            <wp:effectExtent l="0" t="0" r="0" b="9525"/>
            <wp:docPr id="150" name="图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508D" w:rsidRDefault="0060508D" w:rsidP="00B32454">
      <w:r>
        <w:rPr>
          <w:noProof/>
        </w:rPr>
        <w:drawing>
          <wp:inline distT="0" distB="0" distL="0" distR="0">
            <wp:extent cx="3714750" cy="584200"/>
            <wp:effectExtent l="0" t="0" r="0" b="6350"/>
            <wp:docPr id="144" name="图片 144" descr="https://i1.wp.com/upload-images.jianshu.io/upload_images/11208523-d10deb2fe84f0b7d.png?zoom=1.5&amp;w=819&amp;ssl=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i1.wp.com/upload-images.jianshu.io/upload_images/11208523-d10deb2fe84f0b7d.png?zoom=1.5&amp;w=819&amp;ssl=1"/>
                    <pic:cNvPicPr>
                      <a:picLocks noChangeAspect="1" noChangeArrowheads="1"/>
                    </pic:cNvPicPr>
                  </pic:nvPicPr>
                  <pic:blipFill>
                    <a:blip r:embed="rId2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508D" w:rsidRDefault="0060508D" w:rsidP="00B32454">
      <w:r>
        <w:rPr>
          <w:noProof/>
        </w:rPr>
        <w:drawing>
          <wp:inline distT="0" distB="0" distL="0" distR="0" wp14:anchorId="4DD8F49E" wp14:editId="3970A563">
            <wp:extent cx="3276600" cy="952500"/>
            <wp:effectExtent l="0" t="0" r="0" b="0"/>
            <wp:docPr id="147" name="图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508D" w:rsidRDefault="0060508D" w:rsidP="00B32454">
      <w:r>
        <w:rPr>
          <w:noProof/>
        </w:rPr>
        <w:lastRenderedPageBreak/>
        <w:drawing>
          <wp:inline distT="0" distB="0" distL="0" distR="0">
            <wp:extent cx="3111500" cy="970253"/>
            <wp:effectExtent l="0" t="0" r="0" b="1905"/>
            <wp:docPr id="148" name="图片 148" descr="https://i0.wp.com/www.treeney.com/wp-content/uploads/2019/04/image-4.png?zoom=1.5&amp;w=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s://i0.wp.com/www.treeney.com/wp-content/uploads/2019/04/image-4.png?zoom=1.5&amp;w=819"/>
                    <pic:cNvPicPr>
                      <a:picLocks noChangeAspect="1" noChangeArrowheads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275" cy="982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2E2A" w:rsidRDefault="002B629C" w:rsidP="00B32454">
      <w:pPr>
        <w:rPr>
          <w:rFonts w:ascii="Georgia" w:hAnsi="Georgia"/>
          <w:spacing w:val="-1"/>
          <w:sz w:val="32"/>
          <w:szCs w:val="32"/>
          <w:shd w:val="clear" w:color="auto" w:fill="FFFFFF"/>
        </w:rPr>
      </w:pPr>
      <w:r>
        <w:rPr>
          <w:rFonts w:ascii="Georgia" w:hAnsi="Georgia"/>
          <w:spacing w:val="-1"/>
          <w:sz w:val="32"/>
          <w:szCs w:val="32"/>
          <w:shd w:val="clear" w:color="auto" w:fill="FFFFFF"/>
        </w:rPr>
        <w:t>Focal loss add very less weight to well classified examples and large weight to miss-classified or hard classified examples.</w:t>
      </w:r>
    </w:p>
    <w:p w:rsidR="00D62E2A" w:rsidRDefault="00D62E2A" w:rsidP="00D62E2A">
      <w:pPr>
        <w:pStyle w:val="3"/>
        <w:rPr>
          <w:shd w:val="clear" w:color="auto" w:fill="FFFFFF"/>
        </w:rPr>
      </w:pPr>
      <w:r>
        <w:rPr>
          <w:rFonts w:hint="eastAsia"/>
          <w:shd w:val="clear" w:color="auto" w:fill="FFFFFF"/>
        </w:rPr>
        <w:t>retina网络结构？？？？</w:t>
      </w:r>
    </w:p>
    <w:p w:rsidR="00954D73" w:rsidRDefault="00D62E2A" w:rsidP="00B32454">
      <w:r>
        <w:rPr>
          <w:noProof/>
        </w:rPr>
        <w:drawing>
          <wp:inline distT="0" distB="0" distL="0" distR="0">
            <wp:extent cx="5274310" cy="1387028"/>
            <wp:effectExtent l="0" t="0" r="2540" b="3810"/>
            <wp:docPr id="151" name="图片 151" descr="è¿éåå¾çæè¿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è¿éåå¾çæè¿°"/>
                    <pic:cNvPicPr>
                      <a:picLocks noChangeAspect="1" noChangeArrowheads="1"/>
                    </pic:cNvPicPr>
                  </pic:nvPicPr>
                  <pic:blipFill>
                    <a:blip r:embed="rId2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87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3075" w:rsidRDefault="00954D73" w:rsidP="00954D73">
      <w:pPr>
        <w:pStyle w:val="2"/>
        <w:rPr>
          <w:shd w:val="clear" w:color="auto" w:fill="FFFFFF"/>
        </w:rPr>
      </w:pPr>
      <w:r>
        <w:rPr>
          <w:rFonts w:hint="eastAsia"/>
        </w:rPr>
        <w:t>如何解决</w:t>
      </w:r>
      <w:r w:rsidRPr="00954D73">
        <w:rPr>
          <w:rFonts w:hint="eastAsia"/>
          <w:shd w:val="clear" w:color="auto" w:fill="FFFFFF"/>
        </w:rPr>
        <w:t>过量background而引起的类别不平衡</w:t>
      </w:r>
      <w:r>
        <w:rPr>
          <w:rFonts w:hint="eastAsia"/>
          <w:shd w:val="clear" w:color="auto" w:fill="FFFFFF"/>
        </w:rPr>
        <w:t>？？？？</w:t>
      </w:r>
    </w:p>
    <w:p w:rsidR="00A13075" w:rsidRDefault="00A13075" w:rsidP="00954D73">
      <w:pPr>
        <w:pStyle w:val="2"/>
        <w:rPr>
          <w:shd w:val="clear" w:color="auto" w:fill="FFFFFF"/>
        </w:rPr>
      </w:pPr>
      <w:r>
        <w:rPr>
          <w:shd w:val="clear" w:color="auto" w:fill="FFFFFF"/>
        </w:rPr>
        <w:t>M</w:t>
      </w:r>
      <w:r>
        <w:rPr>
          <w:rFonts w:hint="eastAsia"/>
          <w:shd w:val="clear" w:color="auto" w:fill="FFFFFF"/>
        </w:rPr>
        <w:t>ask</w:t>
      </w:r>
      <w:r>
        <w:rPr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>rcnn</w:t>
      </w:r>
    </w:p>
    <w:p w:rsidR="005201B7" w:rsidRDefault="005201B7" w:rsidP="005201B7">
      <w:r>
        <w:rPr>
          <w:noProof/>
        </w:rPr>
        <w:drawing>
          <wp:inline distT="0" distB="0" distL="0" distR="0">
            <wp:extent cx="5274310" cy="2183266"/>
            <wp:effectExtent l="0" t="0" r="2540" b="7620"/>
            <wp:docPr id="153" name="图片 153" descr="http://img.wandouip.com/crawler/article/2019210/72ddbb53127479016599ebea5d57a7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http://img.wandouip.com/crawler/article/2019210/72ddbb53127479016599ebea5d57a7de"/>
                    <pic:cNvPicPr>
                      <a:picLocks noChangeAspect="1" noChangeArrowheads="1"/>
                    </pic:cNvPicPr>
                  </pic:nvPicPr>
                  <pic:blipFill>
                    <a:blip r:embed="rId2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83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6DCD" w:rsidRDefault="00586DCD" w:rsidP="005201B7">
      <w:r>
        <w:rPr>
          <w:noProof/>
        </w:rPr>
        <w:lastRenderedPageBreak/>
        <w:drawing>
          <wp:inline distT="0" distB="0" distL="0" distR="0">
            <wp:extent cx="5274310" cy="1726440"/>
            <wp:effectExtent l="0" t="0" r="2540" b="7620"/>
            <wp:docPr id="158" name="图片 158" descr="http://lanbing510.info/public/img/posts/mask-rcn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http://lanbing510.info/public/img/posts/mask-rcnn1.png"/>
                    <pic:cNvPicPr>
                      <a:picLocks noChangeAspect="1" noChangeArrowheads="1"/>
                    </pic:cNvPicPr>
                  </pic:nvPicPr>
                  <pic:blipFill>
                    <a:blip r:embed="rId2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C70" w:rsidRDefault="00722C70" w:rsidP="005201B7">
      <w:r>
        <w:rPr>
          <w:noProof/>
        </w:rPr>
        <w:drawing>
          <wp:inline distT="0" distB="0" distL="0" distR="0">
            <wp:extent cx="5274310" cy="1795312"/>
            <wp:effectExtent l="0" t="0" r="2540" b="0"/>
            <wp:docPr id="154" name="图片 154" descr="https://images2018.cnblogs.com/blog/75922/201807/75922-20180713163026336-17440453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https://images2018.cnblogs.com/blog/75922/201807/75922-20180713163026336-1744045323.png"/>
                    <pic:cNvPicPr>
                      <a:picLocks noChangeAspect="1" noChangeArrowheads="1"/>
                    </pic:cNvPicPr>
                  </pic:nvPicPr>
                  <pic:blipFill>
                    <a:blip r:embed="rId2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95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6DCD" w:rsidRDefault="00586DCD" w:rsidP="005201B7">
      <w:r>
        <w:rPr>
          <w:noProof/>
        </w:rPr>
        <w:drawing>
          <wp:inline distT="0" distB="0" distL="0" distR="0">
            <wp:extent cx="5274310" cy="3935217"/>
            <wp:effectExtent l="0" t="0" r="2540" b="8255"/>
            <wp:docPr id="159" name="图片 159" descr="http://img.wandouip.com/crawler/article/2019210/290dec1ddc78d0b31637738127d76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http://img.wandouip.com/crawler/article/2019210/290dec1ddc78d0b31637738127d76e11"/>
                    <pic:cNvPicPr>
                      <a:picLocks noChangeAspect="1" noChangeArrowheads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35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C70" w:rsidRPr="005201B7" w:rsidRDefault="00722C70" w:rsidP="005201B7">
      <w:r>
        <w:rPr>
          <w:noProof/>
        </w:rPr>
        <w:lastRenderedPageBreak/>
        <w:drawing>
          <wp:inline distT="0" distB="0" distL="0" distR="0">
            <wp:extent cx="2535418" cy="6550595"/>
            <wp:effectExtent l="0" t="0" r="0" b="3175"/>
            <wp:docPr id="155" name="图片 155" descr="https://images2018.cnblogs.com/blog/75922/201807/75922-20180713161052235-43817128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https://images2018.cnblogs.com/blog/75922/201807/75922-20180713161052235-438171280.png"/>
                    <pic:cNvPicPr>
                      <a:picLocks noChangeAspect="1" noChangeArrowheads="1"/>
                    </pic:cNvPicPr>
                  </pic:nvPicPr>
                  <pic:blipFill>
                    <a:blip r:embed="rId2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698" cy="6564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3075" w:rsidRPr="00A13075" w:rsidRDefault="00A13075" w:rsidP="00A13075"/>
    <w:p w:rsidR="00BD27FC" w:rsidRDefault="00BD27FC" w:rsidP="00BD27FC">
      <w:pPr>
        <w:pStyle w:val="3"/>
      </w:pPr>
      <w:r>
        <w:rPr>
          <w:rFonts w:hint="eastAsia"/>
        </w:rPr>
        <w:t>ROI Align计算细节？？？</w:t>
      </w:r>
    </w:p>
    <w:p w:rsidR="00A15379" w:rsidRDefault="00E853D5" w:rsidP="00A15379">
      <w:hyperlink r:id="rId268" w:history="1">
        <w:r w:rsidR="00A15379">
          <w:rPr>
            <w:rStyle w:val="ad"/>
          </w:rPr>
          <w:t>https://blog.csdn.net/qq_14845119/article/details/86378389</w:t>
        </w:r>
      </w:hyperlink>
    </w:p>
    <w:p w:rsidR="00A15379" w:rsidRPr="00A15379" w:rsidRDefault="00E853D5" w:rsidP="00A1537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hyperlink r:id="rId269" w:history="1">
        <w:r w:rsidR="00586DCD">
          <w:rPr>
            <w:rStyle w:val="ad"/>
          </w:rPr>
          <w:t>https://mc.ai/mask-r-cnn-unmasked/</w:t>
        </w:r>
      </w:hyperlink>
    </w:p>
    <w:p w:rsidR="00A15379" w:rsidRPr="00A15379" w:rsidRDefault="00A15379" w:rsidP="00A15379"/>
    <w:p w:rsidR="00BD27FC" w:rsidRDefault="00BD27FC" w:rsidP="00BD27FC">
      <w:r>
        <w:rPr>
          <w:rFonts w:hint="eastAsia"/>
        </w:rPr>
        <w:t>不进行2次quantized</w:t>
      </w:r>
      <w:r>
        <w:t xml:space="preserve"> </w:t>
      </w:r>
      <w:r>
        <w:rPr>
          <w:rFonts w:hint="eastAsia"/>
        </w:rPr>
        <w:t>操作  对于每个RoI进行划分为M*N个bin，每个bin分4块，每块中心pixel</w:t>
      </w:r>
      <w:r>
        <w:t xml:space="preserve"> </w:t>
      </w:r>
      <w:r>
        <w:rPr>
          <w:rFonts w:hint="eastAsia"/>
        </w:rPr>
        <w:t>按最靠近4点pixel双线性插值计算得出，最后对bin</w:t>
      </w:r>
      <w:r w:rsidR="009D6B6E">
        <w:rPr>
          <w:rFonts w:hint="eastAsia"/>
        </w:rPr>
        <w:t>中4块做max</w:t>
      </w:r>
      <w:r w:rsidR="009D6B6E">
        <w:t xml:space="preserve"> </w:t>
      </w:r>
      <w:r w:rsidR="009D6B6E">
        <w:rPr>
          <w:rFonts w:hint="eastAsia"/>
        </w:rPr>
        <w:t>pooling</w:t>
      </w:r>
    </w:p>
    <w:p w:rsidR="00BD27FC" w:rsidRPr="00BD27FC" w:rsidRDefault="00BD27FC" w:rsidP="00BD27FC">
      <w:r>
        <w:rPr>
          <w:noProof/>
        </w:rPr>
        <w:lastRenderedPageBreak/>
        <w:drawing>
          <wp:inline distT="0" distB="0" distL="0" distR="0">
            <wp:extent cx="5168900" cy="3289300"/>
            <wp:effectExtent l="0" t="0" r="0" b="6350"/>
            <wp:docPr id="156" name="图片 156" descr="https://i1.wp.com/pic4.zhimg.com/v2-ccdcdf3bac7379ea0521bbca82fee34e_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ttps://i1.wp.com/pic4.zhimg.com/v2-ccdcdf3bac7379ea0521bbca82fee34e_r.jpg"/>
                    <pic:cNvPicPr>
                      <a:picLocks noChangeAspect="1" noChangeArrowheads="1"/>
                    </pic:cNvPicPr>
                  </pic:nvPicPr>
                  <pic:blipFill>
                    <a:blip r:embed="rId2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27FC" w:rsidRPr="00BD27FC" w:rsidRDefault="00BD27FC" w:rsidP="00BD27FC"/>
    <w:p w:rsidR="005201B7" w:rsidRPr="005201B7" w:rsidRDefault="005201B7" w:rsidP="005201B7"/>
    <w:p w:rsidR="005201B7" w:rsidRPr="005201B7" w:rsidRDefault="005201B7" w:rsidP="005201B7">
      <w:pPr>
        <w:pStyle w:val="3"/>
      </w:pPr>
      <w:r>
        <w:t>M</w:t>
      </w:r>
      <w:r>
        <w:rPr>
          <w:rFonts w:hint="eastAsia"/>
        </w:rPr>
        <w:t>ask</w:t>
      </w:r>
      <w:r>
        <w:t xml:space="preserve"> </w:t>
      </w:r>
      <w:r>
        <w:rPr>
          <w:rFonts w:hint="eastAsia"/>
        </w:rPr>
        <w:t>branch</w:t>
      </w:r>
    </w:p>
    <w:p w:rsidR="00B4629C" w:rsidRPr="00954D73" w:rsidRDefault="006B344C" w:rsidP="00A13075">
      <w:r>
        <w:br w:type="page"/>
      </w:r>
    </w:p>
    <w:p w:rsidR="00BD10E5" w:rsidRDefault="00B4629C" w:rsidP="00B4629C">
      <w:pPr>
        <w:pStyle w:val="2"/>
      </w:pPr>
      <w:r>
        <w:rPr>
          <w:rFonts w:hint="eastAsia"/>
        </w:rPr>
        <w:lastRenderedPageBreak/>
        <w:t>YOLOv3</w:t>
      </w:r>
    </w:p>
    <w:p w:rsidR="00000DD1" w:rsidRPr="00000DD1" w:rsidRDefault="00E853D5" w:rsidP="00000DD1">
      <w:hyperlink r:id="rId271" w:history="1">
        <w:r w:rsidR="00000DD1">
          <w:rPr>
            <w:rStyle w:val="ad"/>
          </w:rPr>
          <w:t>https://towardsdatascience.com/yolo-v3-object-detection-53fb7d3bfe6b</w:t>
        </w:r>
      </w:hyperlink>
    </w:p>
    <w:p w:rsidR="00B4629C" w:rsidRDefault="00E853D5" w:rsidP="00B4629C">
      <w:pPr>
        <w:rPr>
          <w:rStyle w:val="ad"/>
        </w:rPr>
      </w:pPr>
      <w:hyperlink r:id="rId272" w:history="1">
        <w:r w:rsidR="00B4629C">
          <w:rPr>
            <w:rStyle w:val="ad"/>
          </w:rPr>
          <w:t>https://blog.csdn.net/leviopku/article/details/82660381</w:t>
        </w:r>
      </w:hyperlink>
    </w:p>
    <w:p w:rsidR="00000DD1" w:rsidRDefault="00E853D5" w:rsidP="00B4629C">
      <w:hyperlink r:id="rId273" w:history="1">
        <w:r w:rsidR="00000DD1">
          <w:rPr>
            <w:rStyle w:val="ad"/>
          </w:rPr>
          <w:t>https://zhuanlan.zhihu.com/p/49556105</w:t>
        </w:r>
      </w:hyperlink>
    </w:p>
    <w:p w:rsidR="00000DD1" w:rsidRPr="00B4629C" w:rsidRDefault="00000DD1" w:rsidP="00B4629C"/>
    <w:p w:rsidR="00B4629C" w:rsidRPr="00B4629C" w:rsidRDefault="00B4629C" w:rsidP="00B4629C">
      <w:r>
        <w:rPr>
          <w:noProof/>
        </w:rPr>
        <w:drawing>
          <wp:inline distT="0" distB="0" distL="0" distR="0">
            <wp:extent cx="5274310" cy="2371203"/>
            <wp:effectExtent l="0" t="0" r="2540" b="0"/>
            <wp:docPr id="108" name="图片 108" descr="https://img-blog.csdn.net/2018100917221176?watermark/2/text/aHR0cHM6Ly9ibG9nLmNzZG4ubmV0L2xldmlvcGt1/font/5a6L5L2T/fontsize/400/fill/I0JBQkFCMA==/dissolve/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img-blog.csdn.net/2018100917221176?watermark/2/text/aHR0cHM6Ly9ibG9nLmNzZG4ubmV0L2xldmlvcGt1/font/5a6L5L2T/fontsize/400/fill/I0JBQkFCMA==/dissolve/70"/>
                    <pic:cNvPicPr>
                      <a:picLocks noChangeAspect="1" noChangeArrowheads="1"/>
                    </pic:cNvPicPr>
                  </pic:nvPicPr>
                  <pic:blipFill>
                    <a:blip r:embed="rId2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71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3F8D" w:rsidRDefault="002B3F8D" w:rsidP="004F79BE"/>
    <w:p w:rsidR="002B3F8D" w:rsidRDefault="00C57F0C" w:rsidP="004F79BE">
      <w:r>
        <w:rPr>
          <w:noProof/>
        </w:rPr>
        <w:drawing>
          <wp:inline distT="0" distB="0" distL="0" distR="0">
            <wp:extent cx="5274310" cy="2930172"/>
            <wp:effectExtent l="0" t="0" r="0" b="3810"/>
            <wp:docPr id="160" name="图片 160" descr="https://cdn-images-1.medium.com/max/1800/1*d4Eg17IVJ0L41e7CTWLLS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cdn-images-1.medium.com/max/1800/1*d4Eg17IVJ0L41e7CTWLLSg.png"/>
                    <pic:cNvPicPr>
                      <a:picLocks noChangeAspect="1" noChangeArrowheads="1"/>
                    </pic:cNvPicPr>
                  </pic:nvPicPr>
                  <pic:blipFill>
                    <a:blip r:embed="rId2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0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7F0C" w:rsidRDefault="00A406C4" w:rsidP="004F79BE">
      <w:r>
        <w:rPr>
          <w:noProof/>
        </w:rPr>
        <w:lastRenderedPageBreak/>
        <w:drawing>
          <wp:inline distT="0" distB="0" distL="0" distR="0">
            <wp:extent cx="5274310" cy="3428302"/>
            <wp:effectExtent l="0" t="0" r="2540" b="1270"/>
            <wp:docPr id="161" name="图片 161" descr="https://pic2.zhimg.com/80/v2-3728984de0737fb63b0632e583b24241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https://pic2.zhimg.com/80/v2-3728984de0737fb63b0632e583b24241_hd.jpg"/>
                    <pic:cNvPicPr>
                      <a:picLocks noChangeAspect="1" noChangeArrowheads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28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64F6" w:rsidRDefault="00A406C4" w:rsidP="004F79BE">
      <w:r>
        <w:rPr>
          <w:noProof/>
        </w:rPr>
        <w:drawing>
          <wp:inline distT="0" distB="0" distL="0" distR="0">
            <wp:extent cx="5274310" cy="576267"/>
            <wp:effectExtent l="0" t="0" r="2540" b="0"/>
            <wp:docPr id="162" name="图片 162" descr="https://pic1.zhimg.com/80/v2-35affdda3427ef1fadd0c9939e3de114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https://pic1.zhimg.com/80/v2-35affdda3427ef1fadd0c9939e3de114_hd.jpg"/>
                    <pic:cNvPicPr>
                      <a:picLocks noChangeAspect="1" noChangeArrowheads="1"/>
                    </pic:cNvPicPr>
                  </pic:nvPicPr>
                  <pic:blipFill>
                    <a:blip r:embed="rId2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76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25B6" w:rsidRDefault="00B125B6" w:rsidP="004F79BE"/>
    <w:p w:rsidR="00B125B6" w:rsidRDefault="00B125B6" w:rsidP="004F79BE"/>
    <w:p w:rsidR="004467A5" w:rsidRDefault="004467A5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:rsidR="00B125B6" w:rsidRDefault="00B125B6" w:rsidP="00B125B6">
      <w:pPr>
        <w:pStyle w:val="2"/>
      </w:pPr>
      <w:r>
        <w:rPr>
          <w:rFonts w:hint="eastAsia"/>
        </w:rPr>
        <w:lastRenderedPageBreak/>
        <w:t>Refinedet</w:t>
      </w:r>
    </w:p>
    <w:p w:rsidR="00B125B6" w:rsidRDefault="00E853D5" w:rsidP="00B125B6">
      <w:hyperlink r:id="rId278" w:history="1">
        <w:r w:rsidR="00B125B6">
          <w:rPr>
            <w:rStyle w:val="ad"/>
          </w:rPr>
          <w:t>https://www.cnblogs.com/hellcat/p/10357220.html</w:t>
        </w:r>
      </w:hyperlink>
    </w:p>
    <w:p w:rsidR="001B059F" w:rsidRDefault="00E853D5" w:rsidP="00B125B6">
      <w:hyperlink r:id="rId279" w:history="1">
        <w:r w:rsidR="001B059F">
          <w:rPr>
            <w:rStyle w:val="ad"/>
          </w:rPr>
          <w:t>https://blog.csdn.net/u014380165/article/details/79502308</w:t>
        </w:r>
      </w:hyperlink>
    </w:p>
    <w:p w:rsidR="003E2CD2" w:rsidRPr="00B125B6" w:rsidRDefault="00E853D5" w:rsidP="00B125B6">
      <w:hyperlink r:id="rId280" w:history="1">
        <w:r w:rsidR="003E2CD2">
          <w:rPr>
            <w:rStyle w:val="ad"/>
          </w:rPr>
          <w:t>http://www.baiyifan.cn/2019/03/10/RefineDet/</w:t>
        </w:r>
      </w:hyperlink>
    </w:p>
    <w:p w:rsidR="00B125B6" w:rsidRDefault="00B125B6" w:rsidP="00B125B6">
      <w:r>
        <w:rPr>
          <w:noProof/>
        </w:rPr>
        <w:drawing>
          <wp:inline distT="0" distB="0" distL="0" distR="0">
            <wp:extent cx="5193317" cy="3162300"/>
            <wp:effectExtent l="0" t="0" r="7620" b="0"/>
            <wp:docPr id="166" name="图片 166" descr="https://img2018.cnblogs.com/blog/1161096/201903/1161096-20190307233237400-10903965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https://img2018.cnblogs.com/blog/1161096/201903/1161096-20190307233237400-1090396510.png"/>
                    <pic:cNvPicPr>
                      <a:picLocks noChangeAspect="1" noChangeArrowheads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86" cy="3164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2CD2" w:rsidRPr="00B125B6" w:rsidRDefault="003E2CD2" w:rsidP="00B125B6"/>
    <w:p w:rsidR="006664F6" w:rsidRDefault="006664F6">
      <w:pPr>
        <w:widowControl/>
        <w:jc w:val="left"/>
      </w:pPr>
      <w:r>
        <w:br w:type="page"/>
      </w:r>
    </w:p>
    <w:p w:rsidR="00A406C4" w:rsidRDefault="006664F6" w:rsidP="006664F6">
      <w:pPr>
        <w:pStyle w:val="1"/>
      </w:pPr>
      <w:r>
        <w:rPr>
          <w:rFonts w:hint="eastAsia"/>
        </w:rPr>
        <w:lastRenderedPageBreak/>
        <w:t>Keras</w:t>
      </w:r>
    </w:p>
    <w:p w:rsidR="006664F6" w:rsidRDefault="006664F6" w:rsidP="006664F6">
      <w:pPr>
        <w:pStyle w:val="2"/>
      </w:pPr>
      <w:r>
        <w:rPr>
          <w:rFonts w:hint="eastAsia"/>
        </w:rPr>
        <w:t>快速上手</w:t>
      </w:r>
    </w:p>
    <w:p w:rsidR="006664F6" w:rsidRPr="006664F6" w:rsidRDefault="006664F6" w:rsidP="006664F6">
      <w:pPr>
        <w:pStyle w:val="3"/>
      </w:pPr>
      <w:r>
        <w:rPr>
          <w:rFonts w:hint="eastAsia"/>
        </w:rPr>
        <w:t>框架：</w:t>
      </w:r>
    </w:p>
    <w:p w:rsidR="006664F6" w:rsidRDefault="006664F6" w:rsidP="006664F6">
      <w:r>
        <w:rPr>
          <w:noProof/>
        </w:rPr>
        <w:drawing>
          <wp:inline distT="0" distB="0" distL="0" distR="0">
            <wp:extent cx="4387850" cy="3133423"/>
            <wp:effectExtent l="0" t="0" r="0" b="0"/>
            <wp:docPr id="164" name="图片 164" descr="http://images2015.cnblogs.com/blog/1119747/201707/1119747-20170707133635659-8881581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http://images2015.cnblogs.com/blog/1119747/201707/1119747-20170707133635659-888158147.png"/>
                    <pic:cNvPicPr>
                      <a:picLocks noChangeAspect="1" noChangeArrowheads="1"/>
                    </pic:cNvPicPr>
                  </pic:nvPicPr>
                  <pic:blipFill>
                    <a:blip r:embed="rId2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142" cy="3144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64F6" w:rsidRDefault="006664F6" w:rsidP="006664F6">
      <w:r>
        <w:rPr>
          <w:noProof/>
        </w:rPr>
        <w:drawing>
          <wp:inline distT="0" distB="0" distL="0" distR="0">
            <wp:extent cx="5274310" cy="3655119"/>
            <wp:effectExtent l="0" t="0" r="2540" b="2540"/>
            <wp:docPr id="165" name="图片 165" descr="http://images2015.cnblogs.com/blog/1119747/201707/1119747-20170707133932722-7154947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http://images2015.cnblogs.com/blog/1119747/201707/1119747-20170707133932722-715494711.png"/>
                    <pic:cNvPicPr>
                      <a:picLocks noChangeAspect="1" noChangeArrowheads="1"/>
                    </pic:cNvPicPr>
                  </pic:nvPicPr>
                  <pic:blipFill>
                    <a:blip r:embed="rId2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5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64F6" w:rsidRDefault="006664F6" w:rsidP="006664F6">
      <w:r>
        <w:rPr>
          <w:noProof/>
        </w:rPr>
        <w:lastRenderedPageBreak/>
        <w:drawing>
          <wp:inline distT="0" distB="0" distL="0" distR="0">
            <wp:extent cx="5274310" cy="3436231"/>
            <wp:effectExtent l="0" t="0" r="2540" b="0"/>
            <wp:docPr id="163" name="图片 163" descr="è¿éåå¾çæè¿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è¿éåå¾çæè¿°"/>
                    <pic:cNvPicPr>
                      <a:picLocks noChangeAspect="1" noChangeArrowheads="1"/>
                    </pic:cNvPicPr>
                  </pic:nvPicPr>
                  <pic:blipFill>
                    <a:blip r:embed="rId2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6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57E1" w:rsidRDefault="008657E1" w:rsidP="006664F6"/>
    <w:p w:rsidR="00667AD2" w:rsidRDefault="006C04E8" w:rsidP="006C04E8">
      <w:pPr>
        <w:pStyle w:val="2"/>
      </w:pPr>
      <w:r>
        <w:rPr>
          <w:rFonts w:hint="eastAsia"/>
        </w:rPr>
        <w:t>评估标准matrics</w:t>
      </w:r>
    </w:p>
    <w:p w:rsidR="006C04E8" w:rsidRDefault="006C04E8" w:rsidP="006C04E8">
      <w:r>
        <w:t>#评估标准 metrics ['accuracy']</w:t>
      </w:r>
    </w:p>
    <w:p w:rsidR="006C04E8" w:rsidRDefault="006C04E8" w:rsidP="006C04E8"/>
    <w:p w:rsidR="006C04E8" w:rsidRDefault="006C04E8" w:rsidP="006C04E8">
      <w:r>
        <w:rPr>
          <w:rFonts w:hint="eastAsia"/>
        </w:rPr>
        <w:t>多分类：</w:t>
      </w:r>
      <w:r>
        <w:t>categorical_crossentropy</w:t>
      </w:r>
    </w:p>
    <w:p w:rsidR="006C04E8" w:rsidRDefault="006C04E8" w:rsidP="006C04E8">
      <w:r>
        <w:rPr>
          <w:rFonts w:hint="eastAsia"/>
        </w:rPr>
        <w:t>二分类</w:t>
      </w:r>
      <w:r>
        <w:t>: binary_crossentropy</w:t>
      </w:r>
    </w:p>
    <w:p w:rsidR="006C04E8" w:rsidRDefault="006C04E8" w:rsidP="006C04E8">
      <w:r>
        <w:rPr>
          <w:rFonts w:hint="eastAsia"/>
        </w:rPr>
        <w:t>回归：</w:t>
      </w:r>
      <w:r>
        <w:t>mse</w:t>
      </w:r>
    </w:p>
    <w:p w:rsidR="006C04E8" w:rsidRDefault="006C04E8" w:rsidP="006C04E8"/>
    <w:p w:rsidR="000F4AD5" w:rsidRPr="000F4AD5" w:rsidRDefault="000F4AD5" w:rsidP="000F4AD5">
      <w:pPr>
        <w:widowControl/>
        <w:jc w:val="left"/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</w:pPr>
      <w:r w:rsidRPr="000F4AD5">
        <w:rPr>
          <w:rFonts w:ascii="Consolas" w:eastAsia="宋体" w:hAnsi="Consolas" w:cs="宋体"/>
          <w:i/>
          <w:iCs/>
          <w:color w:val="999988"/>
          <w:kern w:val="0"/>
          <w:sz w:val="18"/>
          <w:szCs w:val="18"/>
        </w:rPr>
        <w:t xml:space="preserve"># </w:t>
      </w:r>
      <w:r w:rsidRPr="000F4AD5">
        <w:rPr>
          <w:rFonts w:ascii="Consolas" w:eastAsia="宋体" w:hAnsi="Consolas" w:cs="宋体"/>
          <w:i/>
          <w:iCs/>
          <w:color w:val="999988"/>
          <w:kern w:val="0"/>
          <w:sz w:val="18"/>
          <w:szCs w:val="18"/>
        </w:rPr>
        <w:t>自定义评估标准函数</w:t>
      </w:r>
    </w:p>
    <w:p w:rsidR="000F4AD5" w:rsidRPr="000F4AD5" w:rsidRDefault="000F4AD5" w:rsidP="000F4AD5">
      <w:pPr>
        <w:widowControl/>
        <w:jc w:val="left"/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</w:pPr>
      <w:r w:rsidRPr="000F4AD5">
        <w:rPr>
          <w:rFonts w:ascii="Consolas" w:eastAsia="宋体" w:hAnsi="Consolas" w:cs="宋体"/>
          <w:b/>
          <w:bCs/>
          <w:color w:val="333333"/>
          <w:kern w:val="0"/>
          <w:sz w:val="18"/>
          <w:szCs w:val="18"/>
        </w:rPr>
        <w:t>import</w:t>
      </w: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  <w:t xml:space="preserve"> keras.backend </w:t>
      </w:r>
      <w:r w:rsidRPr="000F4AD5">
        <w:rPr>
          <w:rFonts w:ascii="Consolas" w:eastAsia="宋体" w:hAnsi="Consolas" w:cs="宋体"/>
          <w:b/>
          <w:bCs/>
          <w:color w:val="333333"/>
          <w:kern w:val="0"/>
          <w:sz w:val="18"/>
          <w:szCs w:val="18"/>
        </w:rPr>
        <w:t>as</w:t>
      </w: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  <w:t xml:space="preserve"> K</w:t>
      </w:r>
    </w:p>
    <w:p w:rsidR="000F4AD5" w:rsidRPr="000F4AD5" w:rsidRDefault="000F4AD5" w:rsidP="000F4AD5">
      <w:pPr>
        <w:widowControl/>
        <w:jc w:val="left"/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</w:pPr>
    </w:p>
    <w:p w:rsidR="000F4AD5" w:rsidRPr="000F4AD5" w:rsidRDefault="000F4AD5" w:rsidP="000F4AD5">
      <w:pPr>
        <w:widowControl/>
        <w:jc w:val="left"/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</w:pPr>
      <w:r w:rsidRPr="000F4AD5">
        <w:rPr>
          <w:rFonts w:ascii="Consolas" w:eastAsia="宋体" w:hAnsi="Consolas" w:cs="宋体"/>
          <w:b/>
          <w:bCs/>
          <w:color w:val="333333"/>
          <w:kern w:val="0"/>
          <w:sz w:val="18"/>
          <w:szCs w:val="18"/>
        </w:rPr>
        <w:t>def</w:t>
      </w: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</w:rPr>
        <w:t xml:space="preserve"> </w:t>
      </w:r>
      <w:r w:rsidRPr="000F4AD5">
        <w:rPr>
          <w:rFonts w:ascii="Consolas" w:eastAsia="宋体" w:hAnsi="Consolas" w:cs="宋体"/>
          <w:b/>
          <w:bCs/>
          <w:color w:val="990000"/>
          <w:kern w:val="0"/>
          <w:sz w:val="18"/>
          <w:szCs w:val="18"/>
        </w:rPr>
        <w:t>mean_pred</w:t>
      </w: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</w:rPr>
        <w:t>(y_true, y_pred):</w:t>
      </w:r>
    </w:p>
    <w:p w:rsidR="000F4AD5" w:rsidRPr="000F4AD5" w:rsidRDefault="000F4AD5" w:rsidP="000F4AD5">
      <w:pPr>
        <w:widowControl/>
        <w:jc w:val="left"/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</w:pP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  <w:t xml:space="preserve">    </w:t>
      </w:r>
      <w:r w:rsidRPr="000F4AD5">
        <w:rPr>
          <w:rFonts w:ascii="Consolas" w:eastAsia="宋体" w:hAnsi="Consolas" w:cs="宋体"/>
          <w:b/>
          <w:bCs/>
          <w:color w:val="333333"/>
          <w:kern w:val="0"/>
          <w:sz w:val="18"/>
          <w:szCs w:val="18"/>
        </w:rPr>
        <w:t>return</w:t>
      </w: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  <w:t xml:space="preserve"> K.mean(y_pred)</w:t>
      </w:r>
    </w:p>
    <w:p w:rsidR="000F4AD5" w:rsidRPr="000F4AD5" w:rsidRDefault="000F4AD5" w:rsidP="000F4AD5">
      <w:pPr>
        <w:widowControl/>
        <w:jc w:val="left"/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</w:pPr>
    </w:p>
    <w:p w:rsidR="000F4AD5" w:rsidRPr="000F4AD5" w:rsidRDefault="000F4AD5" w:rsidP="000F4AD5">
      <w:pPr>
        <w:widowControl/>
        <w:jc w:val="left"/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</w:pP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  <w:t>model.compile(optimizer=</w:t>
      </w:r>
      <w:r w:rsidRPr="000F4AD5">
        <w:rPr>
          <w:rFonts w:ascii="Consolas" w:eastAsia="宋体" w:hAnsi="Consolas" w:cs="宋体"/>
          <w:color w:val="DD1144"/>
          <w:kern w:val="0"/>
          <w:sz w:val="18"/>
          <w:szCs w:val="18"/>
        </w:rPr>
        <w:t>'rmsprop'</w:t>
      </w: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  <w:t>,</w:t>
      </w:r>
    </w:p>
    <w:p w:rsidR="000F4AD5" w:rsidRPr="000F4AD5" w:rsidRDefault="000F4AD5" w:rsidP="000F4AD5">
      <w:pPr>
        <w:widowControl/>
        <w:jc w:val="left"/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</w:pP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  <w:t xml:space="preserve">              loss=</w:t>
      </w:r>
      <w:r w:rsidRPr="000F4AD5">
        <w:rPr>
          <w:rFonts w:ascii="Consolas" w:eastAsia="宋体" w:hAnsi="Consolas" w:cs="宋体"/>
          <w:color w:val="DD1144"/>
          <w:kern w:val="0"/>
          <w:sz w:val="18"/>
          <w:szCs w:val="18"/>
        </w:rPr>
        <w:t>'binary_crossentropy'</w:t>
      </w: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  <w:t>,</w:t>
      </w:r>
    </w:p>
    <w:p w:rsidR="006C04E8" w:rsidRDefault="000F4AD5" w:rsidP="000F4AD5">
      <w:pPr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</w:pP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  <w:t xml:space="preserve">              metrics=[</w:t>
      </w:r>
      <w:r w:rsidRPr="000F4AD5">
        <w:rPr>
          <w:rFonts w:ascii="Consolas" w:eastAsia="宋体" w:hAnsi="Consolas" w:cs="宋体"/>
          <w:color w:val="DD1144"/>
          <w:kern w:val="0"/>
          <w:sz w:val="18"/>
          <w:szCs w:val="18"/>
        </w:rPr>
        <w:t>'accuracy'</w:t>
      </w:r>
      <w:r w:rsidRPr="000F4AD5"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  <w:t>, mean_pred])</w:t>
      </w:r>
    </w:p>
    <w:p w:rsidR="00267BC1" w:rsidRDefault="00267BC1" w:rsidP="000F4AD5">
      <w:pPr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</w:pPr>
    </w:p>
    <w:p w:rsidR="00267BC1" w:rsidRDefault="00267BC1" w:rsidP="000F4AD5">
      <w:pPr>
        <w:rPr>
          <w:rFonts w:ascii="Consolas" w:eastAsia="宋体" w:hAnsi="Consolas" w:cs="宋体"/>
          <w:color w:val="000000"/>
          <w:kern w:val="0"/>
          <w:sz w:val="18"/>
          <w:szCs w:val="18"/>
          <w:shd w:val="clear" w:color="auto" w:fill="FFFFFF"/>
        </w:rPr>
      </w:pPr>
    </w:p>
    <w:p w:rsidR="008657E1" w:rsidRDefault="008657E1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  <w:shd w:val="clear" w:color="auto" w:fill="FFFFFF"/>
        </w:rPr>
      </w:pPr>
      <w:r>
        <w:rPr>
          <w:shd w:val="clear" w:color="auto" w:fill="FFFFFF"/>
        </w:rPr>
        <w:br w:type="page"/>
      </w:r>
    </w:p>
    <w:p w:rsidR="00267BC1" w:rsidRDefault="00267BC1" w:rsidP="00267BC1">
      <w:pPr>
        <w:pStyle w:val="2"/>
        <w:rPr>
          <w:shd w:val="clear" w:color="auto" w:fill="FFFFFF"/>
        </w:rPr>
      </w:pPr>
      <w:r>
        <w:rPr>
          <w:rFonts w:hint="eastAsia"/>
          <w:shd w:val="clear" w:color="auto" w:fill="FFFFFF"/>
        </w:rPr>
        <w:lastRenderedPageBreak/>
        <w:t>常用层结构</w:t>
      </w:r>
    </w:p>
    <w:p w:rsidR="00C4370E" w:rsidRDefault="00E853D5" w:rsidP="00267BC1">
      <w:hyperlink r:id="rId285" w:history="1">
        <w:r w:rsidR="00267BC1">
          <w:rPr>
            <w:rStyle w:val="ad"/>
          </w:rPr>
          <w:t>https://zxth93.github.io/2017/09/02/Keras%E5%AD%A6%E4%B9%A0%E7%AC%94%E8%AE%B0III-%E7%BD%91%E7%BB%9C%E5%B1%82/</w:t>
        </w:r>
      </w:hyperlink>
    </w:p>
    <w:p w:rsidR="002E1952" w:rsidRDefault="002E1952" w:rsidP="00267BC1">
      <w:r>
        <w:rPr>
          <w:noProof/>
        </w:rPr>
        <w:drawing>
          <wp:inline distT="0" distB="0" distL="0" distR="0">
            <wp:extent cx="5274310" cy="4514772"/>
            <wp:effectExtent l="0" t="0" r="2540" b="635"/>
            <wp:docPr id="168" name="图片 168" descr="https://oscimg.oschina.net/oscnet/c33f570beaf252b056a3a97f046d9c7df5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https://oscimg.oschina.net/oscnet/c33f570beaf252b056a3a97f046d9c7df5d.jpg"/>
                    <pic:cNvPicPr>
                      <a:picLocks noChangeAspect="1" noChangeArrowheads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14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1952" w:rsidRDefault="002E1952" w:rsidP="00267BC1">
      <w:r>
        <w:rPr>
          <w:noProof/>
        </w:rPr>
        <w:lastRenderedPageBreak/>
        <w:drawing>
          <wp:inline distT="0" distB="0" distL="0" distR="0">
            <wp:extent cx="5274310" cy="4787769"/>
            <wp:effectExtent l="0" t="0" r="2540" b="0"/>
            <wp:docPr id="169" name="图片 169" descr="https://oscimg.oschina.net/oscnet/dfa653deb32ba2a0909d15419078a0605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https://oscimg.oschina.net/oscnet/dfa653deb32ba2a0909d15419078a060501.jpg"/>
                    <pic:cNvPicPr>
                      <a:picLocks noChangeAspect="1" noChangeArrowheads="1"/>
                    </pic:cNvPicPr>
                  </pic:nvPicPr>
                  <pic:blipFill>
                    <a:blip r:embed="rId2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87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370E" w:rsidRDefault="00C4370E" w:rsidP="00C4370E">
      <w:pPr>
        <w:pStyle w:val="2"/>
      </w:pPr>
      <w:r>
        <w:rPr>
          <w:rFonts w:hint="eastAsia"/>
        </w:rPr>
        <w:lastRenderedPageBreak/>
        <w:t>函数式编程</w:t>
      </w:r>
    </w:p>
    <w:p w:rsidR="00983FD9" w:rsidRDefault="00C4370E" w:rsidP="00983FD9">
      <w:r>
        <w:rPr>
          <w:noProof/>
        </w:rPr>
        <w:drawing>
          <wp:inline distT="0" distB="0" distL="0" distR="0">
            <wp:extent cx="6642919" cy="3441700"/>
            <wp:effectExtent l="0" t="0" r="5715" b="6350"/>
            <wp:docPr id="167" name="图片 167" descr="https://oscimg.oschina.net/oscnet/4f1341544f5c6be4ff116e825de9f8ebf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https://oscimg.oschina.net/oscnet/4f1341544f5c6be4ff116e825de9f8ebf58.jpg"/>
                    <pic:cNvPicPr>
                      <a:picLocks noChangeAspect="1" noChangeArrowheads="1"/>
                    </pic:cNvPicPr>
                  </pic:nvPicPr>
                  <pic:blipFill>
                    <a:blip r:embed="rId2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9437" cy="3445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370E" w:rsidRDefault="00C4370E" w:rsidP="00983FD9"/>
    <w:p w:rsidR="00F6293D" w:rsidRDefault="00F6293D" w:rsidP="00F6293D">
      <w:r>
        <w:t>#多层连接</w:t>
      </w:r>
    </w:p>
    <w:p w:rsidR="00F6293D" w:rsidRDefault="00F6293D" w:rsidP="00F6293D">
      <w:r>
        <w:t>x = keras.layers.concatenate([lstm_out,auxiliary_input])</w:t>
      </w:r>
    </w:p>
    <w:p w:rsidR="00F6293D" w:rsidRDefault="00F6293D" w:rsidP="00F6293D"/>
    <w:p w:rsidR="00F6293D" w:rsidRDefault="00F6293D" w:rsidP="00F6293D">
      <w:r>
        <w:t>#多输入，输出</w:t>
      </w:r>
    </w:p>
    <w:p w:rsidR="00F6293D" w:rsidRDefault="007A2BF1" w:rsidP="00F6293D">
      <w:r>
        <w:t>model=</w:t>
      </w:r>
      <w:r w:rsidR="00F6293D">
        <w:t>Model(inputs = [main_input,auxiliary_input],outputs = [main_output,auxiliary_output])</w:t>
      </w:r>
    </w:p>
    <w:p w:rsidR="00267BC1" w:rsidRDefault="00267BC1" w:rsidP="00267BC1"/>
    <w:p w:rsidR="007778ED" w:rsidRDefault="007778ED" w:rsidP="007778ED">
      <w:pPr>
        <w:pStyle w:val="3"/>
      </w:pPr>
      <w:r>
        <w:rPr>
          <w:rFonts w:hint="eastAsia"/>
        </w:rPr>
        <w:t>共享网络层？？？</w:t>
      </w:r>
    </w:p>
    <w:p w:rsidR="007778ED" w:rsidRDefault="00E853D5" w:rsidP="00267BC1">
      <w:hyperlink r:id="rId289" w:history="1">
        <w:r w:rsidR="007778ED">
          <w:rPr>
            <w:rStyle w:val="ad"/>
          </w:rPr>
          <w:t>https://keras.io/zh/getting-started/functional-api-guide/</w:t>
        </w:r>
      </w:hyperlink>
    </w:p>
    <w:p w:rsidR="007778ED" w:rsidRDefault="007778ED">
      <w:pPr>
        <w:widowControl/>
        <w:jc w:val="left"/>
      </w:pPr>
      <w:r>
        <w:br w:type="page"/>
      </w:r>
    </w:p>
    <w:p w:rsidR="007778ED" w:rsidRDefault="007778ED" w:rsidP="007778ED">
      <w:pPr>
        <w:pStyle w:val="2"/>
      </w:pPr>
      <w:r>
        <w:rPr>
          <w:rFonts w:hint="eastAsia"/>
        </w:rPr>
        <w:lastRenderedPageBreak/>
        <w:t>常见问题解答：</w:t>
      </w:r>
    </w:p>
    <w:p w:rsidR="007778ED" w:rsidRPr="007778ED" w:rsidRDefault="00E853D5" w:rsidP="007778ED">
      <w:hyperlink r:id="rId290" w:history="1">
        <w:r w:rsidR="007778ED">
          <w:rPr>
            <w:rStyle w:val="ad"/>
          </w:rPr>
          <w:t>https://keras.io/zh/getting-started/faq/</w:t>
        </w:r>
      </w:hyperlink>
    </w:p>
    <w:p w:rsidR="007778ED" w:rsidRDefault="007778ED" w:rsidP="00267BC1"/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291" w:anchor="how-should-i-cite-keras" w:history="1">
        <w:r w:rsidR="007778ED">
          <w:rPr>
            <w:rStyle w:val="ad"/>
            <w:rFonts w:ascii="Arial" w:hAnsi="Arial" w:cs="Arial"/>
            <w:color w:val="8E4A4A"/>
          </w:rPr>
          <w:t>如何引用</w:t>
        </w:r>
        <w:r w:rsidR="007778ED">
          <w:rPr>
            <w:rStyle w:val="ad"/>
            <w:rFonts w:ascii="Arial" w:hAnsi="Arial" w:cs="Arial"/>
            <w:color w:val="8E4A4A"/>
          </w:rPr>
          <w:t xml:space="preserve"> Keras?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292" w:anchor="how-can-i-run-keras-on-gpu" w:history="1">
        <w:r w:rsidR="007778ED">
          <w:rPr>
            <w:rStyle w:val="ad"/>
            <w:rFonts w:ascii="Arial" w:hAnsi="Arial" w:cs="Arial"/>
            <w:color w:val="8E4A4A"/>
          </w:rPr>
          <w:t>如何在</w:t>
        </w:r>
        <w:r w:rsidR="007778ED">
          <w:rPr>
            <w:rStyle w:val="ad"/>
            <w:rFonts w:ascii="Arial" w:hAnsi="Arial" w:cs="Arial"/>
            <w:color w:val="8E4A4A"/>
          </w:rPr>
          <w:t xml:space="preserve"> GPU </w:t>
        </w:r>
        <w:r w:rsidR="007778ED">
          <w:rPr>
            <w:rStyle w:val="ad"/>
            <w:rFonts w:ascii="Arial" w:hAnsi="Arial" w:cs="Arial"/>
            <w:color w:val="8E4A4A"/>
          </w:rPr>
          <w:t>上运行</w:t>
        </w:r>
        <w:r w:rsidR="007778ED">
          <w:rPr>
            <w:rStyle w:val="ad"/>
            <w:rFonts w:ascii="Arial" w:hAnsi="Arial" w:cs="Arial"/>
            <w:color w:val="8E4A4A"/>
          </w:rPr>
          <w:t xml:space="preserve"> Keras?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293" w:anchor="how-can-i-run-a-keras-model-on-multiple-gpus" w:history="1">
        <w:r w:rsidR="007778ED">
          <w:rPr>
            <w:rStyle w:val="ad"/>
            <w:rFonts w:ascii="Arial" w:hAnsi="Arial" w:cs="Arial"/>
            <w:color w:val="8E4A4A"/>
          </w:rPr>
          <w:t>如何在多</w:t>
        </w:r>
        <w:r w:rsidR="007778ED">
          <w:rPr>
            <w:rStyle w:val="ad"/>
            <w:rFonts w:ascii="Arial" w:hAnsi="Arial" w:cs="Arial"/>
            <w:color w:val="8E4A4A"/>
          </w:rPr>
          <w:t xml:space="preserve"> GPU </w:t>
        </w:r>
        <w:r w:rsidR="007778ED">
          <w:rPr>
            <w:rStyle w:val="ad"/>
            <w:rFonts w:ascii="Arial" w:hAnsi="Arial" w:cs="Arial"/>
            <w:color w:val="8E4A4A"/>
          </w:rPr>
          <w:t>上运行</w:t>
        </w:r>
        <w:r w:rsidR="007778ED">
          <w:rPr>
            <w:rStyle w:val="ad"/>
            <w:rFonts w:ascii="Arial" w:hAnsi="Arial" w:cs="Arial"/>
            <w:color w:val="8E4A4A"/>
          </w:rPr>
          <w:t xml:space="preserve"> Keras </w:t>
        </w:r>
        <w:r w:rsidR="007778ED">
          <w:rPr>
            <w:rStyle w:val="ad"/>
            <w:rFonts w:ascii="Arial" w:hAnsi="Arial" w:cs="Arial"/>
            <w:color w:val="8E4A4A"/>
          </w:rPr>
          <w:t>模型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294" w:anchor="what-does-sample-batch-epoch-mean" w:history="1">
        <w:r w:rsidR="007778ED">
          <w:rPr>
            <w:rStyle w:val="ad"/>
            <w:rFonts w:ascii="Arial" w:hAnsi="Arial" w:cs="Arial"/>
            <w:color w:val="8E4A4A"/>
          </w:rPr>
          <w:t xml:space="preserve">"sample", "batch", "epoch" </w:t>
        </w:r>
        <w:r w:rsidR="007778ED">
          <w:rPr>
            <w:rStyle w:val="ad"/>
            <w:rFonts w:ascii="Arial" w:hAnsi="Arial" w:cs="Arial"/>
            <w:color w:val="8E4A4A"/>
          </w:rPr>
          <w:t>分别是什么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295" w:anchor="how-can-i-save-a-keras-model" w:history="1">
        <w:r w:rsidR="007778ED">
          <w:rPr>
            <w:rStyle w:val="ad"/>
            <w:rFonts w:ascii="Arial" w:hAnsi="Arial" w:cs="Arial"/>
            <w:color w:val="8E4A4A"/>
          </w:rPr>
          <w:t>如何保存</w:t>
        </w:r>
        <w:r w:rsidR="007778ED">
          <w:rPr>
            <w:rStyle w:val="ad"/>
            <w:rFonts w:ascii="Arial" w:hAnsi="Arial" w:cs="Arial"/>
            <w:color w:val="8E4A4A"/>
          </w:rPr>
          <w:t xml:space="preserve"> Keras </w:t>
        </w:r>
        <w:r w:rsidR="007778ED">
          <w:rPr>
            <w:rStyle w:val="ad"/>
            <w:rFonts w:ascii="Arial" w:hAnsi="Arial" w:cs="Arial"/>
            <w:color w:val="8E4A4A"/>
          </w:rPr>
          <w:t>模型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296" w:anchor="why-is-the-training-loss-much-higher-than-the-testing-loss" w:history="1">
        <w:r w:rsidR="007778ED">
          <w:rPr>
            <w:rStyle w:val="ad"/>
            <w:rFonts w:ascii="Arial" w:hAnsi="Arial" w:cs="Arial"/>
            <w:color w:val="8E4A4A"/>
          </w:rPr>
          <w:t>为什么训练集误差比测试集的误差高很多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297" w:anchor="how-can-i-obtain-the-output-of-an-intermediate-layer" w:history="1">
        <w:r w:rsidR="007778ED">
          <w:rPr>
            <w:rStyle w:val="ad"/>
            <w:rFonts w:ascii="Arial" w:hAnsi="Arial" w:cs="Arial"/>
            <w:color w:val="8E4A4A"/>
          </w:rPr>
          <w:t>如何获取中间层的输出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298" w:anchor="how-can-i-use-keras-with-datasets-that-dont-fit-in-memory" w:history="1">
        <w:r w:rsidR="007778ED">
          <w:rPr>
            <w:rStyle w:val="ad"/>
            <w:rFonts w:ascii="Arial" w:hAnsi="Arial" w:cs="Arial"/>
            <w:color w:val="8E4A4A"/>
          </w:rPr>
          <w:t>如何用</w:t>
        </w:r>
        <w:r w:rsidR="007778ED">
          <w:rPr>
            <w:rStyle w:val="ad"/>
            <w:rFonts w:ascii="Arial" w:hAnsi="Arial" w:cs="Arial"/>
            <w:color w:val="8E4A4A"/>
          </w:rPr>
          <w:t xml:space="preserve"> Keras </w:t>
        </w:r>
        <w:r w:rsidR="007778ED">
          <w:rPr>
            <w:rStyle w:val="ad"/>
            <w:rFonts w:ascii="Arial" w:hAnsi="Arial" w:cs="Arial"/>
            <w:color w:val="8E4A4A"/>
          </w:rPr>
          <w:t>处理超过内存的数据集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299" w:anchor="how-can-i-interrupt-training-when-the-validation-loss-isnt-decreasing-anymore" w:history="1">
        <w:r w:rsidR="007778ED">
          <w:rPr>
            <w:rStyle w:val="ad"/>
            <w:rFonts w:ascii="Arial" w:hAnsi="Arial" w:cs="Arial"/>
            <w:color w:val="8E4A4A"/>
          </w:rPr>
          <w:t>在验证集的误差不再下降时，如何中断训练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300" w:anchor="how-is-the-validation-split-computed" w:history="1">
        <w:r w:rsidR="007778ED">
          <w:rPr>
            <w:rStyle w:val="ad"/>
            <w:rFonts w:ascii="Arial" w:hAnsi="Arial" w:cs="Arial"/>
            <w:color w:val="8E4A4A"/>
          </w:rPr>
          <w:t>验证集划分是如何计算的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301" w:anchor="is-the-data-shuffled-during-training" w:history="1">
        <w:r w:rsidR="007778ED">
          <w:rPr>
            <w:rStyle w:val="ad"/>
            <w:rFonts w:ascii="Arial" w:hAnsi="Arial" w:cs="Arial"/>
            <w:color w:val="8E4A4A"/>
          </w:rPr>
          <w:t>在训练过程中数据是否会混洗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302" w:anchor="how-can-i-record-the-training-validation-loss-accuracy-at-each-epoch" w:history="1">
        <w:r w:rsidR="007778ED">
          <w:rPr>
            <w:rStyle w:val="ad"/>
            <w:rFonts w:ascii="Arial" w:hAnsi="Arial" w:cs="Arial"/>
            <w:color w:val="8E4A4A"/>
          </w:rPr>
          <w:t>如何在每个</w:t>
        </w:r>
        <w:r w:rsidR="007778ED">
          <w:rPr>
            <w:rStyle w:val="ad"/>
            <w:rFonts w:ascii="Arial" w:hAnsi="Arial" w:cs="Arial"/>
            <w:color w:val="8E4A4A"/>
          </w:rPr>
          <w:t xml:space="preserve"> epoch </w:t>
        </w:r>
        <w:r w:rsidR="007778ED">
          <w:rPr>
            <w:rStyle w:val="ad"/>
            <w:rFonts w:ascii="Arial" w:hAnsi="Arial" w:cs="Arial"/>
            <w:color w:val="8E4A4A"/>
          </w:rPr>
          <w:t>后记录训练集和验证集的误差和准确率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303" w:anchor="how-can-i-freeze-keras-layers" w:history="1">
        <w:r w:rsidR="007778ED">
          <w:rPr>
            <w:rStyle w:val="ad"/>
            <w:rFonts w:ascii="Arial" w:hAnsi="Arial" w:cs="Arial"/>
            <w:color w:val="8E4A4A"/>
          </w:rPr>
          <w:t>如何「冻结」网络层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304" w:anchor="how-can-i-use-stateful-rnns" w:history="1">
        <w:r w:rsidR="007778ED">
          <w:rPr>
            <w:rStyle w:val="ad"/>
            <w:rFonts w:ascii="Arial" w:hAnsi="Arial" w:cs="Arial"/>
            <w:color w:val="8E4A4A"/>
          </w:rPr>
          <w:t>如何使用状态</w:t>
        </w:r>
        <w:r w:rsidR="007778ED">
          <w:rPr>
            <w:rStyle w:val="ad"/>
            <w:rFonts w:ascii="Arial" w:hAnsi="Arial" w:cs="Arial"/>
            <w:color w:val="8E4A4A"/>
          </w:rPr>
          <w:t xml:space="preserve"> RNNs (stateful RNNs)?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305" w:anchor="how-can-i-remove-a-layer-from-a-sequential-model" w:history="1">
        <w:r w:rsidR="007778ED">
          <w:rPr>
            <w:rStyle w:val="ad"/>
            <w:rFonts w:ascii="Arial" w:hAnsi="Arial" w:cs="Arial"/>
            <w:color w:val="8E4A4A"/>
          </w:rPr>
          <w:t>如何从</w:t>
        </w:r>
        <w:r w:rsidR="007778ED">
          <w:rPr>
            <w:rStyle w:val="ad"/>
            <w:rFonts w:ascii="Arial" w:hAnsi="Arial" w:cs="Arial"/>
            <w:color w:val="8E4A4A"/>
          </w:rPr>
          <w:t xml:space="preserve"> Sequential </w:t>
        </w:r>
        <w:r w:rsidR="007778ED">
          <w:rPr>
            <w:rStyle w:val="ad"/>
            <w:rFonts w:ascii="Arial" w:hAnsi="Arial" w:cs="Arial"/>
            <w:color w:val="8E4A4A"/>
          </w:rPr>
          <w:t>模型中移除一个层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306" w:anchor="how-can-i-use-pre-trained-models-in-keras" w:history="1">
        <w:r w:rsidR="007778ED">
          <w:rPr>
            <w:rStyle w:val="ad"/>
            <w:rFonts w:ascii="Arial" w:hAnsi="Arial" w:cs="Arial"/>
            <w:color w:val="8E4A4A"/>
          </w:rPr>
          <w:t>如何在</w:t>
        </w:r>
        <w:r w:rsidR="007778ED">
          <w:rPr>
            <w:rStyle w:val="ad"/>
            <w:rFonts w:ascii="Arial" w:hAnsi="Arial" w:cs="Arial"/>
            <w:color w:val="8E4A4A"/>
          </w:rPr>
          <w:t xml:space="preserve"> Keras </w:t>
        </w:r>
        <w:r w:rsidR="007778ED">
          <w:rPr>
            <w:rStyle w:val="ad"/>
            <w:rFonts w:ascii="Arial" w:hAnsi="Arial" w:cs="Arial"/>
            <w:color w:val="8E4A4A"/>
          </w:rPr>
          <w:t>中使用预训练的模型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307" w:anchor="how-can-i-use-hdf5-inputs-with-keras" w:history="1">
        <w:r w:rsidR="007778ED">
          <w:rPr>
            <w:rStyle w:val="ad"/>
            <w:rFonts w:ascii="Arial" w:hAnsi="Arial" w:cs="Arial"/>
            <w:color w:val="8E4A4A"/>
          </w:rPr>
          <w:t>如何在</w:t>
        </w:r>
        <w:r w:rsidR="007778ED">
          <w:rPr>
            <w:rStyle w:val="ad"/>
            <w:rFonts w:ascii="Arial" w:hAnsi="Arial" w:cs="Arial"/>
            <w:color w:val="8E4A4A"/>
          </w:rPr>
          <w:t xml:space="preserve"> Keras </w:t>
        </w:r>
        <w:r w:rsidR="007778ED">
          <w:rPr>
            <w:rStyle w:val="ad"/>
            <w:rFonts w:ascii="Arial" w:hAnsi="Arial" w:cs="Arial"/>
            <w:color w:val="8E4A4A"/>
          </w:rPr>
          <w:t>中使用</w:t>
        </w:r>
        <w:r w:rsidR="007778ED">
          <w:rPr>
            <w:rStyle w:val="ad"/>
            <w:rFonts w:ascii="Arial" w:hAnsi="Arial" w:cs="Arial"/>
            <w:color w:val="8E4A4A"/>
          </w:rPr>
          <w:t xml:space="preserve"> HDF5 </w:t>
        </w:r>
        <w:r w:rsidR="007778ED">
          <w:rPr>
            <w:rStyle w:val="ad"/>
            <w:rFonts w:ascii="Arial" w:hAnsi="Arial" w:cs="Arial"/>
            <w:color w:val="8E4A4A"/>
          </w:rPr>
          <w:t>输入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308" w:anchor="where-is-the-keras-configuration-file-stored" w:history="1">
        <w:r w:rsidR="007778ED">
          <w:rPr>
            <w:rStyle w:val="ad"/>
            <w:rFonts w:ascii="Arial" w:hAnsi="Arial" w:cs="Arial"/>
            <w:color w:val="8E4A4A"/>
          </w:rPr>
          <w:t xml:space="preserve">Keras </w:t>
        </w:r>
        <w:r w:rsidR="007778ED">
          <w:rPr>
            <w:rStyle w:val="ad"/>
            <w:rFonts w:ascii="Arial" w:hAnsi="Arial" w:cs="Arial"/>
            <w:color w:val="8E4A4A"/>
          </w:rPr>
          <w:t>配置文件保存在哪里？</w:t>
        </w:r>
      </w:hyperlink>
    </w:p>
    <w:p w:rsidR="007778ED" w:rsidRDefault="00E853D5" w:rsidP="007778ED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309" w:anchor="how-can-i-obtain-reproducible-results-using-keras-during-development" w:history="1">
        <w:r w:rsidR="007778ED">
          <w:rPr>
            <w:rStyle w:val="ad"/>
            <w:rFonts w:ascii="Arial" w:hAnsi="Arial" w:cs="Arial"/>
            <w:color w:val="8E4A4A"/>
          </w:rPr>
          <w:t>如何在</w:t>
        </w:r>
        <w:r w:rsidR="007778ED">
          <w:rPr>
            <w:rStyle w:val="ad"/>
            <w:rFonts w:ascii="Arial" w:hAnsi="Arial" w:cs="Arial"/>
            <w:color w:val="8E4A4A"/>
          </w:rPr>
          <w:t xml:space="preserve"> Keras </w:t>
        </w:r>
        <w:r w:rsidR="007778ED">
          <w:rPr>
            <w:rStyle w:val="ad"/>
            <w:rFonts w:ascii="Arial" w:hAnsi="Arial" w:cs="Arial"/>
            <w:color w:val="8E4A4A"/>
          </w:rPr>
          <w:t>开发过程中获取可复现的结果？</w:t>
        </w:r>
      </w:hyperlink>
    </w:p>
    <w:p w:rsidR="007C4FD3" w:rsidRDefault="00E853D5" w:rsidP="007C4FD3">
      <w:pPr>
        <w:widowControl/>
        <w:numPr>
          <w:ilvl w:val="0"/>
          <w:numId w:val="8"/>
        </w:numPr>
        <w:shd w:val="clear" w:color="auto" w:fill="FCFCFC"/>
        <w:spacing w:before="100" w:beforeAutospacing="1" w:after="100" w:afterAutospacing="1" w:line="360" w:lineRule="atLeast"/>
        <w:ind w:left="360"/>
        <w:jc w:val="left"/>
        <w:rPr>
          <w:rFonts w:ascii="Arial" w:hAnsi="Arial" w:cs="Arial"/>
          <w:color w:val="404040"/>
        </w:rPr>
      </w:pPr>
      <w:hyperlink r:id="rId310" w:anchor="how-can-i-install-HDF5-or-h5py-to-save-my-models-in-Keras" w:history="1">
        <w:r w:rsidR="007778ED">
          <w:rPr>
            <w:rStyle w:val="ad"/>
            <w:rFonts w:ascii="Arial" w:hAnsi="Arial" w:cs="Arial"/>
            <w:color w:val="8E4A4A"/>
          </w:rPr>
          <w:t>如何在</w:t>
        </w:r>
        <w:r w:rsidR="007778ED">
          <w:rPr>
            <w:rStyle w:val="ad"/>
            <w:rFonts w:ascii="Arial" w:hAnsi="Arial" w:cs="Arial"/>
            <w:color w:val="8E4A4A"/>
          </w:rPr>
          <w:t xml:space="preserve"> Keras </w:t>
        </w:r>
        <w:r w:rsidR="007778ED">
          <w:rPr>
            <w:rStyle w:val="ad"/>
            <w:rFonts w:ascii="Arial" w:hAnsi="Arial" w:cs="Arial"/>
            <w:color w:val="8E4A4A"/>
          </w:rPr>
          <w:t>中安装</w:t>
        </w:r>
        <w:r w:rsidR="007778ED">
          <w:rPr>
            <w:rStyle w:val="ad"/>
            <w:rFonts w:ascii="Arial" w:hAnsi="Arial" w:cs="Arial"/>
            <w:color w:val="8E4A4A"/>
          </w:rPr>
          <w:t xml:space="preserve"> HDF5 </w:t>
        </w:r>
        <w:r w:rsidR="007778ED">
          <w:rPr>
            <w:rStyle w:val="ad"/>
            <w:rFonts w:ascii="Arial" w:hAnsi="Arial" w:cs="Arial"/>
            <w:color w:val="8E4A4A"/>
          </w:rPr>
          <w:t>或</w:t>
        </w:r>
        <w:r w:rsidR="007778ED">
          <w:rPr>
            <w:rStyle w:val="ad"/>
            <w:rFonts w:ascii="Arial" w:hAnsi="Arial" w:cs="Arial"/>
            <w:color w:val="8E4A4A"/>
          </w:rPr>
          <w:t xml:space="preserve"> h5py </w:t>
        </w:r>
        <w:r w:rsidR="007778ED">
          <w:rPr>
            <w:rStyle w:val="ad"/>
            <w:rFonts w:ascii="Arial" w:hAnsi="Arial" w:cs="Arial"/>
            <w:color w:val="8E4A4A"/>
          </w:rPr>
          <w:t>来保存我的模型？</w:t>
        </w:r>
      </w:hyperlink>
    </w:p>
    <w:p w:rsidR="00D657BE" w:rsidRDefault="007C4FD3" w:rsidP="00D657BE">
      <w:pPr>
        <w:pStyle w:val="2"/>
      </w:pPr>
      <w:r>
        <w:rPr>
          <w:rFonts w:ascii="Arial" w:hAnsi="Arial" w:cs="Arial"/>
        </w:rPr>
        <w:br w:type="page"/>
      </w:r>
      <w:r w:rsidR="00D657BE">
        <w:lastRenderedPageBreak/>
        <w:t>Sequential 模型方法</w:t>
      </w:r>
    </w:p>
    <w:p w:rsidR="0054014C" w:rsidRPr="0054014C" w:rsidRDefault="00E853D5" w:rsidP="0054014C">
      <w:hyperlink r:id="rId311" w:history="1">
        <w:r w:rsidR="0054014C">
          <w:rPr>
            <w:rStyle w:val="ad"/>
          </w:rPr>
          <w:t>https://keras.io/zh/models/sequential/</w:t>
        </w:r>
      </w:hyperlink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657BE" w:rsidTr="00D657BE">
        <w:tc>
          <w:tcPr>
            <w:tcW w:w="2765" w:type="dxa"/>
          </w:tcPr>
          <w:p w:rsidR="00D657BE" w:rsidRDefault="0054014C" w:rsidP="00D657BE">
            <w:r>
              <w:rPr>
                <w:rFonts w:hint="eastAsia"/>
              </w:rPr>
              <w:t>compile</w:t>
            </w:r>
          </w:p>
        </w:tc>
        <w:tc>
          <w:tcPr>
            <w:tcW w:w="2765" w:type="dxa"/>
          </w:tcPr>
          <w:p w:rsidR="00D657BE" w:rsidRDefault="0054014C" w:rsidP="00D657BE">
            <w:r>
              <w:rPr>
                <w:rFonts w:hint="eastAsia"/>
              </w:rPr>
              <w:t>fit</w:t>
            </w:r>
          </w:p>
        </w:tc>
        <w:tc>
          <w:tcPr>
            <w:tcW w:w="2766" w:type="dxa"/>
          </w:tcPr>
          <w:p w:rsidR="00D657BE" w:rsidRDefault="0054014C" w:rsidP="00D657BE">
            <w:r>
              <w:rPr>
                <w:rFonts w:hint="eastAsia"/>
              </w:rPr>
              <w:t>evaluate</w:t>
            </w:r>
          </w:p>
        </w:tc>
      </w:tr>
      <w:tr w:rsidR="00D657BE" w:rsidTr="00D657BE">
        <w:tc>
          <w:tcPr>
            <w:tcW w:w="2765" w:type="dxa"/>
          </w:tcPr>
          <w:p w:rsidR="00D657BE" w:rsidRDefault="0054014C" w:rsidP="00D657BE">
            <w:r>
              <w:rPr>
                <w:rFonts w:hint="eastAsia"/>
              </w:rPr>
              <w:t>predict</w:t>
            </w:r>
          </w:p>
        </w:tc>
        <w:tc>
          <w:tcPr>
            <w:tcW w:w="2765" w:type="dxa"/>
          </w:tcPr>
          <w:p w:rsidR="00D657BE" w:rsidRDefault="0054014C" w:rsidP="00D657BE">
            <w:r>
              <w:t>T</w:t>
            </w:r>
            <w:r>
              <w:rPr>
                <w:rFonts w:hint="eastAsia"/>
              </w:rPr>
              <w:t>rain_</w:t>
            </w:r>
            <w:r>
              <w:t>on_batch</w:t>
            </w:r>
          </w:p>
        </w:tc>
        <w:tc>
          <w:tcPr>
            <w:tcW w:w="2766" w:type="dxa"/>
          </w:tcPr>
          <w:p w:rsidR="00D657BE" w:rsidRDefault="0054014C" w:rsidP="00D657BE">
            <w:r>
              <w:t>T</w:t>
            </w:r>
            <w:r>
              <w:rPr>
                <w:rFonts w:hint="eastAsia"/>
              </w:rPr>
              <w:t>est_</w:t>
            </w:r>
            <w:r>
              <w:t>on_batch</w:t>
            </w:r>
          </w:p>
        </w:tc>
      </w:tr>
      <w:tr w:rsidR="0054014C" w:rsidTr="00D657BE">
        <w:tc>
          <w:tcPr>
            <w:tcW w:w="2765" w:type="dxa"/>
          </w:tcPr>
          <w:p w:rsidR="0054014C" w:rsidRDefault="0054014C" w:rsidP="00D657BE">
            <w:r>
              <w:t>P</w:t>
            </w:r>
            <w:r>
              <w:rPr>
                <w:rFonts w:hint="eastAsia"/>
              </w:rPr>
              <w:t>redict_</w:t>
            </w:r>
            <w:r>
              <w:t>on_batch</w:t>
            </w:r>
          </w:p>
        </w:tc>
        <w:tc>
          <w:tcPr>
            <w:tcW w:w="2765" w:type="dxa"/>
          </w:tcPr>
          <w:p w:rsidR="0054014C" w:rsidRDefault="0054014C" w:rsidP="00D657BE">
            <w:r>
              <w:t>F</w:t>
            </w:r>
            <w:r>
              <w:rPr>
                <w:rFonts w:hint="eastAsia"/>
              </w:rPr>
              <w:t>it_</w:t>
            </w:r>
            <w:r>
              <w:t>generator</w:t>
            </w:r>
          </w:p>
        </w:tc>
        <w:tc>
          <w:tcPr>
            <w:tcW w:w="2766" w:type="dxa"/>
          </w:tcPr>
          <w:p w:rsidR="0054014C" w:rsidRDefault="0054014C" w:rsidP="00D657BE">
            <w:r>
              <w:t>E</w:t>
            </w:r>
            <w:r>
              <w:rPr>
                <w:rFonts w:hint="eastAsia"/>
              </w:rPr>
              <w:t>valuate_</w:t>
            </w:r>
            <w:r>
              <w:t>generator</w:t>
            </w:r>
          </w:p>
        </w:tc>
      </w:tr>
      <w:tr w:rsidR="0054014C" w:rsidTr="00D657BE">
        <w:tc>
          <w:tcPr>
            <w:tcW w:w="2765" w:type="dxa"/>
          </w:tcPr>
          <w:p w:rsidR="0054014C" w:rsidRDefault="0054014C" w:rsidP="00D657BE">
            <w:r>
              <w:t>P</w:t>
            </w:r>
            <w:r>
              <w:rPr>
                <w:rFonts w:hint="eastAsia"/>
              </w:rPr>
              <w:t>redict</w:t>
            </w:r>
            <w:r>
              <w:t>_generator</w:t>
            </w:r>
          </w:p>
        </w:tc>
        <w:tc>
          <w:tcPr>
            <w:tcW w:w="2765" w:type="dxa"/>
          </w:tcPr>
          <w:p w:rsidR="0054014C" w:rsidRDefault="0054014C" w:rsidP="00D657BE">
            <w:r>
              <w:t>G</w:t>
            </w:r>
            <w:r>
              <w:rPr>
                <w:rFonts w:hint="eastAsia"/>
              </w:rPr>
              <w:t>et_</w:t>
            </w:r>
            <w:r>
              <w:t>layer</w:t>
            </w:r>
          </w:p>
        </w:tc>
        <w:tc>
          <w:tcPr>
            <w:tcW w:w="2766" w:type="dxa"/>
          </w:tcPr>
          <w:p w:rsidR="0054014C" w:rsidRDefault="0054014C" w:rsidP="00D657BE"/>
        </w:tc>
      </w:tr>
    </w:tbl>
    <w:p w:rsidR="0054014C" w:rsidRDefault="0054014C" w:rsidP="007C4FD3">
      <w:pPr>
        <w:widowControl/>
        <w:jc w:val="left"/>
        <w:rPr>
          <w:rFonts w:ascii="Arial" w:hAnsi="Arial" w:cs="Arial"/>
          <w:color w:val="404040"/>
        </w:rPr>
      </w:pPr>
    </w:p>
    <w:p w:rsidR="0054014C" w:rsidRDefault="0054014C" w:rsidP="007C4FD3">
      <w:pPr>
        <w:widowControl/>
        <w:jc w:val="left"/>
        <w:rPr>
          <w:rFonts w:ascii="Arial" w:hAnsi="Arial" w:cs="Arial"/>
          <w:color w:val="404040"/>
        </w:rPr>
      </w:pPr>
    </w:p>
    <w:p w:rsidR="0054014C" w:rsidRDefault="0054014C" w:rsidP="0054014C">
      <w:pPr>
        <w:pStyle w:val="2"/>
      </w:pPr>
      <w:r>
        <w:t>Model</w:t>
      </w:r>
      <w:r>
        <w:rPr>
          <w:rFonts w:hint="eastAsia"/>
        </w:rPr>
        <w:t>类模型方法</w:t>
      </w:r>
    </w:p>
    <w:p w:rsidR="000B6313" w:rsidRDefault="00E853D5" w:rsidP="0054014C">
      <w:hyperlink r:id="rId312" w:history="1">
        <w:r w:rsidR="00150BC4">
          <w:rPr>
            <w:rStyle w:val="ad"/>
          </w:rPr>
          <w:t>https://keras.io/zh/models/model/</w:t>
        </w:r>
      </w:hyperlink>
    </w:p>
    <w:p w:rsidR="000B6313" w:rsidRDefault="000B6313" w:rsidP="0054014C"/>
    <w:p w:rsidR="000B6313" w:rsidRDefault="000B6313" w:rsidP="000B6313">
      <w:pPr>
        <w:pStyle w:val="2"/>
      </w:pPr>
      <w:r>
        <w:rPr>
          <w:rFonts w:hint="eastAsia"/>
        </w:rPr>
        <w:t>layers</w:t>
      </w:r>
    </w:p>
    <w:p w:rsidR="00FB3FDB" w:rsidRDefault="00FB3FDB" w:rsidP="00FB3FDB">
      <w:pPr>
        <w:pStyle w:val="3"/>
      </w:pPr>
      <w:r>
        <w:rPr>
          <w:rFonts w:hint="eastAsia"/>
        </w:rPr>
        <w:t>核心层</w:t>
      </w:r>
    </w:p>
    <w:p w:rsidR="00FB3FDB" w:rsidRPr="00FB3FDB" w:rsidRDefault="00E853D5" w:rsidP="00FB3FDB">
      <w:hyperlink r:id="rId313" w:history="1">
        <w:r w:rsidR="00FB3FDB">
          <w:rPr>
            <w:rStyle w:val="ad"/>
          </w:rPr>
          <w:t>https://keras.io/zh/layers/core/</w:t>
        </w:r>
      </w:hyperlink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0B6313" w:rsidTr="000B6313">
        <w:tc>
          <w:tcPr>
            <w:tcW w:w="2765" w:type="dxa"/>
          </w:tcPr>
          <w:p w:rsidR="000B6313" w:rsidRDefault="00356353" w:rsidP="000B6313">
            <w:r>
              <w:rPr>
                <w:rFonts w:hint="eastAsia"/>
              </w:rPr>
              <w:t>Dense</w:t>
            </w:r>
          </w:p>
        </w:tc>
        <w:tc>
          <w:tcPr>
            <w:tcW w:w="2765" w:type="dxa"/>
          </w:tcPr>
          <w:p w:rsidR="000B6313" w:rsidRDefault="00356353" w:rsidP="000B6313">
            <w:r>
              <w:rPr>
                <w:rFonts w:hint="eastAsia"/>
              </w:rPr>
              <w:t>Activation</w:t>
            </w:r>
          </w:p>
        </w:tc>
        <w:tc>
          <w:tcPr>
            <w:tcW w:w="2766" w:type="dxa"/>
          </w:tcPr>
          <w:p w:rsidR="000B6313" w:rsidRDefault="00356353" w:rsidP="000B6313">
            <w:r>
              <w:rPr>
                <w:rFonts w:hint="eastAsia"/>
              </w:rPr>
              <w:t>Dropout</w:t>
            </w:r>
          </w:p>
        </w:tc>
      </w:tr>
      <w:tr w:rsidR="000B6313" w:rsidTr="000B6313">
        <w:tc>
          <w:tcPr>
            <w:tcW w:w="2765" w:type="dxa"/>
          </w:tcPr>
          <w:p w:rsidR="000B6313" w:rsidRDefault="00356353" w:rsidP="000B6313">
            <w:r>
              <w:rPr>
                <w:rFonts w:hint="eastAsia"/>
              </w:rPr>
              <w:t>Flatten</w:t>
            </w:r>
          </w:p>
        </w:tc>
        <w:tc>
          <w:tcPr>
            <w:tcW w:w="2765" w:type="dxa"/>
          </w:tcPr>
          <w:p w:rsidR="000B6313" w:rsidRDefault="00356353" w:rsidP="000B6313">
            <w:r>
              <w:rPr>
                <w:rFonts w:hint="eastAsia"/>
              </w:rPr>
              <w:t>Input</w:t>
            </w:r>
          </w:p>
        </w:tc>
        <w:tc>
          <w:tcPr>
            <w:tcW w:w="2766" w:type="dxa"/>
          </w:tcPr>
          <w:p w:rsidR="000B6313" w:rsidRDefault="00356353" w:rsidP="000B6313">
            <w:r>
              <w:rPr>
                <w:rFonts w:hint="eastAsia"/>
              </w:rPr>
              <w:t>Reshape</w:t>
            </w:r>
          </w:p>
        </w:tc>
      </w:tr>
      <w:tr w:rsidR="000B6313" w:rsidTr="000B6313">
        <w:tc>
          <w:tcPr>
            <w:tcW w:w="2765" w:type="dxa"/>
          </w:tcPr>
          <w:p w:rsidR="000B6313" w:rsidRDefault="00356353" w:rsidP="000B6313">
            <w:r>
              <w:t>P</w:t>
            </w:r>
            <w:r>
              <w:rPr>
                <w:rFonts w:hint="eastAsia"/>
              </w:rPr>
              <w:t>ermute</w:t>
            </w:r>
          </w:p>
        </w:tc>
        <w:tc>
          <w:tcPr>
            <w:tcW w:w="2765" w:type="dxa"/>
          </w:tcPr>
          <w:p w:rsidR="000B6313" w:rsidRDefault="00356353" w:rsidP="000B6313">
            <w:r>
              <w:rPr>
                <w:rFonts w:hint="eastAsia"/>
              </w:rPr>
              <w:t>RepeatVector</w:t>
            </w:r>
          </w:p>
        </w:tc>
        <w:tc>
          <w:tcPr>
            <w:tcW w:w="2766" w:type="dxa"/>
          </w:tcPr>
          <w:p w:rsidR="000B6313" w:rsidRDefault="00356353" w:rsidP="000B6313">
            <w:r>
              <w:rPr>
                <w:rFonts w:hint="eastAsia"/>
              </w:rPr>
              <w:t>Lambda</w:t>
            </w:r>
          </w:p>
        </w:tc>
      </w:tr>
      <w:tr w:rsidR="000B6313" w:rsidTr="000B6313">
        <w:tc>
          <w:tcPr>
            <w:tcW w:w="2765" w:type="dxa"/>
          </w:tcPr>
          <w:p w:rsidR="000B6313" w:rsidRDefault="00FB3FDB" w:rsidP="000B6313">
            <w:r>
              <w:rPr>
                <w:rFonts w:hint="eastAsia"/>
              </w:rPr>
              <w:t>ActivityRegularization</w:t>
            </w:r>
          </w:p>
        </w:tc>
        <w:tc>
          <w:tcPr>
            <w:tcW w:w="2765" w:type="dxa"/>
          </w:tcPr>
          <w:p w:rsidR="000B6313" w:rsidRDefault="00FB3FDB" w:rsidP="000B6313">
            <w:r>
              <w:t>M</w:t>
            </w:r>
            <w:r>
              <w:rPr>
                <w:rFonts w:hint="eastAsia"/>
              </w:rPr>
              <w:t>asking</w:t>
            </w:r>
          </w:p>
        </w:tc>
        <w:tc>
          <w:tcPr>
            <w:tcW w:w="2766" w:type="dxa"/>
          </w:tcPr>
          <w:p w:rsidR="000B6313" w:rsidRDefault="00FB3FDB" w:rsidP="000B6313">
            <w:r>
              <w:rPr>
                <w:rFonts w:hint="eastAsia"/>
              </w:rPr>
              <w:t>SpatialDropout</w:t>
            </w:r>
            <w:r>
              <w:t>1</w:t>
            </w:r>
            <w:r>
              <w:rPr>
                <w:rFonts w:hint="eastAsia"/>
              </w:rPr>
              <w:t>D</w:t>
            </w:r>
          </w:p>
        </w:tc>
      </w:tr>
      <w:tr w:rsidR="00FB3FDB" w:rsidTr="000B6313">
        <w:tc>
          <w:tcPr>
            <w:tcW w:w="2765" w:type="dxa"/>
          </w:tcPr>
          <w:p w:rsidR="00FB3FDB" w:rsidRDefault="00FB3FDB" w:rsidP="000B6313">
            <w:r>
              <w:t>S</w:t>
            </w:r>
            <w:r>
              <w:rPr>
                <w:rFonts w:hint="eastAsia"/>
              </w:rPr>
              <w:t>patialDropout</w:t>
            </w:r>
            <w:r>
              <w:t>2</w:t>
            </w:r>
            <w:r>
              <w:rPr>
                <w:rFonts w:hint="eastAsia"/>
              </w:rPr>
              <w:t>D</w:t>
            </w:r>
          </w:p>
        </w:tc>
        <w:tc>
          <w:tcPr>
            <w:tcW w:w="2765" w:type="dxa"/>
          </w:tcPr>
          <w:p w:rsidR="00FB3FDB" w:rsidRDefault="00FB3FDB" w:rsidP="000B6313">
            <w:r>
              <w:t>S</w:t>
            </w:r>
            <w:r>
              <w:rPr>
                <w:rFonts w:hint="eastAsia"/>
              </w:rPr>
              <w:t>patialDropout</w:t>
            </w:r>
            <w:r>
              <w:t>3</w:t>
            </w:r>
            <w:r>
              <w:rPr>
                <w:rFonts w:hint="eastAsia"/>
              </w:rPr>
              <w:t>D</w:t>
            </w:r>
          </w:p>
        </w:tc>
        <w:tc>
          <w:tcPr>
            <w:tcW w:w="2766" w:type="dxa"/>
          </w:tcPr>
          <w:p w:rsidR="00FB3FDB" w:rsidRDefault="00FB3FDB" w:rsidP="000B6313"/>
        </w:tc>
      </w:tr>
    </w:tbl>
    <w:p w:rsidR="00FB3FDB" w:rsidRDefault="00FB3FDB" w:rsidP="000B6313"/>
    <w:p w:rsidR="00FB3FDB" w:rsidRDefault="00FB3FDB" w:rsidP="00FB3FDB">
      <w:pPr>
        <w:pStyle w:val="3"/>
      </w:pPr>
      <w:r>
        <w:rPr>
          <w:rFonts w:hint="eastAsia"/>
        </w:rPr>
        <w:t>卷积层</w:t>
      </w:r>
    </w:p>
    <w:p w:rsidR="00C82984" w:rsidRPr="00C82984" w:rsidRDefault="00E853D5" w:rsidP="00C82984">
      <w:hyperlink r:id="rId314" w:history="1">
        <w:r w:rsidR="00C82984">
          <w:rPr>
            <w:rStyle w:val="ad"/>
          </w:rPr>
          <w:t>https://keras.io/zh/layers/convolutional/</w:t>
        </w:r>
      </w:hyperlink>
    </w:p>
    <w:p w:rsidR="00FB3FDB" w:rsidRPr="00FB3FDB" w:rsidRDefault="00FB3FDB" w:rsidP="00FB3FDB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FB3FDB" w:rsidTr="00FB3FDB">
        <w:tc>
          <w:tcPr>
            <w:tcW w:w="2765" w:type="dxa"/>
          </w:tcPr>
          <w:p w:rsidR="00FB3FDB" w:rsidRDefault="00FB3FDB" w:rsidP="00FB3FDB">
            <w:r>
              <w:rPr>
                <w:rFonts w:hint="eastAsia"/>
              </w:rPr>
              <w:t>Conv</w:t>
            </w:r>
            <w:r>
              <w:t>1</w:t>
            </w:r>
            <w:r>
              <w:rPr>
                <w:rFonts w:hint="eastAsia"/>
              </w:rPr>
              <w:t>D</w:t>
            </w:r>
          </w:p>
        </w:tc>
        <w:tc>
          <w:tcPr>
            <w:tcW w:w="2765" w:type="dxa"/>
          </w:tcPr>
          <w:p w:rsidR="00FB3FDB" w:rsidRDefault="00FB3FDB" w:rsidP="00FB3FDB">
            <w:r>
              <w:rPr>
                <w:rFonts w:hint="eastAsia"/>
              </w:rPr>
              <w:t>Conv</w:t>
            </w:r>
            <w:r>
              <w:t>2</w:t>
            </w:r>
            <w:r>
              <w:rPr>
                <w:rFonts w:hint="eastAsia"/>
              </w:rPr>
              <w:t>D</w:t>
            </w:r>
          </w:p>
        </w:tc>
        <w:tc>
          <w:tcPr>
            <w:tcW w:w="2766" w:type="dxa"/>
          </w:tcPr>
          <w:p w:rsidR="00FB3FDB" w:rsidRDefault="00FB3FDB" w:rsidP="00FB3FDB">
            <w:r>
              <w:rPr>
                <w:rFonts w:hint="eastAsia"/>
              </w:rPr>
              <w:t>SeparableConv</w:t>
            </w:r>
            <w:r>
              <w:t>1</w:t>
            </w:r>
            <w:r>
              <w:rPr>
                <w:rFonts w:hint="eastAsia"/>
              </w:rPr>
              <w:t>D</w:t>
            </w:r>
          </w:p>
        </w:tc>
      </w:tr>
      <w:tr w:rsidR="00FB3FDB" w:rsidTr="00FB3FDB">
        <w:tc>
          <w:tcPr>
            <w:tcW w:w="2765" w:type="dxa"/>
          </w:tcPr>
          <w:p w:rsidR="00FB3FDB" w:rsidRDefault="00FB3FDB" w:rsidP="00FB3FDB">
            <w:r>
              <w:rPr>
                <w:rFonts w:hint="eastAsia"/>
              </w:rPr>
              <w:t>SeparableConv</w:t>
            </w:r>
            <w:r>
              <w:t>2</w:t>
            </w:r>
            <w:r>
              <w:rPr>
                <w:rFonts w:hint="eastAsia"/>
              </w:rPr>
              <w:t>D</w:t>
            </w:r>
          </w:p>
        </w:tc>
        <w:tc>
          <w:tcPr>
            <w:tcW w:w="2765" w:type="dxa"/>
          </w:tcPr>
          <w:p w:rsidR="00FB3FDB" w:rsidRDefault="00FB3FDB" w:rsidP="00FB3FDB">
            <w:r>
              <w:rPr>
                <w:rFonts w:hint="eastAsia"/>
              </w:rPr>
              <w:t>DepthwiseConv</w:t>
            </w:r>
            <w:r>
              <w:t>2</w:t>
            </w:r>
            <w:r>
              <w:rPr>
                <w:rFonts w:hint="eastAsia"/>
              </w:rPr>
              <w:t>D</w:t>
            </w:r>
          </w:p>
        </w:tc>
        <w:tc>
          <w:tcPr>
            <w:tcW w:w="2766" w:type="dxa"/>
          </w:tcPr>
          <w:p w:rsidR="00FB3FDB" w:rsidRDefault="00C82984" w:rsidP="00FB3FDB">
            <w:r>
              <w:rPr>
                <w:rFonts w:hint="eastAsia"/>
              </w:rPr>
              <w:t>Conv</w:t>
            </w:r>
            <w:r>
              <w:t>2</w:t>
            </w:r>
            <w:r>
              <w:rPr>
                <w:rFonts w:hint="eastAsia"/>
              </w:rPr>
              <w:t>D</w:t>
            </w:r>
            <w:r>
              <w:t>t</w:t>
            </w:r>
            <w:r>
              <w:rPr>
                <w:rFonts w:hint="eastAsia"/>
              </w:rPr>
              <w:t>ranspose</w:t>
            </w:r>
          </w:p>
        </w:tc>
      </w:tr>
      <w:tr w:rsidR="00FB3FDB" w:rsidTr="00FB3FDB">
        <w:tc>
          <w:tcPr>
            <w:tcW w:w="2765" w:type="dxa"/>
          </w:tcPr>
          <w:p w:rsidR="00FB3FDB" w:rsidRDefault="00C82984" w:rsidP="00FB3FDB">
            <w:r>
              <w:rPr>
                <w:rFonts w:hint="eastAsia"/>
              </w:rPr>
              <w:t>Conv</w:t>
            </w:r>
            <w:r>
              <w:t>3</w:t>
            </w:r>
            <w:r>
              <w:rPr>
                <w:rFonts w:hint="eastAsia"/>
              </w:rPr>
              <w:t>D</w:t>
            </w:r>
          </w:p>
        </w:tc>
        <w:tc>
          <w:tcPr>
            <w:tcW w:w="2765" w:type="dxa"/>
          </w:tcPr>
          <w:p w:rsidR="00FB3FDB" w:rsidRDefault="00C82984" w:rsidP="00FB3FDB">
            <w:r>
              <w:rPr>
                <w:rFonts w:hint="eastAsia"/>
              </w:rPr>
              <w:t>Conv3DTranspose</w:t>
            </w:r>
          </w:p>
        </w:tc>
        <w:tc>
          <w:tcPr>
            <w:tcW w:w="2766" w:type="dxa"/>
          </w:tcPr>
          <w:p w:rsidR="00C82984" w:rsidRDefault="00C82984" w:rsidP="00FB3FDB">
            <w:r>
              <w:rPr>
                <w:rFonts w:hint="eastAsia"/>
              </w:rPr>
              <w:t>Cropping1D</w:t>
            </w:r>
          </w:p>
        </w:tc>
      </w:tr>
      <w:tr w:rsidR="00C82984" w:rsidTr="00FB3FDB">
        <w:tc>
          <w:tcPr>
            <w:tcW w:w="2765" w:type="dxa"/>
          </w:tcPr>
          <w:p w:rsidR="00C82984" w:rsidRDefault="00C82984" w:rsidP="00FB3FDB">
            <w:r>
              <w:rPr>
                <w:rFonts w:hint="eastAsia"/>
              </w:rPr>
              <w:t>Cropping2D</w:t>
            </w:r>
          </w:p>
        </w:tc>
        <w:tc>
          <w:tcPr>
            <w:tcW w:w="2765" w:type="dxa"/>
          </w:tcPr>
          <w:p w:rsidR="00C82984" w:rsidRDefault="00C82984" w:rsidP="00FB3FDB">
            <w:r>
              <w:rPr>
                <w:rFonts w:hint="eastAsia"/>
              </w:rPr>
              <w:t>Cropping3D</w:t>
            </w:r>
          </w:p>
        </w:tc>
        <w:tc>
          <w:tcPr>
            <w:tcW w:w="2766" w:type="dxa"/>
          </w:tcPr>
          <w:p w:rsidR="00C82984" w:rsidRDefault="00C82984" w:rsidP="00FB3FDB">
            <w:r>
              <w:rPr>
                <w:rFonts w:hint="eastAsia"/>
              </w:rPr>
              <w:t>UpSampling1D</w:t>
            </w:r>
          </w:p>
        </w:tc>
      </w:tr>
      <w:tr w:rsidR="00C82984" w:rsidTr="00FB3FDB">
        <w:tc>
          <w:tcPr>
            <w:tcW w:w="2765" w:type="dxa"/>
          </w:tcPr>
          <w:p w:rsidR="00C82984" w:rsidRDefault="00C82984" w:rsidP="00FB3FDB">
            <w:r>
              <w:rPr>
                <w:rFonts w:hint="eastAsia"/>
              </w:rPr>
              <w:t>U</w:t>
            </w:r>
            <w:r>
              <w:t>pSampling2D</w:t>
            </w:r>
          </w:p>
        </w:tc>
        <w:tc>
          <w:tcPr>
            <w:tcW w:w="2765" w:type="dxa"/>
          </w:tcPr>
          <w:p w:rsidR="00C82984" w:rsidRDefault="00C82984" w:rsidP="00FB3FDB">
            <w:r>
              <w:rPr>
                <w:rFonts w:hint="eastAsia"/>
              </w:rPr>
              <w:t>UpSampling</w:t>
            </w:r>
            <w:r>
              <w:t>3D</w:t>
            </w:r>
          </w:p>
        </w:tc>
        <w:tc>
          <w:tcPr>
            <w:tcW w:w="2766" w:type="dxa"/>
          </w:tcPr>
          <w:p w:rsidR="00C82984" w:rsidRDefault="00C82984" w:rsidP="00FB3FDB">
            <w:r>
              <w:rPr>
                <w:rFonts w:hint="eastAsia"/>
              </w:rPr>
              <w:t>ZeroPadding1D</w:t>
            </w:r>
          </w:p>
        </w:tc>
      </w:tr>
      <w:tr w:rsidR="00C82984" w:rsidTr="00FB3FDB">
        <w:tc>
          <w:tcPr>
            <w:tcW w:w="2765" w:type="dxa"/>
          </w:tcPr>
          <w:p w:rsidR="00C82984" w:rsidRDefault="00C82984" w:rsidP="00C82984">
            <w:r>
              <w:rPr>
                <w:rFonts w:hint="eastAsia"/>
              </w:rPr>
              <w:t>ZeroPadding</w:t>
            </w:r>
            <w:r>
              <w:t>2</w:t>
            </w:r>
            <w:r>
              <w:rPr>
                <w:rFonts w:hint="eastAsia"/>
              </w:rPr>
              <w:t>D</w:t>
            </w:r>
          </w:p>
        </w:tc>
        <w:tc>
          <w:tcPr>
            <w:tcW w:w="2765" w:type="dxa"/>
          </w:tcPr>
          <w:p w:rsidR="00C82984" w:rsidRDefault="00C82984" w:rsidP="00C82984">
            <w:r>
              <w:rPr>
                <w:rFonts w:hint="eastAsia"/>
              </w:rPr>
              <w:t>ZeroPadding</w:t>
            </w:r>
            <w:r>
              <w:t>3</w:t>
            </w:r>
            <w:r>
              <w:rPr>
                <w:rFonts w:hint="eastAsia"/>
              </w:rPr>
              <w:t>D</w:t>
            </w:r>
          </w:p>
        </w:tc>
        <w:tc>
          <w:tcPr>
            <w:tcW w:w="2766" w:type="dxa"/>
          </w:tcPr>
          <w:p w:rsidR="00C82984" w:rsidRDefault="00C82984" w:rsidP="00C82984"/>
        </w:tc>
      </w:tr>
    </w:tbl>
    <w:p w:rsidR="00DD151F" w:rsidRDefault="00DD151F" w:rsidP="00FB3FDB"/>
    <w:p w:rsidR="00DD151F" w:rsidRDefault="00DD151F" w:rsidP="00FB3FDB"/>
    <w:p w:rsidR="00DD151F" w:rsidRDefault="00DD151F" w:rsidP="00FB3FDB"/>
    <w:p w:rsidR="00DD151F" w:rsidRDefault="00DD151F" w:rsidP="00DD151F">
      <w:pPr>
        <w:pStyle w:val="3"/>
      </w:pPr>
      <w:r>
        <w:rPr>
          <w:rFonts w:hint="eastAsia"/>
        </w:rPr>
        <w:lastRenderedPageBreak/>
        <w:t>池化层</w:t>
      </w:r>
    </w:p>
    <w:p w:rsidR="00DD151F" w:rsidRPr="00DD151F" w:rsidRDefault="00E853D5" w:rsidP="00DD151F">
      <w:hyperlink r:id="rId315" w:history="1">
        <w:r w:rsidR="00DD151F">
          <w:rPr>
            <w:rStyle w:val="ad"/>
          </w:rPr>
          <w:t>https://keras.io/zh/layers/pooling/</w:t>
        </w:r>
      </w:hyperlink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D151F" w:rsidTr="00DD151F">
        <w:tc>
          <w:tcPr>
            <w:tcW w:w="2765" w:type="dxa"/>
          </w:tcPr>
          <w:p w:rsidR="00DD151F" w:rsidRDefault="00DD151F" w:rsidP="00DD151F">
            <w:bookmarkStart w:id="288" w:name="_Hlk13734622"/>
            <w:r>
              <w:rPr>
                <w:rFonts w:hint="eastAsia"/>
              </w:rPr>
              <w:t>Max</w:t>
            </w:r>
            <w:r>
              <w:t>ingPooling1D</w:t>
            </w:r>
          </w:p>
        </w:tc>
        <w:tc>
          <w:tcPr>
            <w:tcW w:w="2765" w:type="dxa"/>
          </w:tcPr>
          <w:p w:rsidR="00DD151F" w:rsidRDefault="00DD151F" w:rsidP="00DD151F">
            <w:r>
              <w:rPr>
                <w:rFonts w:hint="eastAsia"/>
              </w:rPr>
              <w:t>Max</w:t>
            </w:r>
            <w:r>
              <w:t>ingPooling2D</w:t>
            </w:r>
          </w:p>
        </w:tc>
        <w:tc>
          <w:tcPr>
            <w:tcW w:w="2766" w:type="dxa"/>
          </w:tcPr>
          <w:p w:rsidR="00DD151F" w:rsidRDefault="00DD151F" w:rsidP="00DD151F">
            <w:r>
              <w:rPr>
                <w:rFonts w:hint="eastAsia"/>
              </w:rPr>
              <w:t>Max</w:t>
            </w:r>
            <w:r>
              <w:t>ingPooling3D</w:t>
            </w:r>
          </w:p>
        </w:tc>
      </w:tr>
      <w:bookmarkEnd w:id="288"/>
      <w:tr w:rsidR="00DD151F" w:rsidTr="00DD151F">
        <w:tc>
          <w:tcPr>
            <w:tcW w:w="2765" w:type="dxa"/>
          </w:tcPr>
          <w:p w:rsidR="00DD151F" w:rsidRDefault="00DD151F" w:rsidP="00DD151F">
            <w:r>
              <w:rPr>
                <w:rFonts w:hint="eastAsia"/>
              </w:rPr>
              <w:t>AveragePooling</w:t>
            </w:r>
            <w:r>
              <w:t>1</w:t>
            </w:r>
            <w:r>
              <w:rPr>
                <w:rFonts w:hint="eastAsia"/>
              </w:rPr>
              <w:t>D</w:t>
            </w:r>
          </w:p>
        </w:tc>
        <w:tc>
          <w:tcPr>
            <w:tcW w:w="2765" w:type="dxa"/>
          </w:tcPr>
          <w:p w:rsidR="00DD151F" w:rsidRDefault="00DD151F" w:rsidP="00DD151F">
            <w:r>
              <w:rPr>
                <w:rFonts w:hint="eastAsia"/>
              </w:rPr>
              <w:t>AveragePooling</w:t>
            </w:r>
            <w:r>
              <w:t>2</w:t>
            </w:r>
            <w:r>
              <w:rPr>
                <w:rFonts w:hint="eastAsia"/>
              </w:rPr>
              <w:t>D</w:t>
            </w:r>
          </w:p>
        </w:tc>
        <w:tc>
          <w:tcPr>
            <w:tcW w:w="2766" w:type="dxa"/>
          </w:tcPr>
          <w:p w:rsidR="00DD151F" w:rsidRDefault="00DD151F" w:rsidP="00DD151F">
            <w:r>
              <w:rPr>
                <w:rFonts w:hint="eastAsia"/>
              </w:rPr>
              <w:t>AveragePooling</w:t>
            </w:r>
            <w:r>
              <w:t>3</w:t>
            </w:r>
            <w:r>
              <w:rPr>
                <w:rFonts w:hint="eastAsia"/>
              </w:rPr>
              <w:t>D</w:t>
            </w:r>
          </w:p>
        </w:tc>
      </w:tr>
      <w:tr w:rsidR="00DD151F" w:rsidTr="00DD151F">
        <w:tc>
          <w:tcPr>
            <w:tcW w:w="2765" w:type="dxa"/>
          </w:tcPr>
          <w:p w:rsidR="00DD151F" w:rsidRDefault="00DD151F" w:rsidP="00DD151F">
            <w:r>
              <w:rPr>
                <w:rFonts w:hint="eastAsia"/>
              </w:rPr>
              <w:t>GlobalMaxPooling</w:t>
            </w:r>
            <w:r>
              <w:t>1</w:t>
            </w:r>
            <w:r>
              <w:rPr>
                <w:rFonts w:hint="eastAsia"/>
              </w:rPr>
              <w:t>D</w:t>
            </w:r>
          </w:p>
        </w:tc>
        <w:tc>
          <w:tcPr>
            <w:tcW w:w="2765" w:type="dxa"/>
          </w:tcPr>
          <w:p w:rsidR="00DD151F" w:rsidRDefault="00DD151F" w:rsidP="00DD151F">
            <w:r>
              <w:rPr>
                <w:rFonts w:hint="eastAsia"/>
              </w:rPr>
              <w:t>GlobalMaxPooling</w:t>
            </w:r>
            <w:r>
              <w:t>2</w:t>
            </w:r>
            <w:r>
              <w:rPr>
                <w:rFonts w:hint="eastAsia"/>
              </w:rPr>
              <w:t>D</w:t>
            </w:r>
          </w:p>
        </w:tc>
        <w:tc>
          <w:tcPr>
            <w:tcW w:w="2766" w:type="dxa"/>
          </w:tcPr>
          <w:p w:rsidR="00DD151F" w:rsidRDefault="00DD151F" w:rsidP="00DD151F">
            <w:r>
              <w:rPr>
                <w:rFonts w:hint="eastAsia"/>
              </w:rPr>
              <w:t>GlobalMaxPooling</w:t>
            </w:r>
            <w:r>
              <w:t>3</w:t>
            </w:r>
            <w:r>
              <w:rPr>
                <w:rFonts w:hint="eastAsia"/>
              </w:rPr>
              <w:t>D</w:t>
            </w:r>
          </w:p>
        </w:tc>
      </w:tr>
      <w:tr w:rsidR="00DD151F" w:rsidTr="00DD151F">
        <w:tc>
          <w:tcPr>
            <w:tcW w:w="2765" w:type="dxa"/>
          </w:tcPr>
          <w:p w:rsidR="00DD151F" w:rsidRDefault="00DD151F" w:rsidP="00DD151F">
            <w:r>
              <w:rPr>
                <w:rFonts w:hint="eastAsia"/>
              </w:rPr>
              <w:t>GlobalAveragePooling</w:t>
            </w:r>
            <w:r>
              <w:t>1</w:t>
            </w:r>
            <w:r>
              <w:rPr>
                <w:rFonts w:hint="eastAsia"/>
              </w:rPr>
              <w:t>D</w:t>
            </w:r>
          </w:p>
        </w:tc>
        <w:tc>
          <w:tcPr>
            <w:tcW w:w="2765" w:type="dxa"/>
          </w:tcPr>
          <w:p w:rsidR="00DD151F" w:rsidRDefault="00DD151F" w:rsidP="00DD151F">
            <w:r>
              <w:rPr>
                <w:rFonts w:hint="eastAsia"/>
              </w:rPr>
              <w:t>GlobalAveragePooling</w:t>
            </w:r>
            <w:r>
              <w:t>2</w:t>
            </w:r>
            <w:r>
              <w:rPr>
                <w:rFonts w:hint="eastAsia"/>
              </w:rPr>
              <w:t>D</w:t>
            </w:r>
          </w:p>
        </w:tc>
        <w:tc>
          <w:tcPr>
            <w:tcW w:w="2766" w:type="dxa"/>
          </w:tcPr>
          <w:p w:rsidR="00DD151F" w:rsidRDefault="00DD151F" w:rsidP="00DD151F">
            <w:r>
              <w:rPr>
                <w:rFonts w:hint="eastAsia"/>
              </w:rPr>
              <w:t>GlobalAveragePooling</w:t>
            </w:r>
            <w:r>
              <w:t>3</w:t>
            </w:r>
            <w:r>
              <w:rPr>
                <w:rFonts w:hint="eastAsia"/>
              </w:rPr>
              <w:t>D</w:t>
            </w:r>
          </w:p>
        </w:tc>
      </w:tr>
    </w:tbl>
    <w:p w:rsidR="0054014C" w:rsidRDefault="00DD151F" w:rsidP="00DD151F">
      <w:pPr>
        <w:pStyle w:val="3"/>
      </w:pPr>
      <w:r>
        <w:rPr>
          <w:rFonts w:hint="eastAsia"/>
        </w:rPr>
        <w:t>局部连接层</w:t>
      </w:r>
    </w:p>
    <w:p w:rsidR="00DD151F" w:rsidRPr="00DD151F" w:rsidRDefault="00E853D5" w:rsidP="00DD151F">
      <w:hyperlink r:id="rId316" w:history="1">
        <w:r w:rsidR="00DD151F">
          <w:rPr>
            <w:rStyle w:val="ad"/>
          </w:rPr>
          <w:t>https://keras.io/zh/layers/local/</w:t>
        </w:r>
      </w:hyperlink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D151F" w:rsidTr="00DD151F">
        <w:tc>
          <w:tcPr>
            <w:tcW w:w="2765" w:type="dxa"/>
          </w:tcPr>
          <w:p w:rsidR="00DD151F" w:rsidRDefault="00DD151F" w:rsidP="00DD151F">
            <w:r>
              <w:rPr>
                <w:rFonts w:hint="eastAsia"/>
              </w:rPr>
              <w:t>LocallyConnetctd</w:t>
            </w:r>
            <w:r>
              <w:t>1</w:t>
            </w:r>
            <w:r>
              <w:rPr>
                <w:rFonts w:hint="eastAsia"/>
              </w:rPr>
              <w:t>D</w:t>
            </w:r>
          </w:p>
        </w:tc>
        <w:tc>
          <w:tcPr>
            <w:tcW w:w="2765" w:type="dxa"/>
          </w:tcPr>
          <w:p w:rsidR="00DD151F" w:rsidRDefault="00DD151F" w:rsidP="00DD151F">
            <w:r>
              <w:rPr>
                <w:rFonts w:hint="eastAsia"/>
              </w:rPr>
              <w:t>LocallyConnetctd</w:t>
            </w:r>
            <w:r>
              <w:t>2</w:t>
            </w:r>
            <w:r>
              <w:rPr>
                <w:rFonts w:hint="eastAsia"/>
              </w:rPr>
              <w:t>D</w:t>
            </w:r>
          </w:p>
        </w:tc>
        <w:tc>
          <w:tcPr>
            <w:tcW w:w="2766" w:type="dxa"/>
          </w:tcPr>
          <w:p w:rsidR="00DD151F" w:rsidRDefault="00DD151F" w:rsidP="00DD151F"/>
        </w:tc>
      </w:tr>
    </w:tbl>
    <w:p w:rsidR="00DD151F" w:rsidRPr="00DD151F" w:rsidRDefault="00DD151F" w:rsidP="00DD151F"/>
    <w:p w:rsidR="00DD151F" w:rsidRPr="00DD151F" w:rsidRDefault="00DD151F" w:rsidP="00DD151F"/>
    <w:p w:rsidR="00DD151F" w:rsidRDefault="003F1553" w:rsidP="003F1553">
      <w:pPr>
        <w:pStyle w:val="3"/>
      </w:pPr>
      <w:r>
        <w:rPr>
          <w:rFonts w:hint="eastAsia"/>
        </w:rPr>
        <w:t>循环层recurrent</w:t>
      </w:r>
    </w:p>
    <w:p w:rsidR="003F1553" w:rsidRPr="003F1553" w:rsidRDefault="00E853D5" w:rsidP="003F1553">
      <w:hyperlink r:id="rId317" w:history="1">
        <w:r w:rsidR="003F1553">
          <w:rPr>
            <w:rStyle w:val="ad"/>
          </w:rPr>
          <w:t>https://keras.io/zh/layers/recurrent/</w:t>
        </w:r>
      </w:hyperlink>
    </w:p>
    <w:p w:rsidR="003F1553" w:rsidRPr="003F1553" w:rsidRDefault="003F1553" w:rsidP="003F1553">
      <w:r>
        <w:rPr>
          <w:rStyle w:val="ae"/>
          <w:rFonts w:ascii="微软雅黑" w:eastAsia="微软雅黑" w:hAnsi="微软雅黑" w:hint="eastAsia"/>
          <w:color w:val="4D4D4D"/>
          <w:shd w:val="clear" w:color="auto" w:fill="FFFFFF"/>
        </w:rPr>
        <w:t>cuDNN</w:t>
      </w:r>
      <w:r>
        <w:rPr>
          <w:rFonts w:ascii="微软雅黑" w:eastAsia="微软雅黑" w:hAnsi="微软雅黑" w:hint="eastAsia"/>
          <w:color w:val="4D4D4D"/>
          <w:shd w:val="clear" w:color="auto" w:fill="FFFFFF"/>
        </w:rPr>
        <w:t>（CUDA Deep Neural Network library）：是NVIDIA打造的针对深度神经网络的加速库，是一个用于深层神经网络的GPU加速库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3F1553" w:rsidTr="003F1553">
        <w:tc>
          <w:tcPr>
            <w:tcW w:w="2765" w:type="dxa"/>
          </w:tcPr>
          <w:p w:rsidR="003F1553" w:rsidRDefault="003F1553" w:rsidP="003F1553">
            <w:r>
              <w:rPr>
                <w:rFonts w:hint="eastAsia"/>
              </w:rPr>
              <w:t>RNN</w:t>
            </w:r>
          </w:p>
        </w:tc>
        <w:tc>
          <w:tcPr>
            <w:tcW w:w="2765" w:type="dxa"/>
          </w:tcPr>
          <w:p w:rsidR="003F1553" w:rsidRDefault="003F1553" w:rsidP="003F1553">
            <w:r>
              <w:rPr>
                <w:rFonts w:hint="eastAsia"/>
              </w:rPr>
              <w:t>SimpleRNN</w:t>
            </w:r>
          </w:p>
        </w:tc>
        <w:tc>
          <w:tcPr>
            <w:tcW w:w="2766" w:type="dxa"/>
          </w:tcPr>
          <w:p w:rsidR="003F1553" w:rsidRDefault="003F1553" w:rsidP="003F1553">
            <w:r>
              <w:rPr>
                <w:rFonts w:hint="eastAsia"/>
              </w:rPr>
              <w:t>GRU</w:t>
            </w:r>
          </w:p>
        </w:tc>
      </w:tr>
      <w:tr w:rsidR="003F1553" w:rsidTr="003F1553">
        <w:tc>
          <w:tcPr>
            <w:tcW w:w="2765" w:type="dxa"/>
          </w:tcPr>
          <w:p w:rsidR="003F1553" w:rsidRDefault="003F1553" w:rsidP="003F1553">
            <w:r>
              <w:rPr>
                <w:rFonts w:hint="eastAsia"/>
              </w:rPr>
              <w:t>LSTM</w:t>
            </w:r>
          </w:p>
        </w:tc>
        <w:tc>
          <w:tcPr>
            <w:tcW w:w="2765" w:type="dxa"/>
          </w:tcPr>
          <w:p w:rsidR="003F1553" w:rsidRDefault="003F1553" w:rsidP="003F1553">
            <w:r>
              <w:rPr>
                <w:rFonts w:hint="eastAsia"/>
              </w:rPr>
              <w:t>ConvLSTM</w:t>
            </w:r>
            <w:r>
              <w:t>2</w:t>
            </w:r>
            <w:r>
              <w:rPr>
                <w:rFonts w:hint="eastAsia"/>
              </w:rPr>
              <w:t>D</w:t>
            </w:r>
          </w:p>
        </w:tc>
        <w:tc>
          <w:tcPr>
            <w:tcW w:w="2766" w:type="dxa"/>
          </w:tcPr>
          <w:p w:rsidR="003F1553" w:rsidRDefault="003F1553" w:rsidP="003F1553">
            <w:r>
              <w:rPr>
                <w:rFonts w:hint="eastAsia"/>
              </w:rPr>
              <w:t>SimpleRNNCell</w:t>
            </w:r>
          </w:p>
        </w:tc>
      </w:tr>
      <w:tr w:rsidR="003F1553" w:rsidTr="003F1553">
        <w:tc>
          <w:tcPr>
            <w:tcW w:w="2765" w:type="dxa"/>
          </w:tcPr>
          <w:p w:rsidR="003F1553" w:rsidRDefault="003F1553" w:rsidP="003F1553">
            <w:r>
              <w:rPr>
                <w:rFonts w:hint="eastAsia"/>
              </w:rPr>
              <w:t>GRUCell</w:t>
            </w:r>
          </w:p>
        </w:tc>
        <w:tc>
          <w:tcPr>
            <w:tcW w:w="2765" w:type="dxa"/>
          </w:tcPr>
          <w:p w:rsidR="003F1553" w:rsidRDefault="003F1553" w:rsidP="003F1553">
            <w:r>
              <w:rPr>
                <w:rFonts w:hint="eastAsia"/>
              </w:rPr>
              <w:t>LSTMCell</w:t>
            </w:r>
          </w:p>
        </w:tc>
        <w:tc>
          <w:tcPr>
            <w:tcW w:w="2766" w:type="dxa"/>
          </w:tcPr>
          <w:p w:rsidR="003F1553" w:rsidRDefault="003F1553" w:rsidP="003F1553">
            <w:r>
              <w:rPr>
                <w:rFonts w:hint="eastAsia"/>
              </w:rPr>
              <w:t>CuDNNGRU</w:t>
            </w:r>
          </w:p>
        </w:tc>
      </w:tr>
      <w:tr w:rsidR="003F1553" w:rsidTr="003F1553">
        <w:tc>
          <w:tcPr>
            <w:tcW w:w="2765" w:type="dxa"/>
          </w:tcPr>
          <w:p w:rsidR="003F1553" w:rsidRDefault="003F1553" w:rsidP="003F1553">
            <w:r>
              <w:rPr>
                <w:rFonts w:hint="eastAsia"/>
              </w:rPr>
              <w:t>CuDNNLSTM</w:t>
            </w:r>
          </w:p>
        </w:tc>
        <w:tc>
          <w:tcPr>
            <w:tcW w:w="2765" w:type="dxa"/>
          </w:tcPr>
          <w:p w:rsidR="003F1553" w:rsidRDefault="003F1553" w:rsidP="003F1553"/>
        </w:tc>
        <w:tc>
          <w:tcPr>
            <w:tcW w:w="2766" w:type="dxa"/>
          </w:tcPr>
          <w:p w:rsidR="003F1553" w:rsidRDefault="003F1553" w:rsidP="003F1553"/>
        </w:tc>
      </w:tr>
    </w:tbl>
    <w:p w:rsidR="003F1553" w:rsidRPr="003F1553" w:rsidRDefault="003F1553" w:rsidP="003F1553"/>
    <w:p w:rsidR="00F72BDC" w:rsidRDefault="00F72BDC">
      <w:pPr>
        <w:widowControl/>
        <w:jc w:val="left"/>
        <w:rPr>
          <w:rFonts w:ascii="Arial" w:hAnsi="Arial" w:cs="Arial"/>
          <w:color w:val="404040"/>
        </w:rPr>
      </w:pPr>
    </w:p>
    <w:p w:rsidR="0029510C" w:rsidRDefault="0029510C" w:rsidP="0029510C">
      <w:pPr>
        <w:pStyle w:val="3"/>
      </w:pPr>
      <w:r>
        <w:rPr>
          <w:rFonts w:hint="eastAsia"/>
        </w:rPr>
        <w:t>嵌入层Embedding</w:t>
      </w:r>
    </w:p>
    <w:p w:rsidR="0029510C" w:rsidRDefault="00E853D5" w:rsidP="0029510C">
      <w:hyperlink r:id="rId318" w:history="1">
        <w:r w:rsidR="0029510C">
          <w:rPr>
            <w:rStyle w:val="ad"/>
          </w:rPr>
          <w:t>https://keras.io/zh/layers/embeddings/</w:t>
        </w:r>
      </w:hyperlink>
      <w:r w:rsidR="0029510C">
        <w:t xml:space="preserve"> </w:t>
      </w:r>
    </w:p>
    <w:p w:rsidR="0029510C" w:rsidRDefault="0029510C" w:rsidP="0029510C"/>
    <w:p w:rsidR="0029510C" w:rsidRDefault="0029510C" w:rsidP="0029510C">
      <w:pPr>
        <w:pStyle w:val="3"/>
      </w:pPr>
      <w:r>
        <w:rPr>
          <w:rFonts w:hint="eastAsia"/>
        </w:rPr>
        <w:t>运算</w:t>
      </w:r>
    </w:p>
    <w:p w:rsidR="0029510C" w:rsidRPr="0029510C" w:rsidRDefault="00E853D5" w:rsidP="0029510C">
      <w:hyperlink r:id="rId319" w:history="1">
        <w:r w:rsidR="0029510C">
          <w:rPr>
            <w:rStyle w:val="ad"/>
          </w:rPr>
          <w:t>https://keras.io/zh/layers/merge/</w:t>
        </w:r>
      </w:hyperlink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29510C" w:rsidTr="0029510C">
        <w:tc>
          <w:tcPr>
            <w:tcW w:w="2765" w:type="dxa"/>
          </w:tcPr>
          <w:p w:rsidR="0029510C" w:rsidRDefault="0029510C" w:rsidP="0029510C">
            <w:r>
              <w:rPr>
                <w:rFonts w:hint="eastAsia"/>
              </w:rPr>
              <w:t>Add</w:t>
            </w:r>
          </w:p>
        </w:tc>
        <w:tc>
          <w:tcPr>
            <w:tcW w:w="2765" w:type="dxa"/>
          </w:tcPr>
          <w:p w:rsidR="0029510C" w:rsidRDefault="0029510C" w:rsidP="0029510C">
            <w:r>
              <w:rPr>
                <w:rFonts w:hint="eastAsia"/>
              </w:rPr>
              <w:t>Subtr</w:t>
            </w:r>
            <w:r>
              <w:t>act</w:t>
            </w:r>
          </w:p>
        </w:tc>
        <w:tc>
          <w:tcPr>
            <w:tcW w:w="2766" w:type="dxa"/>
          </w:tcPr>
          <w:p w:rsidR="0029510C" w:rsidRDefault="0029510C" w:rsidP="0029510C">
            <w:r>
              <w:rPr>
                <w:rFonts w:hint="eastAsia"/>
              </w:rPr>
              <w:t>Multiply</w:t>
            </w:r>
          </w:p>
        </w:tc>
      </w:tr>
      <w:tr w:rsidR="0029510C" w:rsidTr="0029510C">
        <w:tc>
          <w:tcPr>
            <w:tcW w:w="2765" w:type="dxa"/>
          </w:tcPr>
          <w:p w:rsidR="0029510C" w:rsidRDefault="0029510C" w:rsidP="0029510C">
            <w:r>
              <w:rPr>
                <w:rFonts w:hint="eastAsia"/>
              </w:rPr>
              <w:t>Average</w:t>
            </w:r>
          </w:p>
        </w:tc>
        <w:tc>
          <w:tcPr>
            <w:tcW w:w="2765" w:type="dxa"/>
          </w:tcPr>
          <w:p w:rsidR="0029510C" w:rsidRDefault="0029510C" w:rsidP="0029510C">
            <w:r>
              <w:rPr>
                <w:rFonts w:hint="eastAsia"/>
              </w:rPr>
              <w:t>Maximum</w:t>
            </w:r>
          </w:p>
        </w:tc>
        <w:tc>
          <w:tcPr>
            <w:tcW w:w="2766" w:type="dxa"/>
          </w:tcPr>
          <w:p w:rsidR="0029510C" w:rsidRDefault="0029510C" w:rsidP="0029510C">
            <w:r>
              <w:rPr>
                <w:rFonts w:hint="eastAsia"/>
              </w:rPr>
              <w:t>Conv</w:t>
            </w:r>
            <w:r>
              <w:t>c</w:t>
            </w:r>
            <w:r>
              <w:rPr>
                <w:rFonts w:hint="eastAsia"/>
              </w:rPr>
              <w:t>atenate</w:t>
            </w:r>
          </w:p>
        </w:tc>
      </w:tr>
      <w:tr w:rsidR="0029510C" w:rsidTr="0029510C">
        <w:tc>
          <w:tcPr>
            <w:tcW w:w="2765" w:type="dxa"/>
          </w:tcPr>
          <w:p w:rsidR="0029510C" w:rsidRDefault="0029510C" w:rsidP="0029510C">
            <w:r>
              <w:rPr>
                <w:rFonts w:hint="eastAsia"/>
              </w:rPr>
              <w:t>Dot</w:t>
            </w:r>
          </w:p>
        </w:tc>
        <w:tc>
          <w:tcPr>
            <w:tcW w:w="2765" w:type="dxa"/>
          </w:tcPr>
          <w:p w:rsidR="0029510C" w:rsidRDefault="0029510C" w:rsidP="0029510C"/>
        </w:tc>
        <w:tc>
          <w:tcPr>
            <w:tcW w:w="2766" w:type="dxa"/>
          </w:tcPr>
          <w:p w:rsidR="0029510C" w:rsidRDefault="0029510C" w:rsidP="0029510C"/>
        </w:tc>
      </w:tr>
    </w:tbl>
    <w:p w:rsidR="003426E0" w:rsidRDefault="003426E0" w:rsidP="003426E0">
      <w:pPr>
        <w:pStyle w:val="3"/>
      </w:pPr>
      <w:r>
        <w:rPr>
          <w:rFonts w:hint="eastAsia"/>
        </w:rPr>
        <w:lastRenderedPageBreak/>
        <w:t>高级激活层 Advanced</w:t>
      </w:r>
      <w:r>
        <w:t xml:space="preserve"> </w:t>
      </w:r>
      <w:r>
        <w:rPr>
          <w:rFonts w:hint="eastAsia"/>
        </w:rPr>
        <w:t>Activations</w:t>
      </w:r>
    </w:p>
    <w:p w:rsidR="003426E0" w:rsidRPr="003426E0" w:rsidRDefault="00E853D5" w:rsidP="003426E0">
      <w:hyperlink r:id="rId320" w:history="1">
        <w:r w:rsidR="003426E0">
          <w:rPr>
            <w:rStyle w:val="ad"/>
          </w:rPr>
          <w:t>https://keras.io/zh/layers/advanced-activations/</w:t>
        </w:r>
      </w:hyperlink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3426E0" w:rsidTr="003426E0">
        <w:tc>
          <w:tcPr>
            <w:tcW w:w="2765" w:type="dxa"/>
          </w:tcPr>
          <w:p w:rsidR="003426E0" w:rsidRDefault="003426E0" w:rsidP="003426E0">
            <w:r>
              <w:rPr>
                <w:rFonts w:hint="eastAsia"/>
              </w:rPr>
              <w:t>LeakyReLU</w:t>
            </w:r>
          </w:p>
        </w:tc>
        <w:tc>
          <w:tcPr>
            <w:tcW w:w="2765" w:type="dxa"/>
          </w:tcPr>
          <w:p w:rsidR="003426E0" w:rsidRDefault="003426E0" w:rsidP="003426E0">
            <w:r>
              <w:rPr>
                <w:rFonts w:hint="eastAsia"/>
              </w:rPr>
              <w:t>PReLU</w:t>
            </w:r>
          </w:p>
        </w:tc>
        <w:tc>
          <w:tcPr>
            <w:tcW w:w="2766" w:type="dxa"/>
          </w:tcPr>
          <w:p w:rsidR="003426E0" w:rsidRDefault="003426E0" w:rsidP="003426E0">
            <w:r>
              <w:rPr>
                <w:rFonts w:hint="eastAsia"/>
              </w:rPr>
              <w:t>ELU</w:t>
            </w:r>
          </w:p>
        </w:tc>
      </w:tr>
      <w:tr w:rsidR="003426E0" w:rsidTr="003426E0">
        <w:tc>
          <w:tcPr>
            <w:tcW w:w="2765" w:type="dxa"/>
          </w:tcPr>
          <w:p w:rsidR="003426E0" w:rsidRDefault="003426E0" w:rsidP="003426E0">
            <w:r>
              <w:rPr>
                <w:rFonts w:hint="eastAsia"/>
              </w:rPr>
              <w:t>ThresholdedReLU</w:t>
            </w:r>
          </w:p>
        </w:tc>
        <w:tc>
          <w:tcPr>
            <w:tcW w:w="2765" w:type="dxa"/>
          </w:tcPr>
          <w:p w:rsidR="003426E0" w:rsidRDefault="003426E0" w:rsidP="003426E0">
            <w:r>
              <w:rPr>
                <w:rFonts w:hint="eastAsia"/>
              </w:rPr>
              <w:t>Softmax</w:t>
            </w:r>
          </w:p>
        </w:tc>
        <w:tc>
          <w:tcPr>
            <w:tcW w:w="2766" w:type="dxa"/>
          </w:tcPr>
          <w:p w:rsidR="003426E0" w:rsidRDefault="003426E0" w:rsidP="003426E0">
            <w:r>
              <w:rPr>
                <w:rFonts w:hint="eastAsia"/>
              </w:rPr>
              <w:t>ReLU</w:t>
            </w:r>
          </w:p>
        </w:tc>
      </w:tr>
    </w:tbl>
    <w:p w:rsidR="002F22EC" w:rsidRDefault="002F22EC" w:rsidP="003426E0"/>
    <w:p w:rsidR="002F22EC" w:rsidRDefault="002F22EC" w:rsidP="002F22EC">
      <w:pPr>
        <w:pStyle w:val="3"/>
      </w:pPr>
      <w:r>
        <w:rPr>
          <w:rFonts w:hint="eastAsia"/>
        </w:rPr>
        <w:t>BatchNormalization</w:t>
      </w:r>
    </w:p>
    <w:p w:rsidR="002F22EC" w:rsidRDefault="00E853D5" w:rsidP="002F22EC">
      <w:hyperlink r:id="rId321" w:history="1">
        <w:r w:rsidR="002F22EC">
          <w:rPr>
            <w:rStyle w:val="ad"/>
          </w:rPr>
          <w:t>https://keras.io/zh/layers/normalization/</w:t>
        </w:r>
      </w:hyperlink>
      <w:r w:rsidR="002F22EC">
        <w:t xml:space="preserve"> </w:t>
      </w:r>
    </w:p>
    <w:p w:rsidR="002F22EC" w:rsidRDefault="002F22EC" w:rsidP="002F22EC"/>
    <w:p w:rsidR="002F22EC" w:rsidRDefault="002F22EC" w:rsidP="002F22EC">
      <w:pPr>
        <w:pStyle w:val="3"/>
      </w:pPr>
      <w:r>
        <w:rPr>
          <w:rFonts w:hint="eastAsia"/>
        </w:rPr>
        <w:t>噪声层Noise</w:t>
      </w:r>
    </w:p>
    <w:p w:rsidR="002F22EC" w:rsidRDefault="00E853D5" w:rsidP="002F22EC">
      <w:hyperlink r:id="rId322" w:history="1">
        <w:r w:rsidR="002F22EC">
          <w:rPr>
            <w:rStyle w:val="ad"/>
          </w:rPr>
          <w:t>https://keras.io/zh/layers/noise/</w:t>
        </w:r>
      </w:hyperlink>
    </w:p>
    <w:p w:rsidR="00744F6F" w:rsidRPr="002F22EC" w:rsidRDefault="00744F6F" w:rsidP="002F22EC">
      <w:r>
        <w:rPr>
          <w:rFonts w:ascii="Arial" w:hAnsi="Arial" w:cs="Arial"/>
          <w:color w:val="2F2F2F"/>
          <w:shd w:val="clear" w:color="auto" w:fill="FFFFFF"/>
        </w:rPr>
        <w:t>高斯噪声是指噪声数据服从高斯分布。一般图像处理都是用高斯噪声过滤器进行过滤，而此处加入噪声是为了防止过拟合现象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2F22EC" w:rsidTr="002F22EC">
        <w:tc>
          <w:tcPr>
            <w:tcW w:w="2765" w:type="dxa"/>
          </w:tcPr>
          <w:p w:rsidR="002F22EC" w:rsidRDefault="002F22EC" w:rsidP="002F22EC">
            <w:r>
              <w:rPr>
                <w:rFonts w:hint="eastAsia"/>
              </w:rPr>
              <w:t>GaussianNoise</w:t>
            </w:r>
          </w:p>
        </w:tc>
        <w:tc>
          <w:tcPr>
            <w:tcW w:w="2765" w:type="dxa"/>
          </w:tcPr>
          <w:p w:rsidR="002F22EC" w:rsidRDefault="002F22EC" w:rsidP="002F22EC">
            <w:r>
              <w:rPr>
                <w:rFonts w:hint="eastAsia"/>
              </w:rPr>
              <w:t>GaussianDropout</w:t>
            </w:r>
          </w:p>
        </w:tc>
        <w:tc>
          <w:tcPr>
            <w:tcW w:w="2766" w:type="dxa"/>
          </w:tcPr>
          <w:p w:rsidR="002F22EC" w:rsidRDefault="002F22EC" w:rsidP="002F22EC">
            <w:r>
              <w:rPr>
                <w:rFonts w:hint="eastAsia"/>
              </w:rPr>
              <w:t>AlphaDropout</w:t>
            </w:r>
          </w:p>
        </w:tc>
      </w:tr>
    </w:tbl>
    <w:p w:rsidR="006862A2" w:rsidRDefault="006862A2" w:rsidP="002F22EC"/>
    <w:p w:rsidR="006862A2" w:rsidRDefault="006862A2" w:rsidP="006862A2">
      <w:pPr>
        <w:pStyle w:val="3"/>
      </w:pPr>
      <w:r>
        <w:rPr>
          <w:rFonts w:hint="eastAsia"/>
        </w:rPr>
        <w:t>层封装器wrappers</w:t>
      </w:r>
    </w:p>
    <w:p w:rsidR="00EF1FF7" w:rsidRPr="00EF1FF7" w:rsidRDefault="00E853D5" w:rsidP="00EF1FF7">
      <w:hyperlink r:id="rId323" w:history="1">
        <w:r w:rsidR="00EF1FF7">
          <w:rPr>
            <w:rStyle w:val="ad"/>
          </w:rPr>
          <w:t>https://keras.io/zh/layers/wrappers/</w:t>
        </w:r>
      </w:hyperlink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6862A2" w:rsidTr="006862A2">
        <w:tc>
          <w:tcPr>
            <w:tcW w:w="2765" w:type="dxa"/>
          </w:tcPr>
          <w:p w:rsidR="006862A2" w:rsidRDefault="006862A2" w:rsidP="006862A2">
            <w:r>
              <w:rPr>
                <w:rFonts w:hint="eastAsia"/>
              </w:rPr>
              <w:t>TimeDistributed</w:t>
            </w:r>
          </w:p>
        </w:tc>
        <w:tc>
          <w:tcPr>
            <w:tcW w:w="2765" w:type="dxa"/>
          </w:tcPr>
          <w:p w:rsidR="006862A2" w:rsidRDefault="006862A2" w:rsidP="006862A2">
            <w:r>
              <w:rPr>
                <w:rFonts w:hint="eastAsia"/>
              </w:rPr>
              <w:t>Bidirectional</w:t>
            </w:r>
          </w:p>
        </w:tc>
        <w:tc>
          <w:tcPr>
            <w:tcW w:w="2766" w:type="dxa"/>
          </w:tcPr>
          <w:p w:rsidR="006862A2" w:rsidRDefault="006862A2" w:rsidP="006862A2"/>
        </w:tc>
      </w:tr>
    </w:tbl>
    <w:p w:rsidR="001F7AE4" w:rsidRDefault="001F7AE4" w:rsidP="006862A2"/>
    <w:p w:rsidR="009320C4" w:rsidRDefault="009320C4" w:rsidP="006862A2"/>
    <w:p w:rsidR="009320C4" w:rsidRDefault="009320C4" w:rsidP="009320C4">
      <w:pPr>
        <w:pStyle w:val="2"/>
      </w:pPr>
      <w:r>
        <w:rPr>
          <w:rFonts w:hint="eastAsia"/>
        </w:rPr>
        <w:t>数据预处理</w:t>
      </w:r>
    </w:p>
    <w:p w:rsidR="009320C4" w:rsidRDefault="009320C4" w:rsidP="009320C4">
      <w:pPr>
        <w:pStyle w:val="3"/>
      </w:pPr>
      <w:r>
        <w:rPr>
          <w:rFonts w:hint="eastAsia"/>
        </w:rPr>
        <w:t>时间序列</w:t>
      </w:r>
    </w:p>
    <w:p w:rsidR="009320C4" w:rsidRPr="009320C4" w:rsidRDefault="00E853D5" w:rsidP="009320C4">
      <w:hyperlink r:id="rId324" w:history="1">
        <w:r w:rsidR="009320C4">
          <w:rPr>
            <w:rStyle w:val="ad"/>
          </w:rPr>
          <w:t>https://keras.io/zh/preprocessing/sequence/</w:t>
        </w:r>
      </w:hyperlink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9320C4" w:rsidTr="009320C4">
        <w:tc>
          <w:tcPr>
            <w:tcW w:w="2765" w:type="dxa"/>
          </w:tcPr>
          <w:p w:rsidR="009320C4" w:rsidRDefault="009320C4" w:rsidP="009320C4">
            <w:r>
              <w:rPr>
                <w:rFonts w:hint="eastAsia"/>
              </w:rPr>
              <w:t>TimeseriesGenerator</w:t>
            </w:r>
          </w:p>
        </w:tc>
        <w:tc>
          <w:tcPr>
            <w:tcW w:w="2765" w:type="dxa"/>
          </w:tcPr>
          <w:p w:rsidR="009320C4" w:rsidRDefault="009320C4" w:rsidP="009320C4">
            <w:pPr>
              <w:ind w:firstLineChars="50" w:firstLine="105"/>
            </w:pPr>
            <w:r>
              <w:t>p</w:t>
            </w:r>
            <w:r>
              <w:rPr>
                <w:rFonts w:hint="eastAsia"/>
              </w:rPr>
              <w:t>ad_</w:t>
            </w:r>
            <w:r>
              <w:t>sequences</w:t>
            </w:r>
          </w:p>
        </w:tc>
        <w:tc>
          <w:tcPr>
            <w:tcW w:w="2766" w:type="dxa"/>
          </w:tcPr>
          <w:p w:rsidR="009320C4" w:rsidRDefault="009320C4" w:rsidP="009320C4">
            <w:r>
              <w:rPr>
                <w:rFonts w:hint="eastAsia"/>
              </w:rPr>
              <w:t>skipgrams</w:t>
            </w:r>
          </w:p>
        </w:tc>
      </w:tr>
      <w:tr w:rsidR="009320C4" w:rsidTr="009320C4">
        <w:tc>
          <w:tcPr>
            <w:tcW w:w="2765" w:type="dxa"/>
          </w:tcPr>
          <w:p w:rsidR="009320C4" w:rsidRDefault="009320C4" w:rsidP="009320C4">
            <w:r>
              <w:t>M</w:t>
            </w:r>
            <w:r>
              <w:rPr>
                <w:rFonts w:hint="eastAsia"/>
              </w:rPr>
              <w:t>ake_</w:t>
            </w:r>
            <w:r>
              <w:t>sampling_table</w:t>
            </w:r>
          </w:p>
        </w:tc>
        <w:tc>
          <w:tcPr>
            <w:tcW w:w="2765" w:type="dxa"/>
          </w:tcPr>
          <w:p w:rsidR="009320C4" w:rsidRDefault="009320C4" w:rsidP="009320C4"/>
        </w:tc>
        <w:tc>
          <w:tcPr>
            <w:tcW w:w="2766" w:type="dxa"/>
          </w:tcPr>
          <w:p w:rsidR="009320C4" w:rsidRDefault="009320C4" w:rsidP="009320C4"/>
        </w:tc>
      </w:tr>
    </w:tbl>
    <w:p w:rsidR="009320C4" w:rsidRPr="009320C4" w:rsidRDefault="009320C4" w:rsidP="009320C4"/>
    <w:p w:rsidR="009320C4" w:rsidRDefault="009320C4">
      <w:pPr>
        <w:widowControl/>
        <w:jc w:val="left"/>
        <w:rPr>
          <w:b/>
          <w:bCs/>
          <w:sz w:val="32"/>
          <w:szCs w:val="32"/>
        </w:rPr>
      </w:pPr>
      <w:r>
        <w:br w:type="page"/>
      </w:r>
    </w:p>
    <w:p w:rsidR="009320C4" w:rsidRDefault="009320C4" w:rsidP="009320C4">
      <w:pPr>
        <w:pStyle w:val="3"/>
      </w:pPr>
      <w:r>
        <w:rPr>
          <w:rFonts w:hint="eastAsia"/>
        </w:rPr>
        <w:lastRenderedPageBreak/>
        <w:t>文本</w:t>
      </w:r>
    </w:p>
    <w:p w:rsidR="009320C4" w:rsidRDefault="00E853D5" w:rsidP="006862A2">
      <w:hyperlink r:id="rId325" w:history="1">
        <w:r w:rsidR="009320C4">
          <w:rPr>
            <w:rStyle w:val="ad"/>
          </w:rPr>
          <w:t>https://keras.io/zh/preprocessing/text/</w:t>
        </w:r>
      </w:hyperlink>
      <w:r w:rsidR="009320C4">
        <w:t xml:space="preserve"> </w:t>
      </w:r>
    </w:p>
    <w:p w:rsidR="009320C4" w:rsidRDefault="009320C4" w:rsidP="006862A2">
      <w:r>
        <w:rPr>
          <w:rFonts w:hint="eastAsia"/>
        </w:rPr>
        <w:t>keras.preprocessing.text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9320C4" w:rsidTr="009320C4">
        <w:tc>
          <w:tcPr>
            <w:tcW w:w="2765" w:type="dxa"/>
          </w:tcPr>
          <w:p w:rsidR="009320C4" w:rsidRDefault="009320C4" w:rsidP="006862A2">
            <w:r>
              <w:rPr>
                <w:rFonts w:hint="eastAsia"/>
              </w:rPr>
              <w:t>tokenizer</w:t>
            </w:r>
          </w:p>
        </w:tc>
        <w:tc>
          <w:tcPr>
            <w:tcW w:w="2765" w:type="dxa"/>
          </w:tcPr>
          <w:p w:rsidR="009320C4" w:rsidRDefault="009320C4" w:rsidP="006862A2">
            <w:r>
              <w:t>h</w:t>
            </w:r>
            <w:r>
              <w:rPr>
                <w:rFonts w:hint="eastAsia"/>
              </w:rPr>
              <w:t>ashing_</w:t>
            </w:r>
            <w:r>
              <w:t>trick</w:t>
            </w:r>
          </w:p>
        </w:tc>
        <w:tc>
          <w:tcPr>
            <w:tcW w:w="2766" w:type="dxa"/>
          </w:tcPr>
          <w:p w:rsidR="009320C4" w:rsidRDefault="009320C4" w:rsidP="006862A2">
            <w:r>
              <w:t>o</w:t>
            </w:r>
            <w:r>
              <w:rPr>
                <w:rFonts w:hint="eastAsia"/>
              </w:rPr>
              <w:t>ne_</w:t>
            </w:r>
            <w:r>
              <w:t>hot</w:t>
            </w:r>
          </w:p>
        </w:tc>
      </w:tr>
      <w:tr w:rsidR="009320C4" w:rsidTr="009320C4">
        <w:tc>
          <w:tcPr>
            <w:tcW w:w="2765" w:type="dxa"/>
          </w:tcPr>
          <w:p w:rsidR="009320C4" w:rsidRDefault="00901E67" w:rsidP="006862A2">
            <w:r>
              <w:rPr>
                <w:rFonts w:hint="eastAsia"/>
              </w:rPr>
              <w:t>text_to_word_sequence</w:t>
            </w:r>
          </w:p>
        </w:tc>
        <w:tc>
          <w:tcPr>
            <w:tcW w:w="2765" w:type="dxa"/>
          </w:tcPr>
          <w:p w:rsidR="009320C4" w:rsidRDefault="009320C4" w:rsidP="006862A2"/>
        </w:tc>
        <w:tc>
          <w:tcPr>
            <w:tcW w:w="2766" w:type="dxa"/>
          </w:tcPr>
          <w:p w:rsidR="009320C4" w:rsidRDefault="009320C4" w:rsidP="006862A2"/>
        </w:tc>
      </w:tr>
    </w:tbl>
    <w:p w:rsidR="00901E67" w:rsidRDefault="00901E67" w:rsidP="006862A2"/>
    <w:p w:rsidR="00901E67" w:rsidRDefault="00901E67" w:rsidP="00901E67">
      <w:pPr>
        <w:pStyle w:val="3"/>
      </w:pPr>
      <w:r>
        <w:rPr>
          <w:rFonts w:hint="eastAsia"/>
        </w:rPr>
        <w:t>图像</w:t>
      </w:r>
    </w:p>
    <w:p w:rsidR="00901E67" w:rsidRDefault="00E853D5" w:rsidP="00901E67">
      <w:hyperlink r:id="rId326" w:history="1">
        <w:r w:rsidR="00901E67">
          <w:rPr>
            <w:rStyle w:val="ad"/>
          </w:rPr>
          <w:t>https://keras.io/zh/preprocessing/image/</w:t>
        </w:r>
      </w:hyperlink>
      <w:r w:rsidR="00901E67">
        <w:t xml:space="preserve"> </w:t>
      </w:r>
    </w:p>
    <w:p w:rsidR="00901E67" w:rsidRDefault="00901E67" w:rsidP="00901E67">
      <w:r>
        <w:rPr>
          <w:rFonts w:hint="eastAsia"/>
        </w:rPr>
        <w:t>ke</w:t>
      </w:r>
      <w:r>
        <w:t>ras.preprocessing.image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901E67" w:rsidTr="00901E67">
        <w:tc>
          <w:tcPr>
            <w:tcW w:w="2765" w:type="dxa"/>
          </w:tcPr>
          <w:p w:rsidR="00901E67" w:rsidRDefault="00901E67" w:rsidP="00901E67">
            <w:r>
              <w:rPr>
                <w:rFonts w:hint="eastAsia"/>
              </w:rPr>
              <w:t>ImageDataGenerator</w:t>
            </w:r>
          </w:p>
        </w:tc>
        <w:tc>
          <w:tcPr>
            <w:tcW w:w="2765" w:type="dxa"/>
          </w:tcPr>
          <w:p w:rsidR="00901E67" w:rsidRDefault="00901E67" w:rsidP="00901E67">
            <w:r>
              <w:rPr>
                <w:rFonts w:hint="eastAsia"/>
              </w:rPr>
              <w:t>.apply_transform</w:t>
            </w:r>
          </w:p>
        </w:tc>
        <w:tc>
          <w:tcPr>
            <w:tcW w:w="2766" w:type="dxa"/>
          </w:tcPr>
          <w:p w:rsidR="00901E67" w:rsidRDefault="00901E67" w:rsidP="00901E67">
            <w:r>
              <w:rPr>
                <w:rFonts w:hint="eastAsia"/>
              </w:rPr>
              <w:t>.fit</w:t>
            </w:r>
          </w:p>
        </w:tc>
      </w:tr>
      <w:tr w:rsidR="00901E67" w:rsidTr="00901E67">
        <w:tc>
          <w:tcPr>
            <w:tcW w:w="2765" w:type="dxa"/>
          </w:tcPr>
          <w:p w:rsidR="00901E67" w:rsidRDefault="00901E67" w:rsidP="00901E67">
            <w:r>
              <w:rPr>
                <w:rFonts w:hint="eastAsia"/>
              </w:rPr>
              <w:t>.flow</w:t>
            </w:r>
          </w:p>
        </w:tc>
        <w:tc>
          <w:tcPr>
            <w:tcW w:w="2765" w:type="dxa"/>
          </w:tcPr>
          <w:p w:rsidR="00901E67" w:rsidRDefault="00901E67" w:rsidP="00901E67">
            <w:r>
              <w:rPr>
                <w:rFonts w:hint="eastAsia"/>
              </w:rPr>
              <w:t>.flow_from_dataf</w:t>
            </w:r>
            <w:r>
              <w:t>rame</w:t>
            </w:r>
          </w:p>
        </w:tc>
        <w:tc>
          <w:tcPr>
            <w:tcW w:w="2766" w:type="dxa"/>
          </w:tcPr>
          <w:p w:rsidR="00901E67" w:rsidRDefault="00901E67" w:rsidP="00901E67">
            <w:r>
              <w:rPr>
                <w:rFonts w:hint="eastAsia"/>
              </w:rPr>
              <w:t>.flow_from_directory</w:t>
            </w:r>
          </w:p>
        </w:tc>
      </w:tr>
      <w:tr w:rsidR="00901E67" w:rsidTr="00901E67">
        <w:tc>
          <w:tcPr>
            <w:tcW w:w="2765" w:type="dxa"/>
          </w:tcPr>
          <w:p w:rsidR="00901E67" w:rsidRDefault="00901E67" w:rsidP="00901E67">
            <w:r>
              <w:rPr>
                <w:rFonts w:hint="eastAsia"/>
              </w:rPr>
              <w:t>.get_random_transform</w:t>
            </w:r>
          </w:p>
        </w:tc>
        <w:tc>
          <w:tcPr>
            <w:tcW w:w="2765" w:type="dxa"/>
          </w:tcPr>
          <w:p w:rsidR="00901E67" w:rsidRDefault="00901E67" w:rsidP="00901E67">
            <w:r>
              <w:rPr>
                <w:rFonts w:hint="eastAsia"/>
              </w:rPr>
              <w:t>.random_transform</w:t>
            </w:r>
          </w:p>
        </w:tc>
        <w:tc>
          <w:tcPr>
            <w:tcW w:w="2766" w:type="dxa"/>
          </w:tcPr>
          <w:p w:rsidR="00901E67" w:rsidRDefault="00901E67" w:rsidP="00901E67">
            <w:r>
              <w:rPr>
                <w:rFonts w:hint="eastAsia"/>
              </w:rPr>
              <w:t>.standardize</w:t>
            </w:r>
          </w:p>
        </w:tc>
      </w:tr>
      <w:tr w:rsidR="00901E67" w:rsidTr="00901E67">
        <w:tc>
          <w:tcPr>
            <w:tcW w:w="2765" w:type="dxa"/>
          </w:tcPr>
          <w:p w:rsidR="00901E67" w:rsidRDefault="00901E67" w:rsidP="00901E67"/>
        </w:tc>
        <w:tc>
          <w:tcPr>
            <w:tcW w:w="2765" w:type="dxa"/>
          </w:tcPr>
          <w:p w:rsidR="00901E67" w:rsidRDefault="00901E67" w:rsidP="00901E67"/>
        </w:tc>
        <w:tc>
          <w:tcPr>
            <w:tcW w:w="2766" w:type="dxa"/>
          </w:tcPr>
          <w:p w:rsidR="00901E67" w:rsidRDefault="00901E67" w:rsidP="00901E67"/>
        </w:tc>
      </w:tr>
    </w:tbl>
    <w:p w:rsidR="00901E67" w:rsidRDefault="00901E67" w:rsidP="00901E67"/>
    <w:p w:rsidR="00901E67" w:rsidRDefault="00901E67" w:rsidP="00901E67"/>
    <w:p w:rsidR="00901E67" w:rsidRDefault="00901E67" w:rsidP="00901E67">
      <w:pPr>
        <w:pStyle w:val="2"/>
      </w:pPr>
      <w:r>
        <w:rPr>
          <w:rFonts w:hint="eastAsia"/>
        </w:rPr>
        <w:t>loss</w:t>
      </w:r>
    </w:p>
    <w:p w:rsidR="00E87A80" w:rsidRDefault="00E853D5" w:rsidP="00901E67">
      <w:hyperlink r:id="rId327" w:history="1">
        <w:r w:rsidR="00901E67">
          <w:rPr>
            <w:rStyle w:val="ad"/>
          </w:rPr>
          <w:t>https://keras.io/zh/losses/</w:t>
        </w:r>
      </w:hyperlink>
      <w:r w:rsidR="00901E67">
        <w:t xml:space="preserve"> </w:t>
      </w:r>
    </w:p>
    <w:p w:rsidR="00E87A80" w:rsidRDefault="00E87A80" w:rsidP="00901E67">
      <w:r>
        <w:rPr>
          <w:rFonts w:hint="eastAsia"/>
        </w:rPr>
        <w:t>model.compile(</w:t>
      </w:r>
      <w:r>
        <w:t>loss = ‘ ’)</w:t>
      </w:r>
    </w:p>
    <w:tbl>
      <w:tblPr>
        <w:tblStyle w:val="ac"/>
        <w:tblW w:w="8975" w:type="dxa"/>
        <w:tblLook w:val="04A0" w:firstRow="1" w:lastRow="0" w:firstColumn="1" w:lastColumn="0" w:noHBand="0" w:noVBand="1"/>
      </w:tblPr>
      <w:tblGrid>
        <w:gridCol w:w="3347"/>
        <w:gridCol w:w="2230"/>
        <w:gridCol w:w="3398"/>
      </w:tblGrid>
      <w:tr w:rsidR="00E87A80" w:rsidTr="00E87A80">
        <w:trPr>
          <w:trHeight w:val="627"/>
        </w:trPr>
        <w:tc>
          <w:tcPr>
            <w:tcW w:w="3347" w:type="dxa"/>
          </w:tcPr>
          <w:p w:rsidR="00E87A80" w:rsidRDefault="00E87A80" w:rsidP="00901E67">
            <w:r>
              <w:rPr>
                <w:rFonts w:hint="eastAsia"/>
              </w:rPr>
              <w:t>mean_squared</w:t>
            </w:r>
            <w:r>
              <w:t>_error</w:t>
            </w:r>
          </w:p>
        </w:tc>
        <w:tc>
          <w:tcPr>
            <w:tcW w:w="2230" w:type="dxa"/>
          </w:tcPr>
          <w:p w:rsidR="00E87A80" w:rsidRDefault="00E87A80" w:rsidP="00901E67">
            <w:r>
              <w:rPr>
                <w:rFonts w:hint="eastAsia"/>
              </w:rPr>
              <w:t>mean_absolute_error</w:t>
            </w:r>
          </w:p>
        </w:tc>
        <w:tc>
          <w:tcPr>
            <w:tcW w:w="3398" w:type="dxa"/>
          </w:tcPr>
          <w:p w:rsidR="00E87A80" w:rsidRDefault="00E87A80" w:rsidP="00901E67">
            <w:r>
              <w:rPr>
                <w:rFonts w:hint="eastAsia"/>
              </w:rPr>
              <w:t>me</w:t>
            </w:r>
            <w:r>
              <w:t>an_absolute_percentage_error</w:t>
            </w:r>
          </w:p>
        </w:tc>
      </w:tr>
      <w:tr w:rsidR="00E87A80" w:rsidTr="00E87A80">
        <w:trPr>
          <w:trHeight w:val="637"/>
        </w:trPr>
        <w:tc>
          <w:tcPr>
            <w:tcW w:w="3347" w:type="dxa"/>
          </w:tcPr>
          <w:p w:rsidR="00E87A80" w:rsidRDefault="00E87A80" w:rsidP="00901E67">
            <w:r>
              <w:rPr>
                <w:rFonts w:hint="eastAsia"/>
              </w:rPr>
              <w:t>mean_squared_logarithmic</w:t>
            </w:r>
            <w:r>
              <w:t>_error</w:t>
            </w:r>
          </w:p>
        </w:tc>
        <w:tc>
          <w:tcPr>
            <w:tcW w:w="2230" w:type="dxa"/>
          </w:tcPr>
          <w:p w:rsidR="00E87A80" w:rsidRDefault="00E87A80" w:rsidP="00901E67">
            <w:r>
              <w:rPr>
                <w:rFonts w:hint="eastAsia"/>
              </w:rPr>
              <w:t>squared_hinge</w:t>
            </w:r>
          </w:p>
        </w:tc>
        <w:tc>
          <w:tcPr>
            <w:tcW w:w="3398" w:type="dxa"/>
          </w:tcPr>
          <w:p w:rsidR="00E87A80" w:rsidRDefault="00E87A80" w:rsidP="00901E67">
            <w:r>
              <w:rPr>
                <w:rFonts w:hint="eastAsia"/>
              </w:rPr>
              <w:t>hinge</w:t>
            </w:r>
          </w:p>
        </w:tc>
      </w:tr>
      <w:tr w:rsidR="00E87A80" w:rsidTr="00E87A80">
        <w:trPr>
          <w:trHeight w:val="313"/>
        </w:trPr>
        <w:tc>
          <w:tcPr>
            <w:tcW w:w="3347" w:type="dxa"/>
          </w:tcPr>
          <w:p w:rsidR="00E87A80" w:rsidRDefault="00E87A80" w:rsidP="00901E67">
            <w:r>
              <w:rPr>
                <w:rFonts w:hint="eastAsia"/>
              </w:rPr>
              <w:t>categorical_hinge</w:t>
            </w:r>
          </w:p>
        </w:tc>
        <w:tc>
          <w:tcPr>
            <w:tcW w:w="2230" w:type="dxa"/>
          </w:tcPr>
          <w:p w:rsidR="00E87A80" w:rsidRDefault="00E87A80" w:rsidP="00901E67">
            <w:r>
              <w:rPr>
                <w:rFonts w:hint="eastAsia"/>
              </w:rPr>
              <w:t>logcosh</w:t>
            </w:r>
          </w:p>
        </w:tc>
        <w:tc>
          <w:tcPr>
            <w:tcW w:w="3398" w:type="dxa"/>
          </w:tcPr>
          <w:p w:rsidR="00E87A80" w:rsidRDefault="00E87A80" w:rsidP="00901E67">
            <w:r>
              <w:rPr>
                <w:rFonts w:hint="eastAsia"/>
              </w:rPr>
              <w:t>categorical_crossentropy</w:t>
            </w:r>
          </w:p>
        </w:tc>
      </w:tr>
      <w:tr w:rsidR="00E87A80" w:rsidTr="00E87A80">
        <w:trPr>
          <w:trHeight w:val="313"/>
        </w:trPr>
        <w:tc>
          <w:tcPr>
            <w:tcW w:w="3347" w:type="dxa"/>
          </w:tcPr>
          <w:p w:rsidR="00E87A80" w:rsidRDefault="00E87A80" w:rsidP="00901E67">
            <w:r>
              <w:rPr>
                <w:rFonts w:hint="eastAsia"/>
              </w:rPr>
              <w:t>sparse_categorical_crossentropy</w:t>
            </w:r>
          </w:p>
        </w:tc>
        <w:tc>
          <w:tcPr>
            <w:tcW w:w="2230" w:type="dxa"/>
          </w:tcPr>
          <w:p w:rsidR="00E87A80" w:rsidRDefault="00E87A80" w:rsidP="00901E67">
            <w:r>
              <w:rPr>
                <w:rFonts w:hint="eastAsia"/>
              </w:rPr>
              <w:t>binary_crossentropy</w:t>
            </w:r>
          </w:p>
        </w:tc>
        <w:tc>
          <w:tcPr>
            <w:tcW w:w="3398" w:type="dxa"/>
          </w:tcPr>
          <w:p w:rsidR="00E87A80" w:rsidRDefault="00E87A80" w:rsidP="00901E67">
            <w:r>
              <w:rPr>
                <w:rFonts w:hint="eastAsia"/>
              </w:rPr>
              <w:t>kullback_leibler_divergence</w:t>
            </w:r>
          </w:p>
        </w:tc>
      </w:tr>
      <w:tr w:rsidR="00E87A80" w:rsidTr="00E87A80">
        <w:trPr>
          <w:trHeight w:val="313"/>
        </w:trPr>
        <w:tc>
          <w:tcPr>
            <w:tcW w:w="3347" w:type="dxa"/>
          </w:tcPr>
          <w:p w:rsidR="00E87A80" w:rsidRDefault="00E87A80" w:rsidP="00901E67">
            <w:r>
              <w:rPr>
                <w:rFonts w:hint="eastAsia"/>
              </w:rPr>
              <w:t>poisson</w:t>
            </w:r>
          </w:p>
        </w:tc>
        <w:tc>
          <w:tcPr>
            <w:tcW w:w="2230" w:type="dxa"/>
          </w:tcPr>
          <w:p w:rsidR="00E87A80" w:rsidRDefault="00E87A80" w:rsidP="00901E67">
            <w:r>
              <w:rPr>
                <w:rFonts w:hint="eastAsia"/>
              </w:rPr>
              <w:t>cosine_proximity</w:t>
            </w:r>
          </w:p>
        </w:tc>
        <w:tc>
          <w:tcPr>
            <w:tcW w:w="3398" w:type="dxa"/>
          </w:tcPr>
          <w:p w:rsidR="00E87A80" w:rsidRDefault="00E87A80" w:rsidP="00901E67"/>
        </w:tc>
      </w:tr>
    </w:tbl>
    <w:p w:rsidR="00E87A80" w:rsidRDefault="00E87A80" w:rsidP="00901E67"/>
    <w:p w:rsidR="00E87A80" w:rsidRDefault="00E87A80" w:rsidP="00E87A80">
      <w:pPr>
        <w:pStyle w:val="2"/>
      </w:pPr>
      <w:r>
        <w:rPr>
          <w:rFonts w:hint="eastAsia"/>
        </w:rPr>
        <w:t>Metric</w:t>
      </w:r>
      <w:r>
        <w:t>s</w:t>
      </w:r>
    </w:p>
    <w:p w:rsidR="00E87A80" w:rsidRDefault="00E853D5" w:rsidP="00901E67">
      <w:hyperlink r:id="rId328" w:history="1">
        <w:r w:rsidR="00E87A80">
          <w:rPr>
            <w:rStyle w:val="ad"/>
          </w:rPr>
          <w:t>https://keras.io/zh/metrics/</w:t>
        </w:r>
      </w:hyperlink>
      <w:r w:rsidR="00E87A80">
        <w:t xml:space="preserve"> </w:t>
      </w:r>
    </w:p>
    <w:p w:rsidR="00E87A80" w:rsidRDefault="00E87A80" w:rsidP="00901E67">
      <w:r>
        <w:t>model.compile(metrics = [‘’])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60AF8" w:rsidTr="00560AF8">
        <w:tc>
          <w:tcPr>
            <w:tcW w:w="2765" w:type="dxa"/>
          </w:tcPr>
          <w:p w:rsidR="00560AF8" w:rsidRDefault="00560AF8" w:rsidP="00901E67">
            <w:r>
              <w:rPr>
                <w:rFonts w:hint="eastAsia"/>
              </w:rPr>
              <w:t>binary_accuracy</w:t>
            </w:r>
          </w:p>
        </w:tc>
        <w:tc>
          <w:tcPr>
            <w:tcW w:w="2765" w:type="dxa"/>
          </w:tcPr>
          <w:p w:rsidR="00560AF8" w:rsidRDefault="00560AF8" w:rsidP="00901E67">
            <w:r>
              <w:rPr>
                <w:rFonts w:hint="eastAsia"/>
              </w:rPr>
              <w:t>categorical_accuracy</w:t>
            </w:r>
          </w:p>
        </w:tc>
        <w:tc>
          <w:tcPr>
            <w:tcW w:w="2766" w:type="dxa"/>
          </w:tcPr>
          <w:p w:rsidR="00560AF8" w:rsidRDefault="00560AF8" w:rsidP="00901E67">
            <w:r>
              <w:rPr>
                <w:rFonts w:hint="eastAsia"/>
              </w:rPr>
              <w:t>sparse</w:t>
            </w:r>
            <w:r>
              <w:t>_categorical_accuracy</w:t>
            </w:r>
          </w:p>
        </w:tc>
      </w:tr>
      <w:tr w:rsidR="00560AF8" w:rsidTr="00560AF8">
        <w:tc>
          <w:tcPr>
            <w:tcW w:w="2765" w:type="dxa"/>
          </w:tcPr>
          <w:p w:rsidR="00560AF8" w:rsidRDefault="00560AF8" w:rsidP="00901E67">
            <w:r>
              <w:rPr>
                <w:rFonts w:hint="eastAsia"/>
              </w:rPr>
              <w:t>top_k_categorical_accuracy</w:t>
            </w:r>
          </w:p>
        </w:tc>
        <w:tc>
          <w:tcPr>
            <w:tcW w:w="2765" w:type="dxa"/>
          </w:tcPr>
          <w:p w:rsidR="00560AF8" w:rsidRDefault="00560AF8" w:rsidP="00901E67">
            <w:r>
              <w:rPr>
                <w:rFonts w:hint="eastAsia"/>
              </w:rPr>
              <w:t>自定义</w:t>
            </w:r>
          </w:p>
        </w:tc>
        <w:tc>
          <w:tcPr>
            <w:tcW w:w="2766" w:type="dxa"/>
          </w:tcPr>
          <w:p w:rsidR="00560AF8" w:rsidRDefault="00560AF8" w:rsidP="00901E67"/>
        </w:tc>
      </w:tr>
    </w:tbl>
    <w:p w:rsidR="00560AF8" w:rsidRDefault="00560AF8" w:rsidP="00901E67">
      <w:r>
        <w:br/>
      </w:r>
    </w:p>
    <w:p w:rsidR="00560AF8" w:rsidRDefault="00560AF8">
      <w:pPr>
        <w:widowControl/>
        <w:jc w:val="left"/>
      </w:pPr>
      <w:r>
        <w:br w:type="page"/>
      </w:r>
    </w:p>
    <w:p w:rsidR="00560AF8" w:rsidRDefault="00560AF8" w:rsidP="00560AF8">
      <w:pPr>
        <w:pStyle w:val="2"/>
      </w:pPr>
      <w:r>
        <w:rPr>
          <w:rFonts w:hint="eastAsia"/>
        </w:rPr>
        <w:lastRenderedPageBreak/>
        <w:t>optimizer</w:t>
      </w:r>
    </w:p>
    <w:p w:rsidR="00560AF8" w:rsidRDefault="00E853D5" w:rsidP="00560AF8">
      <w:hyperlink r:id="rId329" w:history="1">
        <w:r w:rsidR="00560AF8">
          <w:rPr>
            <w:rStyle w:val="ad"/>
          </w:rPr>
          <w:t>https://keras.io/zh/optimizers/</w:t>
        </w:r>
      </w:hyperlink>
    </w:p>
    <w:p w:rsidR="00560AF8" w:rsidRPr="00560AF8" w:rsidRDefault="00560AF8" w:rsidP="00560AF8">
      <w:r>
        <w:t>keras.optimizer.</w:t>
      </w:r>
    </w:p>
    <w:p w:rsidR="00560AF8" w:rsidRDefault="00560AF8" w:rsidP="00560AF8">
      <w:r>
        <w:rPr>
          <w:rFonts w:hint="eastAsia"/>
        </w:rPr>
        <w:t xml:space="preserve">model.compile(optimizer = </w:t>
      </w:r>
      <w:r>
        <w:t>)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60AF8" w:rsidTr="00560AF8">
        <w:tc>
          <w:tcPr>
            <w:tcW w:w="2765" w:type="dxa"/>
          </w:tcPr>
          <w:p w:rsidR="00560AF8" w:rsidRDefault="00560AF8" w:rsidP="00560AF8">
            <w:r>
              <w:rPr>
                <w:rFonts w:hint="eastAsia"/>
              </w:rPr>
              <w:t>SGD</w:t>
            </w:r>
          </w:p>
        </w:tc>
        <w:tc>
          <w:tcPr>
            <w:tcW w:w="2765" w:type="dxa"/>
          </w:tcPr>
          <w:p w:rsidR="00560AF8" w:rsidRDefault="00560AF8" w:rsidP="00560AF8">
            <w:r>
              <w:rPr>
                <w:rFonts w:hint="eastAsia"/>
              </w:rPr>
              <w:t>RMSprop</w:t>
            </w:r>
          </w:p>
        </w:tc>
        <w:tc>
          <w:tcPr>
            <w:tcW w:w="2766" w:type="dxa"/>
          </w:tcPr>
          <w:p w:rsidR="00560AF8" w:rsidRDefault="00560AF8" w:rsidP="00560AF8">
            <w:r>
              <w:rPr>
                <w:rFonts w:hint="eastAsia"/>
              </w:rPr>
              <w:t>A</w:t>
            </w:r>
            <w:r>
              <w:t>dagrad</w:t>
            </w:r>
          </w:p>
        </w:tc>
      </w:tr>
      <w:tr w:rsidR="00560AF8" w:rsidTr="00560AF8">
        <w:tc>
          <w:tcPr>
            <w:tcW w:w="2765" w:type="dxa"/>
          </w:tcPr>
          <w:p w:rsidR="00560AF8" w:rsidRDefault="00560AF8" w:rsidP="00560AF8">
            <w:r>
              <w:rPr>
                <w:rFonts w:hint="eastAsia"/>
              </w:rPr>
              <w:t>Adadelta</w:t>
            </w:r>
          </w:p>
        </w:tc>
        <w:tc>
          <w:tcPr>
            <w:tcW w:w="2765" w:type="dxa"/>
          </w:tcPr>
          <w:p w:rsidR="00560AF8" w:rsidRDefault="00560AF8" w:rsidP="00560AF8">
            <w:r>
              <w:rPr>
                <w:rFonts w:hint="eastAsia"/>
              </w:rPr>
              <w:t>Adam</w:t>
            </w:r>
          </w:p>
        </w:tc>
        <w:tc>
          <w:tcPr>
            <w:tcW w:w="2766" w:type="dxa"/>
          </w:tcPr>
          <w:p w:rsidR="00560AF8" w:rsidRDefault="00560AF8" w:rsidP="00560AF8">
            <w:r>
              <w:rPr>
                <w:rFonts w:hint="eastAsia"/>
              </w:rPr>
              <w:t>Adamax</w:t>
            </w:r>
          </w:p>
        </w:tc>
      </w:tr>
      <w:tr w:rsidR="00560AF8" w:rsidTr="00560AF8">
        <w:tc>
          <w:tcPr>
            <w:tcW w:w="2765" w:type="dxa"/>
          </w:tcPr>
          <w:p w:rsidR="00560AF8" w:rsidRDefault="00560AF8" w:rsidP="00560AF8">
            <w:r>
              <w:rPr>
                <w:rFonts w:hint="eastAsia"/>
              </w:rPr>
              <w:t>Nadam</w:t>
            </w:r>
          </w:p>
        </w:tc>
        <w:tc>
          <w:tcPr>
            <w:tcW w:w="2765" w:type="dxa"/>
          </w:tcPr>
          <w:p w:rsidR="00560AF8" w:rsidRDefault="00560AF8" w:rsidP="00560AF8"/>
        </w:tc>
        <w:tc>
          <w:tcPr>
            <w:tcW w:w="2766" w:type="dxa"/>
          </w:tcPr>
          <w:p w:rsidR="00560AF8" w:rsidRDefault="00560AF8" w:rsidP="00560AF8"/>
        </w:tc>
      </w:tr>
    </w:tbl>
    <w:p w:rsidR="00BD72B7" w:rsidRDefault="00BD72B7" w:rsidP="00560AF8"/>
    <w:p w:rsidR="00BD72B7" w:rsidRDefault="00BD72B7" w:rsidP="00BD72B7">
      <w:pPr>
        <w:pStyle w:val="2"/>
      </w:pPr>
      <w:r>
        <w:rPr>
          <w:rFonts w:hint="eastAsia"/>
        </w:rPr>
        <w:t>activation</w:t>
      </w:r>
    </w:p>
    <w:p w:rsidR="00BD72B7" w:rsidRDefault="00E853D5" w:rsidP="00BD72B7">
      <w:hyperlink r:id="rId330" w:history="1">
        <w:r w:rsidR="00BD72B7">
          <w:rPr>
            <w:rStyle w:val="ad"/>
          </w:rPr>
          <w:t>https://keras.io/zh/activations/</w:t>
        </w:r>
      </w:hyperlink>
    </w:p>
    <w:p w:rsidR="00BD72B7" w:rsidRDefault="00BD72B7" w:rsidP="00BD72B7">
      <w:r>
        <w:t>Dense(activation = ‘’)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D72B7" w:rsidTr="00BD72B7">
        <w:tc>
          <w:tcPr>
            <w:tcW w:w="2765" w:type="dxa"/>
          </w:tcPr>
          <w:p w:rsidR="00BD72B7" w:rsidRDefault="00C71E7A" w:rsidP="00BD72B7">
            <w:r>
              <w:rPr>
                <w:rFonts w:hint="eastAsia"/>
              </w:rPr>
              <w:t>softmax</w:t>
            </w:r>
          </w:p>
        </w:tc>
        <w:tc>
          <w:tcPr>
            <w:tcW w:w="2765" w:type="dxa"/>
          </w:tcPr>
          <w:p w:rsidR="00BD72B7" w:rsidRDefault="00C71E7A" w:rsidP="00BD72B7">
            <w:r>
              <w:rPr>
                <w:rFonts w:hint="eastAsia"/>
              </w:rPr>
              <w:t>elu</w:t>
            </w:r>
          </w:p>
        </w:tc>
        <w:tc>
          <w:tcPr>
            <w:tcW w:w="2766" w:type="dxa"/>
          </w:tcPr>
          <w:p w:rsidR="00BD72B7" w:rsidRDefault="00C71E7A" w:rsidP="00BD72B7">
            <w:r>
              <w:rPr>
                <w:rFonts w:hint="eastAsia"/>
              </w:rPr>
              <w:t>selu</w:t>
            </w:r>
          </w:p>
        </w:tc>
      </w:tr>
      <w:tr w:rsidR="00BD72B7" w:rsidTr="00BD72B7">
        <w:tc>
          <w:tcPr>
            <w:tcW w:w="2765" w:type="dxa"/>
          </w:tcPr>
          <w:p w:rsidR="00BD72B7" w:rsidRDefault="00C71E7A" w:rsidP="00BD72B7">
            <w:r>
              <w:rPr>
                <w:rFonts w:hint="eastAsia"/>
              </w:rPr>
              <w:t>softplus</w:t>
            </w:r>
          </w:p>
        </w:tc>
        <w:tc>
          <w:tcPr>
            <w:tcW w:w="2765" w:type="dxa"/>
          </w:tcPr>
          <w:p w:rsidR="00BD72B7" w:rsidRDefault="00C71E7A" w:rsidP="00BD72B7">
            <w:r>
              <w:rPr>
                <w:rFonts w:hint="eastAsia"/>
              </w:rPr>
              <w:t>softsign</w:t>
            </w:r>
          </w:p>
        </w:tc>
        <w:tc>
          <w:tcPr>
            <w:tcW w:w="2766" w:type="dxa"/>
          </w:tcPr>
          <w:p w:rsidR="00BD72B7" w:rsidRDefault="00C71E7A" w:rsidP="00BD72B7">
            <w:r>
              <w:rPr>
                <w:rFonts w:hint="eastAsia"/>
              </w:rPr>
              <w:t>relu</w:t>
            </w:r>
          </w:p>
        </w:tc>
      </w:tr>
      <w:tr w:rsidR="00C71E7A" w:rsidTr="00BD72B7">
        <w:tc>
          <w:tcPr>
            <w:tcW w:w="2765" w:type="dxa"/>
          </w:tcPr>
          <w:p w:rsidR="00C71E7A" w:rsidRDefault="00C71E7A" w:rsidP="00BD72B7">
            <w:r>
              <w:rPr>
                <w:rFonts w:hint="eastAsia"/>
              </w:rPr>
              <w:t>tanh</w:t>
            </w:r>
          </w:p>
        </w:tc>
        <w:tc>
          <w:tcPr>
            <w:tcW w:w="2765" w:type="dxa"/>
          </w:tcPr>
          <w:p w:rsidR="00C71E7A" w:rsidRDefault="00C71E7A" w:rsidP="00BD72B7">
            <w:r>
              <w:rPr>
                <w:rFonts w:hint="eastAsia"/>
              </w:rPr>
              <w:t>sigmoid</w:t>
            </w:r>
          </w:p>
        </w:tc>
        <w:tc>
          <w:tcPr>
            <w:tcW w:w="2766" w:type="dxa"/>
          </w:tcPr>
          <w:p w:rsidR="00C71E7A" w:rsidRDefault="00C71E7A" w:rsidP="00BD72B7">
            <w:r>
              <w:rPr>
                <w:rFonts w:hint="eastAsia"/>
              </w:rPr>
              <w:t>hard_sigmoid</w:t>
            </w:r>
          </w:p>
        </w:tc>
      </w:tr>
      <w:tr w:rsidR="00C71E7A" w:rsidTr="00BD72B7">
        <w:tc>
          <w:tcPr>
            <w:tcW w:w="2765" w:type="dxa"/>
          </w:tcPr>
          <w:p w:rsidR="00C71E7A" w:rsidRDefault="00C71E7A" w:rsidP="00BD72B7">
            <w:r>
              <w:rPr>
                <w:rFonts w:hint="eastAsia"/>
              </w:rPr>
              <w:t>exponential</w:t>
            </w:r>
          </w:p>
        </w:tc>
        <w:tc>
          <w:tcPr>
            <w:tcW w:w="2765" w:type="dxa"/>
          </w:tcPr>
          <w:p w:rsidR="00C71E7A" w:rsidRDefault="00C71E7A" w:rsidP="00BD72B7">
            <w:r>
              <w:rPr>
                <w:rFonts w:hint="eastAsia"/>
              </w:rPr>
              <w:t>linear</w:t>
            </w:r>
          </w:p>
        </w:tc>
        <w:tc>
          <w:tcPr>
            <w:tcW w:w="2766" w:type="dxa"/>
          </w:tcPr>
          <w:p w:rsidR="00C71E7A" w:rsidRDefault="00C71E7A" w:rsidP="00BD72B7"/>
        </w:tc>
      </w:tr>
    </w:tbl>
    <w:p w:rsidR="00C71E7A" w:rsidRDefault="00C71E7A" w:rsidP="00BD72B7"/>
    <w:p w:rsidR="00C71E7A" w:rsidRDefault="00C71E7A" w:rsidP="00BD72B7"/>
    <w:p w:rsidR="00C71E7A" w:rsidRDefault="00C71E7A" w:rsidP="00C71E7A">
      <w:pPr>
        <w:pStyle w:val="2"/>
      </w:pPr>
      <w:r>
        <w:rPr>
          <w:rFonts w:hint="eastAsia"/>
        </w:rPr>
        <w:t>callbacks</w:t>
      </w:r>
    </w:p>
    <w:p w:rsidR="00C71E7A" w:rsidRDefault="00E853D5" w:rsidP="00C71E7A">
      <w:hyperlink r:id="rId331" w:history="1">
        <w:r w:rsidR="00C71E7A">
          <w:rPr>
            <w:rStyle w:val="ad"/>
          </w:rPr>
          <w:t>https://keras.io/zh/callbacks/</w:t>
        </w:r>
      </w:hyperlink>
    </w:p>
    <w:p w:rsidR="00C71E7A" w:rsidRDefault="00C71E7A" w:rsidP="00C71E7A">
      <w:r>
        <w:t>keras.callbacks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71E7A" w:rsidTr="00C71E7A">
        <w:tc>
          <w:tcPr>
            <w:tcW w:w="2765" w:type="dxa"/>
          </w:tcPr>
          <w:p w:rsidR="00C71E7A" w:rsidRDefault="00C71E7A" w:rsidP="00C71E7A">
            <w:r>
              <w:rPr>
                <w:rFonts w:hint="eastAsia"/>
              </w:rPr>
              <w:t>Callback</w:t>
            </w:r>
          </w:p>
        </w:tc>
        <w:tc>
          <w:tcPr>
            <w:tcW w:w="2765" w:type="dxa"/>
          </w:tcPr>
          <w:p w:rsidR="00C71E7A" w:rsidRDefault="00C71E7A" w:rsidP="00C71E7A">
            <w:r>
              <w:rPr>
                <w:rFonts w:hint="eastAsia"/>
              </w:rPr>
              <w:t>BaseLogger</w:t>
            </w:r>
          </w:p>
        </w:tc>
        <w:tc>
          <w:tcPr>
            <w:tcW w:w="2766" w:type="dxa"/>
          </w:tcPr>
          <w:p w:rsidR="00C71E7A" w:rsidRDefault="00C71E7A" w:rsidP="00C71E7A">
            <w:r>
              <w:rPr>
                <w:rFonts w:hint="eastAsia"/>
              </w:rPr>
              <w:t>TerminateI</w:t>
            </w:r>
            <w:r>
              <w:t>O</w:t>
            </w:r>
            <w:r>
              <w:rPr>
                <w:rFonts w:hint="eastAsia"/>
              </w:rPr>
              <w:t>nNaN</w:t>
            </w:r>
          </w:p>
        </w:tc>
      </w:tr>
      <w:tr w:rsidR="00C71E7A" w:rsidTr="00C71E7A">
        <w:tc>
          <w:tcPr>
            <w:tcW w:w="2765" w:type="dxa"/>
          </w:tcPr>
          <w:p w:rsidR="00C71E7A" w:rsidRDefault="00C71E7A" w:rsidP="00C71E7A">
            <w:r>
              <w:rPr>
                <w:rFonts w:hint="eastAsia"/>
              </w:rPr>
              <w:t>P</w:t>
            </w:r>
            <w:r>
              <w:t>rogbarLogger</w:t>
            </w:r>
          </w:p>
        </w:tc>
        <w:tc>
          <w:tcPr>
            <w:tcW w:w="2765" w:type="dxa"/>
          </w:tcPr>
          <w:p w:rsidR="00C71E7A" w:rsidRDefault="00C71E7A" w:rsidP="00C71E7A">
            <w:r>
              <w:rPr>
                <w:rFonts w:hint="eastAsia"/>
              </w:rPr>
              <w:t>History</w:t>
            </w:r>
          </w:p>
        </w:tc>
        <w:tc>
          <w:tcPr>
            <w:tcW w:w="2766" w:type="dxa"/>
          </w:tcPr>
          <w:p w:rsidR="00C71E7A" w:rsidRDefault="00C71E7A" w:rsidP="00C71E7A">
            <w:r>
              <w:rPr>
                <w:rFonts w:hint="eastAsia"/>
              </w:rPr>
              <w:t>ModelCheckpoint</w:t>
            </w:r>
          </w:p>
        </w:tc>
      </w:tr>
      <w:tr w:rsidR="00C71E7A" w:rsidTr="00C71E7A">
        <w:tc>
          <w:tcPr>
            <w:tcW w:w="2765" w:type="dxa"/>
          </w:tcPr>
          <w:p w:rsidR="00C71E7A" w:rsidRDefault="00C71E7A" w:rsidP="00C71E7A">
            <w:r>
              <w:rPr>
                <w:rFonts w:hint="eastAsia"/>
              </w:rPr>
              <w:t>EarlyStopping</w:t>
            </w:r>
          </w:p>
        </w:tc>
        <w:tc>
          <w:tcPr>
            <w:tcW w:w="2765" w:type="dxa"/>
          </w:tcPr>
          <w:p w:rsidR="00C71E7A" w:rsidRDefault="00C71E7A" w:rsidP="00C71E7A">
            <w:r>
              <w:rPr>
                <w:rFonts w:hint="eastAsia"/>
              </w:rPr>
              <w:t>RemoteMo</w:t>
            </w:r>
            <w:r>
              <w:t>nitor</w:t>
            </w:r>
          </w:p>
        </w:tc>
        <w:tc>
          <w:tcPr>
            <w:tcW w:w="2766" w:type="dxa"/>
          </w:tcPr>
          <w:p w:rsidR="00C71E7A" w:rsidRDefault="00C71E7A" w:rsidP="00C71E7A">
            <w:r>
              <w:rPr>
                <w:rFonts w:hint="eastAsia"/>
              </w:rPr>
              <w:t>LearningRateScheduler</w:t>
            </w:r>
          </w:p>
        </w:tc>
      </w:tr>
      <w:tr w:rsidR="00C71E7A" w:rsidTr="00C71E7A">
        <w:tc>
          <w:tcPr>
            <w:tcW w:w="2765" w:type="dxa"/>
          </w:tcPr>
          <w:p w:rsidR="00C71E7A" w:rsidRDefault="00C71E7A" w:rsidP="00C71E7A">
            <w:r>
              <w:rPr>
                <w:rFonts w:hint="eastAsia"/>
              </w:rPr>
              <w:t>TensorBoard</w:t>
            </w:r>
          </w:p>
        </w:tc>
        <w:tc>
          <w:tcPr>
            <w:tcW w:w="2765" w:type="dxa"/>
          </w:tcPr>
          <w:p w:rsidR="00C71E7A" w:rsidRDefault="00C71E7A" w:rsidP="00C71E7A">
            <w:r>
              <w:rPr>
                <w:rFonts w:hint="eastAsia"/>
              </w:rPr>
              <w:t>ReduceLROnPlateau</w:t>
            </w:r>
          </w:p>
        </w:tc>
        <w:tc>
          <w:tcPr>
            <w:tcW w:w="2766" w:type="dxa"/>
          </w:tcPr>
          <w:p w:rsidR="00C71E7A" w:rsidRDefault="00C71E7A" w:rsidP="00C71E7A">
            <w:r>
              <w:rPr>
                <w:rFonts w:hint="eastAsia"/>
              </w:rPr>
              <w:t>CSVLogger</w:t>
            </w:r>
          </w:p>
        </w:tc>
      </w:tr>
      <w:tr w:rsidR="00C71E7A" w:rsidTr="00C71E7A">
        <w:tc>
          <w:tcPr>
            <w:tcW w:w="2765" w:type="dxa"/>
          </w:tcPr>
          <w:p w:rsidR="00C71E7A" w:rsidRDefault="00C71E7A" w:rsidP="00C71E7A">
            <w:r>
              <w:rPr>
                <w:rFonts w:hint="eastAsia"/>
              </w:rPr>
              <w:t>LambdaCallback</w:t>
            </w:r>
          </w:p>
        </w:tc>
        <w:tc>
          <w:tcPr>
            <w:tcW w:w="2765" w:type="dxa"/>
          </w:tcPr>
          <w:p w:rsidR="00C71E7A" w:rsidRDefault="00C71E7A" w:rsidP="00C71E7A">
            <w:r>
              <w:rPr>
                <w:rFonts w:hint="eastAsia"/>
              </w:rPr>
              <w:t>自定义</w:t>
            </w:r>
          </w:p>
        </w:tc>
        <w:tc>
          <w:tcPr>
            <w:tcW w:w="2766" w:type="dxa"/>
          </w:tcPr>
          <w:p w:rsidR="00C71E7A" w:rsidRDefault="00C71E7A" w:rsidP="00C71E7A"/>
        </w:tc>
      </w:tr>
    </w:tbl>
    <w:p w:rsidR="00C71E7A" w:rsidRDefault="00C71E7A" w:rsidP="00C71E7A"/>
    <w:p w:rsidR="00DD2CE9" w:rsidRDefault="00DD2CE9" w:rsidP="00DD2CE9">
      <w:pPr>
        <w:pStyle w:val="2"/>
      </w:pPr>
      <w:r>
        <w:rPr>
          <w:rFonts w:hint="eastAsia"/>
        </w:rPr>
        <w:t>常用数据集</w:t>
      </w:r>
    </w:p>
    <w:p w:rsidR="00DD2CE9" w:rsidRDefault="00E853D5" w:rsidP="00DD2CE9">
      <w:hyperlink r:id="rId332" w:history="1">
        <w:r w:rsidR="00DD2CE9">
          <w:rPr>
            <w:rStyle w:val="ad"/>
          </w:rPr>
          <w:t>https://keras.io/zh/datasets/</w:t>
        </w:r>
      </w:hyperlink>
    </w:p>
    <w:p w:rsidR="00DD2CE9" w:rsidRDefault="00DD2CE9" w:rsidP="00DD2CE9">
      <w:r>
        <w:rPr>
          <w:rFonts w:hint="eastAsia"/>
        </w:rPr>
        <w:t>from</w:t>
      </w:r>
      <w:r>
        <w:t xml:space="preserve"> </w:t>
      </w:r>
      <w:r>
        <w:rPr>
          <w:rFonts w:hint="eastAsia"/>
        </w:rPr>
        <w:t xml:space="preserve">keras.datasets import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D2CE9" w:rsidTr="00DD2CE9">
        <w:tc>
          <w:tcPr>
            <w:tcW w:w="2765" w:type="dxa"/>
          </w:tcPr>
          <w:p w:rsidR="00DD2CE9" w:rsidRDefault="00DD2CE9" w:rsidP="00DD2CE9">
            <w:r>
              <w:rPr>
                <w:rFonts w:hint="eastAsia"/>
              </w:rPr>
              <w:t>cifar10</w:t>
            </w:r>
          </w:p>
        </w:tc>
        <w:tc>
          <w:tcPr>
            <w:tcW w:w="2765" w:type="dxa"/>
          </w:tcPr>
          <w:p w:rsidR="00DD2CE9" w:rsidRDefault="00DD2CE9" w:rsidP="00DD2CE9">
            <w:r>
              <w:rPr>
                <w:rFonts w:hint="eastAsia"/>
              </w:rPr>
              <w:t>cifar100</w:t>
            </w:r>
          </w:p>
        </w:tc>
        <w:tc>
          <w:tcPr>
            <w:tcW w:w="2766" w:type="dxa"/>
          </w:tcPr>
          <w:p w:rsidR="00DD2CE9" w:rsidRDefault="00DD2CE9" w:rsidP="00DD2CE9">
            <w:r>
              <w:rPr>
                <w:rFonts w:hint="eastAsia"/>
              </w:rPr>
              <w:t>imdb</w:t>
            </w:r>
          </w:p>
        </w:tc>
      </w:tr>
      <w:tr w:rsidR="00DD2CE9" w:rsidTr="00DD2CE9">
        <w:tc>
          <w:tcPr>
            <w:tcW w:w="2765" w:type="dxa"/>
          </w:tcPr>
          <w:p w:rsidR="00DD2CE9" w:rsidRDefault="00DD2CE9" w:rsidP="00DD2CE9">
            <w:r>
              <w:rPr>
                <w:rFonts w:hint="eastAsia"/>
              </w:rPr>
              <w:t>reuters</w:t>
            </w:r>
          </w:p>
        </w:tc>
        <w:tc>
          <w:tcPr>
            <w:tcW w:w="2765" w:type="dxa"/>
          </w:tcPr>
          <w:p w:rsidR="00DD2CE9" w:rsidRDefault="00DD2CE9" w:rsidP="00DD2CE9">
            <w:r>
              <w:rPr>
                <w:rFonts w:hint="eastAsia"/>
              </w:rPr>
              <w:t>mnist</w:t>
            </w:r>
          </w:p>
        </w:tc>
        <w:tc>
          <w:tcPr>
            <w:tcW w:w="2766" w:type="dxa"/>
          </w:tcPr>
          <w:p w:rsidR="00DD2CE9" w:rsidRDefault="00DD2CE9" w:rsidP="00DD2CE9">
            <w:r>
              <w:rPr>
                <w:rFonts w:hint="eastAsia"/>
              </w:rPr>
              <w:t>fashion</w:t>
            </w:r>
            <w:r>
              <w:t>_mnist</w:t>
            </w:r>
          </w:p>
        </w:tc>
      </w:tr>
      <w:tr w:rsidR="00DD2CE9" w:rsidTr="00DD2CE9">
        <w:tc>
          <w:tcPr>
            <w:tcW w:w="2765" w:type="dxa"/>
          </w:tcPr>
          <w:p w:rsidR="00DD2CE9" w:rsidRDefault="00DD2CE9" w:rsidP="00DD2CE9">
            <w:r>
              <w:rPr>
                <w:rFonts w:hint="eastAsia"/>
              </w:rPr>
              <w:t>boston_housing</w:t>
            </w:r>
          </w:p>
        </w:tc>
        <w:tc>
          <w:tcPr>
            <w:tcW w:w="2765" w:type="dxa"/>
          </w:tcPr>
          <w:p w:rsidR="00DD2CE9" w:rsidRDefault="00DD2CE9" w:rsidP="00DD2CE9"/>
        </w:tc>
        <w:tc>
          <w:tcPr>
            <w:tcW w:w="2766" w:type="dxa"/>
          </w:tcPr>
          <w:p w:rsidR="00DD2CE9" w:rsidRDefault="00DD2CE9" w:rsidP="00DD2CE9"/>
        </w:tc>
      </w:tr>
    </w:tbl>
    <w:p w:rsidR="00C71E7A" w:rsidRDefault="0054014C" w:rsidP="00DD2CE9">
      <w:r>
        <w:br w:type="page"/>
      </w:r>
    </w:p>
    <w:p w:rsidR="00847A98" w:rsidRDefault="00847A98" w:rsidP="00847A98">
      <w:pPr>
        <w:pStyle w:val="2"/>
      </w:pPr>
      <w:r>
        <w:rPr>
          <w:rFonts w:hint="eastAsia"/>
        </w:rPr>
        <w:lastRenderedPageBreak/>
        <w:t>经典框架 ap</w:t>
      </w:r>
      <w:r>
        <w:t>plications</w:t>
      </w:r>
    </w:p>
    <w:p w:rsidR="00847A98" w:rsidRDefault="00E853D5" w:rsidP="00847A98">
      <w:hyperlink r:id="rId333" w:history="1">
        <w:r w:rsidR="00847A98">
          <w:rPr>
            <w:rStyle w:val="ad"/>
          </w:rPr>
          <w:t>https://keras.io/zh/applications/</w:t>
        </w:r>
      </w:hyperlink>
    </w:p>
    <w:p w:rsidR="00847A98" w:rsidRDefault="00847A98" w:rsidP="00847A98">
      <w:r>
        <w:rPr>
          <w:rStyle w:val="hljs-keyword"/>
          <w:rFonts w:ascii="Consolas" w:hAnsi="Consolas"/>
          <w:b/>
          <w:bCs/>
          <w:color w:val="333333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keras.applications.resnet50 </w:t>
      </w:r>
      <w:r>
        <w:rPr>
          <w:rStyle w:val="hljs-keyword"/>
          <w:rFonts w:ascii="Consolas" w:hAnsi="Consolas"/>
          <w:b/>
          <w:bCs/>
          <w:color w:val="333333"/>
          <w:sz w:val="18"/>
          <w:szCs w:val="18"/>
        </w:rPr>
        <w:t>impor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ResNet50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47A98" w:rsidTr="00847A98">
        <w:tc>
          <w:tcPr>
            <w:tcW w:w="2765" w:type="dxa"/>
          </w:tcPr>
          <w:p w:rsidR="00847A98" w:rsidRDefault="00847A98" w:rsidP="00847A98">
            <w:r>
              <w:rPr>
                <w:rFonts w:hint="eastAsia"/>
              </w:rPr>
              <w:t>Xception</w:t>
            </w:r>
          </w:p>
        </w:tc>
        <w:tc>
          <w:tcPr>
            <w:tcW w:w="2765" w:type="dxa"/>
          </w:tcPr>
          <w:p w:rsidR="00847A98" w:rsidRDefault="00847A98" w:rsidP="00847A98">
            <w:r>
              <w:rPr>
                <w:rFonts w:hint="eastAsia"/>
              </w:rPr>
              <w:t>VGG16</w:t>
            </w:r>
          </w:p>
        </w:tc>
        <w:tc>
          <w:tcPr>
            <w:tcW w:w="2766" w:type="dxa"/>
          </w:tcPr>
          <w:p w:rsidR="00847A98" w:rsidRDefault="00847A98" w:rsidP="00847A98">
            <w:r>
              <w:rPr>
                <w:rFonts w:hint="eastAsia"/>
              </w:rPr>
              <w:t>VGG19</w:t>
            </w:r>
          </w:p>
        </w:tc>
      </w:tr>
      <w:tr w:rsidR="00847A98" w:rsidTr="00847A98">
        <w:tc>
          <w:tcPr>
            <w:tcW w:w="2765" w:type="dxa"/>
          </w:tcPr>
          <w:p w:rsidR="00847A98" w:rsidRDefault="00847A98" w:rsidP="00847A98">
            <w:r>
              <w:rPr>
                <w:rFonts w:hint="eastAsia"/>
              </w:rPr>
              <w:t>R</w:t>
            </w:r>
            <w:r>
              <w:t>esNet50</w:t>
            </w:r>
          </w:p>
        </w:tc>
        <w:tc>
          <w:tcPr>
            <w:tcW w:w="2765" w:type="dxa"/>
          </w:tcPr>
          <w:p w:rsidR="00847A98" w:rsidRDefault="00847A98" w:rsidP="00847A98">
            <w:r>
              <w:rPr>
                <w:rFonts w:hint="eastAsia"/>
              </w:rPr>
              <w:t>InceptionV3</w:t>
            </w:r>
          </w:p>
        </w:tc>
        <w:tc>
          <w:tcPr>
            <w:tcW w:w="2766" w:type="dxa"/>
          </w:tcPr>
          <w:p w:rsidR="00847A98" w:rsidRDefault="00847A98" w:rsidP="00847A98">
            <w:r>
              <w:rPr>
                <w:rFonts w:hint="eastAsia"/>
              </w:rPr>
              <w:t>InceptionResNetV2</w:t>
            </w:r>
          </w:p>
        </w:tc>
      </w:tr>
      <w:tr w:rsidR="00847A98" w:rsidTr="00847A98">
        <w:tc>
          <w:tcPr>
            <w:tcW w:w="2765" w:type="dxa"/>
          </w:tcPr>
          <w:p w:rsidR="00847A98" w:rsidRDefault="00847A98" w:rsidP="00847A98">
            <w:r>
              <w:rPr>
                <w:rFonts w:hint="eastAsia"/>
              </w:rPr>
              <w:t>MobileNet</w:t>
            </w:r>
          </w:p>
        </w:tc>
        <w:tc>
          <w:tcPr>
            <w:tcW w:w="2765" w:type="dxa"/>
          </w:tcPr>
          <w:p w:rsidR="00847A98" w:rsidRDefault="00847A98" w:rsidP="00847A98">
            <w:r>
              <w:rPr>
                <w:rFonts w:hint="eastAsia"/>
              </w:rPr>
              <w:t>DenseNet</w:t>
            </w:r>
          </w:p>
        </w:tc>
        <w:tc>
          <w:tcPr>
            <w:tcW w:w="2766" w:type="dxa"/>
          </w:tcPr>
          <w:p w:rsidR="00847A98" w:rsidRDefault="00847A98" w:rsidP="00847A98">
            <w:r>
              <w:rPr>
                <w:rFonts w:hint="eastAsia"/>
              </w:rPr>
              <w:t>NASNet</w:t>
            </w:r>
          </w:p>
        </w:tc>
      </w:tr>
      <w:tr w:rsidR="00847A98" w:rsidTr="00847A98">
        <w:tc>
          <w:tcPr>
            <w:tcW w:w="2765" w:type="dxa"/>
          </w:tcPr>
          <w:p w:rsidR="00847A98" w:rsidRDefault="00847A98" w:rsidP="00847A98">
            <w:r>
              <w:rPr>
                <w:rFonts w:hint="eastAsia"/>
              </w:rPr>
              <w:t>MobileNetV2</w:t>
            </w:r>
          </w:p>
        </w:tc>
        <w:tc>
          <w:tcPr>
            <w:tcW w:w="2765" w:type="dxa"/>
          </w:tcPr>
          <w:p w:rsidR="00847A98" w:rsidRDefault="00847A98" w:rsidP="00847A98"/>
        </w:tc>
        <w:tc>
          <w:tcPr>
            <w:tcW w:w="2766" w:type="dxa"/>
          </w:tcPr>
          <w:p w:rsidR="00847A98" w:rsidRDefault="00847A98" w:rsidP="00847A98"/>
        </w:tc>
      </w:tr>
    </w:tbl>
    <w:p w:rsidR="00847A98" w:rsidRDefault="00847A98" w:rsidP="00847A98"/>
    <w:p w:rsidR="00847A98" w:rsidRDefault="00847A98">
      <w:pPr>
        <w:widowControl/>
        <w:jc w:val="left"/>
      </w:pPr>
    </w:p>
    <w:p w:rsidR="00847A98" w:rsidRDefault="006436B7" w:rsidP="006436B7">
      <w:pPr>
        <w:pStyle w:val="2"/>
      </w:pPr>
      <w:r>
        <w:rPr>
          <w:rFonts w:hint="eastAsia"/>
        </w:rPr>
        <w:t>后端backend</w:t>
      </w:r>
    </w:p>
    <w:p w:rsidR="006436B7" w:rsidRDefault="00451990" w:rsidP="006436B7">
      <w:r>
        <w:rPr>
          <w:rFonts w:hint="eastAsia"/>
        </w:rPr>
        <w:t>向量基本运算和向量属性的后台</w:t>
      </w:r>
    </w:p>
    <w:p w:rsidR="00451990" w:rsidRDefault="00451990" w:rsidP="006436B7">
      <w:r>
        <w:rPr>
          <w:rFonts w:hint="eastAsia"/>
        </w:rPr>
        <w:t>keras</w:t>
      </w:r>
      <w:r>
        <w:t>.backend.</w:t>
      </w:r>
    </w:p>
    <w:p w:rsidR="00451990" w:rsidRDefault="00E853D5" w:rsidP="006436B7">
      <w:hyperlink r:id="rId334" w:history="1">
        <w:r w:rsidR="00451990">
          <w:rPr>
            <w:rStyle w:val="ad"/>
          </w:rPr>
          <w:t>https://keras.io/zh/backend/</w:t>
        </w:r>
      </w:hyperlink>
    </w:p>
    <w:tbl>
      <w:tblPr>
        <w:tblStyle w:val="ac"/>
        <w:tblW w:w="9374" w:type="dxa"/>
        <w:tblLook w:val="04A0" w:firstRow="1" w:lastRow="0" w:firstColumn="1" w:lastColumn="0" w:noHBand="0" w:noVBand="1"/>
      </w:tblPr>
      <w:tblGrid>
        <w:gridCol w:w="3361"/>
        <w:gridCol w:w="3067"/>
        <w:gridCol w:w="2946"/>
      </w:tblGrid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epsilon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set_epsilon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floatx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set_floatx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cast_to_floatx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image_data_f</w:t>
            </w:r>
            <w:r>
              <w:t>ormat</w:t>
            </w:r>
          </w:p>
        </w:tc>
      </w:tr>
      <w:tr w:rsidR="00451990" w:rsidTr="00E90CB9">
        <w:trPr>
          <w:trHeight w:val="31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set_image_data_format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rest_uids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get_uid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c</w:t>
            </w:r>
            <w:r>
              <w:t>lear_session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manual_variable_initialization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learning_phase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set_l</w:t>
            </w:r>
            <w:r>
              <w:t>earning_phase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is_sparse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to_dense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variable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constant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is_keras_tensor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is_tensor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placeholder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is_placeholder</w:t>
            </w:r>
          </w:p>
        </w:tc>
      </w:tr>
      <w:tr w:rsidR="00451990" w:rsidTr="00E90CB9">
        <w:trPr>
          <w:trHeight w:val="31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shape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int_shape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ndim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dtype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eval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zeros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ones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eye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zeros_like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ones_like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iden</w:t>
            </w:r>
            <w:r>
              <w:t>tity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random_uniform_variable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random_normal_</w:t>
            </w:r>
            <w:r>
              <w:t>variable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count_params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cast</w:t>
            </w:r>
          </w:p>
        </w:tc>
      </w:tr>
      <w:tr w:rsidR="00451990" w:rsidTr="00E90CB9">
        <w:trPr>
          <w:trHeight w:val="31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update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update_add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update_sub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mov</w:t>
            </w:r>
            <w:r>
              <w:t>ing_average_update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dot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batch_dot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transpose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gather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max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min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sum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prod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cumsum</w:t>
            </w:r>
          </w:p>
        </w:tc>
        <w:tc>
          <w:tcPr>
            <w:tcW w:w="3067" w:type="dxa"/>
          </w:tcPr>
          <w:p w:rsidR="00451990" w:rsidRDefault="00451990" w:rsidP="006436B7">
            <w:r>
              <w:rPr>
                <w:rFonts w:hint="eastAsia"/>
              </w:rPr>
              <w:t>cumpord</w:t>
            </w:r>
          </w:p>
        </w:tc>
        <w:tc>
          <w:tcPr>
            <w:tcW w:w="2946" w:type="dxa"/>
          </w:tcPr>
          <w:p w:rsidR="00451990" w:rsidRDefault="00451990" w:rsidP="006436B7">
            <w:r>
              <w:rPr>
                <w:rFonts w:hint="eastAsia"/>
              </w:rPr>
              <w:t>var</w:t>
            </w:r>
          </w:p>
        </w:tc>
      </w:tr>
      <w:tr w:rsidR="00451990" w:rsidTr="00E90CB9">
        <w:trPr>
          <w:trHeight w:val="318"/>
        </w:trPr>
        <w:tc>
          <w:tcPr>
            <w:tcW w:w="3361" w:type="dxa"/>
          </w:tcPr>
          <w:p w:rsidR="00451990" w:rsidRDefault="00451990" w:rsidP="006436B7">
            <w:r>
              <w:rPr>
                <w:rFonts w:hint="eastAsia"/>
              </w:rPr>
              <w:t>std</w:t>
            </w:r>
          </w:p>
        </w:tc>
        <w:tc>
          <w:tcPr>
            <w:tcW w:w="3067" w:type="dxa"/>
          </w:tcPr>
          <w:p w:rsidR="00451990" w:rsidRDefault="00276C76" w:rsidP="006436B7">
            <w:r>
              <w:rPr>
                <w:rFonts w:hint="eastAsia"/>
              </w:rPr>
              <w:t>mean</w:t>
            </w:r>
          </w:p>
        </w:tc>
        <w:tc>
          <w:tcPr>
            <w:tcW w:w="2946" w:type="dxa"/>
          </w:tcPr>
          <w:p w:rsidR="00451990" w:rsidRDefault="00276C76" w:rsidP="006436B7">
            <w:r>
              <w:rPr>
                <w:rFonts w:hint="eastAsia"/>
              </w:rPr>
              <w:t>any</w:t>
            </w:r>
          </w:p>
        </w:tc>
      </w:tr>
      <w:tr w:rsidR="00451990" w:rsidTr="00E90CB9">
        <w:trPr>
          <w:trHeight w:val="308"/>
        </w:trPr>
        <w:tc>
          <w:tcPr>
            <w:tcW w:w="3361" w:type="dxa"/>
          </w:tcPr>
          <w:p w:rsidR="00451990" w:rsidRDefault="00276C76" w:rsidP="006436B7">
            <w:r>
              <w:rPr>
                <w:rFonts w:hint="eastAsia"/>
              </w:rPr>
              <w:t>all</w:t>
            </w:r>
          </w:p>
        </w:tc>
        <w:tc>
          <w:tcPr>
            <w:tcW w:w="3067" w:type="dxa"/>
          </w:tcPr>
          <w:p w:rsidR="00451990" w:rsidRDefault="00276C76" w:rsidP="006436B7">
            <w:r>
              <w:rPr>
                <w:rFonts w:hint="eastAsia"/>
              </w:rPr>
              <w:t>argmax</w:t>
            </w:r>
          </w:p>
        </w:tc>
        <w:tc>
          <w:tcPr>
            <w:tcW w:w="2946" w:type="dxa"/>
          </w:tcPr>
          <w:p w:rsidR="00451990" w:rsidRDefault="00276C76" w:rsidP="006436B7">
            <w:r>
              <w:rPr>
                <w:rFonts w:hint="eastAsia"/>
              </w:rPr>
              <w:t>argmin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square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abs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sqrt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exp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log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logsumexp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round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sign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pow</w:t>
            </w:r>
          </w:p>
        </w:tc>
      </w:tr>
      <w:tr w:rsidR="00276C76" w:rsidTr="00E90CB9">
        <w:trPr>
          <w:trHeight w:val="31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clip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equal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not_e</w:t>
            </w:r>
            <w:r>
              <w:t>qual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greater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greater_aqual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less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less_equal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maximum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minimun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sin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cos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normalize_batch_in_train</w:t>
            </w:r>
            <w:r>
              <w:t>ing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lastRenderedPageBreak/>
              <w:t>batch_normalization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concatenate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resh</w:t>
            </w:r>
            <w:r>
              <w:t>ape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permute</w:t>
            </w:r>
            <w:r>
              <w:t>_dimensions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resize_images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resize_volumes</w:t>
            </w:r>
          </w:p>
        </w:tc>
      </w:tr>
      <w:tr w:rsidR="00276C76" w:rsidTr="00E90CB9">
        <w:trPr>
          <w:trHeight w:val="31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repeat_elements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repeat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arange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tile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flatten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batch_flatten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expand_dims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squeeze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temporal_padding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spatial_2d</w:t>
            </w:r>
            <w:r>
              <w:t>_padding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spatial_3d_padding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stack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ont_hot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reverse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slice</w:t>
            </w:r>
          </w:p>
        </w:tc>
      </w:tr>
      <w:tr w:rsidR="00276C76" w:rsidTr="00E90CB9">
        <w:trPr>
          <w:trHeight w:val="31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get_value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batch_get_value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set_value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batch_set_value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print_tensor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function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gradients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stop_gradient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rnn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switch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in_train_phase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in_test_phase</w:t>
            </w:r>
          </w:p>
        </w:tc>
      </w:tr>
      <w:tr w:rsidR="00276C76" w:rsidTr="00E90CB9">
        <w:trPr>
          <w:trHeight w:val="30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relu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elu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softmax</w:t>
            </w:r>
          </w:p>
        </w:tc>
      </w:tr>
      <w:tr w:rsidR="00276C76" w:rsidTr="00E90CB9">
        <w:trPr>
          <w:trHeight w:val="318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softplus</w:t>
            </w:r>
          </w:p>
        </w:tc>
        <w:tc>
          <w:tcPr>
            <w:tcW w:w="3067" w:type="dxa"/>
          </w:tcPr>
          <w:p w:rsidR="00276C76" w:rsidRDefault="00276C76" w:rsidP="006436B7">
            <w:r>
              <w:rPr>
                <w:rFonts w:hint="eastAsia"/>
              </w:rPr>
              <w:t>softsign</w:t>
            </w:r>
          </w:p>
        </w:tc>
        <w:tc>
          <w:tcPr>
            <w:tcW w:w="2946" w:type="dxa"/>
          </w:tcPr>
          <w:p w:rsidR="00276C76" w:rsidRDefault="00276C76" w:rsidP="006436B7">
            <w:r>
              <w:rPr>
                <w:rFonts w:hint="eastAsia"/>
              </w:rPr>
              <w:t>categorical_crossentropy</w:t>
            </w:r>
          </w:p>
        </w:tc>
      </w:tr>
      <w:tr w:rsidR="00276C76" w:rsidTr="00E90CB9">
        <w:trPr>
          <w:trHeight w:val="616"/>
        </w:trPr>
        <w:tc>
          <w:tcPr>
            <w:tcW w:w="3361" w:type="dxa"/>
          </w:tcPr>
          <w:p w:rsidR="00276C76" w:rsidRDefault="00276C76" w:rsidP="006436B7">
            <w:r>
              <w:rPr>
                <w:rFonts w:hint="eastAsia"/>
              </w:rPr>
              <w:t>sparse_categorical_crossentropy</w:t>
            </w:r>
          </w:p>
        </w:tc>
        <w:tc>
          <w:tcPr>
            <w:tcW w:w="3067" w:type="dxa"/>
          </w:tcPr>
          <w:p w:rsidR="00276C76" w:rsidRDefault="00E90CB9" w:rsidP="006436B7">
            <w:r>
              <w:rPr>
                <w:rFonts w:hint="eastAsia"/>
              </w:rPr>
              <w:t>binary_crossentropy</w:t>
            </w:r>
          </w:p>
        </w:tc>
        <w:tc>
          <w:tcPr>
            <w:tcW w:w="2946" w:type="dxa"/>
          </w:tcPr>
          <w:p w:rsidR="00276C76" w:rsidRDefault="00E90CB9" w:rsidP="006436B7">
            <w:r>
              <w:rPr>
                <w:rFonts w:hint="eastAsia"/>
              </w:rPr>
              <w:t>sigmoid</w:t>
            </w:r>
          </w:p>
        </w:tc>
      </w:tr>
      <w:tr w:rsidR="00E90CB9" w:rsidTr="00E90CB9">
        <w:trPr>
          <w:trHeight w:val="616"/>
        </w:trPr>
        <w:tc>
          <w:tcPr>
            <w:tcW w:w="3361" w:type="dxa"/>
          </w:tcPr>
          <w:p w:rsidR="00E90CB9" w:rsidRDefault="00E90CB9" w:rsidP="006436B7">
            <w:r>
              <w:rPr>
                <w:rFonts w:hint="eastAsia"/>
              </w:rPr>
              <w:t>hard_</w:t>
            </w:r>
            <w:r>
              <w:t>sigmoid</w:t>
            </w:r>
          </w:p>
        </w:tc>
        <w:tc>
          <w:tcPr>
            <w:tcW w:w="3067" w:type="dxa"/>
          </w:tcPr>
          <w:p w:rsidR="00E90CB9" w:rsidRDefault="00E90CB9" w:rsidP="006436B7">
            <w:r>
              <w:rPr>
                <w:rFonts w:hint="eastAsia"/>
              </w:rPr>
              <w:t>tanh</w:t>
            </w:r>
          </w:p>
        </w:tc>
        <w:tc>
          <w:tcPr>
            <w:tcW w:w="2946" w:type="dxa"/>
          </w:tcPr>
          <w:p w:rsidR="00E90CB9" w:rsidRDefault="00E90CB9" w:rsidP="006436B7">
            <w:r>
              <w:rPr>
                <w:rFonts w:hint="eastAsia"/>
              </w:rPr>
              <w:t>dropout</w:t>
            </w:r>
          </w:p>
        </w:tc>
      </w:tr>
      <w:tr w:rsidR="00E90CB9" w:rsidTr="00E90CB9">
        <w:trPr>
          <w:trHeight w:val="616"/>
        </w:trPr>
        <w:tc>
          <w:tcPr>
            <w:tcW w:w="3361" w:type="dxa"/>
          </w:tcPr>
          <w:p w:rsidR="00E90CB9" w:rsidRDefault="00E90CB9" w:rsidP="006436B7">
            <w:r>
              <w:rPr>
                <w:rFonts w:hint="eastAsia"/>
              </w:rPr>
              <w:t>l2_normalize</w:t>
            </w:r>
          </w:p>
        </w:tc>
        <w:tc>
          <w:tcPr>
            <w:tcW w:w="3067" w:type="dxa"/>
          </w:tcPr>
          <w:p w:rsidR="00E90CB9" w:rsidRDefault="00E90CB9" w:rsidP="006436B7">
            <w:r>
              <w:rPr>
                <w:rFonts w:hint="eastAsia"/>
              </w:rPr>
              <w:t>in_top_k</w:t>
            </w:r>
          </w:p>
        </w:tc>
        <w:tc>
          <w:tcPr>
            <w:tcW w:w="2946" w:type="dxa"/>
          </w:tcPr>
          <w:p w:rsidR="00E90CB9" w:rsidRDefault="00E90CB9" w:rsidP="006436B7">
            <w:r>
              <w:rPr>
                <w:rFonts w:hint="eastAsia"/>
              </w:rPr>
              <w:t>conv1d</w:t>
            </w:r>
          </w:p>
        </w:tc>
      </w:tr>
      <w:tr w:rsidR="00E90CB9" w:rsidTr="00E90CB9">
        <w:trPr>
          <w:trHeight w:val="616"/>
        </w:trPr>
        <w:tc>
          <w:tcPr>
            <w:tcW w:w="3361" w:type="dxa"/>
          </w:tcPr>
          <w:p w:rsidR="00E90CB9" w:rsidRDefault="00E90CB9" w:rsidP="006436B7">
            <w:r>
              <w:rPr>
                <w:rFonts w:hint="eastAsia"/>
              </w:rPr>
              <w:t>conv2d</w:t>
            </w:r>
          </w:p>
        </w:tc>
        <w:tc>
          <w:tcPr>
            <w:tcW w:w="3067" w:type="dxa"/>
          </w:tcPr>
          <w:p w:rsidR="00E90CB9" w:rsidRDefault="00E90CB9" w:rsidP="006436B7">
            <w:r>
              <w:rPr>
                <w:rFonts w:hint="eastAsia"/>
              </w:rPr>
              <w:t>separable_conv1d</w:t>
            </w:r>
          </w:p>
        </w:tc>
        <w:tc>
          <w:tcPr>
            <w:tcW w:w="2946" w:type="dxa"/>
          </w:tcPr>
          <w:p w:rsidR="00E90CB9" w:rsidRDefault="00E90CB9" w:rsidP="006436B7">
            <w:r>
              <w:rPr>
                <w:rFonts w:hint="eastAsia"/>
              </w:rPr>
              <w:t>sepa</w:t>
            </w:r>
            <w:r>
              <w:t>rable_conv2d</w:t>
            </w:r>
          </w:p>
        </w:tc>
      </w:tr>
      <w:tr w:rsidR="00E90CB9" w:rsidTr="00E90CB9">
        <w:trPr>
          <w:trHeight w:val="616"/>
        </w:trPr>
        <w:tc>
          <w:tcPr>
            <w:tcW w:w="3361" w:type="dxa"/>
          </w:tcPr>
          <w:p w:rsidR="00E90CB9" w:rsidRDefault="00E90CB9" w:rsidP="006436B7">
            <w:r>
              <w:rPr>
                <w:rFonts w:hint="eastAsia"/>
              </w:rPr>
              <w:t>depthwise_conv2d</w:t>
            </w:r>
          </w:p>
        </w:tc>
        <w:tc>
          <w:tcPr>
            <w:tcW w:w="3067" w:type="dxa"/>
          </w:tcPr>
          <w:p w:rsidR="00E90CB9" w:rsidRDefault="00E90CB9" w:rsidP="006436B7">
            <w:r>
              <w:rPr>
                <w:rFonts w:hint="eastAsia"/>
              </w:rPr>
              <w:t>co</w:t>
            </w:r>
            <w:r>
              <w:t>nv3d</w:t>
            </w:r>
          </w:p>
        </w:tc>
        <w:tc>
          <w:tcPr>
            <w:tcW w:w="2946" w:type="dxa"/>
          </w:tcPr>
          <w:p w:rsidR="00E90CB9" w:rsidRDefault="00E90CB9" w:rsidP="006436B7">
            <w:r>
              <w:rPr>
                <w:rFonts w:hint="eastAsia"/>
              </w:rPr>
              <w:t>conv3d_transpose</w:t>
            </w:r>
          </w:p>
        </w:tc>
      </w:tr>
      <w:tr w:rsidR="00E90CB9" w:rsidTr="00E90CB9">
        <w:trPr>
          <w:trHeight w:val="616"/>
        </w:trPr>
        <w:tc>
          <w:tcPr>
            <w:tcW w:w="3361" w:type="dxa"/>
          </w:tcPr>
          <w:p w:rsidR="00E90CB9" w:rsidRDefault="00E90CB9" w:rsidP="006436B7">
            <w:r>
              <w:rPr>
                <w:rFonts w:hint="eastAsia"/>
              </w:rPr>
              <w:t>pool2d</w:t>
            </w:r>
          </w:p>
        </w:tc>
        <w:tc>
          <w:tcPr>
            <w:tcW w:w="3067" w:type="dxa"/>
          </w:tcPr>
          <w:p w:rsidR="00E90CB9" w:rsidRDefault="00E90CB9" w:rsidP="006436B7">
            <w:r>
              <w:rPr>
                <w:rFonts w:hint="eastAsia"/>
              </w:rPr>
              <w:t>pool3d</w:t>
            </w:r>
          </w:p>
        </w:tc>
        <w:tc>
          <w:tcPr>
            <w:tcW w:w="2946" w:type="dxa"/>
          </w:tcPr>
          <w:p w:rsidR="00E90CB9" w:rsidRDefault="00E90CB9" w:rsidP="006436B7">
            <w:r>
              <w:rPr>
                <w:rFonts w:hint="eastAsia"/>
              </w:rPr>
              <w:t>bias_add</w:t>
            </w:r>
          </w:p>
        </w:tc>
      </w:tr>
      <w:tr w:rsidR="00E90CB9" w:rsidTr="00E90CB9">
        <w:trPr>
          <w:trHeight w:val="616"/>
        </w:trPr>
        <w:tc>
          <w:tcPr>
            <w:tcW w:w="3361" w:type="dxa"/>
          </w:tcPr>
          <w:p w:rsidR="00E90CB9" w:rsidRDefault="00E90CB9" w:rsidP="006436B7">
            <w:r>
              <w:rPr>
                <w:rFonts w:hint="eastAsia"/>
              </w:rPr>
              <w:t>random_normal</w:t>
            </w:r>
          </w:p>
        </w:tc>
        <w:tc>
          <w:tcPr>
            <w:tcW w:w="3067" w:type="dxa"/>
          </w:tcPr>
          <w:p w:rsidR="00E90CB9" w:rsidRDefault="00E90CB9" w:rsidP="006436B7">
            <w:r>
              <w:rPr>
                <w:rFonts w:hint="eastAsia"/>
              </w:rPr>
              <w:t>random_uniform</w:t>
            </w:r>
          </w:p>
        </w:tc>
        <w:tc>
          <w:tcPr>
            <w:tcW w:w="2946" w:type="dxa"/>
          </w:tcPr>
          <w:p w:rsidR="00E90CB9" w:rsidRDefault="00E90CB9" w:rsidP="006436B7">
            <w:r>
              <w:rPr>
                <w:rFonts w:hint="eastAsia"/>
              </w:rPr>
              <w:t>random_binomial</w:t>
            </w:r>
          </w:p>
        </w:tc>
      </w:tr>
      <w:tr w:rsidR="00E90CB9" w:rsidTr="00E90CB9">
        <w:trPr>
          <w:trHeight w:val="616"/>
        </w:trPr>
        <w:tc>
          <w:tcPr>
            <w:tcW w:w="3361" w:type="dxa"/>
          </w:tcPr>
          <w:p w:rsidR="00E90CB9" w:rsidRDefault="00E90CB9" w:rsidP="006436B7">
            <w:r>
              <w:rPr>
                <w:rFonts w:hint="eastAsia"/>
              </w:rPr>
              <w:t>truncated_normal</w:t>
            </w:r>
          </w:p>
        </w:tc>
        <w:tc>
          <w:tcPr>
            <w:tcW w:w="3067" w:type="dxa"/>
          </w:tcPr>
          <w:p w:rsidR="00E90CB9" w:rsidRDefault="00E90CB9" w:rsidP="006436B7">
            <w:r>
              <w:rPr>
                <w:rFonts w:hint="eastAsia"/>
              </w:rPr>
              <w:t>ctc_label_dense_to_sparse</w:t>
            </w:r>
          </w:p>
        </w:tc>
        <w:tc>
          <w:tcPr>
            <w:tcW w:w="2946" w:type="dxa"/>
          </w:tcPr>
          <w:p w:rsidR="00E90CB9" w:rsidRDefault="00E90CB9" w:rsidP="006436B7">
            <w:r>
              <w:rPr>
                <w:rFonts w:hint="eastAsia"/>
              </w:rPr>
              <w:t>ctc_batch_cost</w:t>
            </w:r>
          </w:p>
        </w:tc>
      </w:tr>
      <w:tr w:rsidR="00E90CB9" w:rsidTr="00E90CB9">
        <w:trPr>
          <w:trHeight w:val="616"/>
        </w:trPr>
        <w:tc>
          <w:tcPr>
            <w:tcW w:w="3361" w:type="dxa"/>
          </w:tcPr>
          <w:p w:rsidR="00E90CB9" w:rsidRDefault="00E90CB9" w:rsidP="006436B7">
            <w:r>
              <w:rPr>
                <w:rFonts w:hint="eastAsia"/>
              </w:rPr>
              <w:t>ctc_decode</w:t>
            </w:r>
          </w:p>
        </w:tc>
        <w:tc>
          <w:tcPr>
            <w:tcW w:w="3067" w:type="dxa"/>
          </w:tcPr>
          <w:p w:rsidR="00E90CB9" w:rsidRDefault="00E90CB9" w:rsidP="006436B7">
            <w:r>
              <w:rPr>
                <w:rFonts w:hint="eastAsia"/>
              </w:rPr>
              <w:t>map_fn</w:t>
            </w:r>
          </w:p>
        </w:tc>
        <w:tc>
          <w:tcPr>
            <w:tcW w:w="2946" w:type="dxa"/>
          </w:tcPr>
          <w:p w:rsidR="00E90CB9" w:rsidRDefault="00E90CB9" w:rsidP="006436B7">
            <w:r>
              <w:rPr>
                <w:rFonts w:hint="eastAsia"/>
              </w:rPr>
              <w:t>foldl</w:t>
            </w:r>
          </w:p>
        </w:tc>
      </w:tr>
      <w:tr w:rsidR="00E90CB9" w:rsidTr="00E90CB9">
        <w:trPr>
          <w:trHeight w:val="616"/>
        </w:trPr>
        <w:tc>
          <w:tcPr>
            <w:tcW w:w="3361" w:type="dxa"/>
          </w:tcPr>
          <w:p w:rsidR="00E90CB9" w:rsidRDefault="00E90CB9" w:rsidP="006436B7">
            <w:r>
              <w:rPr>
                <w:rFonts w:hint="eastAsia"/>
              </w:rPr>
              <w:t>foldr</w:t>
            </w:r>
          </w:p>
        </w:tc>
        <w:tc>
          <w:tcPr>
            <w:tcW w:w="3067" w:type="dxa"/>
          </w:tcPr>
          <w:p w:rsidR="00E90CB9" w:rsidRDefault="00E90CB9" w:rsidP="006436B7">
            <w:r>
              <w:rPr>
                <w:rFonts w:hint="eastAsia"/>
              </w:rPr>
              <w:t>local_conv1d</w:t>
            </w:r>
          </w:p>
        </w:tc>
        <w:tc>
          <w:tcPr>
            <w:tcW w:w="2946" w:type="dxa"/>
          </w:tcPr>
          <w:p w:rsidR="00E90CB9" w:rsidRDefault="00E90CB9" w:rsidP="006436B7">
            <w:r>
              <w:rPr>
                <w:rFonts w:hint="eastAsia"/>
              </w:rPr>
              <w:t>local_conv2d</w:t>
            </w:r>
          </w:p>
        </w:tc>
      </w:tr>
      <w:tr w:rsidR="00E90CB9" w:rsidTr="00E90CB9">
        <w:trPr>
          <w:trHeight w:val="616"/>
        </w:trPr>
        <w:tc>
          <w:tcPr>
            <w:tcW w:w="3361" w:type="dxa"/>
          </w:tcPr>
          <w:p w:rsidR="00E90CB9" w:rsidRDefault="00E90CB9" w:rsidP="006436B7">
            <w:r>
              <w:rPr>
                <w:rFonts w:hint="eastAsia"/>
              </w:rPr>
              <w:t>backend</w:t>
            </w:r>
          </w:p>
        </w:tc>
        <w:tc>
          <w:tcPr>
            <w:tcW w:w="3067" w:type="dxa"/>
          </w:tcPr>
          <w:p w:rsidR="00E90CB9" w:rsidRDefault="00E90CB9" w:rsidP="006436B7"/>
        </w:tc>
        <w:tc>
          <w:tcPr>
            <w:tcW w:w="2946" w:type="dxa"/>
          </w:tcPr>
          <w:p w:rsidR="00E90CB9" w:rsidRDefault="00E90CB9" w:rsidP="006436B7"/>
        </w:tc>
      </w:tr>
    </w:tbl>
    <w:p w:rsidR="00790E71" w:rsidRDefault="00790E71" w:rsidP="006436B7"/>
    <w:p w:rsidR="00790E71" w:rsidRDefault="00790E71">
      <w:pPr>
        <w:widowControl/>
        <w:jc w:val="left"/>
      </w:pPr>
      <w:r>
        <w:br w:type="page"/>
      </w:r>
    </w:p>
    <w:p w:rsidR="00451990" w:rsidRDefault="00790E71" w:rsidP="00790E71">
      <w:pPr>
        <w:pStyle w:val="2"/>
      </w:pPr>
      <w:r>
        <w:rPr>
          <w:rFonts w:hint="eastAsia"/>
        </w:rPr>
        <w:lastRenderedPageBreak/>
        <w:t>参数初始化initializers</w:t>
      </w:r>
    </w:p>
    <w:p w:rsidR="00790E71" w:rsidRDefault="00E853D5" w:rsidP="00790E71">
      <w:hyperlink r:id="rId335" w:history="1">
        <w:r w:rsidR="00790E71">
          <w:rPr>
            <w:rStyle w:val="ad"/>
          </w:rPr>
          <w:t>https://keras.io/zh/initializers/</w:t>
        </w:r>
      </w:hyperlink>
    </w:p>
    <w:p w:rsidR="00790E71" w:rsidRDefault="00A359DD" w:rsidP="00790E71">
      <w:r>
        <w:rPr>
          <w:rFonts w:hint="eastAsia"/>
        </w:rPr>
        <w:t>keras.initializers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A359DD" w:rsidTr="00A359DD">
        <w:tc>
          <w:tcPr>
            <w:tcW w:w="2765" w:type="dxa"/>
          </w:tcPr>
          <w:p w:rsidR="00A359DD" w:rsidRDefault="00A359DD" w:rsidP="00790E71">
            <w:r>
              <w:rPr>
                <w:rFonts w:hint="eastAsia"/>
              </w:rPr>
              <w:t>Initializer</w:t>
            </w:r>
          </w:p>
        </w:tc>
        <w:tc>
          <w:tcPr>
            <w:tcW w:w="2765" w:type="dxa"/>
          </w:tcPr>
          <w:p w:rsidR="00A359DD" w:rsidRDefault="00A359DD" w:rsidP="00790E71">
            <w:r>
              <w:t>Ze</w:t>
            </w:r>
            <w:r>
              <w:rPr>
                <w:rFonts w:hint="eastAsia"/>
              </w:rPr>
              <w:t>ros</w:t>
            </w:r>
          </w:p>
        </w:tc>
        <w:tc>
          <w:tcPr>
            <w:tcW w:w="2766" w:type="dxa"/>
          </w:tcPr>
          <w:p w:rsidR="00A359DD" w:rsidRDefault="00A359DD" w:rsidP="00790E71">
            <w:r>
              <w:rPr>
                <w:rFonts w:hint="eastAsia"/>
              </w:rPr>
              <w:t>Ones</w:t>
            </w:r>
          </w:p>
        </w:tc>
      </w:tr>
      <w:tr w:rsidR="00A359DD" w:rsidTr="00A359DD">
        <w:tc>
          <w:tcPr>
            <w:tcW w:w="2765" w:type="dxa"/>
          </w:tcPr>
          <w:p w:rsidR="00A359DD" w:rsidRDefault="00A359DD" w:rsidP="00790E71">
            <w:r>
              <w:rPr>
                <w:rFonts w:hint="eastAsia"/>
              </w:rPr>
              <w:t>Constant</w:t>
            </w:r>
          </w:p>
        </w:tc>
        <w:tc>
          <w:tcPr>
            <w:tcW w:w="2765" w:type="dxa"/>
          </w:tcPr>
          <w:p w:rsidR="00A359DD" w:rsidRDefault="00A359DD" w:rsidP="00790E71">
            <w:r>
              <w:rPr>
                <w:rFonts w:hint="eastAsia"/>
              </w:rPr>
              <w:t>RandomNormal</w:t>
            </w:r>
          </w:p>
        </w:tc>
        <w:tc>
          <w:tcPr>
            <w:tcW w:w="2766" w:type="dxa"/>
          </w:tcPr>
          <w:p w:rsidR="00A359DD" w:rsidRDefault="00A359DD" w:rsidP="00790E71">
            <w:r>
              <w:rPr>
                <w:rFonts w:hint="eastAsia"/>
              </w:rPr>
              <w:t>RandomUniform</w:t>
            </w:r>
          </w:p>
        </w:tc>
      </w:tr>
      <w:tr w:rsidR="00A359DD" w:rsidTr="00A359DD">
        <w:tc>
          <w:tcPr>
            <w:tcW w:w="2765" w:type="dxa"/>
          </w:tcPr>
          <w:p w:rsidR="00A359DD" w:rsidRDefault="00A359DD" w:rsidP="00790E71">
            <w:r>
              <w:rPr>
                <w:rFonts w:hint="eastAsia"/>
              </w:rPr>
              <w:t>Truncated</w:t>
            </w:r>
            <w:r>
              <w:t>Normal</w:t>
            </w:r>
          </w:p>
        </w:tc>
        <w:tc>
          <w:tcPr>
            <w:tcW w:w="2765" w:type="dxa"/>
          </w:tcPr>
          <w:p w:rsidR="00A359DD" w:rsidRDefault="00A359DD" w:rsidP="00790E71">
            <w:r>
              <w:rPr>
                <w:rFonts w:hint="eastAsia"/>
              </w:rPr>
              <w:t>VarianceScaling</w:t>
            </w:r>
          </w:p>
        </w:tc>
        <w:tc>
          <w:tcPr>
            <w:tcW w:w="2766" w:type="dxa"/>
          </w:tcPr>
          <w:p w:rsidR="00A359DD" w:rsidRDefault="00A359DD" w:rsidP="00790E71">
            <w:r>
              <w:rPr>
                <w:rFonts w:hint="eastAsia"/>
              </w:rPr>
              <w:t>Orthogonal</w:t>
            </w:r>
          </w:p>
        </w:tc>
      </w:tr>
      <w:tr w:rsidR="00A359DD" w:rsidTr="00A359DD">
        <w:tc>
          <w:tcPr>
            <w:tcW w:w="2765" w:type="dxa"/>
          </w:tcPr>
          <w:p w:rsidR="00A359DD" w:rsidRDefault="00A359DD" w:rsidP="00790E71">
            <w:r>
              <w:rPr>
                <w:rFonts w:hint="eastAsia"/>
              </w:rPr>
              <w:t>Idnetity</w:t>
            </w:r>
          </w:p>
        </w:tc>
        <w:tc>
          <w:tcPr>
            <w:tcW w:w="2765" w:type="dxa"/>
          </w:tcPr>
          <w:p w:rsidR="00A359DD" w:rsidRDefault="00A359DD" w:rsidP="00790E71">
            <w:r>
              <w:rPr>
                <w:rFonts w:hint="eastAsia"/>
              </w:rPr>
              <w:t>lecun_uniform</w:t>
            </w:r>
          </w:p>
        </w:tc>
        <w:tc>
          <w:tcPr>
            <w:tcW w:w="2766" w:type="dxa"/>
          </w:tcPr>
          <w:p w:rsidR="00A359DD" w:rsidRDefault="00A359DD" w:rsidP="00790E71">
            <w:r>
              <w:rPr>
                <w:rFonts w:hint="eastAsia"/>
              </w:rPr>
              <w:t>glorot_normal</w:t>
            </w:r>
          </w:p>
        </w:tc>
      </w:tr>
      <w:tr w:rsidR="00A359DD" w:rsidTr="00A359DD">
        <w:tc>
          <w:tcPr>
            <w:tcW w:w="2765" w:type="dxa"/>
          </w:tcPr>
          <w:p w:rsidR="00A359DD" w:rsidRDefault="00A359DD" w:rsidP="00790E71">
            <w:r>
              <w:rPr>
                <w:rFonts w:hint="eastAsia"/>
              </w:rPr>
              <w:t>glorot_uniform</w:t>
            </w:r>
          </w:p>
        </w:tc>
        <w:tc>
          <w:tcPr>
            <w:tcW w:w="2765" w:type="dxa"/>
          </w:tcPr>
          <w:p w:rsidR="00A359DD" w:rsidRDefault="00A359DD" w:rsidP="00790E71">
            <w:r>
              <w:rPr>
                <w:rFonts w:hint="eastAsia"/>
              </w:rPr>
              <w:t>he_normal</w:t>
            </w:r>
          </w:p>
        </w:tc>
        <w:tc>
          <w:tcPr>
            <w:tcW w:w="2766" w:type="dxa"/>
          </w:tcPr>
          <w:p w:rsidR="00A359DD" w:rsidRDefault="00A359DD" w:rsidP="00790E71">
            <w:r>
              <w:rPr>
                <w:rFonts w:hint="eastAsia"/>
              </w:rPr>
              <w:t>lecun_normal</w:t>
            </w:r>
          </w:p>
        </w:tc>
      </w:tr>
      <w:tr w:rsidR="00A359DD" w:rsidTr="00A359DD">
        <w:tc>
          <w:tcPr>
            <w:tcW w:w="2765" w:type="dxa"/>
          </w:tcPr>
          <w:p w:rsidR="00A359DD" w:rsidRDefault="00A359DD" w:rsidP="00790E71">
            <w:r>
              <w:rPr>
                <w:rFonts w:hint="eastAsia"/>
              </w:rPr>
              <w:t>he_uniform</w:t>
            </w:r>
          </w:p>
        </w:tc>
        <w:tc>
          <w:tcPr>
            <w:tcW w:w="2765" w:type="dxa"/>
          </w:tcPr>
          <w:p w:rsidR="00A359DD" w:rsidRDefault="00A359DD" w:rsidP="00790E71">
            <w:r>
              <w:rPr>
                <w:rFonts w:hint="eastAsia"/>
              </w:rPr>
              <w:t>自定义</w:t>
            </w:r>
          </w:p>
        </w:tc>
        <w:tc>
          <w:tcPr>
            <w:tcW w:w="2766" w:type="dxa"/>
          </w:tcPr>
          <w:p w:rsidR="00A359DD" w:rsidRDefault="00A359DD" w:rsidP="00790E71"/>
        </w:tc>
      </w:tr>
    </w:tbl>
    <w:p w:rsidR="00A359DD" w:rsidRDefault="00A359DD" w:rsidP="00790E71"/>
    <w:p w:rsidR="00A359DD" w:rsidRDefault="00A359DD" w:rsidP="00A359DD">
      <w:pPr>
        <w:pStyle w:val="2"/>
      </w:pPr>
      <w:r>
        <w:rPr>
          <w:rFonts w:hint="eastAsia"/>
        </w:rPr>
        <w:t>正则化 Regularizers</w:t>
      </w:r>
    </w:p>
    <w:p w:rsidR="00E04C71" w:rsidRDefault="00E853D5" w:rsidP="00A359DD">
      <w:hyperlink r:id="rId336" w:history="1">
        <w:r w:rsidR="00E04C71">
          <w:rPr>
            <w:rStyle w:val="ad"/>
          </w:rPr>
          <w:t>https://keras.io/zh/regularizers/</w:t>
        </w:r>
      </w:hyperlink>
    </w:p>
    <w:p w:rsidR="00A359DD" w:rsidRDefault="00A359DD" w:rsidP="00A359DD">
      <w:r>
        <w:rPr>
          <w:rFonts w:hint="eastAsia"/>
        </w:rPr>
        <w:t>from</w:t>
      </w:r>
      <w:r>
        <w:t xml:space="preserve"> keras import regularizers</w:t>
      </w:r>
    </w:p>
    <w:p w:rsidR="00A359DD" w:rsidRDefault="00A359DD" w:rsidP="00A359DD">
      <w:r>
        <w:t>Dense(kernel_regularizer = ,activity ragularizer = )</w:t>
      </w:r>
    </w:p>
    <w:p w:rsidR="00A359DD" w:rsidRDefault="00A359DD" w:rsidP="00A359DD"/>
    <w:p w:rsidR="00E04C71" w:rsidRDefault="00E04C71" w:rsidP="00A359DD"/>
    <w:p w:rsidR="00E04C71" w:rsidRDefault="00E04C71" w:rsidP="00E04C71">
      <w:pPr>
        <w:pStyle w:val="2"/>
      </w:pPr>
      <w:r>
        <w:rPr>
          <w:rFonts w:hint="eastAsia"/>
        </w:rPr>
        <w:t xml:space="preserve">约束项 </w:t>
      </w:r>
      <w:r>
        <w:t>constraints</w:t>
      </w:r>
    </w:p>
    <w:p w:rsidR="00E04C71" w:rsidRDefault="00E853D5" w:rsidP="00E04C71">
      <w:hyperlink r:id="rId337" w:history="1">
        <w:r w:rsidR="00E04C71">
          <w:rPr>
            <w:rStyle w:val="ad"/>
          </w:rPr>
          <w:t>https://keras.io/zh/constraints/</w:t>
        </w:r>
      </w:hyperlink>
    </w:p>
    <w:p w:rsidR="00E04C71" w:rsidRDefault="00E04C71" w:rsidP="00E04C71">
      <w:r>
        <w:rPr>
          <w:rFonts w:hint="eastAsia"/>
        </w:rPr>
        <w:t>keras.constraints.</w:t>
      </w:r>
    </w:p>
    <w:p w:rsidR="00E04C71" w:rsidRDefault="00E04C71" w:rsidP="00E04C71">
      <w:r>
        <w:t>Dense(kernel_constraints = )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04C71" w:rsidTr="00E04C71">
        <w:tc>
          <w:tcPr>
            <w:tcW w:w="2765" w:type="dxa"/>
          </w:tcPr>
          <w:p w:rsidR="00E04C71" w:rsidRDefault="00E04C71" w:rsidP="00E04C71">
            <w:r>
              <w:rPr>
                <w:rFonts w:hint="eastAsia"/>
              </w:rPr>
              <w:t>M</w:t>
            </w:r>
            <w:r>
              <w:t>axNorm</w:t>
            </w:r>
          </w:p>
        </w:tc>
        <w:tc>
          <w:tcPr>
            <w:tcW w:w="2765" w:type="dxa"/>
          </w:tcPr>
          <w:p w:rsidR="00E04C71" w:rsidRDefault="00E04C71" w:rsidP="00E04C71">
            <w:r>
              <w:rPr>
                <w:rFonts w:hint="eastAsia"/>
              </w:rPr>
              <w:t>Non</w:t>
            </w:r>
            <w:r>
              <w:t>Neg</w:t>
            </w:r>
          </w:p>
        </w:tc>
        <w:tc>
          <w:tcPr>
            <w:tcW w:w="2766" w:type="dxa"/>
          </w:tcPr>
          <w:p w:rsidR="00E04C71" w:rsidRDefault="00E04C71" w:rsidP="00E04C71">
            <w:r>
              <w:rPr>
                <w:rFonts w:hint="eastAsia"/>
              </w:rPr>
              <w:t>UnitNorm</w:t>
            </w:r>
          </w:p>
        </w:tc>
      </w:tr>
      <w:tr w:rsidR="00E04C71" w:rsidTr="00E04C71">
        <w:tc>
          <w:tcPr>
            <w:tcW w:w="2765" w:type="dxa"/>
          </w:tcPr>
          <w:p w:rsidR="00E04C71" w:rsidRDefault="00E04C71" w:rsidP="00E04C71">
            <w:r>
              <w:rPr>
                <w:rFonts w:hint="eastAsia"/>
              </w:rPr>
              <w:t>MinMaxNorm</w:t>
            </w:r>
          </w:p>
        </w:tc>
        <w:tc>
          <w:tcPr>
            <w:tcW w:w="2765" w:type="dxa"/>
          </w:tcPr>
          <w:p w:rsidR="00E04C71" w:rsidRDefault="00E04C71" w:rsidP="00E04C71"/>
        </w:tc>
        <w:tc>
          <w:tcPr>
            <w:tcW w:w="2766" w:type="dxa"/>
          </w:tcPr>
          <w:p w:rsidR="00E04C71" w:rsidRDefault="00E04C71" w:rsidP="00E04C71"/>
        </w:tc>
      </w:tr>
    </w:tbl>
    <w:p w:rsidR="00E04C71" w:rsidRPr="00E04C71" w:rsidRDefault="00E04C71" w:rsidP="00E04C71"/>
    <w:p w:rsidR="00A359DD" w:rsidRPr="00790E71" w:rsidRDefault="00A359DD" w:rsidP="00790E71"/>
    <w:p w:rsidR="00790E71" w:rsidRDefault="00E04C71" w:rsidP="00E04C71">
      <w:pPr>
        <w:pStyle w:val="2"/>
      </w:pPr>
      <w:r>
        <w:rPr>
          <w:rFonts w:hint="eastAsia"/>
        </w:rPr>
        <w:t xml:space="preserve">可视化 </w:t>
      </w:r>
      <w:r>
        <w:t>Visualization</w:t>
      </w:r>
    </w:p>
    <w:p w:rsidR="00E04C71" w:rsidRDefault="00E853D5" w:rsidP="00E04C71">
      <w:hyperlink r:id="rId338" w:history="1">
        <w:r w:rsidR="00E04C71">
          <w:rPr>
            <w:rStyle w:val="ad"/>
          </w:rPr>
          <w:t>https://keras.io/zh/visualization/</w:t>
        </w:r>
      </w:hyperlink>
    </w:p>
    <w:p w:rsidR="00E04C71" w:rsidRDefault="00E04C71" w:rsidP="00E04C71">
      <w:r>
        <w:rPr>
          <w:rFonts w:hint="eastAsia"/>
        </w:rPr>
        <w:t>keras.utils.</w:t>
      </w:r>
    </w:p>
    <w:p w:rsidR="004D5CD3" w:rsidRDefault="004D5CD3" w:rsidP="00E04C71"/>
    <w:p w:rsidR="004D5CD3" w:rsidRDefault="004D5CD3" w:rsidP="004D5CD3">
      <w:pPr>
        <w:pStyle w:val="2"/>
      </w:pPr>
      <w:r>
        <w:t xml:space="preserve">Scikit-Learn API </w:t>
      </w:r>
      <w:r>
        <w:rPr>
          <w:rFonts w:hint="eastAsia"/>
        </w:rPr>
        <w:t>封装器</w:t>
      </w:r>
    </w:p>
    <w:p w:rsidR="004D5CD3" w:rsidRDefault="00E853D5" w:rsidP="004D5CD3">
      <w:hyperlink r:id="rId339" w:history="1">
        <w:r w:rsidR="004D5CD3">
          <w:rPr>
            <w:rStyle w:val="ad"/>
          </w:rPr>
          <w:t>https://keras.io/zh/scikit-learn-api/</w:t>
        </w:r>
      </w:hyperlink>
    </w:p>
    <w:p w:rsidR="008D7384" w:rsidRDefault="008D7384" w:rsidP="004D5CD3"/>
    <w:p w:rsidR="008D7384" w:rsidRDefault="008D7384" w:rsidP="008D7384">
      <w:pPr>
        <w:pStyle w:val="2"/>
      </w:pPr>
      <w:r>
        <w:rPr>
          <w:rFonts w:hint="eastAsia"/>
        </w:rPr>
        <w:lastRenderedPageBreak/>
        <w:t>工具</w:t>
      </w:r>
    </w:p>
    <w:p w:rsidR="00643461" w:rsidRPr="00643461" w:rsidRDefault="00E853D5" w:rsidP="00643461">
      <w:hyperlink r:id="rId340" w:history="1">
        <w:r w:rsidR="00643461">
          <w:rPr>
            <w:rStyle w:val="ad"/>
          </w:rPr>
          <w:t>https://keras.io/zh/utils/</w:t>
        </w:r>
      </w:hyperlink>
    </w:p>
    <w:p w:rsidR="008D7384" w:rsidRDefault="008D7384" w:rsidP="008D7384">
      <w:r>
        <w:rPr>
          <w:rFonts w:hint="eastAsia"/>
        </w:rPr>
        <w:t>ke</w:t>
      </w:r>
      <w:r>
        <w:t>ras.utils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D7384" w:rsidTr="008D7384">
        <w:tc>
          <w:tcPr>
            <w:tcW w:w="2765" w:type="dxa"/>
          </w:tcPr>
          <w:p w:rsidR="008D7384" w:rsidRDefault="008D7384" w:rsidP="008D7384">
            <w:r>
              <w:rPr>
                <w:rFonts w:hint="eastAsia"/>
              </w:rPr>
              <w:t>CustomObjectScope</w:t>
            </w:r>
          </w:p>
        </w:tc>
        <w:tc>
          <w:tcPr>
            <w:tcW w:w="2765" w:type="dxa"/>
          </w:tcPr>
          <w:p w:rsidR="008D7384" w:rsidRDefault="008D7384" w:rsidP="008D7384">
            <w:r>
              <w:rPr>
                <w:rFonts w:hint="eastAsia"/>
              </w:rPr>
              <w:t>HDF5Matrix</w:t>
            </w:r>
          </w:p>
        </w:tc>
        <w:tc>
          <w:tcPr>
            <w:tcW w:w="2766" w:type="dxa"/>
          </w:tcPr>
          <w:p w:rsidR="008D7384" w:rsidRDefault="008D7384" w:rsidP="008D7384">
            <w:r>
              <w:rPr>
                <w:rFonts w:hint="eastAsia"/>
              </w:rPr>
              <w:t>Sequence</w:t>
            </w:r>
          </w:p>
        </w:tc>
      </w:tr>
      <w:tr w:rsidR="008D7384" w:rsidTr="008D7384">
        <w:tc>
          <w:tcPr>
            <w:tcW w:w="2765" w:type="dxa"/>
          </w:tcPr>
          <w:p w:rsidR="008D7384" w:rsidRDefault="008D7384" w:rsidP="008D7384">
            <w:r>
              <w:rPr>
                <w:rFonts w:hint="eastAsia"/>
              </w:rPr>
              <w:t>to_categorical</w:t>
            </w:r>
          </w:p>
        </w:tc>
        <w:tc>
          <w:tcPr>
            <w:tcW w:w="2765" w:type="dxa"/>
          </w:tcPr>
          <w:p w:rsidR="008D7384" w:rsidRDefault="008D7384" w:rsidP="008D7384">
            <w:r>
              <w:rPr>
                <w:rFonts w:hint="eastAsia"/>
              </w:rPr>
              <w:t>normalizer</w:t>
            </w:r>
          </w:p>
        </w:tc>
        <w:tc>
          <w:tcPr>
            <w:tcW w:w="2766" w:type="dxa"/>
          </w:tcPr>
          <w:p w:rsidR="008D7384" w:rsidRDefault="008D7384" w:rsidP="008D7384">
            <w:r>
              <w:rPr>
                <w:rFonts w:hint="eastAsia"/>
              </w:rPr>
              <w:t>get_file</w:t>
            </w:r>
          </w:p>
        </w:tc>
      </w:tr>
      <w:tr w:rsidR="008D7384" w:rsidTr="008D7384">
        <w:tc>
          <w:tcPr>
            <w:tcW w:w="2765" w:type="dxa"/>
          </w:tcPr>
          <w:p w:rsidR="008D7384" w:rsidRDefault="008D7384" w:rsidP="008D7384">
            <w:r>
              <w:rPr>
                <w:rFonts w:hint="eastAsia"/>
              </w:rPr>
              <w:t>print_summary</w:t>
            </w:r>
          </w:p>
        </w:tc>
        <w:tc>
          <w:tcPr>
            <w:tcW w:w="2765" w:type="dxa"/>
          </w:tcPr>
          <w:p w:rsidR="008D7384" w:rsidRDefault="008D7384" w:rsidP="008D7384">
            <w:r>
              <w:rPr>
                <w:rFonts w:hint="eastAsia"/>
              </w:rPr>
              <w:t>plot_model</w:t>
            </w:r>
          </w:p>
        </w:tc>
        <w:tc>
          <w:tcPr>
            <w:tcW w:w="2766" w:type="dxa"/>
          </w:tcPr>
          <w:p w:rsidR="008D7384" w:rsidRDefault="008D7384" w:rsidP="008D7384">
            <w:r>
              <w:rPr>
                <w:rFonts w:hint="eastAsia"/>
              </w:rPr>
              <w:t>multi_gpu_model</w:t>
            </w:r>
          </w:p>
        </w:tc>
      </w:tr>
    </w:tbl>
    <w:p w:rsidR="008D7384" w:rsidRDefault="008D7384" w:rsidP="008D7384"/>
    <w:p w:rsidR="00C61695" w:rsidRPr="008D7384" w:rsidRDefault="00C61695" w:rsidP="008D7384"/>
    <w:p w:rsidR="00BC4BC7" w:rsidRDefault="00BC4BC7">
      <w:pPr>
        <w:widowControl/>
        <w:jc w:val="left"/>
        <w:rPr>
          <w:rFonts w:ascii="Arial" w:hAnsi="Arial" w:cs="Arial"/>
          <w:color w:val="404040"/>
        </w:rPr>
      </w:pPr>
      <w:r>
        <w:rPr>
          <w:rFonts w:ascii="Arial" w:hAnsi="Arial" w:cs="Arial"/>
          <w:color w:val="404040"/>
        </w:rPr>
        <w:br w:type="page"/>
      </w:r>
    </w:p>
    <w:p w:rsidR="007C4FD3" w:rsidRDefault="00015532" w:rsidP="00015532">
      <w:pPr>
        <w:pStyle w:val="1"/>
      </w:pPr>
      <w:r>
        <w:rPr>
          <w:rFonts w:hint="eastAsia"/>
        </w:rPr>
        <w:lastRenderedPageBreak/>
        <w:t>PyTorch</w:t>
      </w:r>
    </w:p>
    <w:p w:rsidR="00CD192D" w:rsidRPr="00CD192D" w:rsidRDefault="00CD192D" w:rsidP="00CD192D">
      <w:pPr>
        <w:pStyle w:val="2"/>
      </w:pPr>
      <w:r>
        <w:rPr>
          <w:rFonts w:hint="eastAsia"/>
        </w:rPr>
        <w:t>指导教程</w:t>
      </w:r>
    </w:p>
    <w:p w:rsidR="00B14073" w:rsidRPr="00B14073" w:rsidRDefault="00CD192D" w:rsidP="00CD192D">
      <w:pPr>
        <w:pStyle w:val="3"/>
      </w:pPr>
      <w:r>
        <w:rPr>
          <w:rFonts w:hint="eastAsia"/>
        </w:rPr>
        <w:t>Geting star</w:t>
      </w:r>
      <w:r>
        <w:t>ted</w:t>
      </w:r>
    </w:p>
    <w:p w:rsidR="00015532" w:rsidRPr="00015532" w:rsidRDefault="00B14073" w:rsidP="00CD192D">
      <w:pPr>
        <w:pStyle w:val="4"/>
      </w:pPr>
      <w:r>
        <w:rPr>
          <w:rFonts w:hint="eastAsia"/>
        </w:rPr>
        <w:t>新建torch</w:t>
      </w:r>
      <w:r>
        <w:t xml:space="preserve"> </w:t>
      </w:r>
      <w:r>
        <w:rPr>
          <w:rFonts w:hint="eastAsia"/>
        </w:rPr>
        <w:t>tensor</w:t>
      </w:r>
    </w:p>
    <w:p w:rsidR="00B14073" w:rsidRDefault="00B14073">
      <w:pPr>
        <w:widowControl/>
        <w:jc w:val="left"/>
      </w:pPr>
      <w:r>
        <w:rPr>
          <w:rFonts w:hint="eastAsia"/>
        </w:rPr>
        <w:t>torch</w:t>
      </w:r>
      <w:r>
        <w:t>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14073" w:rsidTr="00B14073">
        <w:tc>
          <w:tcPr>
            <w:tcW w:w="2765" w:type="dxa"/>
          </w:tcPr>
          <w:p w:rsidR="00B14073" w:rsidRDefault="00B14073">
            <w:pPr>
              <w:widowControl/>
              <w:jc w:val="left"/>
            </w:pPr>
            <w:r>
              <w:rPr>
                <w:rFonts w:hint="eastAsia"/>
              </w:rPr>
              <w:t>empty（）</w:t>
            </w:r>
          </w:p>
        </w:tc>
        <w:tc>
          <w:tcPr>
            <w:tcW w:w="2765" w:type="dxa"/>
          </w:tcPr>
          <w:p w:rsidR="00B14073" w:rsidRDefault="00B14073">
            <w:pPr>
              <w:widowControl/>
              <w:jc w:val="left"/>
            </w:pPr>
            <w:r>
              <w:rPr>
                <w:rFonts w:hint="eastAsia"/>
              </w:rPr>
              <w:t>rand</w:t>
            </w:r>
            <w:r>
              <w:t>()</w:t>
            </w:r>
          </w:p>
        </w:tc>
        <w:tc>
          <w:tcPr>
            <w:tcW w:w="2766" w:type="dxa"/>
          </w:tcPr>
          <w:p w:rsidR="00B14073" w:rsidRDefault="00B14073">
            <w:pPr>
              <w:widowControl/>
              <w:jc w:val="left"/>
            </w:pPr>
            <w:r>
              <w:rPr>
                <w:rFonts w:hint="eastAsia"/>
              </w:rPr>
              <w:t>zeros()</w:t>
            </w:r>
          </w:p>
        </w:tc>
      </w:tr>
      <w:tr w:rsidR="00B14073" w:rsidTr="00B14073">
        <w:tc>
          <w:tcPr>
            <w:tcW w:w="2765" w:type="dxa"/>
          </w:tcPr>
          <w:p w:rsidR="00B14073" w:rsidRDefault="00B14073">
            <w:pPr>
              <w:widowControl/>
              <w:jc w:val="left"/>
            </w:pPr>
            <w:r>
              <w:rPr>
                <w:rFonts w:hint="eastAsia"/>
              </w:rPr>
              <w:t>tensor([4,4])</w:t>
            </w:r>
          </w:p>
        </w:tc>
        <w:tc>
          <w:tcPr>
            <w:tcW w:w="2765" w:type="dxa"/>
          </w:tcPr>
          <w:p w:rsidR="00B14073" w:rsidRDefault="00B14073">
            <w:pPr>
              <w:widowControl/>
              <w:jc w:val="left"/>
            </w:pPr>
          </w:p>
        </w:tc>
        <w:tc>
          <w:tcPr>
            <w:tcW w:w="2766" w:type="dxa"/>
          </w:tcPr>
          <w:p w:rsidR="00B14073" w:rsidRDefault="00B14073">
            <w:pPr>
              <w:widowControl/>
              <w:jc w:val="left"/>
            </w:pPr>
          </w:p>
        </w:tc>
      </w:tr>
    </w:tbl>
    <w:p w:rsidR="00B14073" w:rsidRDefault="00B14073">
      <w:pPr>
        <w:widowControl/>
        <w:jc w:val="left"/>
      </w:pPr>
    </w:p>
    <w:p w:rsidR="00B14073" w:rsidRDefault="00B14073" w:rsidP="00CD192D">
      <w:pPr>
        <w:pStyle w:val="4"/>
      </w:pPr>
      <w:r>
        <w:rPr>
          <w:rFonts w:hint="eastAsia"/>
        </w:rPr>
        <w:t>改变已有</w:t>
      </w:r>
    </w:p>
    <w:p w:rsidR="00B14073" w:rsidRDefault="00B14073">
      <w:pPr>
        <w:widowControl/>
        <w:jc w:val="left"/>
      </w:pPr>
      <w:r>
        <w:rPr>
          <w:rFonts w:hint="eastAsia"/>
        </w:rPr>
        <w:t>x</w:t>
      </w:r>
      <w:r>
        <w:t xml:space="preserve"> = x.new_ones(4,5,dtype=)</w:t>
      </w:r>
    </w:p>
    <w:p w:rsidR="00B14073" w:rsidRDefault="00B14073">
      <w:pPr>
        <w:widowControl/>
        <w:jc w:val="left"/>
      </w:pPr>
      <w:r>
        <w:t>x = torch.randn_like(x,dtype=)</w:t>
      </w:r>
    </w:p>
    <w:p w:rsidR="00B14073" w:rsidRDefault="00B14073">
      <w:pPr>
        <w:widowControl/>
        <w:jc w:val="left"/>
      </w:pPr>
    </w:p>
    <w:p w:rsidR="00B14073" w:rsidRDefault="00B14073" w:rsidP="00CD192D">
      <w:pPr>
        <w:pStyle w:val="4"/>
      </w:pPr>
      <w:r>
        <w:rPr>
          <w:rFonts w:hint="eastAsia"/>
        </w:rPr>
        <w:t>输出size</w:t>
      </w:r>
    </w:p>
    <w:p w:rsidR="00B14073" w:rsidRDefault="00B14073">
      <w:pPr>
        <w:widowControl/>
        <w:jc w:val="left"/>
      </w:pPr>
      <w:r>
        <w:rPr>
          <w:rFonts w:hint="eastAsia"/>
        </w:rPr>
        <w:t>x</w:t>
      </w:r>
      <w:r>
        <w:t>.size()</w:t>
      </w:r>
    </w:p>
    <w:p w:rsidR="00B14073" w:rsidRDefault="00B14073">
      <w:pPr>
        <w:widowControl/>
        <w:jc w:val="left"/>
      </w:pPr>
    </w:p>
    <w:p w:rsidR="00B14073" w:rsidRDefault="00B14073" w:rsidP="00CD192D">
      <w:pPr>
        <w:pStyle w:val="4"/>
      </w:pPr>
      <w:r>
        <w:t>tensor reshape</w:t>
      </w:r>
    </w:p>
    <w:p w:rsidR="00B14073" w:rsidRDefault="00B14073">
      <w:pPr>
        <w:widowControl/>
        <w:jc w:val="left"/>
      </w:pPr>
      <w:r>
        <w:t>x.view()</w:t>
      </w:r>
    </w:p>
    <w:p w:rsidR="00B14073" w:rsidRDefault="00B14073">
      <w:pPr>
        <w:widowControl/>
        <w:jc w:val="left"/>
      </w:pPr>
    </w:p>
    <w:p w:rsidR="00B14073" w:rsidRDefault="00B14073" w:rsidP="00CD192D">
      <w:pPr>
        <w:pStyle w:val="4"/>
      </w:pPr>
      <w:r>
        <w:t>tensor</w:t>
      </w:r>
      <w:r>
        <w:rPr>
          <w:rFonts w:hint="eastAsia"/>
        </w:rPr>
        <w:t>与numpy的转换 a:tens</w:t>
      </w:r>
      <w:r>
        <w:t>or   b:numpy</w:t>
      </w:r>
    </w:p>
    <w:p w:rsidR="00B14073" w:rsidRDefault="00B14073">
      <w:pPr>
        <w:widowControl/>
        <w:jc w:val="left"/>
      </w:pPr>
      <w:r>
        <w:t xml:space="preserve">b = </w:t>
      </w:r>
      <w:r>
        <w:rPr>
          <w:rFonts w:hint="eastAsia"/>
        </w:rPr>
        <w:t>a.numpy()</w:t>
      </w:r>
    </w:p>
    <w:p w:rsidR="00B14073" w:rsidRDefault="00B14073">
      <w:pPr>
        <w:widowControl/>
        <w:jc w:val="left"/>
      </w:pPr>
      <w:r>
        <w:t>a = torch.from_numpy(b)</w:t>
      </w:r>
    </w:p>
    <w:p w:rsidR="00B14073" w:rsidRDefault="00B14073">
      <w:pPr>
        <w:widowControl/>
        <w:jc w:val="left"/>
      </w:pPr>
    </w:p>
    <w:p w:rsidR="00B14073" w:rsidRDefault="00B14073" w:rsidP="00CD192D">
      <w:pPr>
        <w:pStyle w:val="4"/>
      </w:pPr>
      <w:r>
        <w:rPr>
          <w:rFonts w:hint="eastAsia"/>
        </w:rPr>
        <w:lastRenderedPageBreak/>
        <w:t>使用cuda</w:t>
      </w:r>
    </w:p>
    <w:p w:rsidR="00B14073" w:rsidRDefault="00B14073">
      <w:pPr>
        <w:widowControl/>
        <w:jc w:val="left"/>
      </w:pPr>
      <w:r>
        <w:rPr>
          <w:rFonts w:hint="eastAsia"/>
        </w:rPr>
        <w:t>device</w:t>
      </w:r>
      <w:r>
        <w:t xml:space="preserve"> = torch.device(‘cuda’)</w:t>
      </w:r>
    </w:p>
    <w:p w:rsidR="00B14073" w:rsidRDefault="00CD192D" w:rsidP="00CD192D">
      <w:pPr>
        <w:widowControl/>
        <w:jc w:val="left"/>
      </w:pPr>
      <w:r>
        <w:t>a.</w:t>
      </w:r>
      <w:r w:rsidR="00B14073">
        <w:t>to(device)</w:t>
      </w:r>
    </w:p>
    <w:p w:rsidR="00CD192D" w:rsidRDefault="00CD192D" w:rsidP="00CD192D">
      <w:r>
        <w:rPr>
          <w:rFonts w:hint="eastAsia"/>
        </w:rPr>
        <w:t>b = torch.ones_li</w:t>
      </w:r>
      <w:r>
        <w:t>ke(a,device=device)</w:t>
      </w:r>
    </w:p>
    <w:p w:rsidR="00CD192D" w:rsidRDefault="00CD192D" w:rsidP="00CD192D"/>
    <w:p w:rsidR="00CD192D" w:rsidRDefault="00CD192D" w:rsidP="00CD192D"/>
    <w:p w:rsidR="00B14073" w:rsidRDefault="00B14073">
      <w:pPr>
        <w:widowControl/>
        <w:jc w:val="left"/>
      </w:pPr>
    </w:p>
    <w:p w:rsidR="00F732D0" w:rsidRDefault="00CD192D" w:rsidP="00F732D0">
      <w:pPr>
        <w:pStyle w:val="3"/>
        <w:tabs>
          <w:tab w:val="left" w:pos="1780"/>
        </w:tabs>
      </w:pPr>
      <w:r>
        <w:rPr>
          <w:rFonts w:hint="eastAsia"/>
        </w:rPr>
        <w:t>自动微分</w:t>
      </w:r>
      <w:r w:rsidR="00F732D0">
        <w:tab/>
      </w:r>
    </w:p>
    <w:p w:rsidR="00F732D0" w:rsidRPr="00F732D0" w:rsidRDefault="00F732D0" w:rsidP="00F732D0">
      <w:r>
        <w:rPr>
          <w:rFonts w:hint="eastAsia"/>
        </w:rPr>
        <w:t>开启对x的求导</w:t>
      </w:r>
    </w:p>
    <w:p w:rsidR="00F732D0" w:rsidRPr="00F732D0" w:rsidRDefault="00F732D0" w:rsidP="00F732D0"/>
    <w:p w:rsidR="00F732D0" w:rsidRDefault="00F732D0" w:rsidP="00F732D0">
      <w:r>
        <w:rPr>
          <w:rFonts w:hint="eastAsia"/>
        </w:rPr>
        <w:t>x = torch.ones(2,2,requires</w:t>
      </w:r>
      <w:r>
        <w:t>_grad=True)</w:t>
      </w:r>
      <w:r>
        <w:rPr>
          <w:rFonts w:hint="eastAsia"/>
        </w:rPr>
        <w:t xml:space="preserve"> or </w:t>
      </w:r>
      <w:r>
        <w:t>x.requires_grad = True</w:t>
      </w:r>
    </w:p>
    <w:p w:rsidR="00F732D0" w:rsidRDefault="00F732D0" w:rsidP="00F732D0">
      <w:r>
        <w:rPr>
          <w:rFonts w:hint="eastAsia"/>
        </w:rPr>
        <w:t>y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f(x)</w:t>
      </w:r>
    </w:p>
    <w:p w:rsidR="00F732D0" w:rsidRDefault="00F732D0" w:rsidP="00F732D0">
      <w:r>
        <w:t>y.backward()</w:t>
      </w:r>
    </w:p>
    <w:p w:rsidR="00F732D0" w:rsidRDefault="00F732D0" w:rsidP="00F732D0">
      <w:r>
        <w:t>x.grad</w:t>
      </w:r>
    </w:p>
    <w:p w:rsidR="00F732D0" w:rsidRPr="00F732D0" w:rsidRDefault="00F732D0" w:rsidP="00F732D0"/>
    <w:p w:rsidR="00DB6FA5" w:rsidRPr="00CD192D" w:rsidRDefault="00DB6FA5" w:rsidP="00CD192D">
      <w:r>
        <w:rPr>
          <w:rFonts w:hint="eastAsia"/>
        </w:rPr>
        <w:t>y.backward()搞清楚什么时候需要传参数：</w:t>
      </w:r>
    </w:p>
    <w:p w:rsidR="00B14073" w:rsidRDefault="00E853D5">
      <w:pPr>
        <w:widowControl/>
        <w:jc w:val="left"/>
      </w:pPr>
      <w:hyperlink r:id="rId341" w:history="1">
        <w:r w:rsidR="00DB6FA5">
          <w:rPr>
            <w:rStyle w:val="ad"/>
          </w:rPr>
          <w:t>http://www.linzehui.me/2018/09/16/%E7%A2%8E%E7%89%87%E7%9F%A5%E8%AF%86/Pytorch%20backward()%E6%B5%85%E6%9E%90/</w:t>
        </w:r>
      </w:hyperlink>
    </w:p>
    <w:p w:rsidR="00DB6FA5" w:rsidRDefault="00DB6FA5">
      <w:pPr>
        <w:widowControl/>
        <w:jc w:val="left"/>
      </w:pPr>
      <w:r>
        <w:rPr>
          <w:rFonts w:hint="eastAsia"/>
        </w:rPr>
        <w:t>当</w:t>
      </w:r>
      <w:r w:rsidR="00F732D0">
        <w:rPr>
          <w:rFonts w:hint="eastAsia"/>
        </w:rPr>
        <w:t>Y</w:t>
      </w:r>
      <w:r>
        <w:rPr>
          <w:rFonts w:hint="eastAsia"/>
        </w:rPr>
        <w:t>标量则不用传gradient参数，当</w:t>
      </w:r>
      <m:oMath>
        <m:acc>
          <m:accPr>
            <m:chr m:val="⃗"/>
            <m:ctrlPr>
              <w:rPr>
                <w:rFonts w:ascii="Latin Modern Math" w:hAnsi="Latin Modern Math"/>
              </w:rPr>
            </m:ctrlPr>
          </m:accPr>
          <m:e>
            <m:r>
              <w:rPr>
                <w:rFonts w:ascii="Latin Modern Math" w:hAnsi="Latin Modern Math" w:hint="eastAsia"/>
              </w:rPr>
              <m:t>Y</m:t>
            </m:r>
          </m:e>
        </m:acc>
      </m:oMath>
      <w:r>
        <w:rPr>
          <w:rFonts w:hint="eastAsia"/>
        </w:rPr>
        <w:t>是矢量传gradient指明对</w:t>
      </w:r>
      <m:oMath>
        <m:acc>
          <m:accPr>
            <m:chr m:val="⃗"/>
            <m:ctrlPr>
              <w:rPr>
                <w:rFonts w:ascii="Latin Modern Math" w:hAnsi="Latin Modern Math"/>
              </w:rPr>
            </m:ctrlPr>
          </m:accPr>
          <m:e>
            <m:r>
              <w:rPr>
                <w:rFonts w:ascii="Latin Modern Math" w:hAnsi="Latin Modern Math" w:hint="eastAsia"/>
              </w:rPr>
              <m:t>Y</m:t>
            </m:r>
          </m:e>
        </m:acc>
      </m:oMath>
      <w:r>
        <w:rPr>
          <w:rFonts w:hint="eastAsia"/>
        </w:rPr>
        <w:t>中的哪些标量求导</w:t>
      </w:r>
      <w:r w:rsidR="00F732D0">
        <w:rPr>
          <w:rFonts w:hint="eastAsia"/>
        </w:rPr>
        <w:t>。</w:t>
      </w:r>
    </w:p>
    <w:p w:rsidR="008A48B1" w:rsidRDefault="008A48B1">
      <w:pPr>
        <w:widowControl/>
        <w:jc w:val="left"/>
      </w:pPr>
    </w:p>
    <w:p w:rsidR="008A48B1" w:rsidRDefault="008A48B1" w:rsidP="008A48B1">
      <w:pPr>
        <w:pStyle w:val="3"/>
      </w:pPr>
      <w:r>
        <w:rPr>
          <w:rFonts w:hint="eastAsia"/>
        </w:rPr>
        <w:t>Neural</w:t>
      </w:r>
      <w:r>
        <w:t xml:space="preserve"> </w:t>
      </w:r>
      <w:r>
        <w:rPr>
          <w:rFonts w:hint="eastAsia"/>
        </w:rPr>
        <w:t>Network</w:t>
      </w:r>
    </w:p>
    <w:p w:rsidR="008A48B1" w:rsidRDefault="008A48B1" w:rsidP="008A48B1">
      <w:r>
        <w:rPr>
          <w:rFonts w:hint="eastAsia"/>
        </w:rPr>
        <w:t>Define</w:t>
      </w:r>
      <w:r>
        <w:t xml:space="preserve"> the network:</w:t>
      </w:r>
      <w:r>
        <w:rPr>
          <w:rFonts w:hint="eastAsia"/>
        </w:rPr>
        <w:t xml:space="preserve"> 1.structure</w:t>
      </w:r>
      <w:r>
        <w:t xml:space="preserve">  2.forward</w:t>
      </w:r>
    </w:p>
    <w:p w:rsidR="008A48B1" w:rsidRPr="008A48B1" w:rsidRDefault="008A48B1" w:rsidP="008A48B1">
      <w:r>
        <w:rPr>
          <w:rFonts w:hint="eastAsia"/>
        </w:rPr>
        <w:t>Loss Function: criterion</w:t>
      </w:r>
    </w:p>
    <w:p w:rsidR="00F732D0" w:rsidRDefault="00EA0C21">
      <w:pPr>
        <w:widowControl/>
        <w:jc w:val="left"/>
      </w:pPr>
      <w:r>
        <w:rPr>
          <w:rFonts w:hint="eastAsia"/>
        </w:rPr>
        <w:t>Backprop</w:t>
      </w:r>
      <w:r>
        <w:t>: loss.backword</w:t>
      </w:r>
    </w:p>
    <w:p w:rsidR="00EA0C21" w:rsidRDefault="00EA0C21">
      <w:pPr>
        <w:widowControl/>
        <w:jc w:val="left"/>
      </w:pPr>
      <w:r>
        <w:t>Update weights:  f.data.sub_(),  torch.optim</w:t>
      </w:r>
    </w:p>
    <w:p w:rsidR="00EA0C21" w:rsidRDefault="00EA0C21">
      <w:pPr>
        <w:widowControl/>
        <w:jc w:val="left"/>
      </w:pPr>
    </w:p>
    <w:p w:rsidR="00EA0C21" w:rsidRDefault="00EA0C21" w:rsidP="002B589C">
      <w:pPr>
        <w:pStyle w:val="3"/>
      </w:pPr>
      <w:r>
        <w:t>Training a classifier</w:t>
      </w:r>
    </w:p>
    <w:p w:rsidR="0052653F" w:rsidRDefault="0052653F" w:rsidP="0052653F">
      <w:r>
        <w:rPr>
          <w:rFonts w:hint="eastAsia"/>
        </w:rPr>
        <w:t>更多训练：</w:t>
      </w:r>
      <w:hyperlink r:id="rId342" w:anchor="training-an-image-classifier" w:history="1">
        <w:r>
          <w:rPr>
            <w:rStyle w:val="ad"/>
          </w:rPr>
          <w:t>https://pytorch.org/tutorials/beginner/blitz/cifar10_tutorial.html#training-an-image-classifier</w:t>
        </w:r>
      </w:hyperlink>
    </w:p>
    <w:p w:rsidR="00A6366C" w:rsidRPr="002B589C" w:rsidRDefault="00A6366C" w:rsidP="00A6366C">
      <w:r>
        <w:rPr>
          <w:rFonts w:hint="eastAsia"/>
        </w:rPr>
        <w:t>变换方式：torch</w:t>
      </w:r>
      <w:r>
        <w:t>vision.transforms.Compose</w:t>
      </w:r>
      <w:r>
        <w:rPr>
          <w:rFonts w:hint="eastAsia"/>
        </w:rPr>
        <w:t>()</w:t>
      </w:r>
    </w:p>
    <w:p w:rsidR="00A6366C" w:rsidRDefault="002B589C" w:rsidP="002B589C">
      <w:r>
        <w:rPr>
          <w:rFonts w:hint="eastAsia"/>
        </w:rPr>
        <w:t>导入</w:t>
      </w:r>
      <w:r w:rsidR="00A6366C">
        <w:rPr>
          <w:rFonts w:hint="eastAsia"/>
        </w:rPr>
        <w:t>设置：torchvision.datasets.CIFAR10()</w:t>
      </w:r>
    </w:p>
    <w:p w:rsidR="00A6366C" w:rsidRDefault="00A6366C" w:rsidP="002B589C">
      <w:r>
        <w:rPr>
          <w:rFonts w:hint="eastAsia"/>
        </w:rPr>
        <w:t>导入数据:torch.utils.data.DataLoader()</w:t>
      </w:r>
    </w:p>
    <w:p w:rsidR="0062153A" w:rsidRDefault="0062153A" w:rsidP="002B589C">
      <w:r>
        <w:rPr>
          <w:rFonts w:hint="eastAsia"/>
        </w:rPr>
        <w:t>Define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convolutional</w:t>
      </w:r>
      <w:r>
        <w:t xml:space="preserve"> </w:t>
      </w:r>
      <w:r>
        <w:rPr>
          <w:rFonts w:hint="eastAsia"/>
        </w:rPr>
        <w:t>neural</w:t>
      </w:r>
      <w:r>
        <w:t xml:space="preserve"> </w:t>
      </w:r>
      <w:r>
        <w:rPr>
          <w:rFonts w:hint="eastAsia"/>
        </w:rPr>
        <w:t>network：__ini</w:t>
      </w:r>
      <w:r>
        <w:t>t__,forward</w:t>
      </w:r>
    </w:p>
    <w:p w:rsidR="0062153A" w:rsidRDefault="0062153A" w:rsidP="002B589C">
      <w:r>
        <w:lastRenderedPageBreak/>
        <w:t>Define a loss function and optimizer</w:t>
      </w:r>
      <w:r>
        <w:rPr>
          <w:rFonts w:hint="eastAsia"/>
        </w:rPr>
        <w:t xml:space="preserve">： </w:t>
      </w:r>
      <w:r>
        <w:t>criterion, optimizer</w:t>
      </w:r>
    </w:p>
    <w:p w:rsidR="0062153A" w:rsidRDefault="0062153A" w:rsidP="002B589C">
      <w:r>
        <w:t>Train the network</w:t>
      </w:r>
    </w:p>
    <w:p w:rsidR="0062153A" w:rsidRDefault="0062153A" w:rsidP="002B589C">
      <w:r>
        <w:rPr>
          <w:rFonts w:hint="eastAsia"/>
        </w:rPr>
        <w:t>Test th</w:t>
      </w:r>
      <w:r>
        <w:t>e network on the test data</w:t>
      </w:r>
    </w:p>
    <w:p w:rsidR="006258A2" w:rsidRDefault="006258A2" w:rsidP="002B589C"/>
    <w:p w:rsidR="006258A2" w:rsidRDefault="006258A2" w:rsidP="0071414A">
      <w:pPr>
        <w:pStyle w:val="3"/>
      </w:pPr>
      <w:r>
        <w:rPr>
          <w:rFonts w:hint="eastAsia"/>
        </w:rPr>
        <w:t>Data</w:t>
      </w:r>
      <w:r>
        <w:t xml:space="preserve"> </w:t>
      </w:r>
      <w:r w:rsidR="0071414A">
        <w:rPr>
          <w:rFonts w:hint="eastAsia"/>
        </w:rPr>
        <w:t>parallel</w:t>
      </w:r>
      <w:r w:rsidR="0071414A">
        <w:t xml:space="preserve"> </w:t>
      </w:r>
      <w:r w:rsidR="0071414A">
        <w:rPr>
          <w:rFonts w:hint="eastAsia"/>
        </w:rPr>
        <w:t>多线GPU</w:t>
      </w:r>
    </w:p>
    <w:p w:rsidR="00480765" w:rsidRPr="00480765" w:rsidRDefault="00E853D5" w:rsidP="00480765">
      <w:hyperlink r:id="rId343" w:history="1">
        <w:r w:rsidR="00AC336D">
          <w:rPr>
            <w:rStyle w:val="ad"/>
          </w:rPr>
          <w:t>https://pytorch.org/tutorials/beginner/blitz/data_parallel_tutorial.html</w:t>
        </w:r>
      </w:hyperlink>
    </w:p>
    <w:p w:rsidR="00480765" w:rsidRDefault="00480765" w:rsidP="00480765">
      <w:r>
        <w:rPr>
          <w:rFonts w:hint="eastAsia"/>
        </w:rPr>
        <w:t>用gpu：device = torch.device(</w:t>
      </w:r>
      <w:r>
        <w:t>‘cuda 0’ if torch.cuda.is_avaliable() else ‘cpu’)</w:t>
      </w:r>
    </w:p>
    <w:p w:rsidR="00480765" w:rsidRPr="00480765" w:rsidRDefault="00480765" w:rsidP="00480765">
      <w:r>
        <w:rPr>
          <w:rFonts w:hint="eastAsia"/>
        </w:rPr>
        <w:t>GPU数：</w:t>
      </w:r>
      <w:r>
        <w:t>torch.cuda.device</w:t>
      </w:r>
      <w:r>
        <w:rPr>
          <w:rFonts w:hint="eastAsia"/>
        </w:rPr>
        <w:t>_c</w:t>
      </w:r>
      <w:r>
        <w:t>ount()</w:t>
      </w:r>
    </w:p>
    <w:p w:rsidR="0071414A" w:rsidRDefault="00480765" w:rsidP="0071414A">
      <w:r>
        <w:rPr>
          <w:rFonts w:hint="eastAsia"/>
        </w:rPr>
        <w:t>多线：mode</w:t>
      </w:r>
      <w:r>
        <w:t>l = nn.DataParallel(model)</w:t>
      </w:r>
    </w:p>
    <w:p w:rsidR="00480765" w:rsidRDefault="00480765" w:rsidP="0071414A">
      <w:r>
        <w:rPr>
          <w:rFonts w:hint="eastAsia"/>
        </w:rPr>
        <w:t>model</w:t>
      </w:r>
      <w:r>
        <w:t xml:space="preserve"> </w:t>
      </w:r>
      <w:r>
        <w:rPr>
          <w:rFonts w:hint="eastAsia"/>
        </w:rPr>
        <w:t>gpu</w:t>
      </w:r>
      <w:r>
        <w:t xml:space="preserve"> </w:t>
      </w:r>
      <w:r>
        <w:rPr>
          <w:rFonts w:hint="eastAsia"/>
        </w:rPr>
        <w:t>驱动：</w:t>
      </w:r>
      <w:r>
        <w:t>model.to(device)</w:t>
      </w:r>
    </w:p>
    <w:p w:rsidR="00480765" w:rsidRDefault="00480765" w:rsidP="0071414A">
      <w:r>
        <w:rPr>
          <w:rFonts w:hint="eastAsia"/>
        </w:rPr>
        <w:t>数据 GPU</w:t>
      </w:r>
      <w:r>
        <w:t xml:space="preserve"> </w:t>
      </w:r>
      <w:r>
        <w:rPr>
          <w:rFonts w:hint="eastAsia"/>
        </w:rPr>
        <w:t>驱动：</w:t>
      </w:r>
      <w:r>
        <w:t>data.to(device)</w:t>
      </w:r>
    </w:p>
    <w:p w:rsidR="008269D4" w:rsidRDefault="008269D4" w:rsidP="0071414A"/>
    <w:p w:rsidR="008269D4" w:rsidRDefault="008269D4" w:rsidP="0071414A"/>
    <w:p w:rsidR="008269D4" w:rsidRDefault="008269D4" w:rsidP="008269D4">
      <w:pPr>
        <w:pStyle w:val="3"/>
      </w:pPr>
      <w:r>
        <w:t>csv data loading and processing</w:t>
      </w:r>
    </w:p>
    <w:p w:rsidR="008269D4" w:rsidRDefault="00E853D5" w:rsidP="008269D4">
      <w:hyperlink r:id="rId344" w:history="1">
        <w:r w:rsidR="008269D4">
          <w:rPr>
            <w:rStyle w:val="ad"/>
          </w:rPr>
          <w:t>https://pytorch.org/tutorials/beginner/data_loading_tutorial.html</w:t>
        </w:r>
      </w:hyperlink>
    </w:p>
    <w:p w:rsidR="008269D4" w:rsidRDefault="008269D4" w:rsidP="008269D4">
      <w:r>
        <w:t>.reshape(-1,2): every 2 element as a row</w:t>
      </w:r>
    </w:p>
    <w:p w:rsidR="008269D4" w:rsidRDefault="008269D4" w:rsidP="008269D4"/>
    <w:p w:rsidR="008269D4" w:rsidRPr="008269D4" w:rsidRDefault="008269D4" w:rsidP="008269D4">
      <w:r>
        <w:t xml:space="preserve">Rescaler: short edge in the origin picture eauql </w:t>
      </w:r>
      <w:r>
        <w:rPr>
          <w:rFonts w:hint="eastAsia"/>
        </w:rPr>
        <w:t>desired</w:t>
      </w:r>
      <w:r>
        <w:t xml:space="preserve">, using the proportion of long/short </w:t>
      </w:r>
    </w:p>
    <w:p w:rsidR="00AC336D" w:rsidRDefault="008269D4" w:rsidP="0071414A">
      <w:r>
        <w:rPr>
          <w:rFonts w:hint="eastAsia"/>
        </w:rPr>
        <w:t>to re</w:t>
      </w:r>
      <w:r>
        <w:t>cover another edge of desired</w:t>
      </w:r>
    </w:p>
    <w:p w:rsidR="008269D4" w:rsidRDefault="008269D4" w:rsidP="0071414A"/>
    <w:p w:rsidR="008269D4" w:rsidRDefault="008269D4" w:rsidP="0071414A">
      <w:r>
        <w:t xml:space="preserve">RandomCrop: random choose top-left </w:t>
      </w:r>
      <w:r>
        <w:rPr>
          <w:rFonts w:hint="eastAsia"/>
        </w:rPr>
        <w:t>coordinate</w:t>
      </w:r>
      <w:r>
        <w:t xml:space="preserve"> to shape desired photo</w:t>
      </w:r>
      <w:r w:rsidR="001527A9">
        <w:t>.</w:t>
      </w:r>
    </w:p>
    <w:p w:rsidR="001527A9" w:rsidRDefault="001527A9" w:rsidP="0071414A"/>
    <w:p w:rsidR="001527A9" w:rsidRDefault="001527A9" w:rsidP="0071414A">
      <w:r>
        <w:t xml:space="preserve">function as </w:t>
      </w:r>
      <w:r>
        <w:rPr>
          <w:rFonts w:hint="eastAsia"/>
        </w:rPr>
        <w:t>enumerate</w:t>
      </w:r>
      <w:r>
        <w:t xml:space="preserve"> </w:t>
      </w:r>
      <w:r>
        <w:rPr>
          <w:rFonts w:hint="eastAsia"/>
        </w:rPr>
        <w:t>parameter：</w:t>
      </w:r>
    </w:p>
    <w:p w:rsidR="001527A9" w:rsidRDefault="001527A9" w:rsidP="001527A9">
      <w:pPr>
        <w:pStyle w:val="HTML"/>
        <w:shd w:val="clear" w:color="auto" w:fill="F3F4F7"/>
        <w:rPr>
          <w:rFonts w:ascii="Consolas" w:hAnsi="Consolas"/>
          <w:color w:val="212529"/>
          <w:sz w:val="21"/>
          <w:szCs w:val="21"/>
        </w:rPr>
      </w:pPr>
      <w:r>
        <w:rPr>
          <w:rStyle w:val="k"/>
          <w:rFonts w:ascii="Consolas" w:hAnsi="Consolas"/>
          <w:b/>
          <w:bCs/>
          <w:color w:val="000000"/>
          <w:sz w:val="21"/>
          <w:szCs w:val="21"/>
        </w:rPr>
        <w:t>for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"/>
          <w:rFonts w:ascii="Consolas" w:hAnsi="Consolas"/>
          <w:color w:val="212529"/>
          <w:sz w:val="21"/>
          <w:szCs w:val="21"/>
        </w:rPr>
        <w:t>i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"/>
          <w:rFonts w:ascii="Consolas" w:hAnsi="Consolas"/>
          <w:color w:val="212529"/>
          <w:sz w:val="21"/>
          <w:szCs w:val="21"/>
        </w:rPr>
        <w:t>tsfrm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ow"/>
          <w:rFonts w:ascii="Consolas" w:hAnsi="Consolas"/>
          <w:b/>
          <w:bCs/>
          <w:color w:val="000000"/>
          <w:sz w:val="21"/>
          <w:szCs w:val="21"/>
        </w:rPr>
        <w:t>in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b"/>
          <w:rFonts w:ascii="Consolas" w:hAnsi="Consolas"/>
          <w:color w:val="0086B3"/>
          <w:sz w:val="21"/>
          <w:szCs w:val="21"/>
        </w:rPr>
        <w:t>enumerate</w:t>
      </w:r>
      <w:r>
        <w:rPr>
          <w:rStyle w:val="p"/>
          <w:rFonts w:ascii="Consolas" w:hAnsi="Consolas"/>
          <w:color w:val="212529"/>
          <w:sz w:val="21"/>
          <w:szCs w:val="21"/>
        </w:rPr>
        <w:t>([</w:t>
      </w:r>
      <w:r>
        <w:rPr>
          <w:rStyle w:val="n"/>
          <w:rFonts w:ascii="Consolas" w:hAnsi="Consolas"/>
          <w:color w:val="212529"/>
          <w:sz w:val="21"/>
          <w:szCs w:val="21"/>
        </w:rPr>
        <w:t>scale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"/>
          <w:rFonts w:ascii="Consolas" w:hAnsi="Consolas"/>
          <w:color w:val="212529"/>
          <w:sz w:val="21"/>
          <w:szCs w:val="21"/>
        </w:rPr>
        <w:t>crop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"/>
          <w:rFonts w:ascii="Consolas" w:hAnsi="Consolas"/>
          <w:color w:val="212529"/>
          <w:sz w:val="21"/>
          <w:szCs w:val="21"/>
        </w:rPr>
        <w:t>composed</w:t>
      </w:r>
      <w:r>
        <w:rPr>
          <w:rStyle w:val="p"/>
          <w:rFonts w:ascii="Consolas" w:hAnsi="Consolas"/>
          <w:color w:val="212529"/>
          <w:sz w:val="21"/>
          <w:szCs w:val="21"/>
        </w:rPr>
        <w:t>]):</w:t>
      </w:r>
    </w:p>
    <w:p w:rsidR="001527A9" w:rsidRDefault="001527A9" w:rsidP="001527A9">
      <w:pPr>
        <w:pStyle w:val="HTML"/>
        <w:shd w:val="clear" w:color="auto" w:fill="F3F4F7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</w:t>
      </w:r>
      <w:r>
        <w:rPr>
          <w:rStyle w:val="n"/>
          <w:rFonts w:ascii="Consolas" w:hAnsi="Consolas"/>
          <w:color w:val="212529"/>
          <w:sz w:val="21"/>
          <w:szCs w:val="21"/>
        </w:rPr>
        <w:t>transformed_sample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o"/>
          <w:rFonts w:ascii="Consolas" w:hAnsi="Consolas"/>
          <w:b/>
          <w:bCs/>
          <w:color w:val="000000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"/>
          <w:rFonts w:ascii="Consolas" w:hAnsi="Consolas"/>
          <w:color w:val="212529"/>
          <w:sz w:val="21"/>
          <w:szCs w:val="21"/>
        </w:rPr>
        <w:t>tsfrm</w:t>
      </w:r>
      <w:r>
        <w:rPr>
          <w:rStyle w:val="p"/>
          <w:rFonts w:ascii="Consolas" w:hAnsi="Consolas"/>
          <w:color w:val="212529"/>
          <w:sz w:val="21"/>
          <w:szCs w:val="21"/>
        </w:rPr>
        <w:t>(</w:t>
      </w:r>
      <w:r>
        <w:rPr>
          <w:rStyle w:val="n"/>
          <w:rFonts w:ascii="Consolas" w:hAnsi="Consolas"/>
          <w:color w:val="212529"/>
          <w:sz w:val="21"/>
          <w:szCs w:val="21"/>
        </w:rPr>
        <w:t>sample</w:t>
      </w:r>
      <w:r>
        <w:rPr>
          <w:rStyle w:val="p"/>
          <w:rFonts w:ascii="Consolas" w:hAnsi="Consolas"/>
          <w:color w:val="212529"/>
          <w:sz w:val="21"/>
          <w:szCs w:val="21"/>
        </w:rPr>
        <w:t>)</w:t>
      </w:r>
    </w:p>
    <w:p w:rsidR="001527A9" w:rsidRDefault="001527A9" w:rsidP="0071414A"/>
    <w:p w:rsidR="005E04F6" w:rsidRDefault="005E04F6" w:rsidP="0071414A"/>
    <w:p w:rsidR="00076792" w:rsidRDefault="00076792" w:rsidP="0071414A">
      <w:r>
        <w:rPr>
          <w:rFonts w:hint="eastAsia"/>
        </w:rPr>
        <w:t>with torch.no_grad()</w:t>
      </w:r>
      <w:r>
        <w:t>:</w:t>
      </w:r>
    </w:p>
    <w:p w:rsidR="00076792" w:rsidRDefault="00076792" w:rsidP="0071414A">
      <w:r>
        <w:rPr>
          <w:noProof/>
        </w:rPr>
        <w:drawing>
          <wp:inline distT="0" distB="0" distL="0" distR="0" wp14:anchorId="3CFEAFBE" wp14:editId="2CB25CD8">
            <wp:extent cx="2368550" cy="2043752"/>
            <wp:effectExtent l="0" t="0" r="0" b="0"/>
            <wp:docPr id="179" name="图片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5"/>
                    <a:stretch>
                      <a:fillRect/>
                    </a:stretch>
                  </pic:blipFill>
                  <pic:spPr>
                    <a:xfrm>
                      <a:off x="0" y="0"/>
                      <a:ext cx="2381634" cy="2055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69D4" w:rsidRPr="0071414A" w:rsidRDefault="008269D4" w:rsidP="0071414A"/>
    <w:p w:rsidR="0062153A" w:rsidRDefault="00B602C5" w:rsidP="00B602C5">
      <w:pPr>
        <w:pStyle w:val="3"/>
      </w:pPr>
      <w:r>
        <w:rPr>
          <w:rFonts w:hint="eastAsia"/>
        </w:rPr>
        <w:t>constructing</w:t>
      </w:r>
      <w:r>
        <w:t xml:space="preserve"> </w:t>
      </w:r>
      <w:r>
        <w:rPr>
          <w:rFonts w:hint="eastAsia"/>
        </w:rPr>
        <w:t>NN</w:t>
      </w:r>
      <w:r>
        <w:t xml:space="preserve"> </w:t>
      </w:r>
    </w:p>
    <w:p w:rsidR="00B602C5" w:rsidRDefault="00B602C5" w:rsidP="00B602C5">
      <w:r>
        <w:rPr>
          <w:rFonts w:hint="eastAsia"/>
        </w:rPr>
        <w:t>__init__:  building NN structure</w:t>
      </w:r>
      <w:r>
        <w:t xml:space="preserve"> </w:t>
      </w:r>
      <w:r>
        <w:rPr>
          <w:rFonts w:hint="eastAsia"/>
        </w:rPr>
        <w:t>such</w:t>
      </w:r>
      <w:r>
        <w:t xml:space="preserve"> </w:t>
      </w:r>
      <w:r>
        <w:rPr>
          <w:rFonts w:hint="eastAsia"/>
        </w:rPr>
        <w:t>as</w:t>
      </w:r>
      <w:r>
        <w:t xml:space="preserve"> </w:t>
      </w:r>
      <w:r>
        <w:rPr>
          <w:rFonts w:hint="eastAsia"/>
        </w:rPr>
        <w:t>layer，neural</w:t>
      </w:r>
      <w:r>
        <w:t xml:space="preserve"> </w:t>
      </w:r>
      <w:r>
        <w:rPr>
          <w:rFonts w:hint="eastAsia"/>
        </w:rPr>
        <w:t>number。</w:t>
      </w:r>
    </w:p>
    <w:p w:rsidR="00B602C5" w:rsidRDefault="00B602C5" w:rsidP="00B602C5">
      <w:r>
        <w:rPr>
          <w:rFonts w:hint="eastAsia"/>
        </w:rPr>
        <w:t>forward：forward</w:t>
      </w:r>
      <w:r>
        <w:t xml:space="preserve"> </w:t>
      </w:r>
      <w:r>
        <w:rPr>
          <w:rFonts w:hint="eastAsia"/>
        </w:rPr>
        <w:t>pass</w:t>
      </w:r>
      <w:r>
        <w:t xml:space="preserve"> </w:t>
      </w:r>
      <w:r>
        <w:rPr>
          <w:rFonts w:hint="eastAsia"/>
        </w:rPr>
        <w:t>of the</w:t>
      </w:r>
      <w:r>
        <w:t xml:space="preserve"> </w:t>
      </w:r>
      <w:r>
        <w:rPr>
          <w:rFonts w:hint="eastAsia"/>
        </w:rPr>
        <w:t>model</w:t>
      </w:r>
    </w:p>
    <w:p w:rsidR="00B602C5" w:rsidRDefault="00B602C5" w:rsidP="00B602C5">
      <w:r>
        <w:rPr>
          <w:rFonts w:hint="eastAsia"/>
        </w:rPr>
        <w:t>prepare</w:t>
      </w:r>
      <w:r>
        <w:t xml:space="preserve"> </w:t>
      </w:r>
      <w:r>
        <w:rPr>
          <w:rFonts w:hint="eastAsia"/>
        </w:rPr>
        <w:t>data</w:t>
      </w:r>
      <w:r>
        <w:t xml:space="preserve">  </w:t>
      </w:r>
      <w:r>
        <w:rPr>
          <w:rFonts w:hint="eastAsia"/>
        </w:rPr>
        <w:t>——&gt;</w:t>
      </w:r>
      <w:r>
        <w:t xml:space="preserve"> model</w:t>
      </w:r>
      <w:r>
        <w:rPr>
          <w:rFonts w:hint="eastAsia"/>
        </w:rPr>
        <w:t>——</w:t>
      </w:r>
      <w:r>
        <w:t xml:space="preserve">&gt; criterion </w:t>
      </w:r>
      <w:r>
        <w:rPr>
          <w:rFonts w:hint="eastAsia"/>
        </w:rPr>
        <w:t>——&gt;</w:t>
      </w:r>
      <w:r>
        <w:t xml:space="preserve"> loss.backward</w:t>
      </w:r>
      <w:r>
        <w:rPr>
          <w:rFonts w:hint="eastAsia"/>
        </w:rPr>
        <w:t>———&gt;</w:t>
      </w:r>
      <w:r>
        <w:t>optimizer</w:t>
      </w:r>
    </w:p>
    <w:p w:rsidR="00B0111A" w:rsidRDefault="00B0111A" w:rsidP="00B602C5"/>
    <w:p w:rsidR="00B0111A" w:rsidRDefault="00B0111A" w:rsidP="00B0111A">
      <w:pPr>
        <w:pStyle w:val="3"/>
      </w:pPr>
      <w:r>
        <w:t>Transfer learning</w:t>
      </w:r>
      <w:r w:rsidR="0047697B">
        <w:t xml:space="preserve">  Fine-tune</w:t>
      </w:r>
    </w:p>
    <w:p w:rsidR="00AB62AB" w:rsidRPr="00AB62AB" w:rsidRDefault="00E853D5" w:rsidP="00AB62AB">
      <w:hyperlink r:id="rId346" w:history="1">
        <w:r w:rsidR="00AB62AB">
          <w:rPr>
            <w:rStyle w:val="ad"/>
          </w:rPr>
          <w:t>https://flyyufelix.github.io/2016/10/03/fine-tuning-in-keras-part1.html</w:t>
        </w:r>
      </w:hyperlink>
    </w:p>
    <w:p w:rsidR="0047697B" w:rsidRDefault="0047697B" w:rsidP="0047697B">
      <w:r>
        <w:rPr>
          <w:rFonts w:hint="eastAsia"/>
        </w:rPr>
        <w:t>why: Training a covnet on a small dataset</w:t>
      </w:r>
      <w:r>
        <w:t>(data less than the number of parameter) greatly affects the covnet’s ability to generalize, often result in overfiting.</w:t>
      </w:r>
    </w:p>
    <w:p w:rsidR="0047697B" w:rsidRDefault="0047697B" w:rsidP="0047697B"/>
    <w:p w:rsidR="0047697B" w:rsidRDefault="0047697B" w:rsidP="0047697B">
      <w:r>
        <w:t xml:space="preserve">when: we have a </w:t>
      </w:r>
      <w:r>
        <w:rPr>
          <w:rFonts w:hint="eastAsia"/>
        </w:rPr>
        <w:t>similar</w:t>
      </w:r>
      <w:r>
        <w:t xml:space="preserve"> classification problem and </w:t>
      </w:r>
      <w:r>
        <w:rPr>
          <w:rFonts w:hint="eastAsia"/>
        </w:rPr>
        <w:t>our</w:t>
      </w:r>
      <w:r>
        <w:t xml:space="preserve"> </w:t>
      </w:r>
      <w:r>
        <w:rPr>
          <w:rFonts w:hint="eastAsia"/>
        </w:rPr>
        <w:t>datasets</w:t>
      </w:r>
      <w:r>
        <w:t xml:space="preserve"> are </w:t>
      </w:r>
      <w:r>
        <w:rPr>
          <w:rFonts w:hint="eastAsia"/>
        </w:rPr>
        <w:t>related</w:t>
      </w:r>
      <w:r>
        <w:t xml:space="preserve"> to pretrain model datasets.</w:t>
      </w:r>
    </w:p>
    <w:p w:rsidR="0047697B" w:rsidRDefault="0047697B" w:rsidP="0047697B"/>
    <w:p w:rsidR="00535D61" w:rsidRDefault="00535D61" w:rsidP="0047697B">
      <w:r>
        <w:t>Fine-tuning Techniques</w:t>
      </w:r>
    </w:p>
    <w:p w:rsidR="00535D61" w:rsidRDefault="00535D61" w:rsidP="0047697B">
      <w:r w:rsidRPr="00DF4EEF">
        <w:rPr>
          <w:b/>
        </w:rPr>
        <w:t>To truncate the last layer</w:t>
      </w:r>
      <w:r>
        <w:t xml:space="preserve"> (softmax layer) of the per-trained network and replace it with out new sofamax layer that are relevant to our problem</w:t>
      </w:r>
    </w:p>
    <w:p w:rsidR="00DF4EEF" w:rsidRDefault="00DF4EEF" w:rsidP="0047697B"/>
    <w:p w:rsidR="00DF4EEF" w:rsidRDefault="00DF4EEF" w:rsidP="0047697B">
      <w:r w:rsidRPr="00DF4EEF">
        <w:rPr>
          <w:b/>
        </w:rPr>
        <w:t>Use a smaller learning rate</w:t>
      </w:r>
      <w:r>
        <w:t xml:space="preserve"> to train the network. Since we think the pre-trained weights to be quite goog already as compared to randomly initialized weight. </w:t>
      </w:r>
    </w:p>
    <w:p w:rsidR="00DF4EEF" w:rsidRDefault="00DF4EEF" w:rsidP="0047697B"/>
    <w:p w:rsidR="00DF4EEF" w:rsidRDefault="002D5788" w:rsidP="0047697B">
      <w:r w:rsidRPr="00AB62AB">
        <w:rPr>
          <w:b/>
        </w:rPr>
        <w:t>Freezing the weights of the first few layers</w:t>
      </w:r>
      <w:r>
        <w:t xml:space="preserve"> of the pre-trained netwark. They are use to capture universal features. we will get the nerwork to focus on learning our datasets specific features in the subsequent layers.</w:t>
      </w:r>
    </w:p>
    <w:p w:rsidR="009E26BA" w:rsidRDefault="009E26BA" w:rsidP="0047697B"/>
    <w:p w:rsidR="009E26BA" w:rsidRDefault="009E26BA" w:rsidP="0047697B">
      <w:r>
        <w:rPr>
          <w:noProof/>
        </w:rPr>
        <w:drawing>
          <wp:inline distT="0" distB="0" distL="0" distR="0" wp14:anchorId="27AB54C2" wp14:editId="4A866291">
            <wp:extent cx="5274310" cy="2482850"/>
            <wp:effectExtent l="0" t="0" r="2540" b="0"/>
            <wp:docPr id="180" name="图片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2AB" w:rsidRDefault="00AB62AB" w:rsidP="0047697B"/>
    <w:p w:rsidR="00AB62AB" w:rsidRDefault="00AB62AB" w:rsidP="0047697B"/>
    <w:p w:rsidR="00DF4EEF" w:rsidRDefault="00936ECC">
      <w:pPr>
        <w:pStyle w:val="3"/>
        <w:rPr>
          <w:ins w:id="289" w:author="My" w:date="2019-08-30T10:10:00Z"/>
        </w:rPr>
        <w:pPrChange w:id="290" w:author="My" w:date="2019-08-30T10:11:00Z">
          <w:pPr/>
        </w:pPrChange>
      </w:pPr>
      <w:ins w:id="291" w:author="My" w:date="2019-08-30T10:11:00Z">
        <w:r>
          <w:rPr>
            <w:rFonts w:hint="eastAsia"/>
          </w:rPr>
          <w:t>pytorch</w:t>
        </w:r>
        <w:r>
          <w:t xml:space="preserve"> </w:t>
        </w:r>
      </w:ins>
      <w:ins w:id="292" w:author="My" w:date="2019-08-30T10:10:00Z">
        <w:r w:rsidR="004A5FB0">
          <w:rPr>
            <w:rFonts w:hint="eastAsia"/>
          </w:rPr>
          <w:t>TensorBoard</w:t>
        </w:r>
      </w:ins>
    </w:p>
    <w:p w:rsidR="004A5FB0" w:rsidRDefault="004A5FB0" w:rsidP="0047697B">
      <w:pPr>
        <w:rPr>
          <w:ins w:id="293" w:author="My" w:date="2019-08-30T10:11:00Z"/>
        </w:rPr>
      </w:pPr>
      <w:ins w:id="294" w:author="My" w:date="2019-08-30T10:10:00Z">
        <w:r>
          <w:fldChar w:fldCharType="begin"/>
        </w:r>
        <w:r>
          <w:instrText xml:space="preserve"> HYPERLINK "https://zhuanlan.zhihu.com/p/66748652" </w:instrText>
        </w:r>
        <w:r>
          <w:fldChar w:fldCharType="separate"/>
        </w:r>
        <w:r>
          <w:rPr>
            <w:rStyle w:val="ad"/>
          </w:rPr>
          <w:t>https://zhuanlan.zhihu.com/p/66748652</w:t>
        </w:r>
        <w:r>
          <w:fldChar w:fldCharType="end"/>
        </w:r>
      </w:ins>
    </w:p>
    <w:p w:rsidR="004A5FB0" w:rsidRDefault="004A5FB0" w:rsidP="0047697B">
      <w:pPr>
        <w:rPr>
          <w:ins w:id="295" w:author="My" w:date="2019-08-30T11:13:00Z"/>
        </w:rPr>
      </w:pPr>
    </w:p>
    <w:p w:rsidR="00A76D44" w:rsidRDefault="00A76D44" w:rsidP="0047697B">
      <w:pPr>
        <w:rPr>
          <w:ins w:id="296" w:author="My" w:date="2019-08-30T11:13:00Z"/>
        </w:rPr>
      </w:pPr>
    </w:p>
    <w:p w:rsidR="00A76D44" w:rsidRDefault="00A76D44">
      <w:pPr>
        <w:pStyle w:val="3"/>
        <w:rPr>
          <w:ins w:id="297" w:author="My" w:date="2019-08-30T11:13:00Z"/>
        </w:rPr>
        <w:pPrChange w:id="298" w:author="My" w:date="2019-08-30T11:13:00Z">
          <w:pPr/>
        </w:pPrChange>
      </w:pPr>
      <w:ins w:id="299" w:author="My" w:date="2019-08-30T11:13:00Z">
        <w:r>
          <w:rPr>
            <w:rFonts w:hint="eastAsia"/>
          </w:rPr>
          <w:t>save</w:t>
        </w:r>
        <w:r>
          <w:t xml:space="preserve"> </w:t>
        </w:r>
        <w:r>
          <w:rPr>
            <w:rFonts w:hint="eastAsia"/>
          </w:rPr>
          <w:t>and</w:t>
        </w:r>
        <w:r>
          <w:t xml:space="preserve"> </w:t>
        </w:r>
        <w:r>
          <w:rPr>
            <w:rFonts w:hint="eastAsia"/>
          </w:rPr>
          <w:t>load</w:t>
        </w:r>
        <w:r>
          <w:t xml:space="preserve"> </w:t>
        </w:r>
        <w:r>
          <w:rPr>
            <w:rFonts w:hint="eastAsia"/>
          </w:rPr>
          <w:t>model</w:t>
        </w:r>
      </w:ins>
    </w:p>
    <w:p w:rsidR="00A76D44" w:rsidRDefault="00A76D44">
      <w:pPr>
        <w:rPr>
          <w:ins w:id="300" w:author="My" w:date="2019-08-31T10:01:00Z"/>
        </w:rPr>
      </w:pPr>
      <w:ins w:id="301" w:author="My" w:date="2019-08-30T11:13:00Z">
        <w:r>
          <w:fldChar w:fldCharType="begin"/>
        </w:r>
        <w:r>
          <w:instrText xml:space="preserve"> HYPERLINK "https://pytorch.org/tutorials/beginner/saving_loading_models.html" </w:instrText>
        </w:r>
        <w:r>
          <w:fldChar w:fldCharType="separate"/>
        </w:r>
        <w:r>
          <w:rPr>
            <w:rStyle w:val="ad"/>
          </w:rPr>
          <w:t>https://pytorch.org/tutorials/beginner/saving_loading_models.html</w:t>
        </w:r>
        <w:r>
          <w:fldChar w:fldCharType="end"/>
        </w:r>
      </w:ins>
    </w:p>
    <w:p w:rsidR="002359CB" w:rsidRDefault="002359CB">
      <w:pPr>
        <w:rPr>
          <w:ins w:id="302" w:author="My" w:date="2019-08-31T10:01:00Z"/>
        </w:rPr>
      </w:pPr>
    </w:p>
    <w:p w:rsidR="002359CB" w:rsidRDefault="002359CB">
      <w:pPr>
        <w:rPr>
          <w:ins w:id="303" w:author="My" w:date="2019-08-31T10:01:00Z"/>
        </w:rPr>
      </w:pPr>
    </w:p>
    <w:p w:rsidR="002359CB" w:rsidRDefault="002359CB">
      <w:pPr>
        <w:pStyle w:val="3"/>
        <w:rPr>
          <w:ins w:id="304" w:author="My" w:date="2019-08-31T10:02:00Z"/>
        </w:rPr>
        <w:pPrChange w:id="305" w:author="My" w:date="2019-08-31T10:01:00Z">
          <w:pPr/>
        </w:pPrChange>
      </w:pPr>
      <w:ins w:id="306" w:author="My" w:date="2019-08-31T10:01:00Z">
        <w:r>
          <w:rPr>
            <w:rFonts w:hint="eastAsia"/>
          </w:rPr>
          <w:t>Using</w:t>
        </w:r>
        <w:r>
          <w:t xml:space="preserve"> </w:t>
        </w:r>
        <w:r>
          <w:rPr>
            <w:rFonts w:hint="eastAsia"/>
          </w:rPr>
          <w:t>URL</w:t>
        </w:r>
        <w:r>
          <w:t xml:space="preserve"> </w:t>
        </w:r>
        <w:r>
          <w:rPr>
            <w:rFonts w:hint="eastAsia"/>
          </w:rPr>
          <w:t>load</w:t>
        </w:r>
        <w:r>
          <w:t xml:space="preserve"> </w:t>
        </w:r>
        <w:r>
          <w:rPr>
            <w:rFonts w:hint="eastAsia"/>
          </w:rPr>
          <w:t>data</w:t>
        </w:r>
      </w:ins>
    </w:p>
    <w:p w:rsidR="002359CB" w:rsidRDefault="002359CB">
      <w:pPr>
        <w:rPr>
          <w:ins w:id="307" w:author="My" w:date="2019-09-02T10:28:00Z"/>
        </w:rPr>
      </w:pPr>
      <w:ins w:id="308" w:author="My" w:date="2019-08-31T10:02:00Z">
        <w:r>
          <w:rPr>
            <w:noProof/>
          </w:rPr>
          <w:drawing>
            <wp:inline distT="0" distB="0" distL="0" distR="0" wp14:anchorId="2A8EDFA9" wp14:editId="4D291404">
              <wp:extent cx="4191000" cy="2631863"/>
              <wp:effectExtent l="0" t="0" r="0" b="0"/>
              <wp:docPr id="182" name="图片 18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34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92301" cy="26326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F1438F" w:rsidRDefault="00F1438F">
      <w:pPr>
        <w:rPr>
          <w:ins w:id="309" w:author="My" w:date="2019-09-02T10:28:00Z"/>
        </w:rPr>
      </w:pPr>
    </w:p>
    <w:p w:rsidR="00F1438F" w:rsidRDefault="00F1438F">
      <w:pPr>
        <w:rPr>
          <w:ins w:id="310" w:author="My" w:date="2019-09-02T10:28:00Z"/>
        </w:rPr>
      </w:pPr>
    </w:p>
    <w:p w:rsidR="00F1438F" w:rsidRDefault="00F1438F">
      <w:pPr>
        <w:pStyle w:val="2"/>
        <w:rPr>
          <w:ins w:id="311" w:author="My" w:date="2019-09-02T10:39:00Z"/>
        </w:rPr>
        <w:pPrChange w:id="312" w:author="My" w:date="2019-09-02T10:29:00Z">
          <w:pPr/>
        </w:pPrChange>
      </w:pPr>
      <w:ins w:id="313" w:author="My" w:date="2019-09-02T10:28:00Z">
        <w:r>
          <w:rPr>
            <w:rFonts w:hint="eastAsia"/>
          </w:rPr>
          <w:t>torch</w:t>
        </w:r>
        <w:r>
          <w:t xml:space="preserve"> </w:t>
        </w:r>
      </w:ins>
      <w:ins w:id="314" w:author="My" w:date="2019-09-02T10:39:00Z">
        <w:r w:rsidR="000565A7">
          <w:rPr>
            <w:rFonts w:hint="eastAsia"/>
          </w:rPr>
          <w:t>package</w:t>
        </w:r>
      </w:ins>
    </w:p>
    <w:p w:rsidR="000565A7" w:rsidRDefault="000565A7">
      <w:pPr>
        <w:pStyle w:val="3"/>
        <w:rPr>
          <w:ins w:id="315" w:author="My" w:date="2019-09-02T11:12:00Z"/>
        </w:rPr>
        <w:pPrChange w:id="316" w:author="My" w:date="2019-09-02T10:49:00Z">
          <w:pPr/>
        </w:pPrChange>
      </w:pPr>
      <w:ins w:id="317" w:author="My" w:date="2019-09-02T10:39:00Z">
        <w:r>
          <w:rPr>
            <w:rFonts w:hint="eastAsia"/>
          </w:rPr>
          <w:t>torch</w:t>
        </w:r>
      </w:ins>
    </w:p>
    <w:p w:rsidR="00C26B17" w:rsidRPr="00C26B17" w:rsidRDefault="00C26B17">
      <w:pPr>
        <w:rPr>
          <w:ins w:id="318" w:author="My" w:date="2019-09-02T11:10:00Z"/>
        </w:rPr>
      </w:pPr>
      <w:ins w:id="319" w:author="My" w:date="2019-09-02T11:12:00Z">
        <w:r>
          <w:fldChar w:fldCharType="begin"/>
        </w:r>
        <w:r>
          <w:instrText xml:space="preserve"> HYPERLINK "https://pytorch.org/docs/stable/torch.html" </w:instrText>
        </w:r>
        <w:r>
          <w:fldChar w:fldCharType="separate"/>
        </w:r>
        <w:r>
          <w:rPr>
            <w:rStyle w:val="ad"/>
          </w:rPr>
          <w:t>https://pytorch.org/docs/stable/torch.html</w:t>
        </w:r>
        <w:r>
          <w:fldChar w:fldCharType="end"/>
        </w:r>
      </w:ins>
    </w:p>
    <w:p w:rsidR="00A668AC" w:rsidRDefault="00C26B17">
      <w:pPr>
        <w:rPr>
          <w:ins w:id="320" w:author="My" w:date="2019-09-02T11:27:00Z"/>
        </w:rPr>
      </w:pPr>
      <w:ins w:id="321" w:author="My" w:date="2019-09-02T11:12:00Z">
        <w:r>
          <w:t xml:space="preserve">data </w:t>
        </w:r>
      </w:ins>
      <w:ins w:id="322" w:author="My" w:date="2019-09-02T11:10:00Z">
        <w:r>
          <w:rPr>
            <w:rFonts w:hint="eastAsia"/>
          </w:rPr>
          <w:t>structure</w:t>
        </w:r>
      </w:ins>
      <w:ins w:id="323" w:author="My" w:date="2019-09-02T11:12:00Z">
        <w:r>
          <w:t>s</w:t>
        </w:r>
      </w:ins>
      <w:ins w:id="324" w:author="My" w:date="2019-09-02T11:10:00Z">
        <w:r>
          <w:rPr>
            <w:rFonts w:hint="eastAsia"/>
          </w:rPr>
          <w:t xml:space="preserve"> of tensor and math</w:t>
        </w:r>
      </w:ins>
      <w:ins w:id="325" w:author="My" w:date="2019-09-02T11:11:00Z">
        <w:r>
          <w:t>ematical op</w:t>
        </w:r>
      </w:ins>
      <w:ins w:id="326" w:author="My" w:date="2019-09-02T11:12:00Z">
        <w:r>
          <w:t>e</w:t>
        </w:r>
      </w:ins>
      <w:ins w:id="327" w:author="My" w:date="2019-09-02T11:11:00Z">
        <w:r>
          <w:t>ration</w:t>
        </w:r>
      </w:ins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16324" w:rsidTr="00F16324">
        <w:trPr>
          <w:ins w:id="328" w:author="My" w:date="2019-09-02T11:28:00Z"/>
        </w:trPr>
        <w:tc>
          <w:tcPr>
            <w:tcW w:w="8296" w:type="dxa"/>
          </w:tcPr>
          <w:p w:rsidR="00F16324" w:rsidRDefault="00F16324" w:rsidP="00A668AC">
            <w:pPr>
              <w:rPr>
                <w:ins w:id="329" w:author="My" w:date="2019-09-02T11:28:00Z"/>
              </w:rPr>
            </w:pPr>
            <w:ins w:id="330" w:author="My" w:date="2019-09-02T11:28:00Z">
              <w:r w:rsidRPr="00F16324">
                <w:rPr>
                  <w:rPrChange w:id="331" w:author="My" w:date="2019-09-02T11:29:00Z">
                    <w:rPr>
                      <w:rStyle w:val="HTML1"/>
                      <w:rFonts w:ascii="Consolas" w:hAnsi="Consolas"/>
                      <w:color w:val="262626"/>
                      <w:szCs w:val="21"/>
                      <w:bdr w:val="single" w:sz="12" w:space="0" w:color="F3F4F7" w:frame="1"/>
                      <w:shd w:val="clear" w:color="auto" w:fill="F3F4F7"/>
                    </w:rPr>
                  </w:rPrChange>
                </w:rPr>
                <w:t>torch.tensor</w:t>
              </w:r>
              <w:r w:rsidRPr="00F16324">
                <w:rPr>
                  <w:rPrChange w:id="332" w:author="My" w:date="2019-09-02T11:29:00Z">
                    <w:rPr>
                      <w:rStyle w:val="sig-paren"/>
                      <w:rFonts w:ascii="Consolas" w:hAnsi="Consolas"/>
                      <w:color w:val="262626"/>
                      <w:szCs w:val="21"/>
                    </w:rPr>
                  </w:rPrChange>
                </w:rPr>
                <w:t>(</w:t>
              </w:r>
              <w:r w:rsidRPr="00F16324">
                <w:rPr>
                  <w:rPrChange w:id="333" w:author="My" w:date="2019-09-02T11:29:00Z">
                    <w:rPr>
                      <w:rStyle w:val="af2"/>
                      <w:rFonts w:ascii="Consolas" w:hAnsi="Consolas"/>
                      <w:color w:val="262626"/>
                      <w:szCs w:val="21"/>
                    </w:rPr>
                  </w:rPrChange>
                </w:rPr>
                <w:t>data</w:t>
              </w:r>
              <w:r w:rsidRPr="00F16324">
                <w:rPr>
                  <w:rPrChange w:id="334" w:author="My" w:date="2019-09-02T11:29:00Z">
                    <w:rPr>
                      <w:rFonts w:ascii="Helvetica" w:hAnsi="Helvetica" w:cs="Helvetica"/>
                      <w:color w:val="262626"/>
                      <w:shd w:val="clear" w:color="auto" w:fill="F3F4F7"/>
                    </w:rPr>
                  </w:rPrChange>
                </w:rPr>
                <w:t>, </w:t>
              </w:r>
              <w:r w:rsidRPr="00F16324">
                <w:rPr>
                  <w:rPrChange w:id="335" w:author="My" w:date="2019-09-02T11:29:00Z">
                    <w:rPr>
                      <w:rStyle w:val="af2"/>
                      <w:rFonts w:ascii="Consolas" w:hAnsi="Consolas"/>
                      <w:color w:val="262626"/>
                      <w:szCs w:val="21"/>
                    </w:rPr>
                  </w:rPrChange>
                </w:rPr>
                <w:t>dtype=None</w:t>
              </w:r>
              <w:r w:rsidRPr="00F16324">
                <w:rPr>
                  <w:rPrChange w:id="336" w:author="My" w:date="2019-09-02T11:29:00Z">
                    <w:rPr>
                      <w:rFonts w:ascii="Helvetica" w:hAnsi="Helvetica" w:cs="Helvetica"/>
                      <w:color w:val="262626"/>
                      <w:shd w:val="clear" w:color="auto" w:fill="F3F4F7"/>
                    </w:rPr>
                  </w:rPrChange>
                </w:rPr>
                <w:t>, </w:t>
              </w:r>
              <w:r w:rsidRPr="00F16324">
                <w:rPr>
                  <w:rPrChange w:id="337" w:author="My" w:date="2019-09-02T11:29:00Z">
                    <w:rPr>
                      <w:rStyle w:val="af2"/>
                      <w:rFonts w:ascii="Consolas" w:hAnsi="Consolas"/>
                      <w:color w:val="262626"/>
                      <w:szCs w:val="21"/>
                    </w:rPr>
                  </w:rPrChange>
                </w:rPr>
                <w:t>device=None</w:t>
              </w:r>
              <w:r w:rsidRPr="00F16324">
                <w:rPr>
                  <w:rPrChange w:id="338" w:author="My" w:date="2019-09-02T11:29:00Z">
                    <w:rPr>
                      <w:rFonts w:ascii="Helvetica" w:hAnsi="Helvetica" w:cs="Helvetica"/>
                      <w:color w:val="262626"/>
                      <w:shd w:val="clear" w:color="auto" w:fill="F3F4F7"/>
                    </w:rPr>
                  </w:rPrChange>
                </w:rPr>
                <w:t>, </w:t>
              </w:r>
              <w:r w:rsidRPr="00F16324">
                <w:rPr>
                  <w:rPrChange w:id="339" w:author="My" w:date="2019-09-02T11:29:00Z">
                    <w:rPr>
                      <w:rStyle w:val="af2"/>
                      <w:rFonts w:ascii="Consolas" w:hAnsi="Consolas"/>
                      <w:color w:val="262626"/>
                      <w:szCs w:val="21"/>
                    </w:rPr>
                  </w:rPrChange>
                </w:rPr>
                <w:t>requires_grad=False</w:t>
              </w:r>
              <w:r w:rsidRPr="00F16324">
                <w:rPr>
                  <w:rPrChange w:id="340" w:author="My" w:date="2019-09-02T11:29:00Z">
                    <w:rPr>
                      <w:rFonts w:ascii="Helvetica" w:hAnsi="Helvetica" w:cs="Helvetica"/>
                      <w:color w:val="262626"/>
                      <w:shd w:val="clear" w:color="auto" w:fill="F3F4F7"/>
                    </w:rPr>
                  </w:rPrChange>
                </w:rPr>
                <w:t>, </w:t>
              </w:r>
              <w:r w:rsidRPr="00F16324">
                <w:rPr>
                  <w:rPrChange w:id="341" w:author="My" w:date="2019-09-02T11:29:00Z">
                    <w:rPr>
                      <w:rStyle w:val="af2"/>
                      <w:rFonts w:ascii="Consolas" w:hAnsi="Consolas"/>
                      <w:color w:val="262626"/>
                      <w:szCs w:val="21"/>
                    </w:rPr>
                  </w:rPrChange>
                </w:rPr>
                <w:t>pin_memory=False</w:t>
              </w:r>
              <w:r w:rsidRPr="00F16324">
                <w:rPr>
                  <w:rPrChange w:id="342" w:author="My" w:date="2019-09-02T11:29:00Z">
                    <w:rPr>
                      <w:rStyle w:val="sig-paren"/>
                      <w:rFonts w:ascii="Consolas" w:hAnsi="Consolas"/>
                      <w:color w:val="262626"/>
                      <w:szCs w:val="21"/>
                    </w:rPr>
                  </w:rPrChange>
                </w:rPr>
                <w:t>)</w:t>
              </w:r>
              <w:r w:rsidRPr="00F16324">
                <w:rPr>
                  <w:rFonts w:hint="eastAsia"/>
                  <w:rPrChange w:id="343" w:author="My" w:date="2019-09-02T11:29:00Z">
                    <w:rPr>
                      <w:rFonts w:ascii="Helvetica" w:hAnsi="Helvetica" w:cs="Helvetica" w:hint="eastAsia"/>
                      <w:color w:val="262626"/>
                      <w:shd w:val="clear" w:color="auto" w:fill="F3F4F7"/>
                    </w:rPr>
                  </w:rPrChange>
                </w:rPr>
                <w:t> </w:t>
              </w:r>
              <w:r w:rsidRPr="00F16324">
                <w:rPr>
                  <w:rFonts w:hint="eastAsia"/>
                  <w:rPrChange w:id="344" w:author="My" w:date="2019-09-02T11:29:00Z">
                    <w:rPr>
                      <w:rFonts w:ascii="Helvetica" w:hAnsi="Helvetica" w:cs="Helvetica" w:hint="eastAsia"/>
                      <w:color w:val="262626"/>
                      <w:shd w:val="clear" w:color="auto" w:fill="F3F4F7"/>
                    </w:rPr>
                  </w:rPrChange>
                </w:rPr>
                <w:t>→</w:t>
              </w:r>
              <w:r w:rsidRPr="00F16324">
                <w:rPr>
                  <w:rPrChange w:id="345" w:author="My" w:date="2019-09-02T11:29:00Z">
                    <w:rPr>
                      <w:rFonts w:ascii="Helvetica" w:hAnsi="Helvetica" w:cs="Helvetica"/>
                      <w:color w:val="262626"/>
                      <w:shd w:val="clear" w:color="auto" w:fill="F3F4F7"/>
                    </w:rPr>
                  </w:rPrChange>
                </w:rPr>
                <w:t xml:space="preserve"> Tensor</w:t>
              </w:r>
            </w:ins>
          </w:p>
        </w:tc>
      </w:tr>
      <w:tr w:rsidR="00F16324" w:rsidTr="00F16324">
        <w:trPr>
          <w:ins w:id="346" w:author="My" w:date="2019-09-02T11:28:00Z"/>
        </w:trPr>
        <w:tc>
          <w:tcPr>
            <w:tcW w:w="8296" w:type="dxa"/>
          </w:tcPr>
          <w:p w:rsidR="00F16324" w:rsidRDefault="00F16324" w:rsidP="00A668AC">
            <w:pPr>
              <w:rPr>
                <w:ins w:id="347" w:author="My" w:date="2019-09-02T11:28:00Z"/>
              </w:rPr>
            </w:pPr>
            <w:ins w:id="348" w:author="My" w:date="2019-09-02T11:38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lastRenderedPageBreak/>
                <w:t>torch.randn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*siz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out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dtype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layout=torch.strided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device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requires_grad=False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 → Tensor</w:t>
              </w:r>
            </w:ins>
          </w:p>
        </w:tc>
      </w:tr>
      <w:tr w:rsidR="00F16324" w:rsidTr="00F16324">
        <w:trPr>
          <w:ins w:id="349" w:author="My" w:date="2019-09-02T11:28:00Z"/>
        </w:trPr>
        <w:tc>
          <w:tcPr>
            <w:tcW w:w="8296" w:type="dxa"/>
          </w:tcPr>
          <w:p w:rsidR="00F16324" w:rsidRDefault="00A44405" w:rsidP="00A668AC">
            <w:pPr>
              <w:rPr>
                <w:ins w:id="350" w:author="My" w:date="2019-09-02T11:28:00Z"/>
              </w:rPr>
            </w:pPr>
            <w:ins w:id="351" w:author="My" w:date="2019-09-02T14:30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.from_numpy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ndarray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 → Tensor</w:t>
              </w:r>
            </w:ins>
          </w:p>
        </w:tc>
      </w:tr>
      <w:tr w:rsidR="00F16324" w:rsidTr="00F16324">
        <w:trPr>
          <w:ins w:id="352" w:author="My" w:date="2019-09-02T11:28:00Z"/>
        </w:trPr>
        <w:tc>
          <w:tcPr>
            <w:tcW w:w="8296" w:type="dxa"/>
          </w:tcPr>
          <w:p w:rsidR="00F16324" w:rsidRDefault="00F16324" w:rsidP="00A668AC">
            <w:pPr>
              <w:rPr>
                <w:ins w:id="353" w:author="My" w:date="2019-09-02T11:28:00Z"/>
              </w:rPr>
            </w:pPr>
          </w:p>
        </w:tc>
      </w:tr>
      <w:tr w:rsidR="00F16324" w:rsidTr="00F16324">
        <w:trPr>
          <w:ins w:id="354" w:author="My" w:date="2019-09-02T11:28:00Z"/>
        </w:trPr>
        <w:tc>
          <w:tcPr>
            <w:tcW w:w="8296" w:type="dxa"/>
          </w:tcPr>
          <w:p w:rsidR="00F16324" w:rsidRDefault="00F16324" w:rsidP="00A668AC">
            <w:pPr>
              <w:rPr>
                <w:ins w:id="355" w:author="My" w:date="2019-09-02T11:28:00Z"/>
              </w:rPr>
            </w:pPr>
          </w:p>
        </w:tc>
      </w:tr>
      <w:tr w:rsidR="00F16324" w:rsidTr="00F16324">
        <w:trPr>
          <w:ins w:id="356" w:author="My" w:date="2019-09-02T11:28:00Z"/>
        </w:trPr>
        <w:tc>
          <w:tcPr>
            <w:tcW w:w="8296" w:type="dxa"/>
          </w:tcPr>
          <w:p w:rsidR="00F16324" w:rsidRDefault="00F16324" w:rsidP="00A668AC">
            <w:pPr>
              <w:rPr>
                <w:ins w:id="357" w:author="My" w:date="2019-09-02T11:28:00Z"/>
              </w:rPr>
            </w:pPr>
          </w:p>
        </w:tc>
      </w:tr>
      <w:tr w:rsidR="00F16324" w:rsidTr="00F16324">
        <w:trPr>
          <w:ins w:id="358" w:author="My" w:date="2019-09-02T11:28:00Z"/>
        </w:trPr>
        <w:tc>
          <w:tcPr>
            <w:tcW w:w="8296" w:type="dxa"/>
          </w:tcPr>
          <w:p w:rsidR="00F16324" w:rsidRDefault="00F16324" w:rsidP="00A668AC">
            <w:pPr>
              <w:rPr>
                <w:ins w:id="359" w:author="My" w:date="2019-09-02T11:28:00Z"/>
              </w:rPr>
            </w:pPr>
          </w:p>
        </w:tc>
      </w:tr>
      <w:tr w:rsidR="00F16324" w:rsidTr="00F16324">
        <w:trPr>
          <w:ins w:id="360" w:author="My" w:date="2019-09-02T11:28:00Z"/>
        </w:trPr>
        <w:tc>
          <w:tcPr>
            <w:tcW w:w="8296" w:type="dxa"/>
          </w:tcPr>
          <w:p w:rsidR="00F16324" w:rsidRDefault="00F16324" w:rsidP="00A668AC">
            <w:pPr>
              <w:rPr>
                <w:ins w:id="361" w:author="My" w:date="2019-09-02T11:28:00Z"/>
              </w:rPr>
            </w:pPr>
          </w:p>
        </w:tc>
      </w:tr>
    </w:tbl>
    <w:p w:rsidR="006229A7" w:rsidRDefault="006229A7">
      <w:pPr>
        <w:rPr>
          <w:ins w:id="362" w:author="My" w:date="2019-09-02T11:12:00Z"/>
        </w:rPr>
      </w:pPr>
    </w:p>
    <w:p w:rsidR="00C26B17" w:rsidRPr="00A668AC" w:rsidRDefault="00C26B17">
      <w:pPr>
        <w:rPr>
          <w:ins w:id="363" w:author="My" w:date="2019-09-02T10:39:00Z"/>
        </w:rPr>
      </w:pPr>
    </w:p>
    <w:p w:rsidR="00BC55C4" w:rsidRDefault="00BC55C4">
      <w:pPr>
        <w:pStyle w:val="3"/>
        <w:rPr>
          <w:ins w:id="364" w:author="My" w:date="2019-09-05T14:30:00Z"/>
        </w:rPr>
        <w:pPrChange w:id="365" w:author="My" w:date="2019-09-02T10:49:00Z">
          <w:pPr/>
        </w:pPrChange>
      </w:pPr>
      <w:ins w:id="366" w:author="My" w:date="2019-09-05T14:30:00Z">
        <w:r>
          <w:rPr>
            <w:rFonts w:hint="eastAsia"/>
          </w:rPr>
          <w:t>torch</w:t>
        </w:r>
        <w:r>
          <w:t xml:space="preserve"> </w:t>
        </w:r>
        <w:r>
          <w:rPr>
            <w:rFonts w:hint="eastAsia"/>
          </w:rPr>
          <w:t>attributes</w:t>
        </w:r>
      </w:ins>
    </w:p>
    <w:p w:rsidR="00BC55C4" w:rsidRDefault="00BC55C4">
      <w:pPr>
        <w:rPr>
          <w:ins w:id="367" w:author="My" w:date="2019-09-05T14:30:00Z"/>
        </w:rPr>
      </w:pPr>
      <w:ins w:id="368" w:author="My" w:date="2019-09-05T14:30:00Z">
        <w:r>
          <w:fldChar w:fldCharType="begin"/>
        </w:r>
        <w:r>
          <w:instrText xml:space="preserve"> HYPERLINK "https://pytorch.org/docs/stable/tensor_attributes.html" </w:instrText>
        </w:r>
        <w:r>
          <w:fldChar w:fldCharType="separate"/>
        </w:r>
        <w:r>
          <w:rPr>
            <w:rStyle w:val="ad"/>
          </w:rPr>
          <w:t>https://pytorch.org/docs/stable/tensor_attributes.html</w:t>
        </w:r>
        <w:r>
          <w:fldChar w:fldCharType="end"/>
        </w:r>
      </w:ins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55C4" w:rsidTr="00BC55C4">
        <w:trPr>
          <w:ins w:id="369" w:author="My" w:date="2019-09-05T14:30:00Z"/>
        </w:trPr>
        <w:tc>
          <w:tcPr>
            <w:tcW w:w="8296" w:type="dxa"/>
          </w:tcPr>
          <w:p w:rsidR="00BC55C4" w:rsidRDefault="00BC55C4" w:rsidP="00BC55C4">
            <w:pPr>
              <w:rPr>
                <w:ins w:id="370" w:author="My" w:date="2019-09-05T14:30:00Z"/>
              </w:rPr>
            </w:pPr>
            <w:ins w:id="371" w:author="My" w:date="2019-09-05T14:31:00Z">
              <w:r w:rsidRPr="00BC55C4">
                <w:t>torch.device('cuda' if torc</w:t>
              </w:r>
              <w:r>
                <w:t>h.cuda.is_ava</w:t>
              </w:r>
            </w:ins>
            <w:ins w:id="372" w:author="My" w:date="2019-09-05T14:32:00Z">
              <w:r>
                <w:rPr>
                  <w:rFonts w:hint="eastAsia"/>
                </w:rPr>
                <w:t>i</w:t>
              </w:r>
            </w:ins>
            <w:ins w:id="373" w:author="My" w:date="2019-09-05T14:31:00Z">
              <w:r>
                <w:t>l</w:t>
              </w:r>
              <w:r w:rsidRPr="00BC55C4">
                <w:t>able() else 'cpu')</w:t>
              </w:r>
            </w:ins>
          </w:p>
        </w:tc>
      </w:tr>
      <w:tr w:rsidR="00BC55C4" w:rsidTr="00BC55C4">
        <w:trPr>
          <w:ins w:id="374" w:author="My" w:date="2019-09-05T14:30:00Z"/>
        </w:trPr>
        <w:tc>
          <w:tcPr>
            <w:tcW w:w="8296" w:type="dxa"/>
          </w:tcPr>
          <w:p w:rsidR="00BC55C4" w:rsidRDefault="00BC55C4" w:rsidP="00BC55C4">
            <w:pPr>
              <w:rPr>
                <w:ins w:id="375" w:author="My" w:date="2019-09-05T14:30:00Z"/>
              </w:rPr>
            </w:pPr>
          </w:p>
        </w:tc>
      </w:tr>
      <w:tr w:rsidR="00BC55C4" w:rsidTr="00BC55C4">
        <w:trPr>
          <w:ins w:id="376" w:author="My" w:date="2019-09-05T14:30:00Z"/>
        </w:trPr>
        <w:tc>
          <w:tcPr>
            <w:tcW w:w="8296" w:type="dxa"/>
          </w:tcPr>
          <w:p w:rsidR="00BC55C4" w:rsidRDefault="00BC55C4" w:rsidP="00BC55C4">
            <w:pPr>
              <w:rPr>
                <w:ins w:id="377" w:author="My" w:date="2019-09-05T14:30:00Z"/>
              </w:rPr>
            </w:pPr>
          </w:p>
        </w:tc>
      </w:tr>
      <w:tr w:rsidR="00BC55C4" w:rsidTr="00BC55C4">
        <w:trPr>
          <w:ins w:id="378" w:author="My" w:date="2019-09-05T14:30:00Z"/>
        </w:trPr>
        <w:tc>
          <w:tcPr>
            <w:tcW w:w="8296" w:type="dxa"/>
          </w:tcPr>
          <w:p w:rsidR="00BC55C4" w:rsidRDefault="00BC55C4" w:rsidP="00BC55C4">
            <w:pPr>
              <w:rPr>
                <w:ins w:id="379" w:author="My" w:date="2019-09-05T14:30:00Z"/>
              </w:rPr>
            </w:pPr>
          </w:p>
        </w:tc>
      </w:tr>
      <w:tr w:rsidR="00BC55C4" w:rsidTr="00BC55C4">
        <w:trPr>
          <w:ins w:id="380" w:author="My" w:date="2019-09-05T14:30:00Z"/>
        </w:trPr>
        <w:tc>
          <w:tcPr>
            <w:tcW w:w="8296" w:type="dxa"/>
          </w:tcPr>
          <w:p w:rsidR="00BC55C4" w:rsidRDefault="00BC55C4" w:rsidP="00BC55C4">
            <w:pPr>
              <w:rPr>
                <w:ins w:id="381" w:author="My" w:date="2019-09-05T14:30:00Z"/>
              </w:rPr>
            </w:pPr>
          </w:p>
        </w:tc>
      </w:tr>
      <w:tr w:rsidR="00BC55C4" w:rsidTr="00BC55C4">
        <w:trPr>
          <w:ins w:id="382" w:author="My" w:date="2019-09-05T14:30:00Z"/>
        </w:trPr>
        <w:tc>
          <w:tcPr>
            <w:tcW w:w="8296" w:type="dxa"/>
          </w:tcPr>
          <w:p w:rsidR="00BC55C4" w:rsidRDefault="00BC55C4" w:rsidP="00BC55C4">
            <w:pPr>
              <w:rPr>
                <w:ins w:id="383" w:author="My" w:date="2019-09-05T14:30:00Z"/>
              </w:rPr>
            </w:pPr>
          </w:p>
        </w:tc>
      </w:tr>
    </w:tbl>
    <w:p w:rsidR="00BC55C4" w:rsidRPr="00BC55C4" w:rsidRDefault="00BC55C4">
      <w:pPr>
        <w:rPr>
          <w:ins w:id="384" w:author="My" w:date="2019-09-05T14:30:00Z"/>
        </w:rPr>
      </w:pPr>
    </w:p>
    <w:p w:rsidR="000565A7" w:rsidRDefault="000565A7">
      <w:pPr>
        <w:pStyle w:val="3"/>
        <w:rPr>
          <w:ins w:id="385" w:author="My" w:date="2019-09-02T10:39:00Z"/>
        </w:rPr>
        <w:pPrChange w:id="386" w:author="My" w:date="2019-09-02T10:49:00Z">
          <w:pPr/>
        </w:pPrChange>
      </w:pPr>
      <w:ins w:id="387" w:author="My" w:date="2019-09-02T10:39:00Z">
        <w:r>
          <w:t>torch.Tensor</w:t>
        </w:r>
      </w:ins>
    </w:p>
    <w:p w:rsidR="000565A7" w:rsidRDefault="000565A7">
      <w:pPr>
        <w:pStyle w:val="3"/>
        <w:rPr>
          <w:ins w:id="388" w:author="My" w:date="2019-09-02T10:40:00Z"/>
        </w:rPr>
        <w:pPrChange w:id="389" w:author="My" w:date="2019-09-02T10:49:00Z">
          <w:pPr/>
        </w:pPrChange>
      </w:pPr>
      <w:ins w:id="390" w:author="My" w:date="2019-09-02T10:39:00Z">
        <w:r>
          <w:rPr>
            <w:rFonts w:hint="eastAsia"/>
          </w:rPr>
          <w:t>torch.sparse</w:t>
        </w:r>
      </w:ins>
    </w:p>
    <w:p w:rsidR="000565A7" w:rsidRDefault="000565A7">
      <w:pPr>
        <w:pStyle w:val="3"/>
        <w:rPr>
          <w:ins w:id="391" w:author="My" w:date="2019-09-02T10:40:00Z"/>
        </w:rPr>
        <w:pPrChange w:id="392" w:author="My" w:date="2019-09-02T10:49:00Z">
          <w:pPr/>
        </w:pPrChange>
      </w:pPr>
      <w:ins w:id="393" w:author="My" w:date="2019-09-02T10:40:00Z">
        <w:r>
          <w:rPr>
            <w:rFonts w:hint="eastAsia"/>
          </w:rPr>
          <w:t>torch.cuda</w:t>
        </w:r>
      </w:ins>
    </w:p>
    <w:p w:rsidR="000565A7" w:rsidRDefault="000565A7">
      <w:pPr>
        <w:pStyle w:val="3"/>
        <w:rPr>
          <w:ins w:id="394" w:author="My" w:date="2019-09-02T10:41:00Z"/>
        </w:rPr>
        <w:pPrChange w:id="395" w:author="My" w:date="2019-09-02T10:49:00Z">
          <w:pPr/>
        </w:pPrChange>
      </w:pPr>
      <w:ins w:id="396" w:author="My" w:date="2019-09-02T10:40:00Z">
        <w:r>
          <w:rPr>
            <w:rFonts w:hint="eastAsia"/>
          </w:rPr>
          <w:t>torch.Storage</w:t>
        </w:r>
      </w:ins>
    </w:p>
    <w:p w:rsidR="000565A7" w:rsidRDefault="000565A7">
      <w:pPr>
        <w:pStyle w:val="3"/>
        <w:rPr>
          <w:ins w:id="397" w:author="My" w:date="2019-09-02T11:18:00Z"/>
        </w:rPr>
        <w:pPrChange w:id="398" w:author="My" w:date="2019-09-02T10:49:00Z">
          <w:pPr/>
        </w:pPrChange>
      </w:pPr>
      <w:ins w:id="399" w:author="My" w:date="2019-09-02T10:41:00Z">
        <w:r>
          <w:rPr>
            <w:rFonts w:hint="eastAsia"/>
          </w:rPr>
          <w:t>torch.nn</w:t>
        </w:r>
      </w:ins>
    </w:p>
    <w:p w:rsidR="0058787A" w:rsidRDefault="0058787A">
      <w:pPr>
        <w:rPr>
          <w:ins w:id="400" w:author="My" w:date="2019-09-02T11:18:00Z"/>
        </w:rPr>
      </w:pPr>
      <w:ins w:id="401" w:author="My" w:date="2019-09-02T11:18:00Z">
        <w:r>
          <w:fldChar w:fldCharType="begin"/>
        </w:r>
        <w:r>
          <w:instrText xml:space="preserve"> HYPERLINK "https://pytorch.org/docs/stable/nn.html" \l "containers" </w:instrText>
        </w:r>
        <w:r>
          <w:fldChar w:fldCharType="separate"/>
        </w:r>
        <w:r>
          <w:rPr>
            <w:rStyle w:val="ad"/>
          </w:rPr>
          <w:t>https://pytorch.org/docs/stable/nn.html#containers</w:t>
        </w:r>
        <w:r>
          <w:fldChar w:fldCharType="end"/>
        </w:r>
      </w:ins>
    </w:p>
    <w:p w:rsidR="0058787A" w:rsidRDefault="0058787A">
      <w:pPr>
        <w:rPr>
          <w:ins w:id="402" w:author="My" w:date="2019-09-02T11:48:00Z"/>
        </w:rPr>
      </w:pPr>
      <w:ins w:id="403" w:author="My" w:date="2019-09-02T11:19:00Z">
        <w:r>
          <w:rPr>
            <w:rFonts w:hint="eastAsia"/>
          </w:rPr>
          <w:t>all</w:t>
        </w:r>
        <w:r>
          <w:t xml:space="preserve"> </w:t>
        </w:r>
        <w:r>
          <w:rPr>
            <w:rFonts w:hint="eastAsia"/>
          </w:rPr>
          <w:t>component</w:t>
        </w:r>
        <w:r>
          <w:t xml:space="preserve"> </w:t>
        </w:r>
        <w:r>
          <w:rPr>
            <w:rFonts w:hint="eastAsia"/>
          </w:rPr>
          <w:t>of</w:t>
        </w:r>
        <w:r>
          <w:t xml:space="preserve"> </w:t>
        </w:r>
        <w:r>
          <w:rPr>
            <w:rFonts w:hint="eastAsia"/>
          </w:rPr>
          <w:t>neural</w:t>
        </w:r>
        <w:r>
          <w:t xml:space="preserve"> </w:t>
        </w:r>
        <w:r>
          <w:rPr>
            <w:rFonts w:hint="eastAsia"/>
          </w:rPr>
          <w:t>network</w:t>
        </w:r>
      </w:ins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245D7" w:rsidTr="007245D7">
        <w:trPr>
          <w:ins w:id="404" w:author="My" w:date="2019-09-02T11:48:00Z"/>
        </w:trPr>
        <w:tc>
          <w:tcPr>
            <w:tcW w:w="8296" w:type="dxa"/>
          </w:tcPr>
          <w:p w:rsidR="007245D7" w:rsidRDefault="007245D7" w:rsidP="0058787A">
            <w:pPr>
              <w:rPr>
                <w:ins w:id="405" w:author="My" w:date="2019-09-02T11:48:00Z"/>
              </w:rPr>
            </w:pPr>
            <w:ins w:id="406" w:author="My" w:date="2019-09-02T11:48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.nn.Linear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in_features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out_features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bias=True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7245D7" w:rsidTr="007245D7">
        <w:trPr>
          <w:ins w:id="407" w:author="My" w:date="2019-09-02T11:48:00Z"/>
        </w:trPr>
        <w:tc>
          <w:tcPr>
            <w:tcW w:w="8296" w:type="dxa"/>
          </w:tcPr>
          <w:p w:rsidR="007245D7" w:rsidRDefault="00C345C4" w:rsidP="0058787A">
            <w:pPr>
              <w:rPr>
                <w:ins w:id="408" w:author="My" w:date="2019-09-02T11:48:00Z"/>
              </w:rPr>
            </w:pPr>
            <w:ins w:id="409" w:author="My" w:date="2019-09-02T11:51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lastRenderedPageBreak/>
                <w:t>torch.nn.MSELoss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size_average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reduce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reduction='mean'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7245D7" w:rsidTr="007245D7">
        <w:trPr>
          <w:ins w:id="410" w:author="My" w:date="2019-09-02T11:48:00Z"/>
        </w:trPr>
        <w:tc>
          <w:tcPr>
            <w:tcW w:w="8296" w:type="dxa"/>
          </w:tcPr>
          <w:p w:rsidR="007245D7" w:rsidRDefault="001E36EC" w:rsidP="0058787A">
            <w:pPr>
              <w:rPr>
                <w:ins w:id="411" w:author="My" w:date="2019-09-02T11:48:00Z"/>
              </w:rPr>
            </w:pPr>
            <w:ins w:id="412" w:author="My" w:date="2019-09-07T14:04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.nn.Sequential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*args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7245D7" w:rsidTr="007245D7">
        <w:trPr>
          <w:ins w:id="413" w:author="My" w:date="2019-09-02T11:48:00Z"/>
        </w:trPr>
        <w:tc>
          <w:tcPr>
            <w:tcW w:w="8296" w:type="dxa"/>
          </w:tcPr>
          <w:p w:rsidR="007245D7" w:rsidRDefault="001E36EC" w:rsidP="0058787A">
            <w:pPr>
              <w:rPr>
                <w:ins w:id="414" w:author="My" w:date="2019-09-02T11:48:00Z"/>
              </w:rPr>
            </w:pPr>
            <w:ins w:id="415" w:author="My" w:date="2019-09-07T14:08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.nn.Conv2d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in_channels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out_channels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kernel_siz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stride=1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padding=0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dilation=1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groups=1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bias=Tru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padding_mode='zeros'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7245D7" w:rsidTr="007245D7">
        <w:trPr>
          <w:ins w:id="416" w:author="My" w:date="2019-09-02T11:48:00Z"/>
        </w:trPr>
        <w:tc>
          <w:tcPr>
            <w:tcW w:w="8296" w:type="dxa"/>
          </w:tcPr>
          <w:p w:rsidR="007245D7" w:rsidRDefault="00034258" w:rsidP="0058787A">
            <w:pPr>
              <w:rPr>
                <w:ins w:id="417" w:author="My" w:date="2019-09-02T11:48:00Z"/>
              </w:rPr>
            </w:pPr>
            <w:ins w:id="418" w:author="My" w:date="2019-09-08T11:34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.nn.BatchNorm2d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num_features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eps=1e-05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momentum=0.1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affine=Tru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track_running_stats=True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7245D7" w:rsidTr="007245D7">
        <w:trPr>
          <w:ins w:id="419" w:author="My" w:date="2019-09-02T11:48:00Z"/>
        </w:trPr>
        <w:tc>
          <w:tcPr>
            <w:tcW w:w="8296" w:type="dxa"/>
          </w:tcPr>
          <w:p w:rsidR="007245D7" w:rsidRDefault="00A445A6" w:rsidP="0058787A">
            <w:pPr>
              <w:rPr>
                <w:ins w:id="420" w:author="My" w:date="2019-09-02T11:48:00Z"/>
              </w:rPr>
            </w:pPr>
            <w:ins w:id="421" w:author="My" w:date="2019-09-08T11:40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.nn.ReLU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inplace=False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B2719D" w:rsidTr="007245D7">
        <w:trPr>
          <w:ins w:id="422" w:author="My" w:date="2019-09-07T14:09:00Z"/>
        </w:trPr>
        <w:tc>
          <w:tcPr>
            <w:tcW w:w="8296" w:type="dxa"/>
          </w:tcPr>
          <w:p w:rsidR="00B2719D" w:rsidRDefault="001B5C14" w:rsidP="0058787A">
            <w:pPr>
              <w:rPr>
                <w:ins w:id="423" w:author="My" w:date="2019-09-07T14:09:00Z"/>
              </w:rPr>
            </w:pPr>
            <w:ins w:id="424" w:author="My" w:date="2019-09-08T11:48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.nn.AvgPool2d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kernel_siz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stride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padding=0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ceil_mode=Fals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count_include_pad=Tru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divisor_override=None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B2719D" w:rsidTr="007245D7">
        <w:trPr>
          <w:ins w:id="425" w:author="My" w:date="2019-09-07T14:09:00Z"/>
        </w:trPr>
        <w:tc>
          <w:tcPr>
            <w:tcW w:w="8296" w:type="dxa"/>
          </w:tcPr>
          <w:p w:rsidR="00B2719D" w:rsidRDefault="00B2719D" w:rsidP="0058787A">
            <w:pPr>
              <w:rPr>
                <w:ins w:id="426" w:author="My" w:date="2019-09-07T14:09:00Z"/>
              </w:rPr>
            </w:pPr>
          </w:p>
        </w:tc>
      </w:tr>
      <w:tr w:rsidR="00B2719D" w:rsidTr="007245D7">
        <w:trPr>
          <w:ins w:id="427" w:author="My" w:date="2019-09-07T14:09:00Z"/>
        </w:trPr>
        <w:tc>
          <w:tcPr>
            <w:tcW w:w="8296" w:type="dxa"/>
          </w:tcPr>
          <w:p w:rsidR="00B2719D" w:rsidRDefault="00B2719D" w:rsidP="0058787A">
            <w:pPr>
              <w:rPr>
                <w:ins w:id="428" w:author="My" w:date="2019-09-07T14:09:00Z"/>
              </w:rPr>
            </w:pPr>
          </w:p>
        </w:tc>
      </w:tr>
      <w:tr w:rsidR="00B2719D" w:rsidTr="007245D7">
        <w:trPr>
          <w:ins w:id="429" w:author="My" w:date="2019-09-07T14:09:00Z"/>
        </w:trPr>
        <w:tc>
          <w:tcPr>
            <w:tcW w:w="8296" w:type="dxa"/>
          </w:tcPr>
          <w:p w:rsidR="00B2719D" w:rsidRDefault="00B2719D" w:rsidP="0058787A">
            <w:pPr>
              <w:rPr>
                <w:ins w:id="430" w:author="My" w:date="2019-09-07T14:09:00Z"/>
              </w:rPr>
            </w:pPr>
          </w:p>
        </w:tc>
      </w:tr>
    </w:tbl>
    <w:p w:rsidR="007245D7" w:rsidRPr="0058787A" w:rsidRDefault="007245D7">
      <w:pPr>
        <w:rPr>
          <w:ins w:id="431" w:author="My" w:date="2019-09-02T10:41:00Z"/>
        </w:rPr>
      </w:pPr>
    </w:p>
    <w:p w:rsidR="000565A7" w:rsidRDefault="000565A7">
      <w:pPr>
        <w:pStyle w:val="3"/>
        <w:rPr>
          <w:ins w:id="432" w:author="My" w:date="2019-09-02T10:41:00Z"/>
        </w:rPr>
        <w:pPrChange w:id="433" w:author="My" w:date="2019-09-02T10:49:00Z">
          <w:pPr/>
        </w:pPrChange>
      </w:pPr>
      <w:ins w:id="434" w:author="My" w:date="2019-09-02T10:41:00Z">
        <w:r>
          <w:rPr>
            <w:rFonts w:hint="eastAsia"/>
          </w:rPr>
          <w:t>torch.nn.functional</w:t>
        </w:r>
      </w:ins>
    </w:p>
    <w:p w:rsidR="000565A7" w:rsidRDefault="000565A7">
      <w:pPr>
        <w:pStyle w:val="3"/>
        <w:rPr>
          <w:ins w:id="435" w:author="My" w:date="2019-09-02T10:41:00Z"/>
        </w:rPr>
        <w:pPrChange w:id="436" w:author="My" w:date="2019-09-02T10:50:00Z">
          <w:pPr/>
        </w:pPrChange>
      </w:pPr>
      <w:ins w:id="437" w:author="My" w:date="2019-09-02T10:41:00Z">
        <w:r>
          <w:rPr>
            <w:rFonts w:hint="eastAsia"/>
          </w:rPr>
          <w:t>torch.nn.int</w:t>
        </w:r>
      </w:ins>
    </w:p>
    <w:p w:rsidR="000565A7" w:rsidRDefault="000565A7">
      <w:pPr>
        <w:pStyle w:val="3"/>
        <w:rPr>
          <w:ins w:id="438" w:author="My" w:date="2019-09-02T11:53:00Z"/>
        </w:rPr>
        <w:pPrChange w:id="439" w:author="My" w:date="2019-09-02T10:50:00Z">
          <w:pPr/>
        </w:pPrChange>
      </w:pPr>
      <w:ins w:id="440" w:author="My" w:date="2019-09-02T10:41:00Z">
        <w:r>
          <w:rPr>
            <w:rFonts w:hint="eastAsia"/>
          </w:rPr>
          <w:t>torch.optim</w:t>
        </w:r>
      </w:ins>
    </w:p>
    <w:p w:rsidR="00982202" w:rsidRPr="00982202" w:rsidRDefault="00982202">
      <w:pPr>
        <w:rPr>
          <w:ins w:id="441" w:author="My" w:date="2019-09-02T11:53:00Z"/>
        </w:rPr>
      </w:pPr>
      <w:ins w:id="442" w:author="My" w:date="2019-09-02T11:53:00Z">
        <w:r>
          <w:fldChar w:fldCharType="begin"/>
        </w:r>
        <w:r>
          <w:instrText xml:space="preserve"> HYPERLINK "https://pytorch.org/docs/stable/optim.html" </w:instrText>
        </w:r>
        <w:r>
          <w:fldChar w:fldCharType="separate"/>
        </w:r>
        <w:r>
          <w:rPr>
            <w:rStyle w:val="ad"/>
          </w:rPr>
          <w:t>https://pytorch.org/docs/stable/optim.html</w:t>
        </w:r>
        <w:r>
          <w:fldChar w:fldCharType="end"/>
        </w:r>
      </w:ins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2202" w:rsidTr="00982202">
        <w:trPr>
          <w:ins w:id="443" w:author="My" w:date="2019-09-02T11:53:00Z"/>
        </w:trPr>
        <w:tc>
          <w:tcPr>
            <w:tcW w:w="8296" w:type="dxa"/>
          </w:tcPr>
          <w:p w:rsidR="00982202" w:rsidRDefault="00982202" w:rsidP="00982202">
            <w:pPr>
              <w:rPr>
                <w:ins w:id="444" w:author="My" w:date="2019-09-02T11:53:00Z"/>
              </w:rPr>
            </w:pPr>
            <w:ins w:id="445" w:author="My" w:date="2019-09-02T11:53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.optim.SGD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params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lr=&lt;required parameter&gt;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momentum=0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dampening=0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weight_decay=0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nesterov=False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982202" w:rsidTr="00982202">
        <w:trPr>
          <w:ins w:id="446" w:author="My" w:date="2019-09-02T11:53:00Z"/>
        </w:trPr>
        <w:tc>
          <w:tcPr>
            <w:tcW w:w="8296" w:type="dxa"/>
          </w:tcPr>
          <w:p w:rsidR="00982202" w:rsidRDefault="00982202" w:rsidP="00982202">
            <w:pPr>
              <w:rPr>
                <w:ins w:id="447" w:author="My" w:date="2019-09-02T11:53:00Z"/>
              </w:rPr>
            </w:pPr>
          </w:p>
        </w:tc>
      </w:tr>
      <w:tr w:rsidR="00982202" w:rsidTr="00982202">
        <w:trPr>
          <w:ins w:id="448" w:author="My" w:date="2019-09-02T11:53:00Z"/>
        </w:trPr>
        <w:tc>
          <w:tcPr>
            <w:tcW w:w="8296" w:type="dxa"/>
          </w:tcPr>
          <w:p w:rsidR="00982202" w:rsidRDefault="00982202" w:rsidP="00982202">
            <w:pPr>
              <w:rPr>
                <w:ins w:id="449" w:author="My" w:date="2019-09-02T11:53:00Z"/>
              </w:rPr>
            </w:pPr>
          </w:p>
        </w:tc>
      </w:tr>
      <w:tr w:rsidR="00982202" w:rsidTr="00982202">
        <w:trPr>
          <w:ins w:id="450" w:author="My" w:date="2019-09-02T11:53:00Z"/>
        </w:trPr>
        <w:tc>
          <w:tcPr>
            <w:tcW w:w="8296" w:type="dxa"/>
          </w:tcPr>
          <w:p w:rsidR="00982202" w:rsidRDefault="00982202" w:rsidP="00982202">
            <w:pPr>
              <w:rPr>
                <w:ins w:id="451" w:author="My" w:date="2019-09-02T11:53:00Z"/>
              </w:rPr>
            </w:pPr>
          </w:p>
        </w:tc>
      </w:tr>
      <w:tr w:rsidR="00982202" w:rsidTr="00982202">
        <w:trPr>
          <w:ins w:id="452" w:author="My" w:date="2019-09-02T11:53:00Z"/>
        </w:trPr>
        <w:tc>
          <w:tcPr>
            <w:tcW w:w="8296" w:type="dxa"/>
          </w:tcPr>
          <w:p w:rsidR="00982202" w:rsidRDefault="00982202" w:rsidP="00982202">
            <w:pPr>
              <w:rPr>
                <w:ins w:id="453" w:author="My" w:date="2019-09-02T11:53:00Z"/>
              </w:rPr>
            </w:pPr>
          </w:p>
        </w:tc>
      </w:tr>
    </w:tbl>
    <w:p w:rsidR="00982202" w:rsidRPr="00982202" w:rsidRDefault="00982202">
      <w:pPr>
        <w:rPr>
          <w:ins w:id="454" w:author="My" w:date="2019-09-02T10:42:00Z"/>
        </w:rPr>
      </w:pPr>
    </w:p>
    <w:p w:rsidR="000565A7" w:rsidRDefault="000565A7">
      <w:pPr>
        <w:pStyle w:val="3"/>
        <w:rPr>
          <w:ins w:id="455" w:author="My" w:date="2019-09-02T10:42:00Z"/>
        </w:rPr>
        <w:pPrChange w:id="456" w:author="My" w:date="2019-09-02T10:50:00Z">
          <w:pPr/>
        </w:pPrChange>
      </w:pPr>
      <w:ins w:id="457" w:author="My" w:date="2019-09-02T10:42:00Z">
        <w:r>
          <w:rPr>
            <w:rFonts w:hint="eastAsia"/>
          </w:rPr>
          <w:lastRenderedPageBreak/>
          <w:t>torch.autograd</w:t>
        </w:r>
      </w:ins>
    </w:p>
    <w:p w:rsidR="000565A7" w:rsidRDefault="000565A7">
      <w:pPr>
        <w:pStyle w:val="3"/>
        <w:rPr>
          <w:ins w:id="458" w:author="My" w:date="2019-09-02T10:43:00Z"/>
        </w:rPr>
        <w:pPrChange w:id="459" w:author="My" w:date="2019-09-02T10:50:00Z">
          <w:pPr/>
        </w:pPrChange>
      </w:pPr>
      <w:ins w:id="460" w:author="My" w:date="2019-09-02T10:42:00Z">
        <w:r>
          <w:rPr>
            <w:rFonts w:hint="eastAsia"/>
          </w:rPr>
          <w:t>torch.di</w:t>
        </w:r>
        <w:r>
          <w:t>stributed</w:t>
        </w:r>
      </w:ins>
    </w:p>
    <w:p w:rsidR="000565A7" w:rsidRDefault="000565A7">
      <w:pPr>
        <w:pStyle w:val="3"/>
        <w:rPr>
          <w:ins w:id="461" w:author="My" w:date="2019-09-02T10:43:00Z"/>
        </w:rPr>
        <w:pPrChange w:id="462" w:author="My" w:date="2019-09-02T10:50:00Z">
          <w:pPr/>
        </w:pPrChange>
      </w:pPr>
      <w:ins w:id="463" w:author="My" w:date="2019-09-02T10:43:00Z">
        <w:r>
          <w:rPr>
            <w:rFonts w:hint="eastAsia"/>
          </w:rPr>
          <w:t>totch.distributions</w:t>
        </w:r>
      </w:ins>
    </w:p>
    <w:p w:rsidR="000565A7" w:rsidRDefault="000565A7">
      <w:pPr>
        <w:pStyle w:val="3"/>
        <w:rPr>
          <w:ins w:id="464" w:author="My" w:date="2019-09-02T10:43:00Z"/>
        </w:rPr>
        <w:pPrChange w:id="465" w:author="My" w:date="2019-09-02T10:50:00Z">
          <w:pPr/>
        </w:pPrChange>
      </w:pPr>
      <w:ins w:id="466" w:author="My" w:date="2019-09-02T10:43:00Z">
        <w:r>
          <w:rPr>
            <w:rFonts w:hint="eastAsia"/>
          </w:rPr>
          <w:t>torch.hub</w:t>
        </w:r>
      </w:ins>
    </w:p>
    <w:p w:rsidR="000565A7" w:rsidRDefault="000565A7">
      <w:pPr>
        <w:pStyle w:val="3"/>
        <w:rPr>
          <w:ins w:id="467" w:author="My" w:date="2019-09-02T10:43:00Z"/>
        </w:rPr>
        <w:pPrChange w:id="468" w:author="My" w:date="2019-09-02T10:50:00Z">
          <w:pPr/>
        </w:pPrChange>
      </w:pPr>
      <w:ins w:id="469" w:author="My" w:date="2019-09-02T10:43:00Z">
        <w:r>
          <w:rPr>
            <w:rFonts w:hint="eastAsia"/>
          </w:rPr>
          <w:t>torch.jit</w:t>
        </w:r>
      </w:ins>
    </w:p>
    <w:p w:rsidR="000565A7" w:rsidRDefault="000565A7">
      <w:pPr>
        <w:pStyle w:val="3"/>
        <w:rPr>
          <w:ins w:id="470" w:author="My" w:date="2019-09-02T10:44:00Z"/>
        </w:rPr>
        <w:pPrChange w:id="471" w:author="My" w:date="2019-09-02T10:50:00Z">
          <w:pPr/>
        </w:pPrChange>
      </w:pPr>
      <w:ins w:id="472" w:author="My" w:date="2019-09-02T10:43:00Z">
        <w:r>
          <w:rPr>
            <w:rFonts w:hint="eastAsia"/>
          </w:rPr>
          <w:t>torch.multiprocessing</w:t>
        </w:r>
      </w:ins>
    </w:p>
    <w:p w:rsidR="000565A7" w:rsidRDefault="000565A7">
      <w:pPr>
        <w:pStyle w:val="3"/>
        <w:rPr>
          <w:ins w:id="473" w:author="My" w:date="2019-09-02T10:44:00Z"/>
        </w:rPr>
        <w:pPrChange w:id="474" w:author="My" w:date="2019-09-02T10:50:00Z">
          <w:pPr/>
        </w:pPrChange>
      </w:pPr>
      <w:ins w:id="475" w:author="My" w:date="2019-09-02T10:44:00Z">
        <w:r>
          <w:rPr>
            <w:rFonts w:hint="eastAsia"/>
          </w:rPr>
          <w:t>torch.random</w:t>
        </w:r>
      </w:ins>
    </w:p>
    <w:p w:rsidR="000565A7" w:rsidRDefault="000565A7">
      <w:pPr>
        <w:pStyle w:val="3"/>
        <w:rPr>
          <w:ins w:id="476" w:author="My" w:date="2019-09-02T10:45:00Z"/>
        </w:rPr>
        <w:pPrChange w:id="477" w:author="My" w:date="2019-09-02T10:50:00Z">
          <w:pPr/>
        </w:pPrChange>
      </w:pPr>
      <w:ins w:id="478" w:author="My" w:date="2019-09-02T10:44:00Z">
        <w:r>
          <w:rPr>
            <w:rFonts w:hint="eastAsia"/>
          </w:rPr>
          <w:t>torch.utils.bottlen</w:t>
        </w:r>
        <w:r>
          <w:t>eck</w:t>
        </w:r>
      </w:ins>
    </w:p>
    <w:p w:rsidR="000565A7" w:rsidRDefault="000565A7">
      <w:pPr>
        <w:pStyle w:val="3"/>
        <w:rPr>
          <w:ins w:id="479" w:author="My" w:date="2019-09-02T10:46:00Z"/>
        </w:rPr>
        <w:pPrChange w:id="480" w:author="My" w:date="2019-09-02T10:50:00Z">
          <w:pPr/>
        </w:pPrChange>
      </w:pPr>
      <w:ins w:id="481" w:author="My" w:date="2019-09-02T10:45:00Z">
        <w:r>
          <w:rPr>
            <w:rFonts w:hint="eastAsia"/>
          </w:rPr>
          <w:t>torch.utils.checkpoint</w:t>
        </w:r>
      </w:ins>
    </w:p>
    <w:p w:rsidR="000565A7" w:rsidRDefault="000565A7">
      <w:pPr>
        <w:pStyle w:val="3"/>
        <w:rPr>
          <w:ins w:id="482" w:author="My" w:date="2019-09-02T10:47:00Z"/>
        </w:rPr>
        <w:pPrChange w:id="483" w:author="My" w:date="2019-09-02T10:50:00Z">
          <w:pPr/>
        </w:pPrChange>
      </w:pPr>
      <w:ins w:id="484" w:author="My" w:date="2019-09-02T10:47:00Z">
        <w:r>
          <w:rPr>
            <w:rFonts w:hint="eastAsia"/>
          </w:rPr>
          <w:t>torch.utils.cpp_extension</w:t>
        </w:r>
      </w:ins>
    </w:p>
    <w:p w:rsidR="000565A7" w:rsidRDefault="000565A7">
      <w:pPr>
        <w:pStyle w:val="3"/>
        <w:rPr>
          <w:ins w:id="485" w:author="My" w:date="2019-09-03T10:39:00Z"/>
        </w:rPr>
        <w:pPrChange w:id="486" w:author="My" w:date="2019-09-02T10:50:00Z">
          <w:pPr/>
        </w:pPrChange>
      </w:pPr>
      <w:ins w:id="487" w:author="My" w:date="2019-09-02T10:48:00Z">
        <w:r>
          <w:t>torch.utils.data</w:t>
        </w:r>
      </w:ins>
    </w:p>
    <w:bookmarkStart w:id="488" w:name="OLE_LINK11"/>
    <w:bookmarkStart w:id="489" w:name="OLE_LINK12"/>
    <w:p w:rsidR="00182A15" w:rsidRPr="00182A15" w:rsidRDefault="00182A15">
      <w:pPr>
        <w:rPr>
          <w:ins w:id="490" w:author="My" w:date="2019-09-03T10:38:00Z"/>
        </w:rPr>
      </w:pPr>
      <w:ins w:id="491" w:author="My" w:date="2019-09-03T10:39:00Z">
        <w:r>
          <w:fldChar w:fldCharType="begin"/>
        </w:r>
        <w:r>
          <w:instrText xml:space="preserve"> HYPERLINK "https://pytorch.org/docs/stable/data.html" </w:instrText>
        </w:r>
        <w:r>
          <w:fldChar w:fldCharType="separate"/>
        </w:r>
        <w:r>
          <w:rPr>
            <w:rStyle w:val="ad"/>
          </w:rPr>
          <w:t>https://pytorch.org/docs/stable/data.html</w:t>
        </w:r>
        <w:r>
          <w:fldChar w:fldCharType="end"/>
        </w:r>
      </w:ins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2A15" w:rsidTr="00182A15">
        <w:trPr>
          <w:ins w:id="492" w:author="My" w:date="2019-09-03T10:39:00Z"/>
        </w:trPr>
        <w:tc>
          <w:tcPr>
            <w:tcW w:w="8296" w:type="dxa"/>
          </w:tcPr>
          <w:bookmarkEnd w:id="488"/>
          <w:bookmarkEnd w:id="489"/>
          <w:p w:rsidR="00182A15" w:rsidRDefault="00182A15" w:rsidP="00182A15">
            <w:pPr>
              <w:rPr>
                <w:ins w:id="493" w:author="My" w:date="2019-09-03T10:39:00Z"/>
              </w:rPr>
            </w:pPr>
            <w:ins w:id="494" w:author="My" w:date="2019-09-03T10:39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.utils.data.DataLoader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dataset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batch_size=1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shuffle=Fals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sampler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batch_sampler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num_workers=0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collate_fn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pin_memory=Fals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drop_last=Fals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timeout=0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worker_init_fn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multiprocessing_context=None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182A15" w:rsidTr="00182A15">
        <w:trPr>
          <w:ins w:id="495" w:author="My" w:date="2019-09-03T10:39:00Z"/>
        </w:trPr>
        <w:tc>
          <w:tcPr>
            <w:tcW w:w="8296" w:type="dxa"/>
          </w:tcPr>
          <w:p w:rsidR="00182A15" w:rsidRDefault="00182A15" w:rsidP="00182A15">
            <w:pPr>
              <w:rPr>
                <w:ins w:id="496" w:author="My" w:date="2019-09-03T10:39:00Z"/>
              </w:rPr>
            </w:pPr>
          </w:p>
        </w:tc>
      </w:tr>
      <w:tr w:rsidR="00182A15" w:rsidTr="00182A15">
        <w:trPr>
          <w:ins w:id="497" w:author="My" w:date="2019-09-03T10:39:00Z"/>
        </w:trPr>
        <w:tc>
          <w:tcPr>
            <w:tcW w:w="8296" w:type="dxa"/>
          </w:tcPr>
          <w:p w:rsidR="00182A15" w:rsidRDefault="00182A15" w:rsidP="00182A15">
            <w:pPr>
              <w:rPr>
                <w:ins w:id="498" w:author="My" w:date="2019-09-03T10:39:00Z"/>
              </w:rPr>
            </w:pPr>
          </w:p>
        </w:tc>
      </w:tr>
      <w:tr w:rsidR="00182A15" w:rsidTr="00182A15">
        <w:trPr>
          <w:ins w:id="499" w:author="My" w:date="2019-09-03T10:39:00Z"/>
        </w:trPr>
        <w:tc>
          <w:tcPr>
            <w:tcW w:w="8296" w:type="dxa"/>
          </w:tcPr>
          <w:p w:rsidR="00182A15" w:rsidRDefault="00182A15" w:rsidP="00182A15">
            <w:pPr>
              <w:rPr>
                <w:ins w:id="500" w:author="My" w:date="2019-09-03T10:39:00Z"/>
              </w:rPr>
            </w:pPr>
          </w:p>
        </w:tc>
      </w:tr>
    </w:tbl>
    <w:p w:rsidR="00182A15" w:rsidRPr="00182A15" w:rsidRDefault="00182A15">
      <w:pPr>
        <w:rPr>
          <w:ins w:id="501" w:author="My" w:date="2019-09-02T10:48:00Z"/>
        </w:rPr>
      </w:pPr>
    </w:p>
    <w:p w:rsidR="000565A7" w:rsidRDefault="000565A7">
      <w:pPr>
        <w:pStyle w:val="3"/>
        <w:rPr>
          <w:ins w:id="502" w:author="My" w:date="2019-09-02T10:48:00Z"/>
        </w:rPr>
        <w:pPrChange w:id="503" w:author="My" w:date="2019-09-02T10:50:00Z">
          <w:pPr/>
        </w:pPrChange>
      </w:pPr>
      <w:ins w:id="504" w:author="My" w:date="2019-09-02T10:48:00Z">
        <w:r>
          <w:rPr>
            <w:rFonts w:hint="eastAsia"/>
          </w:rPr>
          <w:lastRenderedPageBreak/>
          <w:t>torch.utils.dlpack</w:t>
        </w:r>
      </w:ins>
    </w:p>
    <w:p w:rsidR="000565A7" w:rsidRDefault="000565A7">
      <w:pPr>
        <w:pStyle w:val="3"/>
        <w:rPr>
          <w:ins w:id="505" w:author="My" w:date="2019-09-02T10:48:00Z"/>
        </w:rPr>
        <w:pPrChange w:id="506" w:author="My" w:date="2019-09-02T10:50:00Z">
          <w:pPr/>
        </w:pPrChange>
      </w:pPr>
      <w:ins w:id="507" w:author="My" w:date="2019-09-02T10:48:00Z">
        <w:r>
          <w:rPr>
            <w:rFonts w:hint="eastAsia"/>
          </w:rPr>
          <w:t>torch.utils</w:t>
        </w:r>
        <w:r>
          <w:t>.model_zoo</w:t>
        </w:r>
      </w:ins>
    </w:p>
    <w:p w:rsidR="000565A7" w:rsidRDefault="000565A7">
      <w:pPr>
        <w:pStyle w:val="3"/>
        <w:rPr>
          <w:ins w:id="508" w:author="My" w:date="2019-09-02T10:49:00Z"/>
        </w:rPr>
        <w:pPrChange w:id="509" w:author="My" w:date="2019-09-02T10:50:00Z">
          <w:pPr/>
        </w:pPrChange>
      </w:pPr>
      <w:ins w:id="510" w:author="My" w:date="2019-09-02T10:48:00Z">
        <w:r>
          <w:rPr>
            <w:rFonts w:hint="eastAsia"/>
          </w:rPr>
          <w:t>torch.</w:t>
        </w:r>
        <w:r>
          <w:t>utils.tensorboard</w:t>
        </w:r>
      </w:ins>
    </w:p>
    <w:p w:rsidR="000565A7" w:rsidRDefault="000565A7">
      <w:pPr>
        <w:pStyle w:val="3"/>
        <w:rPr>
          <w:ins w:id="511" w:author="My" w:date="2019-09-02T10:51:00Z"/>
        </w:rPr>
        <w:pPrChange w:id="512" w:author="My" w:date="2019-09-02T10:51:00Z">
          <w:pPr/>
        </w:pPrChange>
      </w:pPr>
      <w:ins w:id="513" w:author="My" w:date="2019-09-02T10:49:00Z">
        <w:r>
          <w:rPr>
            <w:rFonts w:hint="eastAsia"/>
          </w:rPr>
          <w:t>torch.__config__</w:t>
        </w:r>
      </w:ins>
    </w:p>
    <w:p w:rsidR="00D266F8" w:rsidRDefault="00D266F8">
      <w:pPr>
        <w:rPr>
          <w:ins w:id="514" w:author="My" w:date="2019-09-02T10:51:00Z"/>
        </w:rPr>
      </w:pPr>
    </w:p>
    <w:p w:rsidR="00D266F8" w:rsidRDefault="00D266F8">
      <w:pPr>
        <w:pStyle w:val="2"/>
        <w:rPr>
          <w:ins w:id="515" w:author="My" w:date="2019-09-02T11:14:00Z"/>
        </w:rPr>
        <w:pPrChange w:id="516" w:author="My" w:date="2019-09-02T10:51:00Z">
          <w:pPr/>
        </w:pPrChange>
      </w:pPr>
      <w:ins w:id="517" w:author="My" w:date="2019-09-02T10:51:00Z">
        <w:r>
          <w:rPr>
            <w:rFonts w:hint="eastAsia"/>
          </w:rPr>
          <w:t>torchvision</w:t>
        </w:r>
      </w:ins>
    </w:p>
    <w:p w:rsidR="00635B3F" w:rsidRDefault="00635B3F">
      <w:pPr>
        <w:rPr>
          <w:ins w:id="518" w:author="My" w:date="2019-09-02T11:14:00Z"/>
        </w:rPr>
      </w:pPr>
      <w:ins w:id="519" w:author="My" w:date="2019-09-02T11:14:00Z">
        <w:r>
          <w:fldChar w:fldCharType="begin"/>
        </w:r>
        <w:r>
          <w:instrText xml:space="preserve"> HYPERLINK "https://pytorch.org/docs/stable/torchvision/index.html" </w:instrText>
        </w:r>
        <w:r>
          <w:fldChar w:fldCharType="separate"/>
        </w:r>
        <w:r>
          <w:rPr>
            <w:rStyle w:val="ad"/>
          </w:rPr>
          <w:t>https://pytorch.org/docs/stable/torchvision/index.html</w:t>
        </w:r>
        <w:r>
          <w:fldChar w:fldCharType="end"/>
        </w:r>
      </w:ins>
    </w:p>
    <w:p w:rsidR="00635B3F" w:rsidRPr="00635B3F" w:rsidRDefault="00635B3F">
      <w:pPr>
        <w:rPr>
          <w:ins w:id="520" w:author="My" w:date="2019-09-02T10:51:00Z"/>
        </w:rPr>
      </w:pPr>
      <w:ins w:id="521" w:author="My" w:date="2019-09-02T11:14:00Z">
        <w:r>
          <w:t xml:space="preserve">consist of </w:t>
        </w:r>
        <w:r>
          <w:rPr>
            <w:rFonts w:hint="eastAsia"/>
          </w:rPr>
          <w:t>popular</w:t>
        </w:r>
        <w:r>
          <w:t xml:space="preserve"> </w:t>
        </w:r>
        <w:r>
          <w:rPr>
            <w:rFonts w:hint="eastAsia"/>
          </w:rPr>
          <w:t>datasets</w:t>
        </w:r>
      </w:ins>
      <w:ins w:id="522" w:author="My" w:date="2019-09-02T11:15:00Z">
        <w:r>
          <w:rPr>
            <w:rFonts w:hint="eastAsia"/>
          </w:rPr>
          <w:t>，model</w:t>
        </w:r>
        <w:r>
          <w:t xml:space="preserve"> </w:t>
        </w:r>
        <w:r>
          <w:rPr>
            <w:rFonts w:hint="eastAsia"/>
          </w:rPr>
          <w:t>architecture，and</w:t>
        </w:r>
        <w:r>
          <w:t xml:space="preserve"> </w:t>
        </w:r>
        <w:r>
          <w:rPr>
            <w:rFonts w:hint="eastAsia"/>
          </w:rPr>
          <w:t>common</w:t>
        </w:r>
        <w:r>
          <w:t xml:space="preserve"> </w:t>
        </w:r>
        <w:r>
          <w:rPr>
            <w:rFonts w:hint="eastAsia"/>
          </w:rPr>
          <w:t>image</w:t>
        </w:r>
        <w:r>
          <w:t xml:space="preserve"> </w:t>
        </w:r>
        <w:r>
          <w:rPr>
            <w:rFonts w:hint="eastAsia"/>
          </w:rPr>
          <w:t>transform</w:t>
        </w:r>
        <w:r>
          <w:t xml:space="preserve"> </w:t>
        </w:r>
        <w:r>
          <w:rPr>
            <w:rFonts w:hint="eastAsia"/>
          </w:rPr>
          <w:t>for</w:t>
        </w:r>
        <w:r>
          <w:t xml:space="preserve"> </w:t>
        </w:r>
        <w:r>
          <w:rPr>
            <w:rFonts w:hint="eastAsia"/>
          </w:rPr>
          <w:t>computer</w:t>
        </w:r>
        <w:r>
          <w:t xml:space="preserve"> </w:t>
        </w:r>
        <w:r>
          <w:rPr>
            <w:rFonts w:hint="eastAsia"/>
          </w:rPr>
          <w:t>vision</w:t>
        </w:r>
      </w:ins>
    </w:p>
    <w:p w:rsidR="00D266F8" w:rsidRDefault="00D266F8">
      <w:pPr>
        <w:pStyle w:val="3"/>
        <w:rPr>
          <w:ins w:id="523" w:author="My" w:date="2019-09-02T14:38:00Z"/>
        </w:rPr>
        <w:pPrChange w:id="524" w:author="My" w:date="2019-09-02T10:53:00Z">
          <w:pPr/>
        </w:pPrChange>
      </w:pPr>
      <w:ins w:id="525" w:author="My" w:date="2019-09-02T10:52:00Z">
        <w:r>
          <w:rPr>
            <w:rFonts w:hint="eastAsia"/>
          </w:rPr>
          <w:t>torchvision.datasets</w:t>
        </w:r>
      </w:ins>
    </w:p>
    <w:p w:rsidR="009C04CC" w:rsidRPr="009C04CC" w:rsidRDefault="009C04CC">
      <w:pPr>
        <w:rPr>
          <w:ins w:id="526" w:author="My" w:date="2019-09-02T14:38:00Z"/>
        </w:rPr>
      </w:pPr>
      <w:ins w:id="527" w:author="My" w:date="2019-09-02T14:38:00Z">
        <w:r>
          <w:fldChar w:fldCharType="begin"/>
        </w:r>
        <w:r>
          <w:instrText xml:space="preserve"> HYPERLINK "https://pytorch.org/docs/stable/torchvision/datasets.html" \l "cifar" </w:instrText>
        </w:r>
        <w:r>
          <w:fldChar w:fldCharType="separate"/>
        </w:r>
        <w:r>
          <w:rPr>
            <w:rStyle w:val="ad"/>
          </w:rPr>
          <w:t>https://pytorch.org/docs/stable/torchvision/datasets.html#cifar</w:t>
        </w:r>
        <w:r>
          <w:fldChar w:fldCharType="end"/>
        </w:r>
      </w:ins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04CC" w:rsidTr="009C04CC">
        <w:trPr>
          <w:ins w:id="528" w:author="My" w:date="2019-09-02T14:38:00Z"/>
        </w:trPr>
        <w:tc>
          <w:tcPr>
            <w:tcW w:w="8296" w:type="dxa"/>
          </w:tcPr>
          <w:p w:rsidR="009C04CC" w:rsidRDefault="009C04CC" w:rsidP="009C04CC">
            <w:pPr>
              <w:rPr>
                <w:ins w:id="529" w:author="My" w:date="2019-09-02T14:38:00Z"/>
              </w:rPr>
            </w:pPr>
            <w:ins w:id="530" w:author="My" w:date="2019-09-02T14:38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vision.datasets.CIFAR10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root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train=Tru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transform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target_transform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download=False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9C04CC" w:rsidTr="009C04CC">
        <w:trPr>
          <w:ins w:id="531" w:author="My" w:date="2019-09-02T14:38:00Z"/>
        </w:trPr>
        <w:tc>
          <w:tcPr>
            <w:tcW w:w="8296" w:type="dxa"/>
          </w:tcPr>
          <w:p w:rsidR="009C04CC" w:rsidRDefault="009C04CC" w:rsidP="009C04CC">
            <w:pPr>
              <w:rPr>
                <w:ins w:id="532" w:author="My" w:date="2019-09-02T14:38:00Z"/>
              </w:rPr>
            </w:pPr>
          </w:p>
        </w:tc>
      </w:tr>
      <w:tr w:rsidR="009C04CC" w:rsidTr="009C04CC">
        <w:trPr>
          <w:ins w:id="533" w:author="My" w:date="2019-09-02T14:38:00Z"/>
        </w:trPr>
        <w:tc>
          <w:tcPr>
            <w:tcW w:w="8296" w:type="dxa"/>
          </w:tcPr>
          <w:p w:rsidR="009C04CC" w:rsidRDefault="009C04CC" w:rsidP="009C04CC">
            <w:pPr>
              <w:rPr>
                <w:ins w:id="534" w:author="My" w:date="2019-09-02T14:38:00Z"/>
              </w:rPr>
            </w:pPr>
          </w:p>
        </w:tc>
      </w:tr>
      <w:tr w:rsidR="009C04CC" w:rsidTr="009C04CC">
        <w:trPr>
          <w:ins w:id="535" w:author="My" w:date="2019-09-02T14:38:00Z"/>
        </w:trPr>
        <w:tc>
          <w:tcPr>
            <w:tcW w:w="8296" w:type="dxa"/>
          </w:tcPr>
          <w:p w:rsidR="009C04CC" w:rsidRDefault="009C04CC" w:rsidP="009C04CC">
            <w:pPr>
              <w:rPr>
                <w:ins w:id="536" w:author="My" w:date="2019-09-02T14:38:00Z"/>
              </w:rPr>
            </w:pPr>
          </w:p>
        </w:tc>
      </w:tr>
      <w:tr w:rsidR="009C04CC" w:rsidTr="009C04CC">
        <w:trPr>
          <w:ins w:id="537" w:author="My" w:date="2019-09-02T14:38:00Z"/>
        </w:trPr>
        <w:tc>
          <w:tcPr>
            <w:tcW w:w="8296" w:type="dxa"/>
          </w:tcPr>
          <w:p w:rsidR="009C04CC" w:rsidRDefault="009C04CC" w:rsidP="009C04CC">
            <w:pPr>
              <w:rPr>
                <w:ins w:id="538" w:author="My" w:date="2019-09-02T14:38:00Z"/>
              </w:rPr>
            </w:pPr>
          </w:p>
        </w:tc>
      </w:tr>
    </w:tbl>
    <w:p w:rsidR="009C04CC" w:rsidRPr="009C04CC" w:rsidRDefault="009C04CC">
      <w:pPr>
        <w:rPr>
          <w:ins w:id="539" w:author="My" w:date="2019-09-02T10:52:00Z"/>
        </w:rPr>
      </w:pPr>
    </w:p>
    <w:p w:rsidR="00D266F8" w:rsidRDefault="00D266F8">
      <w:pPr>
        <w:pStyle w:val="3"/>
        <w:rPr>
          <w:ins w:id="540" w:author="My" w:date="2019-09-02T10:52:00Z"/>
        </w:rPr>
        <w:pPrChange w:id="541" w:author="My" w:date="2019-09-02T10:53:00Z">
          <w:pPr/>
        </w:pPrChange>
      </w:pPr>
      <w:ins w:id="542" w:author="My" w:date="2019-09-02T10:52:00Z">
        <w:r>
          <w:t>torchvision.io</w:t>
        </w:r>
      </w:ins>
    </w:p>
    <w:p w:rsidR="00D266F8" w:rsidRDefault="00D266F8">
      <w:pPr>
        <w:pStyle w:val="3"/>
        <w:rPr>
          <w:ins w:id="543" w:author="My" w:date="2019-09-03T11:13:00Z"/>
        </w:rPr>
        <w:pPrChange w:id="544" w:author="My" w:date="2019-09-02T10:53:00Z">
          <w:pPr/>
        </w:pPrChange>
      </w:pPr>
      <w:ins w:id="545" w:author="My" w:date="2019-09-02T10:52:00Z">
        <w:r>
          <w:t>torchvision.model</w:t>
        </w:r>
        <w:r>
          <w:rPr>
            <w:rFonts w:hint="eastAsia"/>
          </w:rPr>
          <w:t>s</w:t>
        </w:r>
      </w:ins>
    </w:p>
    <w:p w:rsidR="000B7387" w:rsidRPr="000B7387" w:rsidRDefault="000B7387">
      <w:pPr>
        <w:rPr>
          <w:ins w:id="546" w:author="My" w:date="2019-09-03T11:13:00Z"/>
        </w:rPr>
      </w:pPr>
      <w:ins w:id="547" w:author="My" w:date="2019-09-03T11:13:00Z">
        <w:r>
          <w:fldChar w:fldCharType="begin"/>
        </w:r>
        <w:r>
          <w:instrText xml:space="preserve"> HYPERLINK "https://pytorch.org/docs/stable/torchvision/models.html" </w:instrText>
        </w:r>
        <w:r>
          <w:fldChar w:fldCharType="separate"/>
        </w:r>
        <w:r>
          <w:rPr>
            <w:rStyle w:val="ad"/>
          </w:rPr>
          <w:t>https://pytorch.org/docs/stable/torchvision/models.html</w:t>
        </w:r>
        <w:r>
          <w:fldChar w:fldCharType="end"/>
        </w:r>
      </w:ins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7387" w:rsidTr="000B7387">
        <w:trPr>
          <w:ins w:id="548" w:author="My" w:date="2019-09-03T11:13:00Z"/>
        </w:trPr>
        <w:tc>
          <w:tcPr>
            <w:tcW w:w="8296" w:type="dxa"/>
          </w:tcPr>
          <w:p w:rsidR="000B7387" w:rsidRDefault="000B7387" w:rsidP="000B7387">
            <w:pPr>
              <w:rPr>
                <w:ins w:id="549" w:author="My" w:date="2019-09-03T11:13:00Z"/>
              </w:rPr>
            </w:pPr>
            <w:ins w:id="550" w:author="My" w:date="2019-09-03T11:13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vision.models.resnet18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pretrained=Fals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progress=Tru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**kwargs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0B7387" w:rsidTr="000B7387">
        <w:trPr>
          <w:ins w:id="551" w:author="My" w:date="2019-09-03T11:13:00Z"/>
        </w:trPr>
        <w:tc>
          <w:tcPr>
            <w:tcW w:w="8296" w:type="dxa"/>
          </w:tcPr>
          <w:p w:rsidR="000B7387" w:rsidRDefault="000B7387" w:rsidP="000B7387">
            <w:pPr>
              <w:rPr>
                <w:ins w:id="552" w:author="My" w:date="2019-09-03T11:13:00Z"/>
              </w:rPr>
            </w:pPr>
          </w:p>
        </w:tc>
      </w:tr>
      <w:tr w:rsidR="000B7387" w:rsidTr="000B7387">
        <w:trPr>
          <w:ins w:id="553" w:author="My" w:date="2019-09-03T11:13:00Z"/>
        </w:trPr>
        <w:tc>
          <w:tcPr>
            <w:tcW w:w="8296" w:type="dxa"/>
          </w:tcPr>
          <w:p w:rsidR="000B7387" w:rsidRDefault="000B7387" w:rsidP="000B7387">
            <w:pPr>
              <w:rPr>
                <w:ins w:id="554" w:author="My" w:date="2019-09-03T11:13:00Z"/>
              </w:rPr>
            </w:pPr>
          </w:p>
        </w:tc>
      </w:tr>
      <w:tr w:rsidR="000B7387" w:rsidTr="000B7387">
        <w:trPr>
          <w:ins w:id="555" w:author="My" w:date="2019-09-03T11:13:00Z"/>
        </w:trPr>
        <w:tc>
          <w:tcPr>
            <w:tcW w:w="8296" w:type="dxa"/>
          </w:tcPr>
          <w:p w:rsidR="000B7387" w:rsidRDefault="000B7387" w:rsidP="000B7387">
            <w:pPr>
              <w:rPr>
                <w:ins w:id="556" w:author="My" w:date="2019-09-03T11:13:00Z"/>
              </w:rPr>
            </w:pPr>
          </w:p>
        </w:tc>
      </w:tr>
      <w:tr w:rsidR="000B7387" w:rsidTr="000B7387">
        <w:trPr>
          <w:ins w:id="557" w:author="My" w:date="2019-09-03T11:13:00Z"/>
        </w:trPr>
        <w:tc>
          <w:tcPr>
            <w:tcW w:w="8296" w:type="dxa"/>
          </w:tcPr>
          <w:p w:rsidR="000B7387" w:rsidRDefault="000B7387" w:rsidP="000B7387">
            <w:pPr>
              <w:rPr>
                <w:ins w:id="558" w:author="My" w:date="2019-09-03T11:13:00Z"/>
              </w:rPr>
            </w:pPr>
          </w:p>
        </w:tc>
      </w:tr>
    </w:tbl>
    <w:p w:rsidR="000B7387" w:rsidRPr="000B7387" w:rsidRDefault="000B7387">
      <w:pPr>
        <w:rPr>
          <w:ins w:id="559" w:author="My" w:date="2019-09-02T10:52:00Z"/>
        </w:rPr>
      </w:pPr>
    </w:p>
    <w:p w:rsidR="00D266F8" w:rsidRDefault="00D266F8">
      <w:pPr>
        <w:pStyle w:val="3"/>
        <w:rPr>
          <w:ins w:id="560" w:author="My" w:date="2019-09-02T10:52:00Z"/>
        </w:rPr>
        <w:pPrChange w:id="561" w:author="My" w:date="2019-09-02T10:53:00Z">
          <w:pPr/>
        </w:pPrChange>
      </w:pPr>
      <w:ins w:id="562" w:author="My" w:date="2019-09-02T10:52:00Z">
        <w:r>
          <w:t>torchvision.ops</w:t>
        </w:r>
      </w:ins>
    </w:p>
    <w:p w:rsidR="00D266F8" w:rsidRDefault="00D266F8">
      <w:pPr>
        <w:pStyle w:val="3"/>
        <w:rPr>
          <w:ins w:id="563" w:author="My" w:date="2019-09-05T14:37:00Z"/>
        </w:rPr>
        <w:pPrChange w:id="564" w:author="My" w:date="2019-09-02T10:53:00Z">
          <w:pPr/>
        </w:pPrChange>
      </w:pPr>
      <w:ins w:id="565" w:author="My" w:date="2019-09-02T10:52:00Z">
        <w:r>
          <w:t>torchvision.transforms</w:t>
        </w:r>
      </w:ins>
    </w:p>
    <w:p w:rsidR="00616558" w:rsidRPr="00616558" w:rsidRDefault="00616558">
      <w:pPr>
        <w:rPr>
          <w:ins w:id="566" w:author="My" w:date="2019-09-05T14:37:00Z"/>
        </w:rPr>
      </w:pPr>
      <w:ins w:id="567" w:author="My" w:date="2019-09-05T14:37:00Z">
        <w:r>
          <w:fldChar w:fldCharType="begin"/>
        </w:r>
        <w:r>
          <w:instrText xml:space="preserve"> HYPERLINK "https://pytorch.org/docs/stable/torchvision/transforms.html" </w:instrText>
        </w:r>
        <w:r>
          <w:fldChar w:fldCharType="separate"/>
        </w:r>
        <w:r>
          <w:rPr>
            <w:rStyle w:val="ad"/>
          </w:rPr>
          <w:t>https://pytorch.org/docs/stable/torchvision/transforms.html</w:t>
        </w:r>
        <w:r>
          <w:fldChar w:fldCharType="end"/>
        </w:r>
      </w:ins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20101" w:rsidTr="00E20101">
        <w:trPr>
          <w:ins w:id="568" w:author="My" w:date="2019-09-05T14:37:00Z"/>
        </w:trPr>
        <w:tc>
          <w:tcPr>
            <w:tcW w:w="8296" w:type="dxa"/>
          </w:tcPr>
          <w:p w:rsidR="00E20101" w:rsidRDefault="00E20101" w:rsidP="00E20101">
            <w:pPr>
              <w:rPr>
                <w:ins w:id="569" w:author="My" w:date="2019-09-05T14:37:00Z"/>
              </w:rPr>
            </w:pPr>
            <w:ins w:id="570" w:author="My" w:date="2019-09-05T14:37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vision.transforms.ToTensor</w:t>
              </w:r>
            </w:ins>
          </w:p>
        </w:tc>
      </w:tr>
      <w:tr w:rsidR="00E20101" w:rsidTr="00E20101">
        <w:trPr>
          <w:ins w:id="571" w:author="My" w:date="2019-09-05T14:37:00Z"/>
        </w:trPr>
        <w:tc>
          <w:tcPr>
            <w:tcW w:w="8296" w:type="dxa"/>
          </w:tcPr>
          <w:p w:rsidR="00E20101" w:rsidRDefault="00573480" w:rsidP="00E20101">
            <w:pPr>
              <w:rPr>
                <w:ins w:id="572" w:author="My" w:date="2019-09-11T10:22:00Z"/>
                <w:rStyle w:val="sig-paren"/>
                <w:rFonts w:ascii="Consolas" w:hAnsi="Consolas"/>
                <w:color w:val="262626"/>
                <w:szCs w:val="21"/>
              </w:rPr>
            </w:pPr>
            <w:ins w:id="573" w:author="My" w:date="2019-09-08T10:56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vision.transforms.Compose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transforms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  <w:p w:rsidR="00FC6A8E" w:rsidRDefault="00FC6A8E" w:rsidP="00E20101">
            <w:pPr>
              <w:rPr>
                <w:ins w:id="574" w:author="My" w:date="2019-09-05T14:37:00Z"/>
              </w:rPr>
            </w:pPr>
            <w:ins w:id="575" w:author="My" w:date="2019-09-11T10:22:00Z">
              <w:r>
                <w:fldChar w:fldCharType="begin"/>
              </w:r>
              <w:r>
                <w:instrText xml:space="preserve"> HYPERLINK "https://pytorch-cn.readthedocs.io/zh/latest/torchvision/torchvision-transform/" </w:instrText>
              </w:r>
              <w:r>
                <w:fldChar w:fldCharType="separate"/>
              </w:r>
              <w:r>
                <w:rPr>
                  <w:rStyle w:val="ad"/>
                </w:rPr>
                <w:t>https://pytorch-cn.readthedocs.io/zh/latest/torchvision/torchvision-transform/</w:t>
              </w:r>
              <w:r>
                <w:fldChar w:fldCharType="end"/>
              </w:r>
            </w:ins>
          </w:p>
        </w:tc>
      </w:tr>
      <w:tr w:rsidR="00E20101" w:rsidTr="00E20101">
        <w:trPr>
          <w:ins w:id="576" w:author="My" w:date="2019-09-05T14:37:00Z"/>
        </w:trPr>
        <w:tc>
          <w:tcPr>
            <w:tcW w:w="8296" w:type="dxa"/>
          </w:tcPr>
          <w:p w:rsidR="00E20101" w:rsidRDefault="00E20101" w:rsidP="00E20101">
            <w:pPr>
              <w:rPr>
                <w:ins w:id="577" w:author="My" w:date="2019-09-05T14:37:00Z"/>
              </w:rPr>
            </w:pPr>
          </w:p>
        </w:tc>
      </w:tr>
      <w:tr w:rsidR="00E20101" w:rsidTr="00E20101">
        <w:trPr>
          <w:ins w:id="578" w:author="My" w:date="2019-09-05T14:37:00Z"/>
        </w:trPr>
        <w:tc>
          <w:tcPr>
            <w:tcW w:w="8296" w:type="dxa"/>
          </w:tcPr>
          <w:p w:rsidR="00E20101" w:rsidRDefault="00E20101" w:rsidP="00E20101">
            <w:pPr>
              <w:rPr>
                <w:ins w:id="579" w:author="My" w:date="2019-09-05T14:37:00Z"/>
              </w:rPr>
            </w:pPr>
          </w:p>
        </w:tc>
      </w:tr>
      <w:tr w:rsidR="00E20101" w:rsidTr="00E20101">
        <w:trPr>
          <w:ins w:id="580" w:author="My" w:date="2019-09-05T14:37:00Z"/>
        </w:trPr>
        <w:tc>
          <w:tcPr>
            <w:tcW w:w="8296" w:type="dxa"/>
          </w:tcPr>
          <w:p w:rsidR="00E20101" w:rsidRDefault="00E20101" w:rsidP="00E20101">
            <w:pPr>
              <w:rPr>
                <w:ins w:id="581" w:author="My" w:date="2019-09-05T14:37:00Z"/>
              </w:rPr>
            </w:pPr>
          </w:p>
        </w:tc>
      </w:tr>
    </w:tbl>
    <w:p w:rsidR="00E20101" w:rsidRPr="00E20101" w:rsidRDefault="00E20101">
      <w:pPr>
        <w:rPr>
          <w:ins w:id="582" w:author="My" w:date="2019-09-02T10:52:00Z"/>
        </w:rPr>
      </w:pPr>
    </w:p>
    <w:p w:rsidR="00D266F8" w:rsidRDefault="00D266F8">
      <w:pPr>
        <w:pStyle w:val="3"/>
        <w:rPr>
          <w:ins w:id="583" w:author="My" w:date="2019-09-11T10:04:00Z"/>
        </w:rPr>
        <w:pPrChange w:id="584" w:author="My" w:date="2019-09-02T10:53:00Z">
          <w:pPr/>
        </w:pPrChange>
      </w:pPr>
      <w:ins w:id="585" w:author="My" w:date="2019-09-02T10:52:00Z">
        <w:r>
          <w:t>torchvision.utils</w:t>
        </w:r>
      </w:ins>
    </w:p>
    <w:p w:rsidR="00851DE5" w:rsidRPr="00851DE5" w:rsidRDefault="00851DE5">
      <w:pPr>
        <w:rPr>
          <w:ins w:id="586" w:author="My" w:date="2019-09-02T10:48:00Z"/>
        </w:rPr>
      </w:pPr>
      <w:ins w:id="587" w:author="My" w:date="2019-09-11T10:04:00Z">
        <w:r>
          <w:fldChar w:fldCharType="begin"/>
        </w:r>
        <w:r>
          <w:instrText xml:space="preserve"> HYPERLINK "https://pytorch.org/docs/stable/torchvision/utils.html" </w:instrText>
        </w:r>
        <w:r>
          <w:fldChar w:fldCharType="separate"/>
        </w:r>
        <w:r>
          <w:rPr>
            <w:rStyle w:val="ad"/>
          </w:rPr>
          <w:t>https://pytorch.org/docs/stable/torchvision/utils.html</w:t>
        </w:r>
        <w:r>
          <w:fldChar w:fldCharType="end"/>
        </w:r>
      </w:ins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1DE5" w:rsidTr="00851DE5">
        <w:trPr>
          <w:ins w:id="588" w:author="My" w:date="2019-09-11T10:04:00Z"/>
        </w:trPr>
        <w:tc>
          <w:tcPr>
            <w:tcW w:w="8296" w:type="dxa"/>
          </w:tcPr>
          <w:p w:rsidR="00851DE5" w:rsidRDefault="00851DE5">
            <w:pPr>
              <w:rPr>
                <w:ins w:id="589" w:author="My" w:date="2019-09-11T10:04:00Z"/>
              </w:rPr>
            </w:pPr>
            <w:ins w:id="590" w:author="My" w:date="2019-09-11T10:04:00Z">
              <w:r>
                <w:rPr>
                  <w:rStyle w:val="HTML1"/>
                  <w:rFonts w:ascii="Consolas" w:hAnsi="Consolas"/>
                  <w:color w:val="262626"/>
                  <w:szCs w:val="21"/>
                  <w:bdr w:val="single" w:sz="12" w:space="0" w:color="F3F4F7" w:frame="1"/>
                  <w:shd w:val="clear" w:color="auto" w:fill="F3F4F7"/>
                </w:rPr>
                <w:t>torchvision.utils.save_image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(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tensor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filenam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nrow=8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padding=2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normalize=Fals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range=Non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scale_each=False</w:t>
              </w:r>
              <w:r>
                <w:rPr>
                  <w:rFonts w:ascii="Helvetica" w:hAnsi="Helvetica" w:cs="Helvetica"/>
                  <w:color w:val="262626"/>
                  <w:shd w:val="clear" w:color="auto" w:fill="F3F4F7"/>
                </w:rPr>
                <w:t>, </w:t>
              </w:r>
              <w:r>
                <w:rPr>
                  <w:rStyle w:val="af2"/>
                  <w:rFonts w:ascii="Consolas" w:hAnsi="Consolas"/>
                  <w:color w:val="262626"/>
                  <w:szCs w:val="21"/>
                </w:rPr>
                <w:t>pad_value=0</w:t>
              </w:r>
              <w:r>
                <w:rPr>
                  <w:rStyle w:val="sig-paren"/>
                  <w:rFonts w:ascii="Consolas" w:hAnsi="Consolas"/>
                  <w:color w:val="262626"/>
                  <w:szCs w:val="21"/>
                </w:rPr>
                <w:t>)</w:t>
              </w:r>
            </w:ins>
          </w:p>
        </w:tc>
      </w:tr>
      <w:tr w:rsidR="00851DE5" w:rsidTr="00851DE5">
        <w:trPr>
          <w:ins w:id="591" w:author="My" w:date="2019-09-11T10:04:00Z"/>
        </w:trPr>
        <w:tc>
          <w:tcPr>
            <w:tcW w:w="8296" w:type="dxa"/>
          </w:tcPr>
          <w:p w:rsidR="00851DE5" w:rsidRDefault="00851DE5">
            <w:pPr>
              <w:rPr>
                <w:ins w:id="592" w:author="My" w:date="2019-09-11T10:04:00Z"/>
              </w:rPr>
            </w:pPr>
          </w:p>
        </w:tc>
      </w:tr>
      <w:tr w:rsidR="00851DE5" w:rsidTr="00851DE5">
        <w:trPr>
          <w:ins w:id="593" w:author="My" w:date="2019-09-11T10:04:00Z"/>
        </w:trPr>
        <w:tc>
          <w:tcPr>
            <w:tcW w:w="8296" w:type="dxa"/>
          </w:tcPr>
          <w:p w:rsidR="00851DE5" w:rsidRDefault="00851DE5">
            <w:pPr>
              <w:rPr>
                <w:ins w:id="594" w:author="My" w:date="2019-09-11T10:04:00Z"/>
              </w:rPr>
            </w:pPr>
          </w:p>
        </w:tc>
      </w:tr>
      <w:tr w:rsidR="00851DE5" w:rsidTr="00851DE5">
        <w:trPr>
          <w:ins w:id="595" w:author="My" w:date="2019-09-11T10:04:00Z"/>
        </w:trPr>
        <w:tc>
          <w:tcPr>
            <w:tcW w:w="8296" w:type="dxa"/>
          </w:tcPr>
          <w:p w:rsidR="00851DE5" w:rsidRDefault="00851DE5">
            <w:pPr>
              <w:rPr>
                <w:ins w:id="596" w:author="My" w:date="2019-09-11T10:04:00Z"/>
              </w:rPr>
            </w:pPr>
          </w:p>
        </w:tc>
      </w:tr>
      <w:tr w:rsidR="00851DE5" w:rsidTr="00851DE5">
        <w:trPr>
          <w:ins w:id="597" w:author="My" w:date="2019-09-11T10:04:00Z"/>
        </w:trPr>
        <w:tc>
          <w:tcPr>
            <w:tcW w:w="8296" w:type="dxa"/>
          </w:tcPr>
          <w:p w:rsidR="00851DE5" w:rsidRDefault="00851DE5">
            <w:pPr>
              <w:rPr>
                <w:ins w:id="598" w:author="My" w:date="2019-09-11T10:04:00Z"/>
              </w:rPr>
            </w:pPr>
          </w:p>
        </w:tc>
      </w:tr>
      <w:tr w:rsidR="00851DE5" w:rsidTr="00851DE5">
        <w:trPr>
          <w:ins w:id="599" w:author="My" w:date="2019-09-11T10:04:00Z"/>
        </w:trPr>
        <w:tc>
          <w:tcPr>
            <w:tcW w:w="8296" w:type="dxa"/>
          </w:tcPr>
          <w:p w:rsidR="00851DE5" w:rsidRDefault="00851DE5">
            <w:pPr>
              <w:rPr>
                <w:ins w:id="600" w:author="My" w:date="2019-09-11T10:04:00Z"/>
              </w:rPr>
            </w:pPr>
          </w:p>
        </w:tc>
      </w:tr>
    </w:tbl>
    <w:p w:rsidR="000565A7" w:rsidRPr="000565A7" w:rsidRDefault="000565A7">
      <w:pPr>
        <w:rPr>
          <w:ins w:id="601" w:author="My" w:date="2019-09-02T10:29:00Z"/>
        </w:rPr>
      </w:pPr>
    </w:p>
    <w:p w:rsidR="00F1438F" w:rsidRPr="00F1438F" w:rsidRDefault="00F1438F">
      <w:pPr>
        <w:rPr>
          <w:ins w:id="602" w:author="My" w:date="2019-08-31T10:02:00Z"/>
        </w:rPr>
      </w:pPr>
    </w:p>
    <w:p w:rsidR="002359CB" w:rsidRDefault="002359CB">
      <w:pPr>
        <w:rPr>
          <w:ins w:id="603" w:author="My" w:date="2019-08-31T10:02:00Z"/>
        </w:rPr>
      </w:pPr>
    </w:p>
    <w:p w:rsidR="002359CB" w:rsidRPr="002359CB" w:rsidRDefault="002359CB"/>
    <w:p w:rsidR="00DF4EEF" w:rsidRDefault="00DF4EEF" w:rsidP="0047697B"/>
    <w:p w:rsidR="00535D61" w:rsidRPr="00D77031" w:rsidRDefault="00D77031">
      <w:pPr>
        <w:pStyle w:val="2"/>
        <w:rPr>
          <w:rPrChange w:id="604" w:author="My" w:date="2019-09-05T10:28:00Z">
            <w:rPr/>
          </w:rPrChange>
        </w:rPr>
        <w:pPrChange w:id="605" w:author="My" w:date="2019-09-05T10:28:00Z">
          <w:pPr/>
        </w:pPrChange>
      </w:pPr>
      <w:ins w:id="606" w:author="My" w:date="2019-09-05T10:28:00Z">
        <w:r>
          <w:rPr>
            <w:rFonts w:hint="eastAsia"/>
          </w:rPr>
          <w:t>detach()</w:t>
        </w:r>
        <w:r>
          <w:t xml:space="preserve"> and torch.no_grad</w:t>
        </w:r>
      </w:ins>
    </w:p>
    <w:p w:rsidR="0047697B" w:rsidRPr="0047697B" w:rsidRDefault="0047697B" w:rsidP="0047697B"/>
    <w:p w:rsidR="00B0111A" w:rsidRPr="00B0111A" w:rsidRDefault="00D77031" w:rsidP="00B0111A">
      <w:ins w:id="607" w:author="My" w:date="2019-09-05T10:28:00Z">
        <w:r>
          <w:rPr>
            <w:noProof/>
          </w:rPr>
          <w:lastRenderedPageBreak/>
          <w:drawing>
            <wp:inline distT="0" distB="0" distL="0" distR="0" wp14:anchorId="71673CE9" wp14:editId="19F6A5F8">
              <wp:extent cx="5274310" cy="953770"/>
              <wp:effectExtent l="0" t="0" r="2540" b="0"/>
              <wp:docPr id="183" name="图片 18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34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9537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EA0C21" w:rsidRPr="00F732D0" w:rsidRDefault="00EA0C21">
      <w:pPr>
        <w:widowControl/>
        <w:jc w:val="left"/>
      </w:pPr>
    </w:p>
    <w:p w:rsidR="00B14073" w:rsidRDefault="00B14073">
      <w:pPr>
        <w:widowControl/>
        <w:jc w:val="left"/>
      </w:pPr>
    </w:p>
    <w:p w:rsidR="00015532" w:rsidRDefault="00015532">
      <w:pPr>
        <w:widowControl/>
        <w:jc w:val="left"/>
      </w:pPr>
      <w:r>
        <w:br w:type="page"/>
      </w:r>
      <w:r w:rsidR="00B14073">
        <w:lastRenderedPageBreak/>
        <w:tab/>
      </w:r>
    </w:p>
    <w:p w:rsidR="00015532" w:rsidRPr="00015532" w:rsidRDefault="00015532" w:rsidP="00015532"/>
    <w:p w:rsidR="00015532" w:rsidRPr="00015532" w:rsidRDefault="00015532" w:rsidP="00015532"/>
    <w:p w:rsidR="007C4FD3" w:rsidRDefault="006044E0" w:rsidP="006044E0">
      <w:pPr>
        <w:pStyle w:val="1"/>
      </w:pPr>
      <w:r>
        <w:t>P</w:t>
      </w:r>
      <w:r>
        <w:rPr>
          <w:rFonts w:hint="eastAsia"/>
        </w:rPr>
        <w:t>ython</w:t>
      </w:r>
    </w:p>
    <w:p w:rsidR="006044E0" w:rsidRDefault="004512D1" w:rsidP="004512D1">
      <w:pPr>
        <w:pStyle w:val="2"/>
      </w:pPr>
      <w:r>
        <w:rPr>
          <w:rFonts w:hint="eastAsia"/>
        </w:rPr>
        <w:t>os.path()</w:t>
      </w:r>
    </w:p>
    <w:p w:rsidR="00500ABE" w:rsidRDefault="00E853D5" w:rsidP="004512D1">
      <w:pPr>
        <w:rPr>
          <w:rStyle w:val="ad"/>
        </w:rPr>
      </w:pPr>
      <w:hyperlink r:id="rId350" w:history="1">
        <w:r w:rsidR="004512D1">
          <w:rPr>
            <w:rStyle w:val="ad"/>
          </w:rPr>
          <w:t>https://www.runoob.com/python/python-os-path.html</w:t>
        </w:r>
      </w:hyperlink>
    </w:p>
    <w:p w:rsidR="00500ABE" w:rsidRDefault="00500ABE" w:rsidP="004512D1">
      <w:pPr>
        <w:rPr>
          <w:color w:val="0000FF"/>
        </w:rPr>
      </w:pPr>
    </w:p>
    <w:p w:rsidR="00500ABE" w:rsidRDefault="00500ABE" w:rsidP="00500ABE">
      <w:pPr>
        <w:pStyle w:val="2"/>
      </w:pPr>
      <w:r>
        <w:t>=,copy,deepcopy</w:t>
      </w:r>
    </w:p>
    <w:p w:rsidR="00500ABE" w:rsidRPr="00500ABE" w:rsidRDefault="00500ABE" w:rsidP="00500ABE">
      <w:r>
        <w:rPr>
          <w:rFonts w:hint="eastAsia"/>
        </w:rPr>
        <w:t>a</w:t>
      </w:r>
      <w:r>
        <w:t xml:space="preserve"> = </w:t>
      </w:r>
      <w:bookmarkStart w:id="608" w:name="OLE_LINK9"/>
      <w:bookmarkStart w:id="609" w:name="OLE_LINK10"/>
      <w:r>
        <w:t>[1,2,[3,4]]</w:t>
      </w:r>
      <w:bookmarkEnd w:id="608"/>
      <w:bookmarkEnd w:id="609"/>
    </w:p>
    <w:p w:rsidR="00500ABE" w:rsidRDefault="00500ABE" w:rsidP="00500ABE">
      <w:r>
        <w:rPr>
          <w:rFonts w:hint="eastAsia"/>
        </w:rPr>
        <w:t>a = b : a,b是同一个id，a改变b随之改变</w:t>
      </w:r>
    </w:p>
    <w:p w:rsidR="00500ABE" w:rsidRDefault="00500ABE" w:rsidP="00500ABE">
      <w:r>
        <w:rPr>
          <w:rFonts w:hint="eastAsia"/>
        </w:rPr>
        <w:t xml:space="preserve">b = copy.copy(a) : </w:t>
      </w:r>
      <w:r>
        <w:t>a,b</w:t>
      </w:r>
      <w:r>
        <w:rPr>
          <w:rFonts w:hint="eastAsia"/>
        </w:rPr>
        <w:t>不同id，a，b外层独立即</w:t>
      </w:r>
      <w:r>
        <w:t>[</w:t>
      </w:r>
      <w:r w:rsidRPr="00500ABE">
        <w:rPr>
          <w:color w:val="000000" w:themeColor="text1"/>
          <w:shd w:val="clear" w:color="auto" w:fill="5B9BD5" w:themeFill="accent1"/>
        </w:rPr>
        <w:t>1,2</w:t>
      </w:r>
      <w:r w:rsidRPr="00500ABE">
        <w:rPr>
          <w:shd w:val="clear" w:color="auto" w:fill="5B9BD5" w:themeFill="accent1"/>
        </w:rPr>
        <w:t>,</w:t>
      </w:r>
      <w:r>
        <w:t>[3,4]]</w:t>
      </w:r>
    </w:p>
    <w:p w:rsidR="00500ABE" w:rsidRPr="00500ABE" w:rsidRDefault="00500ABE" w:rsidP="00500ABE">
      <w:r>
        <w:rPr>
          <w:rFonts w:hint="eastAsia"/>
        </w:rPr>
        <w:t>b</w:t>
      </w:r>
      <w:r>
        <w:t xml:space="preserve"> = copy.deepcopy(a):a,b</w:t>
      </w:r>
      <w:r>
        <w:rPr>
          <w:rFonts w:hint="eastAsia"/>
        </w:rPr>
        <w:t>不同id，a,b完全独立即</w:t>
      </w:r>
      <w:r>
        <w:t>[</w:t>
      </w:r>
      <w:r w:rsidRPr="00500ABE">
        <w:rPr>
          <w:shd w:val="clear" w:color="auto" w:fill="70AD47" w:themeFill="accent6"/>
        </w:rPr>
        <w:t>1,2,[3,4]</w:t>
      </w:r>
      <w:r>
        <w:t>]</w:t>
      </w:r>
    </w:p>
    <w:p w:rsidR="000414BF" w:rsidRDefault="000414BF" w:rsidP="00E87E94">
      <w:pPr>
        <w:pStyle w:val="2"/>
        <w:rPr>
          <w:ins w:id="610" w:author="My" w:date="2019-08-29T10:49:00Z"/>
        </w:rPr>
      </w:pPr>
      <w:r>
        <w:rPr>
          <w:rFonts w:hint="eastAsia"/>
        </w:rPr>
        <w:t>super（class，self）</w:t>
      </w:r>
    </w:p>
    <w:p w:rsidR="008C70BD" w:rsidRPr="008C70BD" w:rsidRDefault="008C70BD" w:rsidP="008C70BD">
      <w:pPr>
        <w:widowControl/>
        <w:jc w:val="left"/>
        <w:rPr>
          <w:ins w:id="611" w:author="My" w:date="2019-08-29T10:49:00Z"/>
          <w:rFonts w:ascii="宋体" w:eastAsia="宋体" w:hAnsi="宋体" w:cs="宋体"/>
          <w:kern w:val="0"/>
          <w:sz w:val="24"/>
          <w:szCs w:val="24"/>
        </w:rPr>
      </w:pPr>
      <w:ins w:id="612" w:author="My" w:date="2019-08-29T10:49:00Z">
        <w:r w:rsidRPr="008C70BD">
          <w:rPr>
            <w:rFonts w:ascii="宋体" w:eastAsia="宋体" w:hAnsi="宋体" w:cs="宋体"/>
            <w:kern w:val="0"/>
            <w:sz w:val="24"/>
            <w:szCs w:val="24"/>
          </w:rPr>
          <w:t xml:space="preserve">http://funhacks.net/explore-python/Class/super.html </w:t>
        </w:r>
      </w:ins>
    </w:p>
    <w:p w:rsidR="008C70BD" w:rsidRPr="000565A7" w:rsidRDefault="008C70BD">
      <w:pPr>
        <w:rPr>
          <w:ins w:id="613" w:author="My" w:date="2019-08-29T10:07:00Z"/>
        </w:rPr>
        <w:pPrChange w:id="614" w:author="My" w:date="2019-08-29T10:49:00Z">
          <w:pPr>
            <w:pStyle w:val="2"/>
          </w:pPr>
        </w:pPrChange>
      </w:pPr>
    </w:p>
    <w:p w:rsidR="00214547" w:rsidRPr="00214547" w:rsidRDefault="00214547">
      <w:pPr>
        <w:pPrChange w:id="615" w:author="My" w:date="2019-08-29T10:07:00Z">
          <w:pPr>
            <w:pStyle w:val="2"/>
          </w:pPr>
        </w:pPrChange>
      </w:pPr>
      <w:ins w:id="616" w:author="My" w:date="2019-08-29T10:07:00Z">
        <w:r>
          <w:rPr>
            <w:rFonts w:hint="eastAsia"/>
          </w:rPr>
          <w:t>子类调用父类的同名方法</w:t>
        </w:r>
      </w:ins>
    </w:p>
    <w:p w:rsidR="000414BF" w:rsidRDefault="000414BF" w:rsidP="000414BF">
      <w:pPr>
        <w:rPr>
          <w:ins w:id="617" w:author="My" w:date="2019-08-29T10:48:00Z"/>
        </w:rPr>
      </w:pPr>
      <w:r>
        <w:rPr>
          <w:noProof/>
        </w:rPr>
        <w:drawing>
          <wp:inline distT="0" distB="0" distL="0" distR="0" wp14:anchorId="2D51903B" wp14:editId="0EEC1BFF">
            <wp:extent cx="4679950" cy="3463478"/>
            <wp:effectExtent l="0" t="0" r="6350" b="3810"/>
            <wp:docPr id="181" name="图片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1"/>
                    <a:stretch>
                      <a:fillRect/>
                    </a:stretch>
                  </pic:blipFill>
                  <pic:spPr>
                    <a:xfrm>
                      <a:off x="0" y="0"/>
                      <a:ext cx="4685289" cy="3467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70BD" w:rsidRDefault="008C70BD">
      <w:pPr>
        <w:pStyle w:val="2"/>
        <w:rPr>
          <w:ins w:id="618" w:author="My" w:date="2019-08-29T11:14:00Z"/>
        </w:rPr>
        <w:pPrChange w:id="619" w:author="My" w:date="2019-08-29T10:49:00Z">
          <w:pPr/>
        </w:pPrChange>
      </w:pPr>
      <w:ins w:id="620" w:author="My" w:date="2019-08-29T10:48:00Z">
        <w:r>
          <w:rPr>
            <w:rFonts w:hint="eastAsia"/>
          </w:rPr>
          <w:lastRenderedPageBreak/>
          <w:t>class</w:t>
        </w:r>
        <w:r>
          <w:t xml:space="preserve"> </w:t>
        </w:r>
        <w:r>
          <w:rPr>
            <w:rFonts w:hint="eastAsia"/>
          </w:rPr>
          <w:t>self</w:t>
        </w:r>
      </w:ins>
    </w:p>
    <w:p w:rsidR="00E73DAF" w:rsidRDefault="00E73DAF">
      <w:pPr>
        <w:rPr>
          <w:ins w:id="621" w:author="My" w:date="2019-08-29T11:16:00Z"/>
        </w:rPr>
      </w:pPr>
      <w:ins w:id="622" w:author="My" w:date="2019-08-29T11:14:00Z">
        <w:r>
          <w:rPr>
            <w:rFonts w:hint="eastAsia"/>
          </w:rPr>
          <w:t>用self是因为</w:t>
        </w:r>
      </w:ins>
      <w:ins w:id="623" w:author="My" w:date="2019-08-29T11:15:00Z">
        <w:r>
          <w:rPr>
            <w:rFonts w:hint="eastAsia"/>
          </w:rPr>
          <w:t>当有多个实例时，</w:t>
        </w:r>
      </w:ins>
      <w:ins w:id="624" w:author="My" w:date="2019-08-29T11:14:00Z">
        <w:r>
          <w:rPr>
            <w:rFonts w:hint="eastAsia"/>
          </w:rPr>
          <w:t>需要知道更新哪个</w:t>
        </w:r>
      </w:ins>
      <w:ins w:id="625" w:author="My" w:date="2019-08-29T11:15:00Z">
        <w:r>
          <w:rPr>
            <w:rFonts w:hint="eastAsia"/>
          </w:rPr>
          <w:t>实例的属性，于是把实例当做变量传入实例函数</w:t>
        </w:r>
      </w:ins>
      <w:ins w:id="626" w:author="My" w:date="2019-08-29T11:16:00Z">
        <w:r>
          <w:rPr>
            <w:rFonts w:hint="eastAsia"/>
          </w:rPr>
          <w:t>。</w:t>
        </w:r>
      </w:ins>
    </w:p>
    <w:p w:rsidR="00291144" w:rsidRPr="00E73DAF" w:rsidRDefault="00291144">
      <w:pPr>
        <w:rPr>
          <w:ins w:id="627" w:author="My" w:date="2019-08-29T10:49:00Z"/>
        </w:rPr>
      </w:pPr>
    </w:p>
    <w:p w:rsidR="008C70BD" w:rsidRDefault="008C70BD">
      <w:pPr>
        <w:rPr>
          <w:ins w:id="628" w:author="My" w:date="2019-08-29T11:16:00Z"/>
        </w:rPr>
      </w:pPr>
      <w:ins w:id="629" w:author="My" w:date="2019-08-29T10:49:00Z">
        <w:r>
          <w:fldChar w:fldCharType="begin"/>
        </w:r>
        <w:r>
          <w:instrText xml:space="preserve"> HYPERLINK "https://medium.com/quick-code/understanding-self-in-python-a3704319e5f0" </w:instrText>
        </w:r>
        <w:r>
          <w:fldChar w:fldCharType="separate"/>
        </w:r>
        <w:r>
          <w:rPr>
            <w:rStyle w:val="ad"/>
          </w:rPr>
          <w:t>https://medium.com/quick-code/understanding-self-in-python-a3704319e5f0</w:t>
        </w:r>
        <w:r>
          <w:fldChar w:fldCharType="end"/>
        </w:r>
      </w:ins>
    </w:p>
    <w:p w:rsidR="00291144" w:rsidRDefault="00291144">
      <w:pPr>
        <w:rPr>
          <w:ins w:id="630" w:author="My" w:date="2019-08-29T11:13:00Z"/>
        </w:rPr>
      </w:pPr>
    </w:p>
    <w:p w:rsidR="00E73DAF" w:rsidRDefault="00E73DAF">
      <w:pPr>
        <w:rPr>
          <w:ins w:id="631" w:author="My" w:date="2019-08-29T11:13:00Z"/>
          <w:rFonts w:ascii="Courier New" w:hAnsi="Courier New" w:cs="Courier New"/>
          <w:spacing w:val="-5"/>
        </w:rPr>
      </w:pPr>
      <w:ins w:id="632" w:author="My" w:date="2019-08-29T11:13:00Z">
        <w:r>
          <w:rPr>
            <w:rFonts w:ascii="Courier New" w:hAnsi="Courier New" w:cs="Courier New"/>
            <w:spacing w:val="-5"/>
          </w:rPr>
          <w:t>class SomeClass:</w:t>
        </w:r>
        <w:r>
          <w:rPr>
            <w:rFonts w:ascii="Courier New" w:hAnsi="Courier New" w:cs="Courier New"/>
            <w:spacing w:val="-5"/>
          </w:rPr>
          <w:br/>
          <w:t>def __init__(self):</w:t>
        </w:r>
        <w:r>
          <w:rPr>
            <w:rFonts w:ascii="Courier New" w:hAnsi="Courier New" w:cs="Courier New"/>
            <w:spacing w:val="-5"/>
          </w:rPr>
          <w:br/>
          <w:t xml:space="preserve">self.arr = [] </w:t>
        </w:r>
        <w:r>
          <w:rPr>
            <w:rFonts w:ascii="Courier New" w:hAnsi="Courier New" w:cs="Courier New"/>
            <w:spacing w:val="-5"/>
          </w:rPr>
          <w:br/>
          <w:t>#All SomeClass objects will have an array arr by default</w:t>
        </w:r>
        <w:r>
          <w:rPr>
            <w:rFonts w:ascii="Courier New" w:hAnsi="Courier New" w:cs="Courier New"/>
            <w:spacing w:val="-5"/>
          </w:rPr>
          <w:br/>
        </w:r>
        <w:r>
          <w:rPr>
            <w:rFonts w:ascii="Courier New" w:hAnsi="Courier New" w:cs="Courier New"/>
            <w:spacing w:val="-5"/>
          </w:rPr>
          <w:br/>
          <w:t>def insert_to_arr(self, value):</w:t>
        </w:r>
        <w:r>
          <w:rPr>
            <w:rFonts w:ascii="Courier New" w:hAnsi="Courier New" w:cs="Courier New"/>
            <w:spacing w:val="-5"/>
          </w:rPr>
          <w:br/>
          <w:t>self.arr.append(value)</w:t>
        </w:r>
      </w:ins>
    </w:p>
    <w:p w:rsidR="00E73DAF" w:rsidRDefault="00E73DAF">
      <w:pPr>
        <w:rPr>
          <w:ins w:id="633" w:author="My" w:date="2019-08-29T11:13:00Z"/>
        </w:rPr>
      </w:pPr>
    </w:p>
    <w:p w:rsidR="00E73DAF" w:rsidRPr="008C70BD" w:rsidRDefault="00E73DAF">
      <w:ins w:id="634" w:author="My" w:date="2019-08-29T11:13:00Z">
        <w:r>
          <w:rPr>
            <w:rFonts w:ascii="Courier New" w:hAnsi="Courier New" w:cs="Courier New"/>
            <w:spacing w:val="-5"/>
          </w:rPr>
          <w:t>obj1 = SomeClass()</w:t>
        </w:r>
        <w:r>
          <w:rPr>
            <w:rFonts w:ascii="Courier New" w:hAnsi="Courier New" w:cs="Courier New"/>
            <w:spacing w:val="-5"/>
          </w:rPr>
          <w:br/>
          <w:t>obj2 = SomeClass()</w:t>
        </w:r>
        <w:r>
          <w:rPr>
            <w:rFonts w:ascii="Courier New" w:hAnsi="Courier New" w:cs="Courier New"/>
            <w:spacing w:val="-5"/>
          </w:rPr>
          <w:br/>
          <w:t>obj1.insert_to_arr(6)</w:t>
        </w:r>
        <w:r>
          <w:rPr>
            <w:rFonts w:hint="eastAsia"/>
          </w:rPr>
          <w:t xml:space="preserve"> 等同于</w:t>
        </w:r>
      </w:ins>
      <w:ins w:id="635" w:author="My" w:date="2019-08-29T11:12:00Z">
        <w:r>
          <w:rPr>
            <w:rFonts w:ascii="Courier New" w:hAnsi="Courier New" w:cs="Courier New"/>
            <w:spacing w:val="-5"/>
          </w:rPr>
          <w:t>SomeClass.inseart_to_arr(obj1, 6)</w:t>
        </w:r>
      </w:ins>
    </w:p>
    <w:p w:rsidR="00E87E94" w:rsidRDefault="00E87E94" w:rsidP="00E87E94">
      <w:pPr>
        <w:pStyle w:val="2"/>
      </w:pPr>
      <w:r>
        <w:rPr>
          <w:rFonts w:hint="eastAsia"/>
        </w:rPr>
        <w:t>numpy</w:t>
      </w:r>
    </w:p>
    <w:p w:rsidR="00076F71" w:rsidRPr="00076F71" w:rsidRDefault="00E853D5" w:rsidP="00076F71">
      <w:hyperlink r:id="rId352" w:history="1">
        <w:r w:rsidR="00076F71">
          <w:rPr>
            <w:rStyle w:val="ad"/>
          </w:rPr>
          <w:t>https://numpy.org/devdocs/user/quickstart.html</w:t>
        </w:r>
      </w:hyperlink>
    </w:p>
    <w:p w:rsidR="00AC0FE2" w:rsidRDefault="00AC0FE2" w:rsidP="00AC0FE2">
      <w:pPr>
        <w:pStyle w:val="3"/>
      </w:pPr>
      <w:r>
        <w:rPr>
          <w:rFonts w:hint="eastAsia"/>
        </w:rPr>
        <w:t>array</w:t>
      </w:r>
    </w:p>
    <w:p w:rsidR="00AC0FE2" w:rsidRPr="00AC0FE2" w:rsidRDefault="00E853D5" w:rsidP="00AC0FE2">
      <w:hyperlink r:id="rId353" w:history="1">
        <w:r w:rsidR="00AC0FE2">
          <w:rPr>
            <w:rStyle w:val="ad"/>
          </w:rPr>
          <w:t>https://www.runoob.com/numpy/numpy-ndarray-object.html</w:t>
        </w:r>
      </w:hyperlink>
    </w:p>
    <w:p w:rsidR="00E87E94" w:rsidRPr="00E87E94" w:rsidRDefault="00E87E94" w:rsidP="00E87E94">
      <w:pPr>
        <w:widowControl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00" w:lineRule="atLeast"/>
        <w:jc w:val="left"/>
        <w:rPr>
          <w:rFonts w:ascii="Consolas" w:eastAsia="宋体" w:hAnsi="Consolas" w:cs="宋体"/>
          <w:color w:val="333333"/>
          <w:kern w:val="0"/>
          <w:sz w:val="18"/>
          <w:szCs w:val="18"/>
        </w:rPr>
      </w:pP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umpy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.</w:t>
      </w: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rray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(</w:t>
      </w:r>
      <w:r w:rsidRPr="00E87E94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object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dtype 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E87E94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None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copy 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E87E94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True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order 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E87E94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None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subok 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E87E94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False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ndmin 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E87E9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E87E94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0</w:t>
      </w:r>
      <w:r w:rsidRPr="00E87E9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)</w:t>
      </w:r>
    </w:p>
    <w:p w:rsidR="00E87E94" w:rsidRDefault="00FC2CE1" w:rsidP="00E87E94">
      <w:r>
        <w:rPr>
          <w:noProof/>
        </w:rPr>
        <w:drawing>
          <wp:inline distT="0" distB="0" distL="0" distR="0" wp14:anchorId="1822D050" wp14:editId="310B81D7">
            <wp:extent cx="4657561" cy="2546350"/>
            <wp:effectExtent l="0" t="0" r="0" b="6350"/>
            <wp:docPr id="129" name="图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4"/>
                    <a:stretch>
                      <a:fillRect/>
                    </a:stretch>
                  </pic:blipFill>
                  <pic:spPr>
                    <a:xfrm>
                      <a:off x="0" y="0"/>
                      <a:ext cx="4658581" cy="2546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CE1" w:rsidRDefault="00FC2CE1" w:rsidP="00FC2CE1">
      <w:pPr>
        <w:pStyle w:val="3"/>
      </w:pPr>
      <w:r>
        <w:rPr>
          <w:rFonts w:hint="eastAsia"/>
        </w:rPr>
        <w:lastRenderedPageBreak/>
        <w:t>dtype</w:t>
      </w:r>
    </w:p>
    <w:p w:rsidR="00FC2CE1" w:rsidRPr="00FC2CE1" w:rsidRDefault="00E853D5" w:rsidP="00FC2CE1">
      <w:hyperlink r:id="rId355" w:history="1">
        <w:r w:rsidR="00FC2CE1">
          <w:rPr>
            <w:rStyle w:val="ad"/>
          </w:rPr>
          <w:t>https://www.runoob.com/numpy/numpy-dtype.html</w:t>
        </w:r>
      </w:hyperlink>
    </w:p>
    <w:p w:rsidR="00FC2CE1" w:rsidRPr="00FC2CE1" w:rsidRDefault="00FC2CE1" w:rsidP="00FC2CE1">
      <w:pPr>
        <w:widowControl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00" w:lineRule="atLeast"/>
        <w:jc w:val="left"/>
        <w:rPr>
          <w:rFonts w:ascii="Consolas" w:eastAsia="宋体" w:hAnsi="Consolas" w:cs="宋体"/>
          <w:color w:val="333333"/>
          <w:kern w:val="0"/>
          <w:sz w:val="18"/>
          <w:szCs w:val="18"/>
        </w:rPr>
      </w:pPr>
      <w:r w:rsidRPr="00FC2CE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umpy</w:t>
      </w:r>
      <w:r w:rsidRPr="00FC2CE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.</w:t>
      </w:r>
      <w:r w:rsidRPr="00FC2CE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type</w:t>
      </w:r>
      <w:r w:rsidRPr="00FC2CE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(</w:t>
      </w:r>
      <w:r w:rsidRPr="00FC2CE1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object</w:t>
      </w:r>
      <w:r w:rsidRPr="00FC2CE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FC2CE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align</w:t>
      </w:r>
      <w:r w:rsidRPr="00FC2CE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FC2CE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copy</w:t>
      </w:r>
      <w:r w:rsidRPr="00FC2CE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)</w:t>
      </w:r>
    </w:p>
    <w:p w:rsidR="00FC2CE1" w:rsidRDefault="00C46DC1" w:rsidP="00C46DC1">
      <w:pPr>
        <w:pStyle w:val="3"/>
      </w:pPr>
      <w:r>
        <w:rPr>
          <w:rFonts w:hint="eastAsia"/>
        </w:rPr>
        <w:t>array的属性</w:t>
      </w:r>
    </w:p>
    <w:p w:rsidR="00C46DC1" w:rsidRDefault="00E853D5" w:rsidP="00C46DC1">
      <w:hyperlink r:id="rId356" w:history="1">
        <w:r w:rsidR="00C46DC1">
          <w:rPr>
            <w:rStyle w:val="ad"/>
          </w:rPr>
          <w:t>https://www.runoob.com/numpy/numpy-array-attributes.html</w:t>
        </w:r>
      </w:hyperlink>
    </w:p>
    <w:p w:rsidR="00C46DC1" w:rsidRDefault="00C46DC1" w:rsidP="00C46DC1">
      <w:r>
        <w:rPr>
          <w:noProof/>
        </w:rPr>
        <w:drawing>
          <wp:inline distT="0" distB="0" distL="0" distR="0" wp14:anchorId="61AF56E1" wp14:editId="27B8E727">
            <wp:extent cx="5274310" cy="2863215"/>
            <wp:effectExtent l="0" t="0" r="2540" b="0"/>
            <wp:docPr id="130" name="图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DC1" w:rsidRDefault="00C46DC1" w:rsidP="00C46DC1">
      <w:pPr>
        <w:pStyle w:val="3"/>
      </w:pPr>
      <w:r>
        <w:rPr>
          <w:rFonts w:hint="eastAsia"/>
        </w:rPr>
        <w:t>创建array矩阵</w:t>
      </w:r>
    </w:p>
    <w:p w:rsidR="00C46DC1" w:rsidRDefault="00E853D5" w:rsidP="00C46DC1">
      <w:hyperlink r:id="rId358" w:history="1">
        <w:r w:rsidR="00C46DC1">
          <w:rPr>
            <w:rStyle w:val="ad"/>
          </w:rPr>
          <w:t>https://www.runoob.com/numpy/numpy-array-creation.html</w:t>
        </w:r>
      </w:hyperlink>
    </w:p>
    <w:p w:rsidR="00C46DC1" w:rsidRPr="00C46DC1" w:rsidRDefault="00C46DC1" w:rsidP="00C46DC1">
      <w:pPr>
        <w:widowControl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00" w:lineRule="atLeast"/>
        <w:jc w:val="left"/>
        <w:rPr>
          <w:rFonts w:ascii="Consolas" w:eastAsia="宋体" w:hAnsi="Consolas" w:cs="宋体"/>
          <w:color w:val="333333"/>
          <w:kern w:val="0"/>
          <w:sz w:val="18"/>
          <w:szCs w:val="18"/>
        </w:rPr>
      </w:pPr>
      <w:r w:rsidRPr="00C46DC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umpy</w:t>
      </w:r>
      <w:r w:rsidRPr="00C46DC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.</w:t>
      </w:r>
      <w:r w:rsidRPr="00C46DC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empty</w:t>
      </w:r>
      <w:r w:rsidRPr="00C46DC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(</w:t>
      </w:r>
      <w:r w:rsidRPr="00C46DC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hape</w:t>
      </w:r>
      <w:r w:rsidRPr="00C46DC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C46DC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dtype </w:t>
      </w:r>
      <w:r w:rsidRPr="00C46DC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C46DC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C46DC1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float</w:t>
      </w:r>
      <w:r w:rsidRPr="00C46DC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C46DC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order </w:t>
      </w:r>
      <w:r w:rsidRPr="00C46DC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C46DC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C46DC1">
        <w:rPr>
          <w:rFonts w:ascii="Consolas" w:eastAsia="宋体" w:hAnsi="Consolas" w:cs="宋体"/>
          <w:color w:val="008800"/>
          <w:kern w:val="0"/>
          <w:sz w:val="18"/>
          <w:szCs w:val="18"/>
          <w:bdr w:val="none" w:sz="0" w:space="0" w:color="auto" w:frame="1"/>
        </w:rPr>
        <w:t>'C'</w:t>
      </w:r>
      <w:r w:rsidRPr="00C46DC1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)</w:t>
      </w:r>
    </w:p>
    <w:p w:rsidR="006233F0" w:rsidRPr="006233F0" w:rsidRDefault="006233F0" w:rsidP="006233F0">
      <w:pPr>
        <w:widowControl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00" w:lineRule="atLeast"/>
        <w:jc w:val="left"/>
        <w:rPr>
          <w:rFonts w:ascii="Consolas" w:eastAsia="宋体" w:hAnsi="Consolas" w:cs="宋体"/>
          <w:color w:val="333333"/>
          <w:kern w:val="0"/>
          <w:sz w:val="18"/>
          <w:szCs w:val="18"/>
        </w:rPr>
      </w:pP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umpy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.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zeros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(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hape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dtype 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6233F0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float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order 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6233F0">
        <w:rPr>
          <w:rFonts w:ascii="Consolas" w:eastAsia="宋体" w:hAnsi="Consolas" w:cs="宋体"/>
          <w:color w:val="008800"/>
          <w:kern w:val="0"/>
          <w:sz w:val="18"/>
          <w:szCs w:val="18"/>
          <w:bdr w:val="none" w:sz="0" w:space="0" w:color="auto" w:frame="1"/>
        </w:rPr>
        <w:t>'C'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)</w:t>
      </w:r>
    </w:p>
    <w:p w:rsidR="006233F0" w:rsidRPr="006233F0" w:rsidRDefault="006233F0" w:rsidP="006233F0">
      <w:pPr>
        <w:widowControl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00" w:lineRule="atLeast"/>
        <w:jc w:val="left"/>
        <w:rPr>
          <w:rFonts w:ascii="Consolas" w:eastAsia="宋体" w:hAnsi="Consolas" w:cs="宋体"/>
          <w:color w:val="333333"/>
          <w:kern w:val="0"/>
          <w:sz w:val="18"/>
          <w:szCs w:val="18"/>
        </w:rPr>
      </w:pP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umpy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.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ones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(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hape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dtype 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6233F0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None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order 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6233F0">
        <w:rPr>
          <w:rFonts w:ascii="Consolas" w:eastAsia="宋体" w:hAnsi="Consolas" w:cs="宋体"/>
          <w:color w:val="008800"/>
          <w:kern w:val="0"/>
          <w:sz w:val="18"/>
          <w:szCs w:val="18"/>
          <w:bdr w:val="none" w:sz="0" w:space="0" w:color="auto" w:frame="1"/>
        </w:rPr>
        <w:t>'C'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)</w:t>
      </w:r>
    </w:p>
    <w:p w:rsidR="00C46DC1" w:rsidRDefault="00C46DC1" w:rsidP="00C46DC1"/>
    <w:p w:rsidR="006233F0" w:rsidRDefault="006233F0" w:rsidP="006233F0">
      <w:pPr>
        <w:pStyle w:val="3"/>
      </w:pPr>
      <w:r>
        <w:rPr>
          <w:rFonts w:hint="eastAsia"/>
        </w:rPr>
        <w:t>数值范围创建array</w:t>
      </w:r>
    </w:p>
    <w:p w:rsidR="006233F0" w:rsidRDefault="00E853D5" w:rsidP="006233F0">
      <w:hyperlink r:id="rId359" w:history="1">
        <w:r w:rsidR="006233F0">
          <w:rPr>
            <w:rStyle w:val="ad"/>
          </w:rPr>
          <w:t>https://www.runoob.com/numpy/numpy-array-from-numerical-ranges.html</w:t>
        </w:r>
      </w:hyperlink>
    </w:p>
    <w:p w:rsidR="006233F0" w:rsidRPr="006233F0" w:rsidRDefault="006233F0" w:rsidP="006233F0">
      <w:pPr>
        <w:widowControl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00" w:lineRule="atLeast"/>
        <w:jc w:val="left"/>
        <w:rPr>
          <w:rFonts w:ascii="Consolas" w:eastAsia="宋体" w:hAnsi="Consolas" w:cs="宋体"/>
          <w:color w:val="333333"/>
          <w:kern w:val="0"/>
          <w:sz w:val="18"/>
          <w:szCs w:val="18"/>
        </w:rPr>
      </w:pP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umpy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.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range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(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tart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stop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step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dtype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)</w:t>
      </w:r>
    </w:p>
    <w:p w:rsidR="006233F0" w:rsidRPr="006233F0" w:rsidRDefault="006233F0" w:rsidP="006233F0">
      <w:pPr>
        <w:widowControl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00" w:lineRule="atLeast"/>
        <w:jc w:val="left"/>
        <w:rPr>
          <w:rFonts w:ascii="Consolas" w:eastAsia="宋体" w:hAnsi="Consolas" w:cs="宋体"/>
          <w:color w:val="333333"/>
          <w:kern w:val="0"/>
          <w:sz w:val="18"/>
          <w:szCs w:val="18"/>
        </w:rPr>
      </w:pP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.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linspace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(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tart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stop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num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6233F0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50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endpoint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6233F0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True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retstep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6233F0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False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6233F0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dtype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6233F0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None</w:t>
      </w:r>
      <w:r w:rsidRPr="006233F0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)</w:t>
      </w:r>
    </w:p>
    <w:p w:rsidR="00374AD4" w:rsidRDefault="00374AD4" w:rsidP="006233F0"/>
    <w:p w:rsidR="006233F0" w:rsidRDefault="006233F0" w:rsidP="006233F0">
      <w:r>
        <w:rPr>
          <w:rFonts w:hint="eastAsia"/>
        </w:rPr>
        <w:lastRenderedPageBreak/>
        <w:t>在范围内建立等比array</w:t>
      </w:r>
      <w:r w:rsidR="00374AD4">
        <w:rPr>
          <w:rFonts w:hint="eastAsia"/>
        </w:rPr>
        <w:t>，公比由数量决定</w:t>
      </w:r>
    </w:p>
    <w:p w:rsidR="00374AD4" w:rsidRPr="00374AD4" w:rsidRDefault="00374AD4" w:rsidP="00374AD4">
      <w:pPr>
        <w:widowControl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00" w:lineRule="atLeast"/>
        <w:jc w:val="left"/>
        <w:rPr>
          <w:rFonts w:ascii="Consolas" w:eastAsia="宋体" w:hAnsi="Consolas" w:cs="宋体"/>
          <w:color w:val="333333"/>
          <w:kern w:val="0"/>
          <w:sz w:val="18"/>
          <w:szCs w:val="18"/>
        </w:rPr>
      </w:pPr>
      <w:r w:rsidRPr="00374AD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.</w:t>
      </w:r>
      <w:r w:rsidRPr="00374AD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logspace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(</w:t>
      </w:r>
      <w:r w:rsidRPr="00374AD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tart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374AD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stop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374AD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num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374AD4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50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374AD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endpoint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374AD4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True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374AD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374AD4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base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374AD4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10.0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,</w:t>
      </w:r>
      <w:r w:rsidRPr="00374AD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dtype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=</w:t>
      </w:r>
      <w:r w:rsidRPr="00374AD4">
        <w:rPr>
          <w:rFonts w:ascii="Consolas" w:eastAsia="宋体" w:hAnsi="Consolas" w:cs="宋体"/>
          <w:color w:val="000088"/>
          <w:kern w:val="0"/>
          <w:sz w:val="18"/>
          <w:szCs w:val="18"/>
          <w:bdr w:val="none" w:sz="0" w:space="0" w:color="auto" w:frame="1"/>
        </w:rPr>
        <w:t>None</w:t>
      </w:r>
      <w:r w:rsidRPr="00374AD4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)</w:t>
      </w:r>
    </w:p>
    <w:p w:rsidR="00374AD4" w:rsidRDefault="00BE31B2" w:rsidP="00BE31B2">
      <w:pPr>
        <w:pStyle w:val="3"/>
      </w:pPr>
      <w:r>
        <w:rPr>
          <w:rFonts w:hint="eastAsia"/>
        </w:rPr>
        <w:t>array索引</w:t>
      </w:r>
    </w:p>
    <w:p w:rsidR="00BE31B2" w:rsidRDefault="00BE31B2" w:rsidP="00BE31B2">
      <w:r>
        <w:rPr>
          <w:rFonts w:hint="eastAsia"/>
        </w:rPr>
        <w:t>~取反</w:t>
      </w:r>
    </w:p>
    <w:p w:rsidR="00BE31B2" w:rsidRDefault="00E853D5" w:rsidP="00BE31B2">
      <w:hyperlink r:id="rId360" w:history="1">
        <w:r w:rsidR="00BE31B2">
          <w:rPr>
            <w:rStyle w:val="ad"/>
          </w:rPr>
          <w:t>https://www.runoob.com/numpy/numpy-advanced-indexing.html</w:t>
        </w:r>
      </w:hyperlink>
    </w:p>
    <w:p w:rsidR="00D256EC" w:rsidRDefault="00D256EC" w:rsidP="00D256EC">
      <w:pPr>
        <w:pStyle w:val="3"/>
      </w:pPr>
      <w:r>
        <w:rPr>
          <w:rFonts w:hint="eastAsia"/>
        </w:rPr>
        <w:t>broadcast</w:t>
      </w:r>
    </w:p>
    <w:p w:rsidR="00D256EC" w:rsidRPr="00D256EC" w:rsidRDefault="00422711" w:rsidP="00D256EC">
      <w:r>
        <w:rPr>
          <w:rFonts w:hint="eastAsia"/>
        </w:rPr>
        <w:t>shape对应</w:t>
      </w:r>
      <w:r w:rsidR="000F5D62">
        <w:rPr>
          <w:rFonts w:hint="eastAsia"/>
        </w:rPr>
        <w:t>位置：</w:t>
      </w:r>
      <w:r>
        <w:rPr>
          <w:rFonts w:hint="eastAsia"/>
        </w:rPr>
        <w:t>相等or不相等时只能是1</w:t>
      </w:r>
    </w:p>
    <w:p w:rsidR="00BE31B2" w:rsidRDefault="00D256EC" w:rsidP="00BE31B2">
      <w:r>
        <w:rPr>
          <w:noProof/>
        </w:rPr>
        <w:drawing>
          <wp:inline distT="0" distB="0" distL="0" distR="0">
            <wp:extent cx="4273550" cy="1835150"/>
            <wp:effectExtent l="0" t="0" r="0" b="0"/>
            <wp:docPr id="131" name="图片 131" descr="https://www.runoob.com/wp-content/uploads/2018/10/image002061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runoob.com/wp-content/uploads/2018/10/image0020619.gif"/>
                    <pic:cNvPicPr>
                      <a:picLocks noChangeAspect="1" noChangeArrowheads="1"/>
                    </pic:cNvPicPr>
                  </pic:nvPicPr>
                  <pic:blipFill>
                    <a:blip r:embed="rId3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183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46EF" w:rsidRDefault="00F146EF" w:rsidP="00F146EF">
      <w:pPr>
        <w:pStyle w:val="3"/>
      </w:pPr>
      <w:r>
        <w:rPr>
          <w:rFonts w:hint="eastAsia"/>
        </w:rPr>
        <w:t>迭代器访问array</w:t>
      </w:r>
    </w:p>
    <w:p w:rsidR="00F146EF" w:rsidRDefault="00E853D5" w:rsidP="00F146EF">
      <w:hyperlink r:id="rId362" w:history="1">
        <w:r w:rsidR="00F146EF">
          <w:rPr>
            <w:rStyle w:val="ad"/>
          </w:rPr>
          <w:t>https://www.runoob.com/numpy/numpy-terating-over-array.html</w:t>
        </w:r>
      </w:hyperlink>
    </w:p>
    <w:p w:rsidR="00492B10" w:rsidRDefault="00492B10" w:rsidP="00F146EF"/>
    <w:p w:rsidR="00492B10" w:rsidRDefault="00080C00" w:rsidP="00080C00">
      <w:pPr>
        <w:pStyle w:val="3"/>
      </w:pPr>
      <w:r>
        <w:rPr>
          <w:rFonts w:hint="eastAsia"/>
        </w:rPr>
        <w:t>array操作</w:t>
      </w:r>
    </w:p>
    <w:p w:rsidR="004406EC" w:rsidRPr="004406EC" w:rsidRDefault="004406EC" w:rsidP="004406EC"/>
    <w:p w:rsidR="00080C00" w:rsidRDefault="00420315" w:rsidP="00420315">
      <w:pPr>
        <w:pStyle w:val="4"/>
      </w:pPr>
      <w:r>
        <w:rPr>
          <w:rFonts w:hint="eastAsia"/>
        </w:rPr>
        <w:t>修改数组形状</w:t>
      </w:r>
    </w:p>
    <w:p w:rsidR="004406EC" w:rsidRPr="004406EC" w:rsidRDefault="00E853D5" w:rsidP="004406EC">
      <w:hyperlink r:id="rId363" w:history="1">
        <w:r w:rsidR="004406EC">
          <w:rPr>
            <w:rStyle w:val="ad"/>
          </w:rPr>
          <w:t>https://www.runoob.com/numpy/numpy-array-manipulation.html</w:t>
        </w:r>
      </w:hyperlink>
    </w:p>
    <w:p w:rsidR="00043DCF" w:rsidRPr="00043DCF" w:rsidRDefault="00043DCF" w:rsidP="00043DCF">
      <w:r>
        <w:rPr>
          <w:noProof/>
        </w:rPr>
        <w:lastRenderedPageBreak/>
        <w:drawing>
          <wp:inline distT="0" distB="0" distL="0" distR="0" wp14:anchorId="7E8EB0A2" wp14:editId="295C67C3">
            <wp:extent cx="5274310" cy="2075180"/>
            <wp:effectExtent l="0" t="0" r="2540" b="1270"/>
            <wp:docPr id="145" name="图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315" w:rsidRDefault="00420315" w:rsidP="00420315">
      <w:pPr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 numpy.reshape(arr, newshape, order='C')</w:t>
      </w:r>
    </w:p>
    <w:p w:rsidR="00420315" w:rsidRDefault="00420315" w:rsidP="00420315">
      <w:pPr>
        <w:rPr>
          <w:noProof/>
        </w:rPr>
      </w:pPr>
    </w:p>
    <w:p w:rsidR="00420315" w:rsidRDefault="00420315" w:rsidP="00420315">
      <w:pPr>
        <w:rPr>
          <w:noProof/>
        </w:rPr>
      </w:pPr>
      <w:r>
        <w:rPr>
          <w:rFonts w:hint="eastAsia"/>
          <w:noProof/>
        </w:rPr>
        <w:t>array.flat</w:t>
      </w:r>
    </w:p>
    <w:p w:rsidR="00420315" w:rsidRDefault="00420315" w:rsidP="00420315">
      <w:r>
        <w:rPr>
          <w:noProof/>
        </w:rPr>
        <w:drawing>
          <wp:inline distT="0" distB="0" distL="0" distR="0" wp14:anchorId="0B16FA9D" wp14:editId="1E8E52F4">
            <wp:extent cx="5274310" cy="821690"/>
            <wp:effectExtent l="0" t="0" r="2540" b="0"/>
            <wp:docPr id="134" name="图片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4742" w:rsidRDefault="00E94742" w:rsidP="00420315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:rsidR="00E94742" w:rsidRPr="00420315" w:rsidRDefault="00E94742" w:rsidP="00420315"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ndarray.flatten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返回一份数组拷贝，对拷贝所做的修改不会影响原始数组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.</w:t>
      </w:r>
    </w:p>
    <w:p w:rsidR="00E94742" w:rsidRDefault="00E94742" w:rsidP="00E94742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darra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flatten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orde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=</w:t>
      </w:r>
      <w:r>
        <w:rPr>
          <w:rStyle w:val="str"/>
          <w:rFonts w:ascii="Consolas" w:hAnsi="Consolas"/>
          <w:color w:val="008800"/>
          <w:sz w:val="18"/>
          <w:szCs w:val="18"/>
          <w:bdr w:val="none" w:sz="0" w:space="0" w:color="auto" w:frame="1"/>
        </w:rPr>
        <w:t>'C'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420315" w:rsidRDefault="00043DCF" w:rsidP="00043DCF">
      <w:pPr>
        <w:pStyle w:val="4"/>
      </w:pPr>
      <w:r>
        <w:rPr>
          <w:rFonts w:hint="eastAsia"/>
        </w:rPr>
        <w:t>翻转</w:t>
      </w:r>
    </w:p>
    <w:p w:rsidR="001E2486" w:rsidRPr="001E2486" w:rsidRDefault="001E2486" w:rsidP="001E2486">
      <w:r>
        <w:rPr>
          <w:rFonts w:hint="eastAsia"/>
        </w:rPr>
        <w:t>rollaxis：将指定轴插入指定位置</w:t>
      </w:r>
    </w:p>
    <w:p w:rsidR="00043DCF" w:rsidRDefault="001E2486" w:rsidP="00043DCF">
      <w:r>
        <w:rPr>
          <w:noProof/>
        </w:rPr>
        <w:drawing>
          <wp:inline distT="0" distB="0" distL="0" distR="0" wp14:anchorId="10976552" wp14:editId="3837B79C">
            <wp:extent cx="3651250" cy="1521867"/>
            <wp:effectExtent l="0" t="0" r="6350" b="2540"/>
            <wp:docPr id="146" name="图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6"/>
                    <a:stretch>
                      <a:fillRect/>
                    </a:stretch>
                  </pic:blipFill>
                  <pic:spPr>
                    <a:xfrm>
                      <a:off x="0" y="0"/>
                      <a:ext cx="3676691" cy="1532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0D2" w:rsidRDefault="003900D2" w:rsidP="00043DCF"/>
    <w:p w:rsidR="003900D2" w:rsidRDefault="003900D2" w:rsidP="003900D2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transpose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e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3900D2" w:rsidRDefault="003900D2" w:rsidP="003900D2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rollaxi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start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3900D2" w:rsidRDefault="003900D2" w:rsidP="003900D2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</w:p>
    <w:p w:rsidR="003900D2" w:rsidRDefault="003900D2" w:rsidP="003900D2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swapaxe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1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2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3900D2" w:rsidRDefault="003900D2" w:rsidP="00043DCF"/>
    <w:p w:rsidR="003900D2" w:rsidRDefault="003900D2" w:rsidP="00043DCF"/>
    <w:p w:rsidR="003900D2" w:rsidRDefault="003900D2" w:rsidP="003900D2">
      <w:pPr>
        <w:pStyle w:val="4"/>
      </w:pPr>
      <w:r>
        <w:rPr>
          <w:rFonts w:hint="eastAsia"/>
        </w:rPr>
        <w:lastRenderedPageBreak/>
        <w:t>修改数组维度</w:t>
      </w:r>
    </w:p>
    <w:p w:rsidR="003900D2" w:rsidRPr="003900D2" w:rsidRDefault="003900D2" w:rsidP="003900D2">
      <w:r>
        <w:rPr>
          <w:noProof/>
        </w:rPr>
        <w:drawing>
          <wp:inline distT="0" distB="0" distL="0" distR="0" wp14:anchorId="657A68BD" wp14:editId="1E774D8D">
            <wp:extent cx="3688902" cy="1428750"/>
            <wp:effectExtent l="0" t="0" r="6985" b="0"/>
            <wp:docPr id="152" name="图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7"/>
                    <a:stretch>
                      <a:fillRect/>
                    </a:stretch>
                  </pic:blipFill>
                  <pic:spPr>
                    <a:xfrm>
                      <a:off x="0" y="0"/>
                      <a:ext cx="3700726" cy="1433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23EB" w:rsidRDefault="009923EB" w:rsidP="009923EB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expand_dim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9923EB" w:rsidRDefault="009923EB" w:rsidP="009923EB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</w:p>
    <w:p w:rsidR="009923EB" w:rsidRDefault="009923EB" w:rsidP="009923EB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squeeze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043DCF" w:rsidRDefault="003D3195" w:rsidP="003D3195">
      <w:pPr>
        <w:pStyle w:val="4"/>
      </w:pPr>
      <w:r>
        <w:rPr>
          <w:rFonts w:hint="eastAsia"/>
        </w:rPr>
        <w:t>数组连接</w:t>
      </w:r>
    </w:p>
    <w:p w:rsidR="003D3195" w:rsidRDefault="003D3195" w:rsidP="009923EB">
      <w:r>
        <w:rPr>
          <w:noProof/>
        </w:rPr>
        <w:drawing>
          <wp:inline distT="0" distB="0" distL="0" distR="0" wp14:anchorId="26DB7A6F" wp14:editId="7B8EDB44">
            <wp:extent cx="3371850" cy="1162651"/>
            <wp:effectExtent l="0" t="0" r="0" b="0"/>
            <wp:docPr id="157" name="图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8"/>
                    <a:stretch>
                      <a:fillRect/>
                    </a:stretch>
                  </pic:blipFill>
                  <pic:spPr>
                    <a:xfrm>
                      <a:off x="0" y="0"/>
                      <a:ext cx="3383732" cy="116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195" w:rsidRDefault="003D3195" w:rsidP="009923EB">
      <w:r>
        <w:rPr>
          <w:rFonts w:hint="eastAsia"/>
        </w:rPr>
        <w:t>concatenate会合到一块</w:t>
      </w:r>
    </w:p>
    <w:p w:rsidR="003D3195" w:rsidRDefault="003D3195" w:rsidP="003D3195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concatenate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1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2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..)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3D3195" w:rsidRDefault="003D3195" w:rsidP="009923EB">
      <w:r>
        <w:rPr>
          <w:rFonts w:hint="eastAsia"/>
        </w:rPr>
        <w:t>stack不同块堆叠</w:t>
      </w:r>
    </w:p>
    <w:p w:rsidR="003D3195" w:rsidRDefault="003D3195" w:rsidP="003D3195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stack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ray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3D3195" w:rsidRDefault="003D3195" w:rsidP="009923EB">
      <w:r>
        <w:rPr>
          <w:rFonts w:hint="eastAsia"/>
        </w:rPr>
        <w:t>v=</w:t>
      </w:r>
      <w:r>
        <w:t>0</w:t>
      </w:r>
      <w:r>
        <w:rPr>
          <w:rFonts w:hint="eastAsia"/>
        </w:rPr>
        <w:t>，h=</w:t>
      </w:r>
      <w:r>
        <w:t xml:space="preserve">1 </w:t>
      </w:r>
      <w:r>
        <w:rPr>
          <w:rFonts w:hint="eastAsia"/>
        </w:rPr>
        <w:t>vstack和hstack也会合到一块</w:t>
      </w:r>
    </w:p>
    <w:p w:rsidR="003D3195" w:rsidRDefault="003D3195" w:rsidP="009923EB"/>
    <w:p w:rsidR="003D3195" w:rsidRDefault="003D3195" w:rsidP="003D3195">
      <w:pPr>
        <w:pStyle w:val="4"/>
      </w:pPr>
      <w:r>
        <w:rPr>
          <w:rFonts w:hint="eastAsia"/>
        </w:rPr>
        <w:t>数组分割</w:t>
      </w:r>
    </w:p>
    <w:p w:rsidR="003D3195" w:rsidRDefault="009F53B9" w:rsidP="003D3195">
      <w:r>
        <w:rPr>
          <w:noProof/>
        </w:rPr>
        <w:drawing>
          <wp:inline distT="0" distB="0" distL="0" distR="0" wp14:anchorId="2BD7C354" wp14:editId="00F03032">
            <wp:extent cx="2565400" cy="810760"/>
            <wp:effectExtent l="0" t="0" r="6350" b="8890"/>
            <wp:docPr id="170" name="图片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9"/>
                    <a:stretch>
                      <a:fillRect/>
                    </a:stretch>
                  </pic:blipFill>
                  <pic:spPr>
                    <a:xfrm>
                      <a:off x="0" y="0"/>
                      <a:ext cx="2586259" cy="817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3B9" w:rsidRPr="003D3195" w:rsidRDefault="009F53B9" w:rsidP="003D3195">
      <w:r>
        <w:rPr>
          <w:rFonts w:hint="eastAsia"/>
        </w:rPr>
        <w:t>parameter   3：等分成3份       【x</w:t>
      </w:r>
      <w:r>
        <w:t>,y,z</w:t>
      </w:r>
      <w:r>
        <w:rPr>
          <w:rFonts w:hint="eastAsia"/>
        </w:rPr>
        <w:t>】:按所给位置分割</w:t>
      </w:r>
    </w:p>
    <w:p w:rsidR="00E33758" w:rsidRDefault="00E33758" w:rsidP="00E33758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lastRenderedPageBreak/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split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indices_or_section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3D3195" w:rsidRDefault="00274D6C" w:rsidP="00274D6C">
      <w:pPr>
        <w:pStyle w:val="4"/>
      </w:pPr>
      <w:r>
        <w:rPr>
          <w:rFonts w:hint="eastAsia"/>
        </w:rPr>
        <w:t>数组元素添加与删除</w:t>
      </w:r>
    </w:p>
    <w:p w:rsidR="00274D6C" w:rsidRDefault="00274D6C" w:rsidP="00274D6C">
      <w:r>
        <w:rPr>
          <w:noProof/>
        </w:rPr>
        <w:drawing>
          <wp:inline distT="0" distB="0" distL="0" distR="0" wp14:anchorId="37C8FC36" wp14:editId="03079C96">
            <wp:extent cx="3060700" cy="1543247"/>
            <wp:effectExtent l="0" t="0" r="6350" b="0"/>
            <wp:docPr id="171" name="图片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0"/>
                    <a:stretch>
                      <a:fillRect/>
                    </a:stretch>
                  </pic:blipFill>
                  <pic:spPr>
                    <a:xfrm>
                      <a:off x="0" y="0"/>
                      <a:ext cx="3070808" cy="1548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D6C" w:rsidRDefault="00274D6C" w:rsidP="00274D6C"/>
    <w:p w:rsidR="00274D6C" w:rsidRDefault="00274D6C" w:rsidP="00274D6C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resize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shape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274D6C" w:rsidRDefault="000A378B" w:rsidP="00274D6C">
      <w:r>
        <w:rPr>
          <w:rFonts w:hint="eastAsia"/>
        </w:rPr>
        <w:t>用</w:t>
      </w:r>
      <w:r w:rsidR="00461583">
        <w:rPr>
          <w:rFonts w:hint="eastAsia"/>
        </w:rPr>
        <w:t>指导</w:t>
      </w:r>
      <w:r>
        <w:rPr>
          <w:rFonts w:hint="eastAsia"/>
        </w:rPr>
        <w:t>arr</w:t>
      </w:r>
      <w:r w:rsidR="00461583">
        <w:rPr>
          <w:rFonts w:hint="eastAsia"/>
        </w:rPr>
        <w:t>ay</w:t>
      </w:r>
      <w:r>
        <w:rPr>
          <w:rFonts w:hint="eastAsia"/>
        </w:rPr>
        <w:t>元素按左右上下顺序轮番去填新shape array</w:t>
      </w:r>
    </w:p>
    <w:p w:rsidR="001E56D4" w:rsidRDefault="001E56D4" w:rsidP="00274D6C"/>
    <w:p w:rsidR="001E56D4" w:rsidRDefault="001E56D4" w:rsidP="001E56D4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ppend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value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=</w:t>
      </w:r>
      <w:r>
        <w:rPr>
          <w:rStyle w:val="kwd"/>
          <w:rFonts w:ascii="Consolas" w:hAnsi="Consolas"/>
          <w:color w:val="000088"/>
          <w:sz w:val="18"/>
          <w:szCs w:val="18"/>
          <w:bdr w:val="none" w:sz="0" w:space="0" w:color="auto" w:frame="1"/>
        </w:rPr>
        <w:t>None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1E56D4" w:rsidRDefault="001E56D4" w:rsidP="00274D6C">
      <w:r>
        <w:rPr>
          <w:rFonts w:hint="eastAsia"/>
        </w:rPr>
        <w:t>axis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None：添加到尾端返回一个1维数组</w:t>
      </w:r>
    </w:p>
    <w:p w:rsidR="001E56D4" w:rsidRDefault="001E56D4" w:rsidP="00274D6C">
      <w:r>
        <w:rPr>
          <w:rFonts w:hint="eastAsia"/>
        </w:rPr>
        <w:t>axis</w:t>
      </w:r>
      <w:r>
        <w:t xml:space="preserve"> </w:t>
      </w:r>
      <w:r>
        <w:rPr>
          <w:rFonts w:hint="eastAsia"/>
        </w:rPr>
        <w:t>=</w:t>
      </w:r>
      <w:r>
        <w:t xml:space="preserve"> 0</w:t>
      </w:r>
      <w:r>
        <w:rPr>
          <w:rFonts w:hint="eastAsia"/>
        </w:rPr>
        <w:t>：index方向从尾端添加</w:t>
      </w:r>
    </w:p>
    <w:p w:rsidR="001E56D4" w:rsidRDefault="001E56D4" w:rsidP="00274D6C">
      <w:r>
        <w:rPr>
          <w:rFonts w:hint="eastAsia"/>
        </w:rPr>
        <w:t>axis</w:t>
      </w:r>
      <w:r>
        <w:t xml:space="preserve"> </w:t>
      </w:r>
      <w:r>
        <w:rPr>
          <w:rFonts w:hint="eastAsia"/>
        </w:rPr>
        <w:t>=</w:t>
      </w:r>
      <w:r>
        <w:t xml:space="preserve"> 1</w:t>
      </w:r>
      <w:r>
        <w:rPr>
          <w:rFonts w:hint="eastAsia"/>
        </w:rPr>
        <w:t>：column方向从尾端添加</w:t>
      </w:r>
    </w:p>
    <w:p w:rsidR="0013390D" w:rsidRDefault="0013390D" w:rsidP="0013390D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insert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obj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value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13390D" w:rsidRDefault="0013390D" w:rsidP="00274D6C">
      <w:r>
        <w:rPr>
          <w:rFonts w:hint="eastAsia"/>
        </w:rPr>
        <w:t>在obj前插入values</w:t>
      </w:r>
      <w:r w:rsidR="00C624F6">
        <w:rPr>
          <w:rFonts w:hint="eastAsia"/>
        </w:rPr>
        <w:t>（数量要一致or插入一个元素则进行broadcast）</w:t>
      </w:r>
    </w:p>
    <w:p w:rsidR="0013390D" w:rsidRDefault="0013390D" w:rsidP="00274D6C">
      <w:r>
        <w:rPr>
          <w:rFonts w:hint="eastAsia"/>
        </w:rPr>
        <w:t>axis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None：返回1维数组</w:t>
      </w:r>
    </w:p>
    <w:p w:rsidR="006B6C9F" w:rsidRDefault="006B6C9F" w:rsidP="006B6C9F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un"/>
          <w:rFonts w:ascii="Consolas" w:hAnsi="Consolas" w:hint="eastAsia"/>
          <w:color w:val="6666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kwd"/>
          <w:rFonts w:ascii="Consolas" w:hAnsi="Consolas"/>
          <w:color w:val="000088"/>
          <w:sz w:val="18"/>
          <w:szCs w:val="18"/>
          <w:bdr w:val="none" w:sz="0" w:space="0" w:color="auto" w:frame="1"/>
        </w:rPr>
        <w:t>delete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obj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6B6C9F" w:rsidRDefault="006B6C9F" w:rsidP="00274D6C">
      <w:r>
        <w:rPr>
          <w:rFonts w:hint="eastAsia"/>
        </w:rPr>
        <w:t>删除obj位置元素</w:t>
      </w:r>
    </w:p>
    <w:p w:rsidR="006B6C9F" w:rsidRDefault="006B6C9F" w:rsidP="00274D6C">
      <w:r>
        <w:rPr>
          <w:rFonts w:hint="eastAsia"/>
        </w:rPr>
        <w:t>axis</w:t>
      </w:r>
      <w:r>
        <w:t xml:space="preserve"> </w:t>
      </w:r>
      <w:r>
        <w:rPr>
          <w:rFonts w:hint="eastAsia"/>
        </w:rPr>
        <w:t>=</w:t>
      </w:r>
      <w:r>
        <w:t xml:space="preserve"> None</w:t>
      </w:r>
      <w:r>
        <w:rPr>
          <w:rFonts w:hint="eastAsia"/>
        </w:rPr>
        <w:t>：删除后返回一个1维数组</w:t>
      </w:r>
    </w:p>
    <w:p w:rsidR="00CD7A55" w:rsidRDefault="00CD7A55" w:rsidP="005329DE">
      <w:pPr>
        <w:pStyle w:val="3"/>
      </w:pPr>
      <w:r>
        <w:rPr>
          <w:rFonts w:hint="eastAsia"/>
        </w:rPr>
        <w:t>位运算</w:t>
      </w:r>
      <w:r w:rsidR="005E34A6">
        <w:rPr>
          <w:rFonts w:hint="eastAsia"/>
        </w:rPr>
        <w:t>？？？？</w:t>
      </w:r>
    </w:p>
    <w:p w:rsidR="005329DE" w:rsidRPr="005329DE" w:rsidRDefault="00E853D5" w:rsidP="005329DE">
      <w:hyperlink r:id="rId371" w:history="1">
        <w:r w:rsidR="005329DE">
          <w:rPr>
            <w:rStyle w:val="ad"/>
          </w:rPr>
          <w:t>https://www.runoob.com/numpy/numpy-binary-operators.html</w:t>
        </w:r>
      </w:hyperlink>
    </w:p>
    <w:p w:rsidR="00BE3AF0" w:rsidRDefault="0038747D" w:rsidP="00BE3AF0">
      <w:pPr>
        <w:pStyle w:val="3"/>
      </w:pPr>
      <w:r>
        <w:rPr>
          <w:rFonts w:hint="eastAsia"/>
        </w:rPr>
        <w:t>字符串运算</w:t>
      </w:r>
    </w:p>
    <w:p w:rsidR="00BE3AF0" w:rsidRPr="00BE3AF0" w:rsidRDefault="00E853D5" w:rsidP="00BE3AF0">
      <w:hyperlink r:id="rId372" w:history="1">
        <w:r w:rsidR="00BE3AF0">
          <w:rPr>
            <w:rStyle w:val="ad"/>
          </w:rPr>
          <w:t>https://www.runoob.com/numpy/numpy-string-functions.html</w:t>
        </w:r>
      </w:hyperlink>
    </w:p>
    <w:p w:rsidR="00BE3AF0" w:rsidRPr="00BE3AF0" w:rsidRDefault="00BE3AF0" w:rsidP="00BE3AF0"/>
    <w:p w:rsidR="007B278E" w:rsidRPr="007B278E" w:rsidRDefault="007B278E" w:rsidP="007B278E">
      <w:r>
        <w:rPr>
          <w:rFonts w:hint="eastAsia"/>
        </w:rPr>
        <w:t>numpy.char.add</w:t>
      </w:r>
    </w:p>
    <w:p w:rsidR="0038747D" w:rsidRPr="0038747D" w:rsidRDefault="0038747D" w:rsidP="0038747D">
      <w:r>
        <w:rPr>
          <w:noProof/>
        </w:rPr>
        <w:lastRenderedPageBreak/>
        <w:drawing>
          <wp:inline distT="0" distB="0" distL="0" distR="0" wp14:anchorId="6667FC77" wp14:editId="7C9E0335">
            <wp:extent cx="3867150" cy="4353221"/>
            <wp:effectExtent l="0" t="0" r="0" b="9525"/>
            <wp:docPr id="172" name="图片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3"/>
                    <a:stretch>
                      <a:fillRect/>
                    </a:stretch>
                  </pic:blipFill>
                  <pic:spPr>
                    <a:xfrm>
                      <a:off x="0" y="0"/>
                      <a:ext cx="3872400" cy="43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47D" w:rsidRPr="00CD7A55" w:rsidRDefault="002563D0" w:rsidP="0038747D">
      <w:r>
        <w:rPr>
          <w:noProof/>
        </w:rPr>
        <w:drawing>
          <wp:inline distT="0" distB="0" distL="0" distR="0">
            <wp:extent cx="2463800" cy="1591274"/>
            <wp:effectExtent l="0" t="0" r="0" b="9525"/>
            <wp:docPr id="173" name="图片 173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3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271" cy="1599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408957" cy="1593503"/>
            <wp:effectExtent l="0" t="0" r="0" b="6985"/>
            <wp:docPr id="174" name="图片 174" descr="Pythonä¸­çç¼ç é®é¢ï¼encodingä¸decodeãsträ¸bytesï¼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ythonä¸­çç¼ç é®é¢ï¼encodingä¸decodeãsträ¸bytesï¼"/>
                    <pic:cNvPicPr>
                      <a:picLocks noChangeAspect="1" noChangeArrowheads="1"/>
                    </pic:cNvPicPr>
                  </pic:nvPicPr>
                  <pic:blipFill>
                    <a:blip r:embed="rId3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243" cy="1604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A55" w:rsidRDefault="004406EC" w:rsidP="00021DBD">
      <w:pPr>
        <w:pStyle w:val="3"/>
      </w:pPr>
      <w:r>
        <w:rPr>
          <w:rFonts w:hint="eastAsia"/>
        </w:rPr>
        <w:t>舍入</w:t>
      </w:r>
      <w:r w:rsidR="00832546">
        <w:rPr>
          <w:rFonts w:hint="eastAsia"/>
        </w:rPr>
        <w:t>函数</w:t>
      </w:r>
    </w:p>
    <w:p w:rsidR="00021DBD" w:rsidRPr="00021DBD" w:rsidRDefault="00E853D5" w:rsidP="00021DBD">
      <w:hyperlink r:id="rId376" w:history="1">
        <w:r w:rsidR="00021DBD">
          <w:rPr>
            <w:rStyle w:val="ad"/>
          </w:rPr>
          <w:t>https://www.runoob.com/numpy/numpy-mathematical-functions.html</w:t>
        </w:r>
      </w:hyperlink>
    </w:p>
    <w:p w:rsidR="00832546" w:rsidRDefault="00832546" w:rsidP="00832546"/>
    <w:p w:rsidR="00832546" w:rsidRDefault="00832546" w:rsidP="00832546"/>
    <w:p w:rsidR="00832546" w:rsidRPr="00832546" w:rsidRDefault="00832546" w:rsidP="00832546"/>
    <w:p w:rsidR="00832546" w:rsidRDefault="00832546" w:rsidP="00832546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round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decimal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832546" w:rsidRDefault="00832546" w:rsidP="00832546">
      <w:r>
        <w:rPr>
          <w:rFonts w:hint="eastAsia"/>
        </w:rPr>
        <w:t>四舍五入，decimals：位数</w:t>
      </w:r>
    </w:p>
    <w:p w:rsidR="00832546" w:rsidRDefault="00832546" w:rsidP="00832546">
      <w:r>
        <w:t>numpy.floor()</w:t>
      </w:r>
      <w:r>
        <w:rPr>
          <w:rFonts w:hint="eastAsia"/>
        </w:rPr>
        <w:t>：下入    numpy.tial():下入</w:t>
      </w:r>
    </w:p>
    <w:p w:rsidR="00832546" w:rsidRDefault="004406EC" w:rsidP="00850E6B">
      <w:pPr>
        <w:pStyle w:val="3"/>
      </w:pPr>
      <w:r>
        <w:rPr>
          <w:rFonts w:hint="eastAsia"/>
        </w:rPr>
        <w:lastRenderedPageBreak/>
        <w:t>算数函数</w:t>
      </w:r>
    </w:p>
    <w:p w:rsidR="00850E6B" w:rsidRPr="00850E6B" w:rsidRDefault="00E853D5" w:rsidP="00850E6B">
      <w:hyperlink r:id="rId377" w:history="1">
        <w:r w:rsidR="00850E6B">
          <w:rPr>
            <w:rStyle w:val="ad"/>
          </w:rPr>
          <w:t>https://www.runoob.com/numpy/numpy-arithmetic-operations.html</w:t>
        </w:r>
      </w:hyperlink>
    </w:p>
    <w:p w:rsidR="00850E6B" w:rsidRPr="00850E6B" w:rsidRDefault="00850E6B" w:rsidP="00850E6B"/>
    <w:p w:rsidR="004406EC" w:rsidRDefault="004406EC" w:rsidP="004406EC">
      <w:r>
        <w:t>N</w:t>
      </w:r>
      <w:r>
        <w:rPr>
          <w:rFonts w:hint="eastAsia"/>
        </w:rPr>
        <w:t>umpy.</w:t>
      </w:r>
      <w:r>
        <w:t>add(</w:t>
      </w:r>
      <w:r w:rsidR="002B01E4">
        <w:t>a,b</w:t>
      </w:r>
      <w:r>
        <w:t>)</w:t>
      </w:r>
      <w:r w:rsidR="002B01E4">
        <w:t xml:space="preserve">  .substact()  .multiply()  .divide()</w:t>
      </w:r>
    </w:p>
    <w:p w:rsidR="002B01E4" w:rsidRDefault="002B01E4" w:rsidP="004406EC"/>
    <w:p w:rsidR="002B01E4" w:rsidRDefault="002B01E4" w:rsidP="004406EC">
      <w:r>
        <w:rPr>
          <w:rFonts w:hint="eastAsia"/>
        </w:rPr>
        <w:t>求倒数：numpy.reciprocal(</w:t>
      </w:r>
      <w:r>
        <w:t>a</w:t>
      </w:r>
      <w:r>
        <w:rPr>
          <w:rFonts w:hint="eastAsia"/>
        </w:rPr>
        <w:t>)</w:t>
      </w:r>
    </w:p>
    <w:p w:rsidR="002B01E4" w:rsidRDefault="002B01E4" w:rsidP="004406EC">
      <w:r>
        <w:rPr>
          <w:rFonts w:hint="eastAsia"/>
        </w:rPr>
        <w:t>求幂次：numpy</w:t>
      </w:r>
      <w:r>
        <w:t>.power(a,2)</w:t>
      </w:r>
    </w:p>
    <w:p w:rsidR="002B01E4" w:rsidRDefault="002B01E4" w:rsidP="004406EC">
      <w:r>
        <w:rPr>
          <w:rFonts w:hint="eastAsia"/>
        </w:rPr>
        <w:t>求余数：numpy.model</w:t>
      </w:r>
      <w:r>
        <w:t>(</w:t>
      </w:r>
      <w:r w:rsidR="007B6135">
        <w:t>a,b)</w:t>
      </w:r>
    </w:p>
    <w:p w:rsidR="00FC5707" w:rsidRDefault="00FC5707" w:rsidP="004406EC"/>
    <w:p w:rsidR="00FC5707" w:rsidRDefault="00FC5707" w:rsidP="00FC5707">
      <w:pPr>
        <w:pStyle w:val="3"/>
      </w:pPr>
      <w:r>
        <w:rPr>
          <w:rFonts w:hint="eastAsia"/>
        </w:rPr>
        <w:t>统计函数</w:t>
      </w:r>
    </w:p>
    <w:p w:rsidR="00FC5707" w:rsidRDefault="00E853D5" w:rsidP="00FC5707">
      <w:hyperlink r:id="rId378" w:history="1">
        <w:r w:rsidR="00FC5707">
          <w:rPr>
            <w:rStyle w:val="ad"/>
          </w:rPr>
          <w:t>https://www.runoob.com/numpy/numpy-statistical-functions.html</w:t>
        </w:r>
      </w:hyperlink>
    </w:p>
    <w:p w:rsidR="006C7996" w:rsidRPr="006C7996" w:rsidRDefault="006C7996" w:rsidP="00FC5707">
      <w:pPr>
        <w:rPr>
          <w:color w:val="FF0000"/>
        </w:rPr>
      </w:pPr>
      <w:r w:rsidRPr="006C7996">
        <w:rPr>
          <w:rFonts w:hint="eastAsia"/>
          <w:color w:val="FF0000"/>
        </w:rPr>
        <w:t>给出axis则按照指定轴求值，未给则求全部数据</w:t>
      </w:r>
    </w:p>
    <w:p w:rsidR="00FC5707" w:rsidRDefault="00FC5707" w:rsidP="00FC5707">
      <w:r>
        <w:rPr>
          <w:rFonts w:hint="eastAsia"/>
        </w:rPr>
        <w:t>最值：numpy.</w:t>
      </w:r>
      <w:r>
        <w:t>amin(</w:t>
      </w:r>
      <w:r>
        <w:rPr>
          <w:rFonts w:hint="eastAsia"/>
        </w:rPr>
        <w:t>a,axis=0</w:t>
      </w:r>
      <w:r>
        <w:t>)  numpy.amax()</w:t>
      </w:r>
    </w:p>
    <w:p w:rsidR="00FC5707" w:rsidRDefault="00FC5707" w:rsidP="00FC5707">
      <w:r>
        <w:rPr>
          <w:rFonts w:hint="eastAsia"/>
        </w:rPr>
        <w:t>极差：</w:t>
      </w:r>
      <w:r w:rsidR="00DD4F96">
        <w:rPr>
          <w:rFonts w:hint="eastAsia"/>
        </w:rPr>
        <w:t xml:space="preserve"> </w:t>
      </w:r>
      <w:r>
        <w:rPr>
          <w:rFonts w:hint="eastAsia"/>
        </w:rPr>
        <w:t>numpy</w:t>
      </w:r>
      <w:r>
        <w:t>.ptp(a,axis=0)</w:t>
      </w:r>
    </w:p>
    <w:p w:rsidR="00FC5707" w:rsidRDefault="00DD4F96" w:rsidP="00FC5707">
      <w:r>
        <w:rPr>
          <w:rFonts w:hint="eastAsia"/>
        </w:rPr>
        <w:t>分位数：numpy.percentile(a,q,axis</w:t>
      </w:r>
      <w:r>
        <w:t>=0)</w:t>
      </w:r>
    </w:p>
    <w:p w:rsidR="00DD4F96" w:rsidRDefault="00DD4F96" w:rsidP="00FC5707">
      <w:r>
        <w:rPr>
          <w:rFonts w:hint="eastAsia"/>
        </w:rPr>
        <w:t>中位数：numpy.medi</w:t>
      </w:r>
      <w:r>
        <w:t>an(a,axis=0)</w:t>
      </w:r>
    </w:p>
    <w:p w:rsidR="00DD4F96" w:rsidRDefault="00DD4F96" w:rsidP="00FC5707">
      <w:r>
        <w:rPr>
          <w:rFonts w:hint="eastAsia"/>
        </w:rPr>
        <w:t>均值：numpy.mean(a,axis=</w:t>
      </w:r>
      <w:r>
        <w:t>0)</w:t>
      </w:r>
    </w:p>
    <w:p w:rsidR="006C7996" w:rsidRDefault="00885C7D" w:rsidP="006C7996">
      <w:pPr>
        <w:pStyle w:val="HTML"/>
        <w:shd w:val="clear" w:color="auto" w:fill="F5F5F5"/>
        <w:wordWrap w:val="0"/>
        <w:spacing w:after="143" w:line="285" w:lineRule="atLeast"/>
        <w:rPr>
          <w:rFonts w:ascii="Courier New" w:hAnsi="Courier New" w:cs="Courier New"/>
          <w:color w:val="333333"/>
          <w:sz w:val="18"/>
          <w:szCs w:val="18"/>
        </w:rPr>
      </w:pPr>
      <w:r>
        <w:rPr>
          <w:rFonts w:hint="eastAsia"/>
        </w:rPr>
        <w:t>加权平均：</w:t>
      </w:r>
      <w:r w:rsidR="006C7996">
        <w:rPr>
          <w:rStyle w:val="n"/>
          <w:rFonts w:ascii="Courier New" w:hAnsi="Courier New" w:cs="Courier New"/>
          <w:color w:val="333333"/>
          <w:sz w:val="18"/>
          <w:szCs w:val="18"/>
        </w:rPr>
        <w:t>np</w:t>
      </w:r>
      <w:r w:rsidR="006C7996">
        <w:rPr>
          <w:rStyle w:val="o"/>
          <w:rFonts w:ascii="Courier New" w:hAnsi="Courier New" w:cs="Courier New"/>
          <w:color w:val="666666"/>
          <w:sz w:val="18"/>
          <w:szCs w:val="18"/>
        </w:rPr>
        <w:t>.</w:t>
      </w:r>
      <w:r w:rsidR="006C7996">
        <w:rPr>
          <w:rStyle w:val="n"/>
          <w:rFonts w:ascii="Courier New" w:hAnsi="Courier New" w:cs="Courier New"/>
          <w:color w:val="333333"/>
          <w:sz w:val="18"/>
          <w:szCs w:val="18"/>
        </w:rPr>
        <w:t>average</w:t>
      </w:r>
      <w:r w:rsidR="006C7996">
        <w:rPr>
          <w:rStyle w:val="p"/>
          <w:rFonts w:ascii="Courier New" w:hAnsi="Courier New" w:cs="Courier New"/>
          <w:color w:val="333333"/>
          <w:sz w:val="18"/>
          <w:szCs w:val="18"/>
        </w:rPr>
        <w:t>(</w:t>
      </w:r>
      <w:r w:rsidR="006C7996">
        <w:rPr>
          <w:rStyle w:val="n"/>
          <w:rFonts w:ascii="Courier New" w:hAnsi="Courier New" w:cs="Courier New"/>
          <w:color w:val="333333"/>
          <w:sz w:val="18"/>
          <w:szCs w:val="18"/>
        </w:rPr>
        <w:t>data</w:t>
      </w:r>
      <w:r w:rsidR="006C7996">
        <w:rPr>
          <w:rStyle w:val="p"/>
          <w:rFonts w:ascii="Courier New" w:hAnsi="Courier New" w:cs="Courier New"/>
          <w:color w:val="333333"/>
          <w:sz w:val="18"/>
          <w:szCs w:val="18"/>
        </w:rPr>
        <w:t>,</w:t>
      </w:r>
      <w:r w:rsidR="006C7996">
        <w:rPr>
          <w:rFonts w:ascii="Courier New" w:hAnsi="Courier New" w:cs="Courier New"/>
          <w:color w:val="333333"/>
          <w:sz w:val="18"/>
          <w:szCs w:val="18"/>
        </w:rPr>
        <w:t xml:space="preserve"> </w:t>
      </w:r>
      <w:r w:rsidR="006C7996">
        <w:rPr>
          <w:rStyle w:val="n"/>
          <w:rFonts w:ascii="Courier New" w:hAnsi="Courier New" w:cs="Courier New"/>
          <w:color w:val="333333"/>
          <w:sz w:val="18"/>
          <w:szCs w:val="18"/>
        </w:rPr>
        <w:t>axis</w:t>
      </w:r>
      <w:r w:rsidR="006C7996">
        <w:rPr>
          <w:rStyle w:val="o"/>
          <w:rFonts w:ascii="Courier New" w:hAnsi="Courier New" w:cs="Courier New"/>
          <w:color w:val="666666"/>
          <w:sz w:val="18"/>
          <w:szCs w:val="18"/>
        </w:rPr>
        <w:t>=</w:t>
      </w:r>
      <w:r w:rsidR="006C7996">
        <w:rPr>
          <w:rStyle w:val="mi"/>
          <w:rFonts w:ascii="Courier New" w:hAnsi="Courier New" w:cs="Courier New"/>
          <w:color w:val="208050"/>
          <w:sz w:val="18"/>
          <w:szCs w:val="18"/>
        </w:rPr>
        <w:t>1</w:t>
      </w:r>
      <w:r w:rsidR="006C7996">
        <w:rPr>
          <w:rStyle w:val="p"/>
          <w:rFonts w:ascii="Courier New" w:hAnsi="Courier New" w:cs="Courier New"/>
          <w:color w:val="333333"/>
          <w:sz w:val="18"/>
          <w:szCs w:val="18"/>
        </w:rPr>
        <w:t>,</w:t>
      </w:r>
      <w:r w:rsidR="006C7996">
        <w:rPr>
          <w:rFonts w:ascii="Courier New" w:hAnsi="Courier New" w:cs="Courier New"/>
          <w:color w:val="333333"/>
          <w:sz w:val="18"/>
          <w:szCs w:val="18"/>
        </w:rPr>
        <w:t xml:space="preserve"> </w:t>
      </w:r>
      <w:r w:rsidR="006C7996">
        <w:rPr>
          <w:rStyle w:val="n"/>
          <w:rFonts w:ascii="Courier New" w:hAnsi="Courier New" w:cs="Courier New"/>
          <w:color w:val="333333"/>
          <w:sz w:val="18"/>
          <w:szCs w:val="18"/>
        </w:rPr>
        <w:t>weights</w:t>
      </w:r>
      <w:r w:rsidR="006C7996">
        <w:rPr>
          <w:rStyle w:val="o"/>
          <w:rFonts w:ascii="Courier New" w:hAnsi="Courier New" w:cs="Courier New"/>
          <w:color w:val="666666"/>
          <w:sz w:val="18"/>
          <w:szCs w:val="18"/>
        </w:rPr>
        <w:t>=</w:t>
      </w:r>
      <w:r w:rsidR="006C7996">
        <w:rPr>
          <w:rStyle w:val="p"/>
          <w:rFonts w:ascii="Courier New" w:hAnsi="Courier New" w:cs="Courier New"/>
          <w:color w:val="333333"/>
          <w:sz w:val="18"/>
          <w:szCs w:val="18"/>
        </w:rPr>
        <w:t>[</w:t>
      </w:r>
      <w:r w:rsidR="006C7996">
        <w:rPr>
          <w:rStyle w:val="mf"/>
          <w:rFonts w:ascii="Courier New" w:hAnsi="Courier New" w:cs="Courier New"/>
          <w:color w:val="208050"/>
          <w:sz w:val="18"/>
          <w:szCs w:val="18"/>
        </w:rPr>
        <w:t>1.</w:t>
      </w:r>
      <w:r w:rsidR="006C7996">
        <w:rPr>
          <w:rStyle w:val="o"/>
          <w:rFonts w:ascii="Courier New" w:hAnsi="Courier New" w:cs="Courier New"/>
          <w:color w:val="666666"/>
          <w:sz w:val="18"/>
          <w:szCs w:val="18"/>
        </w:rPr>
        <w:t>/</w:t>
      </w:r>
      <w:r w:rsidR="006C7996">
        <w:rPr>
          <w:rStyle w:val="mi"/>
          <w:rFonts w:ascii="Courier New" w:hAnsi="Courier New" w:cs="Courier New"/>
          <w:color w:val="208050"/>
          <w:sz w:val="18"/>
          <w:szCs w:val="18"/>
        </w:rPr>
        <w:t>4</w:t>
      </w:r>
      <w:r w:rsidR="006C7996">
        <w:rPr>
          <w:rStyle w:val="p"/>
          <w:rFonts w:ascii="Courier New" w:hAnsi="Courier New" w:cs="Courier New"/>
          <w:color w:val="333333"/>
          <w:sz w:val="18"/>
          <w:szCs w:val="18"/>
        </w:rPr>
        <w:t>,</w:t>
      </w:r>
      <w:r w:rsidR="006C7996">
        <w:rPr>
          <w:rFonts w:ascii="Courier New" w:hAnsi="Courier New" w:cs="Courier New"/>
          <w:color w:val="333333"/>
          <w:sz w:val="18"/>
          <w:szCs w:val="18"/>
        </w:rPr>
        <w:t xml:space="preserve"> </w:t>
      </w:r>
      <w:r w:rsidR="006C7996">
        <w:rPr>
          <w:rStyle w:val="mf"/>
          <w:rFonts w:ascii="Courier New" w:hAnsi="Courier New" w:cs="Courier New"/>
          <w:color w:val="208050"/>
          <w:sz w:val="18"/>
          <w:szCs w:val="18"/>
        </w:rPr>
        <w:t>3.</w:t>
      </w:r>
      <w:r w:rsidR="006C7996">
        <w:rPr>
          <w:rStyle w:val="o"/>
          <w:rFonts w:ascii="Courier New" w:hAnsi="Courier New" w:cs="Courier New"/>
          <w:color w:val="666666"/>
          <w:sz w:val="18"/>
          <w:szCs w:val="18"/>
        </w:rPr>
        <w:t>/</w:t>
      </w:r>
      <w:r w:rsidR="006C7996">
        <w:rPr>
          <w:rStyle w:val="mi"/>
          <w:rFonts w:ascii="Courier New" w:hAnsi="Courier New" w:cs="Courier New"/>
          <w:color w:val="208050"/>
          <w:sz w:val="18"/>
          <w:szCs w:val="18"/>
        </w:rPr>
        <w:t>4</w:t>
      </w:r>
      <w:r w:rsidR="006C7996">
        <w:rPr>
          <w:rStyle w:val="p"/>
          <w:rFonts w:ascii="Courier New" w:hAnsi="Courier New" w:cs="Courier New"/>
          <w:color w:val="333333"/>
          <w:sz w:val="18"/>
          <w:szCs w:val="18"/>
        </w:rPr>
        <w:t>])</w:t>
      </w:r>
    </w:p>
    <w:p w:rsidR="00885C7D" w:rsidRDefault="006C7996" w:rsidP="00FC5707">
      <w:pPr>
        <w:rPr>
          <w:color w:val="FF0000"/>
        </w:rPr>
      </w:pPr>
      <w:r>
        <w:rPr>
          <w:rFonts w:hint="eastAsia"/>
          <w:color w:val="FF0000"/>
        </w:rPr>
        <w:t>计算时</w:t>
      </w:r>
      <w:r w:rsidRPr="006C7996">
        <w:rPr>
          <w:rFonts w:hint="eastAsia"/>
          <w:color w:val="FF0000"/>
        </w:rPr>
        <w:t>每个数值给出对应权重</w:t>
      </w:r>
    </w:p>
    <w:p w:rsidR="006C7996" w:rsidRDefault="006C7996" w:rsidP="00FC5707">
      <w:r w:rsidRPr="006C7996">
        <w:rPr>
          <w:rFonts w:hint="eastAsia"/>
        </w:rPr>
        <w:t>标准差</w:t>
      </w:r>
      <w:r>
        <w:rPr>
          <w:rFonts w:hint="eastAsia"/>
        </w:rPr>
        <w:t>：numpy.std()</w:t>
      </w:r>
    </w:p>
    <w:p w:rsidR="006C7996" w:rsidRDefault="006C7996" w:rsidP="00FC5707">
      <w:r>
        <w:rPr>
          <w:rFonts w:hint="eastAsia"/>
        </w:rPr>
        <w:t>方差：numpy.</w:t>
      </w:r>
      <w:r>
        <w:t>var()</w:t>
      </w:r>
    </w:p>
    <w:p w:rsidR="006C7996" w:rsidRDefault="006C7996" w:rsidP="00FC5707"/>
    <w:p w:rsidR="006C7996" w:rsidRDefault="006C7996" w:rsidP="003548F5">
      <w:pPr>
        <w:pStyle w:val="3"/>
      </w:pPr>
      <w:r>
        <w:rPr>
          <w:rFonts w:hint="eastAsia"/>
        </w:rPr>
        <w:t>排序</w:t>
      </w:r>
      <w:r w:rsidR="003548F5">
        <w:rPr>
          <w:rFonts w:hint="eastAsia"/>
        </w:rPr>
        <w:t>，条件筛选</w:t>
      </w:r>
    </w:p>
    <w:p w:rsidR="003548F5" w:rsidRDefault="00E853D5" w:rsidP="003548F5">
      <w:hyperlink r:id="rId379" w:history="1">
        <w:r w:rsidR="003548F5">
          <w:rPr>
            <w:rStyle w:val="ad"/>
          </w:rPr>
          <w:t>https://www.runoob.com/numpy/numpy-sort-search.html</w:t>
        </w:r>
      </w:hyperlink>
    </w:p>
    <w:p w:rsidR="003548F5" w:rsidRDefault="003548F5" w:rsidP="003548F5">
      <w:r>
        <w:rPr>
          <w:noProof/>
        </w:rPr>
        <w:drawing>
          <wp:inline distT="0" distB="0" distL="0" distR="0" wp14:anchorId="643EF8CD" wp14:editId="4231CC72">
            <wp:extent cx="5274310" cy="973455"/>
            <wp:effectExtent l="0" t="0" r="2540" b="0"/>
            <wp:docPr id="133" name="图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33CA" w:rsidRDefault="002333CA" w:rsidP="002333CA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sort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a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axis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kind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orde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2333CA" w:rsidRDefault="002333CA" w:rsidP="003548F5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:rsidR="003548F5" w:rsidRDefault="002333CA" w:rsidP="003548F5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numpy.argsort()</w:t>
      </w:r>
      <w:r>
        <w:rPr>
          <w:rFonts w:ascii="Helvetica" w:hAnsi="Helvetica" w:cs="Helvetica" w:hint="eastAsia"/>
          <w:color w:val="333333"/>
          <w:sz w:val="20"/>
          <w:szCs w:val="20"/>
          <w:shd w:val="clear" w:color="auto" w:fill="FFFFFF"/>
        </w:rPr>
        <w:t>：求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数组值从小到大的索引值</w:t>
      </w:r>
    </w:p>
    <w:p w:rsidR="007230DA" w:rsidRDefault="007230DA" w:rsidP="007230DA">
      <w:r>
        <w:rPr>
          <w:rFonts w:hint="eastAsia"/>
        </w:rPr>
        <w:t>result</w:t>
      </w:r>
      <w:r>
        <w:t xml:space="preserve"> </w:t>
      </w:r>
      <w:r>
        <w:rPr>
          <w:rFonts w:hint="eastAsia"/>
        </w:rPr>
        <w:t>=</w:t>
      </w:r>
      <w:r>
        <w:t xml:space="preserve"> numpy.lexsort(</w:t>
      </w:r>
      <w:r>
        <w:rPr>
          <w:rFonts w:hint="eastAsia"/>
        </w:rPr>
        <w:t>A,B</w:t>
      </w:r>
      <w:r>
        <w:t>)</w:t>
      </w:r>
      <w:r>
        <w:rPr>
          <w:rFonts w:hint="eastAsia"/>
        </w:rPr>
        <w:t>：求index_A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argsort（A）,按index_A取B中的数组成C，C的数值与index_A一一对应，将C中数值的从小到大顺序，取每个值对应的index_A组成result</w:t>
      </w:r>
    </w:p>
    <w:p w:rsidR="00B77CC4" w:rsidRDefault="005D442A" w:rsidP="00B77CC4">
      <w:pPr>
        <w:pStyle w:val="4"/>
      </w:pPr>
      <w:r>
        <w:rPr>
          <w:rFonts w:hint="eastAsia"/>
        </w:rPr>
        <w:lastRenderedPageBreak/>
        <w:t>？？？？</w:t>
      </w:r>
      <w:r w:rsidR="00B77CC4">
        <w:t>msort、sort_complex、partition、argpartition</w:t>
      </w:r>
    </w:p>
    <w:p w:rsidR="00B77CC4" w:rsidRPr="00B77CC4" w:rsidRDefault="00B77CC4" w:rsidP="00B77CC4">
      <w:r>
        <w:rPr>
          <w:noProof/>
        </w:rPr>
        <w:drawing>
          <wp:inline distT="0" distB="0" distL="0" distR="0" wp14:anchorId="3342F361" wp14:editId="6602B558">
            <wp:extent cx="5274310" cy="1129665"/>
            <wp:effectExtent l="0" t="0" r="2540" b="0"/>
            <wp:docPr id="175" name="图片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52D7" w:rsidRDefault="006D52D7" w:rsidP="00B77CC4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:rsidR="002333CA" w:rsidRDefault="006D52D7" w:rsidP="00B77CC4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numpy.argmax()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和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numpy.argmin()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分别沿给定轴返回最大和最小元素的索引</w:t>
      </w:r>
      <w:r>
        <w:rPr>
          <w:rFonts w:ascii="Helvetica" w:hAnsi="Helvetica" w:cs="Helvetica" w:hint="eastAsia"/>
          <w:color w:val="333333"/>
          <w:sz w:val="20"/>
          <w:szCs w:val="20"/>
          <w:shd w:val="clear" w:color="auto" w:fill="FFFFFF"/>
        </w:rPr>
        <w:t>。</w:t>
      </w:r>
    </w:p>
    <w:p w:rsidR="007024C5" w:rsidRDefault="007024C5" w:rsidP="00B77CC4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:rsidR="007024C5" w:rsidRDefault="007024C5" w:rsidP="00B77CC4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numpy.nonzero()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返回输入数组中非零元素的索引。</w:t>
      </w:r>
    </w:p>
    <w:p w:rsidR="007024C5" w:rsidRDefault="007024C5" w:rsidP="00B77CC4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:rsidR="007024C5" w:rsidRDefault="007024C5" w:rsidP="00B77CC4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numpy.where()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返回输入数组中满足给定条件的元素的</w:t>
      </w:r>
      <w:r w:rsidRPr="00780D57">
        <w:rPr>
          <w:rFonts w:ascii="Helvetica" w:hAnsi="Helvetica" w:cs="Helvetica"/>
          <w:color w:val="FF0000"/>
          <w:sz w:val="20"/>
          <w:szCs w:val="20"/>
          <w:shd w:val="clear" w:color="auto" w:fill="FFFFFF"/>
        </w:rPr>
        <w:t>索引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。</w:t>
      </w:r>
    </w:p>
    <w:p w:rsidR="007024C5" w:rsidRDefault="007024C5" w:rsidP="00B77CC4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N</w:t>
      </w:r>
      <w:r>
        <w:rPr>
          <w:rFonts w:ascii="Helvetica" w:hAnsi="Helvetica" w:cs="Helvetica" w:hint="eastAsia"/>
          <w:color w:val="333333"/>
          <w:sz w:val="20"/>
          <w:szCs w:val="20"/>
          <w:shd w:val="clear" w:color="auto" w:fill="FFFFFF"/>
        </w:rPr>
        <w:t>umpy.w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here(array&gt;3)</w:t>
      </w:r>
    </w:p>
    <w:p w:rsidR="007024C5" w:rsidRDefault="00780D57" w:rsidP="00B77CC4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numpy.extract()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根据某个条件从数组中抽取元素，返回满条件的</w:t>
      </w:r>
      <w:r w:rsidRPr="00780D57">
        <w:rPr>
          <w:rFonts w:ascii="Helvetica" w:hAnsi="Helvetica" w:cs="Helvetica"/>
          <w:color w:val="FF0000"/>
          <w:sz w:val="20"/>
          <w:szCs w:val="20"/>
          <w:shd w:val="clear" w:color="auto" w:fill="FFFFFF"/>
        </w:rPr>
        <w:t>元素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。</w:t>
      </w:r>
    </w:p>
    <w:p w:rsidR="00780D57" w:rsidRDefault="00780D57" w:rsidP="00B77CC4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np.extract(np.mod(array&gt;3),array)</w:t>
      </w:r>
    </w:p>
    <w:p w:rsidR="007024C5" w:rsidRDefault="007024C5" w:rsidP="00B77CC4">
      <w:pPr>
        <w:rPr>
          <w:b/>
        </w:rPr>
      </w:pPr>
    </w:p>
    <w:p w:rsidR="00646954" w:rsidRDefault="00646954" w:rsidP="00646954">
      <w:pPr>
        <w:pStyle w:val="3"/>
      </w:pPr>
      <w:r>
        <w:rPr>
          <w:rFonts w:hint="eastAsia"/>
        </w:rPr>
        <w:t>字节交换？？？</w:t>
      </w:r>
    </w:p>
    <w:p w:rsidR="00021E5F" w:rsidRDefault="00E853D5" w:rsidP="00021E5F">
      <w:hyperlink r:id="rId382" w:history="1">
        <w:r w:rsidR="00021E5F">
          <w:rPr>
            <w:rStyle w:val="ad"/>
          </w:rPr>
          <w:t>https://www.runoob.com/numpy/numpy-byte-swapping.html</w:t>
        </w:r>
      </w:hyperlink>
    </w:p>
    <w:p w:rsidR="00342DA7" w:rsidRDefault="00342DA7" w:rsidP="00021E5F"/>
    <w:p w:rsidR="000D5822" w:rsidRDefault="000D5822" w:rsidP="000D5822">
      <w:pPr>
        <w:pStyle w:val="3"/>
      </w:pPr>
      <w:r>
        <w:rPr>
          <w:rFonts w:hint="eastAsia"/>
        </w:rPr>
        <w:t>副本和视图？？？</w:t>
      </w:r>
    </w:p>
    <w:p w:rsidR="000D5822" w:rsidRDefault="00E853D5" w:rsidP="000D5822">
      <w:hyperlink r:id="rId383" w:history="1">
        <w:r w:rsidR="000D5822">
          <w:rPr>
            <w:rStyle w:val="ad"/>
          </w:rPr>
          <w:t>https://www.runoob.com/numpy/numpy-copies-and-views.html</w:t>
        </w:r>
      </w:hyperlink>
    </w:p>
    <w:p w:rsidR="000D5822" w:rsidRDefault="000D5822" w:rsidP="000D5822"/>
    <w:p w:rsidR="000D5822" w:rsidRDefault="000D5822" w:rsidP="000D5822">
      <w:pPr>
        <w:pStyle w:val="3"/>
      </w:pPr>
      <w:r>
        <w:rPr>
          <w:rFonts w:hint="eastAsia"/>
        </w:rPr>
        <w:t>numpy矩阵库</w:t>
      </w:r>
    </w:p>
    <w:p w:rsidR="000D5822" w:rsidRDefault="00E853D5" w:rsidP="000D5822">
      <w:hyperlink r:id="rId384" w:history="1">
        <w:r w:rsidR="000D5822">
          <w:rPr>
            <w:rStyle w:val="ad"/>
          </w:rPr>
          <w:t>https://www.runoob.com/numpy/numpy-matrix.html</w:t>
        </w:r>
      </w:hyperlink>
    </w:p>
    <w:p w:rsidR="000D5822" w:rsidRDefault="000D5822" w:rsidP="000D5822">
      <w:pPr>
        <w:pStyle w:val="HTML"/>
        <w:pBdr>
          <w:top w:val="single" w:sz="6" w:space="8" w:color="DDDDDD"/>
          <w:left w:val="single" w:sz="24" w:space="11" w:color="DDDDDD"/>
          <w:bottom w:val="single" w:sz="6" w:space="8" w:color="DDDDDD"/>
          <w:right w:val="single" w:sz="6" w:space="11" w:color="DDDDDD"/>
        </w:pBdr>
        <w:shd w:val="clear" w:color="auto" w:fill="FBFBFB"/>
        <w:wordWrap w:val="0"/>
        <w:spacing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nump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matlib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.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empty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(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>shape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dtype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,</w:t>
      </w:r>
      <w:r>
        <w:rPr>
          <w:rStyle w:val="pln"/>
          <w:rFonts w:ascii="Consolas" w:hAnsi="Consolas"/>
          <w:color w:val="000000"/>
          <w:sz w:val="18"/>
          <w:szCs w:val="18"/>
          <w:bdr w:val="none" w:sz="0" w:space="0" w:color="auto" w:frame="1"/>
        </w:rPr>
        <w:t xml:space="preserve"> order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)</w:t>
      </w:r>
    </w:p>
    <w:p w:rsidR="00324354" w:rsidRDefault="00324354" w:rsidP="000D5822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:rsidR="000D5822" w:rsidRDefault="00324354" w:rsidP="000D5822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numpy.matlib.zeros()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创建一个以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0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填充的矩阵。</w:t>
      </w:r>
    </w:p>
    <w:p w:rsidR="00F31A11" w:rsidRDefault="00F31A11" w:rsidP="000D5822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:rsidR="00F31A11" w:rsidRDefault="00F31A11" w:rsidP="000D5822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numpy.matlib.ones()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创建一个以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1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填充的矩阵。</w:t>
      </w:r>
    </w:p>
    <w:p w:rsidR="006B1345" w:rsidRDefault="006B1345" w:rsidP="000D5822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:rsidR="006B1345" w:rsidRDefault="006B1345" w:rsidP="000D5822">
      <w:pPr>
        <w:rPr>
          <w:rFonts w:ascii="Helvetica" w:hAnsi="Helvetica" w:cs="Helvetica"/>
          <w:color w:val="FF0000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numpy.matlib.eye()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返回一个矩阵，对角线元素为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1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，其他位置为零。</w:t>
      </w:r>
      <w:r w:rsidR="00E251AC" w:rsidRPr="00E251AC">
        <w:rPr>
          <w:rFonts w:ascii="Helvetica" w:hAnsi="Helvetica" w:cs="Helvetica" w:hint="eastAsia"/>
          <w:color w:val="FF0000"/>
          <w:sz w:val="20"/>
          <w:szCs w:val="20"/>
          <w:shd w:val="clear" w:color="auto" w:fill="FFFFFF"/>
        </w:rPr>
        <w:t>不一定方阵</w:t>
      </w:r>
    </w:p>
    <w:p w:rsidR="00E251AC" w:rsidRDefault="00E251AC" w:rsidP="000D5822">
      <w:pPr>
        <w:rPr>
          <w:rFonts w:ascii="Helvetica" w:hAnsi="Helvetica" w:cs="Helvetica"/>
          <w:color w:val="FF0000"/>
          <w:sz w:val="20"/>
          <w:szCs w:val="20"/>
          <w:shd w:val="clear" w:color="auto" w:fill="FFFFFF"/>
        </w:rPr>
      </w:pPr>
    </w:p>
    <w:p w:rsidR="00E251AC" w:rsidRDefault="00E251AC" w:rsidP="000D5822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lastRenderedPageBreak/>
        <w:t xml:space="preserve">numpy.matlib.identity()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返回给定大小的</w:t>
      </w:r>
      <w:r w:rsidRPr="00E251AC">
        <w:rPr>
          <w:rFonts w:ascii="Helvetica" w:hAnsi="Helvetica" w:cs="Helvetica"/>
          <w:color w:val="FF0000"/>
          <w:sz w:val="20"/>
          <w:szCs w:val="20"/>
          <w:shd w:val="clear" w:color="auto" w:fill="FFFFFF"/>
        </w:rPr>
        <w:t>单位矩阵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。</w:t>
      </w:r>
    </w:p>
    <w:p w:rsidR="00E251AC" w:rsidRDefault="00E251AC" w:rsidP="000D5822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:rsidR="00E251AC" w:rsidRDefault="00E251AC" w:rsidP="00E251AC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numpy.matlib.rand()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创建一个给定大小的矩阵，数据是随机填充的。</w:t>
      </w:r>
    </w:p>
    <w:p w:rsidR="00E251AC" w:rsidRDefault="00E251AC" w:rsidP="00E251AC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:rsidR="00E251AC" w:rsidRDefault="00D4764B" w:rsidP="00D4764B">
      <w:pPr>
        <w:pStyle w:val="3"/>
        <w:rPr>
          <w:shd w:val="clear" w:color="auto" w:fill="FFFFFF"/>
        </w:rPr>
      </w:pPr>
      <w:r>
        <w:rPr>
          <w:rFonts w:hint="eastAsia"/>
          <w:shd w:val="clear" w:color="auto" w:fill="FFFFFF"/>
        </w:rPr>
        <w:t>线性代数操作</w:t>
      </w:r>
    </w:p>
    <w:p w:rsidR="00DD38CA" w:rsidRPr="00DD38CA" w:rsidRDefault="00E853D5" w:rsidP="00DD38CA">
      <w:hyperlink r:id="rId385" w:history="1">
        <w:r w:rsidR="00DD38CA">
          <w:rPr>
            <w:rStyle w:val="ad"/>
          </w:rPr>
          <w:t>https://www.runoob.com/numpy/numpy-linear-algebra.html</w:t>
        </w:r>
      </w:hyperlink>
    </w:p>
    <w:p w:rsidR="00D4764B" w:rsidRPr="00D4764B" w:rsidRDefault="00D4764B" w:rsidP="00D4764B">
      <w:r>
        <w:rPr>
          <w:noProof/>
        </w:rPr>
        <w:drawing>
          <wp:inline distT="0" distB="0" distL="0" distR="0" wp14:anchorId="4D2FF532" wp14:editId="0FE4A454">
            <wp:extent cx="2990850" cy="2083441"/>
            <wp:effectExtent l="0" t="0" r="0" b="0"/>
            <wp:docPr id="176" name="图片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6"/>
                    <a:stretch>
                      <a:fillRect/>
                    </a:stretch>
                  </pic:blipFill>
                  <pic:spPr>
                    <a:xfrm>
                      <a:off x="0" y="0"/>
                      <a:ext cx="3012039" cy="2098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51AC" w:rsidRDefault="00D4764B" w:rsidP="000D5822">
      <w:r>
        <w:rPr>
          <w:rFonts w:hint="eastAsia"/>
        </w:rPr>
        <w:t>numpy</w:t>
      </w:r>
      <w:r>
        <w:t xml:space="preserve">.dot(a,b,out=None)  </w:t>
      </w:r>
    </w:p>
    <w:p w:rsidR="00D4764B" w:rsidRDefault="00DD38CA" w:rsidP="000D5822"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numpy.linalg.det()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计算输入矩阵的行列式。</w:t>
      </w:r>
    </w:p>
    <w:p w:rsidR="00DD38CA" w:rsidRDefault="00DD38CA" w:rsidP="000D5822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numpy.linalg.solve()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给出了矩阵形式的线性方程的解。</w:t>
      </w:r>
    </w:p>
    <w:p w:rsidR="00DD38CA" w:rsidRDefault="00DD38CA" w:rsidP="000D5822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numpy.linalg.inv()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函数计算矩阵的乘法逆矩阵。</w:t>
      </w:r>
    </w:p>
    <w:p w:rsidR="00D16971" w:rsidRDefault="00D16971" w:rsidP="000D5822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:rsidR="00D16971" w:rsidRDefault="00D16971" w:rsidP="00D16971">
      <w:pPr>
        <w:pStyle w:val="2"/>
        <w:rPr>
          <w:shd w:val="clear" w:color="auto" w:fill="FFFFFF"/>
        </w:rPr>
      </w:pPr>
      <w:r>
        <w:rPr>
          <w:rFonts w:hint="eastAsia"/>
          <w:shd w:val="clear" w:color="auto" w:fill="FFFFFF"/>
        </w:rPr>
        <w:lastRenderedPageBreak/>
        <w:t>scipy</w:t>
      </w:r>
    </w:p>
    <w:p w:rsidR="00D16971" w:rsidRDefault="00D16971" w:rsidP="00D16971">
      <w:r>
        <w:rPr>
          <w:noProof/>
        </w:rPr>
        <w:drawing>
          <wp:inline distT="0" distB="0" distL="0" distR="0" wp14:anchorId="02971460" wp14:editId="6097DD05">
            <wp:extent cx="4248150" cy="4381128"/>
            <wp:effectExtent l="0" t="0" r="0" b="635"/>
            <wp:docPr id="177" name="图片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7"/>
                    <a:stretch>
                      <a:fillRect/>
                    </a:stretch>
                  </pic:blipFill>
                  <pic:spPr>
                    <a:xfrm>
                      <a:off x="0" y="0"/>
                      <a:ext cx="4251486" cy="438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2BF" w:rsidRDefault="00BD22BF" w:rsidP="00D16971"/>
    <w:p w:rsidR="00BD22BF" w:rsidRDefault="00BD22BF" w:rsidP="00BD22BF">
      <w:pPr>
        <w:pStyle w:val="3"/>
      </w:pPr>
      <w:r>
        <w:rPr>
          <w:rFonts w:hint="eastAsia"/>
        </w:rPr>
        <w:t>K-means</w:t>
      </w:r>
      <w:r>
        <w:t xml:space="preserve"> </w:t>
      </w:r>
      <w:r>
        <w:rPr>
          <w:rFonts w:hint="eastAsia"/>
        </w:rPr>
        <w:t>聚类</w:t>
      </w:r>
    </w:p>
    <w:p w:rsidR="00BD22BF" w:rsidRDefault="00E853D5" w:rsidP="00BD22BF">
      <w:hyperlink r:id="rId388" w:history="1">
        <w:r w:rsidR="00BD22BF">
          <w:rPr>
            <w:rStyle w:val="ad"/>
          </w:rPr>
          <w:t>http://codingdict.com/article/8255</w:t>
        </w:r>
      </w:hyperlink>
    </w:p>
    <w:p w:rsidR="00BD22BF" w:rsidRDefault="00BD22BF" w:rsidP="00BD22BF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kn"/>
          <w:rFonts w:ascii="Consolas" w:hAnsi="Consolas"/>
          <w:color w:val="A90D91"/>
          <w:sz w:val="20"/>
          <w:szCs w:val="20"/>
        </w:rPr>
        <w:t>from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n"/>
          <w:rFonts w:ascii="Consolas" w:hAnsi="Consolas"/>
          <w:color w:val="000000"/>
          <w:sz w:val="20"/>
          <w:szCs w:val="20"/>
        </w:rPr>
        <w:t>SciPy.cluster.vq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kn"/>
          <w:rFonts w:ascii="Consolas" w:hAnsi="Consolas"/>
          <w:color w:val="A90D91"/>
          <w:sz w:val="20"/>
          <w:szCs w:val="20"/>
        </w:rPr>
        <w:t>import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kmeans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Style w:val="n"/>
          <w:rFonts w:ascii="Consolas" w:hAnsi="Consolas"/>
          <w:color w:val="000000"/>
          <w:sz w:val="20"/>
          <w:szCs w:val="20"/>
        </w:rPr>
        <w:t>vq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Style w:val="n"/>
          <w:rFonts w:ascii="Consolas" w:hAnsi="Consolas"/>
          <w:color w:val="000000"/>
          <w:sz w:val="20"/>
          <w:szCs w:val="20"/>
        </w:rPr>
        <w:t>whiten</w:t>
      </w:r>
    </w:p>
    <w:p w:rsidR="00BD22BF" w:rsidRDefault="0024734F" w:rsidP="00BD22BF">
      <w:r>
        <w:rPr>
          <w:rFonts w:hint="eastAsia"/>
        </w:rPr>
        <w:t>数据</w:t>
      </w:r>
      <w:r>
        <w:t>—</w:t>
      </w:r>
      <w:r>
        <w:rPr>
          <w:rFonts w:hint="eastAsia"/>
        </w:rPr>
        <w:t>&gt;白化</w:t>
      </w:r>
      <w:r>
        <w:t>—</w:t>
      </w:r>
      <w:r>
        <w:rPr>
          <w:rFonts w:hint="eastAsia"/>
        </w:rPr>
        <w:t>&gt;计算质心</w:t>
      </w:r>
      <w:r>
        <w:t>—</w:t>
      </w:r>
      <w:r>
        <w:rPr>
          <w:rFonts w:hint="eastAsia"/>
        </w:rPr>
        <w:t>&gt;聚类</w:t>
      </w:r>
    </w:p>
    <w:p w:rsidR="0024734F" w:rsidRDefault="0024734F" w:rsidP="00BD22BF"/>
    <w:p w:rsidR="0024734F" w:rsidRDefault="0024734F" w:rsidP="0024734F">
      <w:pPr>
        <w:pStyle w:val="3"/>
      </w:pPr>
      <w:r>
        <w:rPr>
          <w:rFonts w:hint="eastAsia"/>
        </w:rPr>
        <w:t>常量</w:t>
      </w:r>
    </w:p>
    <w:p w:rsidR="0024734F" w:rsidRPr="0024734F" w:rsidRDefault="00E853D5" w:rsidP="0024734F">
      <w:hyperlink r:id="rId389" w:history="1">
        <w:r w:rsidR="0024734F">
          <w:rPr>
            <w:rStyle w:val="ad"/>
          </w:rPr>
          <w:t>http://codingdict.com/article/8256</w:t>
        </w:r>
      </w:hyperlink>
    </w:p>
    <w:p w:rsidR="0024734F" w:rsidRDefault="0024734F" w:rsidP="0024734F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kn"/>
          <w:rFonts w:ascii="Consolas" w:hAnsi="Consolas"/>
          <w:color w:val="A90D91"/>
          <w:sz w:val="20"/>
          <w:szCs w:val="20"/>
        </w:rPr>
        <w:t>from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n"/>
          <w:rFonts w:ascii="Consolas" w:hAnsi="Consolas"/>
          <w:color w:val="000000"/>
          <w:sz w:val="20"/>
          <w:szCs w:val="20"/>
        </w:rPr>
        <w:t>scipy.constants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kn"/>
          <w:rFonts w:ascii="Consolas" w:hAnsi="Consolas"/>
          <w:color w:val="A90D91"/>
          <w:sz w:val="20"/>
          <w:szCs w:val="20"/>
        </w:rPr>
        <w:t>import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pi</w:t>
      </w:r>
    </w:p>
    <w:p w:rsidR="0024734F" w:rsidRDefault="0024734F" w:rsidP="0024734F"/>
    <w:p w:rsidR="0024734F" w:rsidRDefault="0024734F" w:rsidP="0024734F">
      <w:pPr>
        <w:pStyle w:val="3"/>
      </w:pPr>
      <w:r>
        <w:rPr>
          <w:rFonts w:hint="eastAsia"/>
        </w:rPr>
        <w:t>傅里叶变换，离散余弦变换</w:t>
      </w:r>
    </w:p>
    <w:p w:rsidR="0024734F" w:rsidRDefault="00E853D5" w:rsidP="0024734F">
      <w:hyperlink r:id="rId390" w:history="1">
        <w:r w:rsidR="0024734F">
          <w:rPr>
            <w:rStyle w:val="ad"/>
          </w:rPr>
          <w:t>http://codingdict.com/article/8257</w:t>
        </w:r>
      </w:hyperlink>
    </w:p>
    <w:p w:rsidR="0024734F" w:rsidRDefault="0024734F" w:rsidP="0024734F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Style w:val="n"/>
          <w:rFonts w:ascii="Consolas" w:hAnsi="Consolas"/>
          <w:color w:val="000000"/>
          <w:sz w:val="20"/>
          <w:szCs w:val="20"/>
        </w:rPr>
      </w:pPr>
      <w:r>
        <w:rPr>
          <w:rStyle w:val="kn"/>
          <w:rFonts w:ascii="Consolas" w:hAnsi="Consolas"/>
          <w:color w:val="A90D91"/>
          <w:sz w:val="20"/>
          <w:szCs w:val="20"/>
        </w:rPr>
        <w:t>from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n"/>
          <w:rFonts w:ascii="Consolas" w:hAnsi="Consolas"/>
          <w:color w:val="000000"/>
          <w:sz w:val="20"/>
          <w:szCs w:val="20"/>
        </w:rPr>
        <w:t>scipy.fftpack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kn"/>
          <w:rFonts w:ascii="Consolas" w:hAnsi="Consolas"/>
          <w:color w:val="A90D91"/>
          <w:sz w:val="20"/>
          <w:szCs w:val="20"/>
        </w:rPr>
        <w:t>import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fft</w:t>
      </w:r>
    </w:p>
    <w:p w:rsidR="009C25F2" w:rsidRDefault="009C25F2" w:rsidP="0024734F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n"/>
          <w:rFonts w:ascii="Consolas" w:hAnsi="Consolas"/>
          <w:color w:val="000000"/>
          <w:sz w:val="20"/>
          <w:szCs w:val="20"/>
        </w:rPr>
        <w:t>y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o"/>
          <w:rFonts w:ascii="Consolas" w:hAnsi="Consolas"/>
          <w:color w:val="000000"/>
          <w:sz w:val="20"/>
          <w:szCs w:val="20"/>
        </w:rPr>
        <w:t>=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fft</w:t>
      </w:r>
      <w:r>
        <w:rPr>
          <w:rStyle w:val="p"/>
          <w:rFonts w:ascii="Consolas" w:hAnsi="Consolas"/>
          <w:color w:val="666666"/>
          <w:sz w:val="20"/>
          <w:szCs w:val="20"/>
        </w:rPr>
        <w:t>(</w:t>
      </w:r>
      <w:r>
        <w:rPr>
          <w:rStyle w:val="p"/>
          <w:rFonts w:ascii="Consolas" w:hAnsi="Consolas" w:hint="eastAsia"/>
          <w:color w:val="666666"/>
          <w:sz w:val="20"/>
          <w:szCs w:val="20"/>
        </w:rPr>
        <w:t>array</w:t>
      </w:r>
      <w:r>
        <w:rPr>
          <w:rStyle w:val="p"/>
          <w:rFonts w:ascii="Consolas" w:hAnsi="Consolas"/>
          <w:color w:val="666666"/>
          <w:sz w:val="20"/>
          <w:szCs w:val="20"/>
        </w:rPr>
        <w:t>)</w:t>
      </w:r>
    </w:p>
    <w:p w:rsidR="0024734F" w:rsidRDefault="0024734F" w:rsidP="0024734F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Style w:val="n"/>
          <w:rFonts w:ascii="Consolas" w:hAnsi="Consolas"/>
          <w:color w:val="000000"/>
          <w:sz w:val="20"/>
          <w:szCs w:val="20"/>
        </w:rPr>
      </w:pPr>
      <w:r>
        <w:rPr>
          <w:rStyle w:val="kn"/>
          <w:rFonts w:ascii="Consolas" w:hAnsi="Consolas"/>
          <w:color w:val="A90D91"/>
          <w:sz w:val="20"/>
          <w:szCs w:val="20"/>
        </w:rPr>
        <w:t>from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n"/>
          <w:rFonts w:ascii="Consolas" w:hAnsi="Consolas"/>
          <w:color w:val="000000"/>
          <w:sz w:val="20"/>
          <w:szCs w:val="20"/>
        </w:rPr>
        <w:t>scipy.fftpack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kn"/>
          <w:rFonts w:ascii="Consolas" w:hAnsi="Consolas"/>
          <w:color w:val="A90D91"/>
          <w:sz w:val="20"/>
          <w:szCs w:val="20"/>
        </w:rPr>
        <w:t>import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dct</w:t>
      </w:r>
    </w:p>
    <w:p w:rsidR="009C25F2" w:rsidRDefault="009C25F2" w:rsidP="0024734F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n"/>
          <w:rFonts w:ascii="Consolas" w:hAnsi="Consolas"/>
          <w:color w:val="000000"/>
          <w:sz w:val="20"/>
          <w:szCs w:val="20"/>
        </w:rPr>
        <w:t>dct</w:t>
      </w:r>
      <w:r>
        <w:rPr>
          <w:rStyle w:val="p"/>
          <w:rFonts w:ascii="Consolas" w:hAnsi="Consolas"/>
          <w:color w:val="666666"/>
          <w:sz w:val="20"/>
          <w:szCs w:val="20"/>
        </w:rPr>
        <w:t>(</w:t>
      </w:r>
      <w:r>
        <w:rPr>
          <w:rStyle w:val="n"/>
          <w:rFonts w:ascii="Consolas" w:hAnsi="Consolas"/>
          <w:color w:val="000000"/>
          <w:sz w:val="20"/>
          <w:szCs w:val="20"/>
        </w:rPr>
        <w:t>np</w:t>
      </w:r>
      <w:r>
        <w:rPr>
          <w:rStyle w:val="o"/>
          <w:rFonts w:ascii="Consolas" w:hAnsi="Consolas"/>
          <w:color w:val="000000"/>
          <w:sz w:val="20"/>
          <w:szCs w:val="20"/>
        </w:rPr>
        <w:t>.</w:t>
      </w:r>
      <w:r>
        <w:rPr>
          <w:rStyle w:val="n"/>
          <w:rFonts w:ascii="Consolas" w:hAnsi="Consolas"/>
          <w:color w:val="000000"/>
          <w:sz w:val="20"/>
          <w:szCs w:val="20"/>
        </w:rPr>
        <w:t>array</w:t>
      </w:r>
      <w:r>
        <w:rPr>
          <w:rStyle w:val="p"/>
          <w:rFonts w:ascii="Consolas" w:hAnsi="Consolas"/>
          <w:color w:val="666666"/>
          <w:sz w:val="20"/>
          <w:szCs w:val="20"/>
        </w:rPr>
        <w:t>([</w:t>
      </w:r>
      <w:r>
        <w:rPr>
          <w:rStyle w:val="mf"/>
          <w:rFonts w:ascii="Consolas" w:hAnsi="Consolas"/>
          <w:color w:val="1C01CE"/>
          <w:sz w:val="20"/>
          <w:szCs w:val="20"/>
        </w:rPr>
        <w:t>4.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mf"/>
          <w:rFonts w:ascii="Consolas" w:hAnsi="Consolas"/>
          <w:color w:val="1C01CE"/>
          <w:sz w:val="20"/>
          <w:szCs w:val="20"/>
        </w:rPr>
        <w:t>3.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mf"/>
          <w:rFonts w:ascii="Consolas" w:hAnsi="Consolas"/>
          <w:color w:val="1C01CE"/>
          <w:sz w:val="20"/>
          <w:szCs w:val="20"/>
        </w:rPr>
        <w:t>5.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mf"/>
          <w:rFonts w:ascii="Consolas" w:hAnsi="Consolas"/>
          <w:color w:val="1C01CE"/>
          <w:sz w:val="20"/>
          <w:szCs w:val="20"/>
        </w:rPr>
        <w:t>10.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mf"/>
          <w:rFonts w:ascii="Consolas" w:hAnsi="Consolas"/>
          <w:color w:val="1C01CE"/>
          <w:sz w:val="20"/>
          <w:szCs w:val="20"/>
        </w:rPr>
        <w:t>5.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mf"/>
          <w:rFonts w:ascii="Consolas" w:hAnsi="Consolas"/>
          <w:color w:val="1C01CE"/>
          <w:sz w:val="20"/>
          <w:szCs w:val="20"/>
        </w:rPr>
        <w:t>3.</w:t>
      </w:r>
      <w:r>
        <w:rPr>
          <w:rStyle w:val="p"/>
          <w:rFonts w:ascii="Consolas" w:hAnsi="Consolas"/>
          <w:color w:val="666666"/>
          <w:sz w:val="20"/>
          <w:szCs w:val="20"/>
        </w:rPr>
        <w:t>]))</w:t>
      </w:r>
    </w:p>
    <w:p w:rsidR="0024734F" w:rsidRDefault="009C25F2" w:rsidP="009C25F2">
      <w:pPr>
        <w:pStyle w:val="3"/>
      </w:pPr>
      <w:r>
        <w:rPr>
          <w:rFonts w:hint="eastAsia"/>
        </w:rPr>
        <w:t>计算积分</w:t>
      </w:r>
    </w:p>
    <w:p w:rsidR="009C25F2" w:rsidRDefault="00E853D5" w:rsidP="009C25F2">
      <w:hyperlink r:id="rId391" w:history="1">
        <w:r w:rsidR="009C25F2">
          <w:rPr>
            <w:rStyle w:val="ad"/>
          </w:rPr>
          <w:t>http://codingdict.com/article/8258</w:t>
        </w:r>
      </w:hyperlink>
    </w:p>
    <w:p w:rsidR="009C25F2" w:rsidRDefault="009C25F2" w:rsidP="009C25F2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kn"/>
          <w:rFonts w:ascii="Consolas" w:hAnsi="Consolas"/>
          <w:color w:val="A90D91"/>
          <w:sz w:val="20"/>
          <w:szCs w:val="20"/>
        </w:rPr>
        <w:t>import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n"/>
          <w:rFonts w:ascii="Consolas" w:hAnsi="Consolas"/>
          <w:color w:val="000000"/>
          <w:sz w:val="20"/>
          <w:szCs w:val="20"/>
        </w:rPr>
        <w:t>scipy.integrate</w:t>
      </w:r>
    </w:p>
    <w:p w:rsidR="009C25F2" w:rsidRDefault="009C25F2" w:rsidP="009C25F2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kn"/>
          <w:rFonts w:ascii="Consolas" w:hAnsi="Consolas"/>
          <w:color w:val="A90D91"/>
          <w:sz w:val="20"/>
          <w:szCs w:val="20"/>
        </w:rPr>
        <w:t>from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n"/>
          <w:rFonts w:ascii="Consolas" w:hAnsi="Consolas"/>
          <w:color w:val="000000"/>
          <w:sz w:val="20"/>
          <w:szCs w:val="20"/>
        </w:rPr>
        <w:t>numpy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kn"/>
          <w:rFonts w:ascii="Consolas" w:hAnsi="Consolas"/>
          <w:color w:val="A90D91"/>
          <w:sz w:val="20"/>
          <w:szCs w:val="20"/>
        </w:rPr>
        <w:t>import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exp</w:t>
      </w:r>
    </w:p>
    <w:p w:rsidR="009C25F2" w:rsidRDefault="009C25F2" w:rsidP="009C25F2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n"/>
          <w:rFonts w:ascii="Consolas" w:hAnsi="Consolas"/>
          <w:color w:val="000000"/>
          <w:sz w:val="20"/>
          <w:szCs w:val="20"/>
        </w:rPr>
        <w:t>f</w:t>
      </w:r>
      <w:r>
        <w:rPr>
          <w:rStyle w:val="o"/>
          <w:rFonts w:ascii="Consolas" w:hAnsi="Consolas"/>
          <w:color w:val="000000"/>
          <w:sz w:val="20"/>
          <w:szCs w:val="20"/>
        </w:rPr>
        <w:t>=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k"/>
          <w:rFonts w:ascii="Consolas" w:hAnsi="Consolas"/>
          <w:color w:val="A90D91"/>
          <w:sz w:val="20"/>
          <w:szCs w:val="20"/>
        </w:rPr>
        <w:t>lambda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x</w:t>
      </w:r>
      <w:r>
        <w:rPr>
          <w:rStyle w:val="p"/>
          <w:rFonts w:ascii="Consolas" w:hAnsi="Consolas"/>
          <w:color w:val="666666"/>
          <w:sz w:val="20"/>
          <w:szCs w:val="20"/>
        </w:rPr>
        <w:t>:</w:t>
      </w:r>
      <w:r>
        <w:rPr>
          <w:rStyle w:val="n"/>
          <w:rFonts w:ascii="Consolas" w:hAnsi="Consolas"/>
          <w:color w:val="000000"/>
          <w:sz w:val="20"/>
          <w:szCs w:val="20"/>
        </w:rPr>
        <w:t>exp</w:t>
      </w:r>
      <w:r>
        <w:rPr>
          <w:rStyle w:val="p"/>
          <w:rFonts w:ascii="Consolas" w:hAnsi="Consolas"/>
          <w:color w:val="666666"/>
          <w:sz w:val="20"/>
          <w:szCs w:val="20"/>
        </w:rPr>
        <w:t>(</w:t>
      </w:r>
      <w:r>
        <w:rPr>
          <w:rStyle w:val="o"/>
          <w:rFonts w:ascii="Consolas" w:hAnsi="Consolas"/>
          <w:color w:val="000000"/>
          <w:sz w:val="20"/>
          <w:szCs w:val="20"/>
        </w:rPr>
        <w:t>-</w:t>
      </w:r>
      <w:r>
        <w:rPr>
          <w:rStyle w:val="n"/>
          <w:rFonts w:ascii="Consolas" w:hAnsi="Consolas"/>
          <w:color w:val="000000"/>
          <w:sz w:val="20"/>
          <w:szCs w:val="20"/>
        </w:rPr>
        <w:t>x</w:t>
      </w:r>
      <w:r>
        <w:rPr>
          <w:rStyle w:val="o"/>
          <w:rFonts w:ascii="Consolas" w:hAnsi="Consolas"/>
          <w:color w:val="000000"/>
          <w:sz w:val="20"/>
          <w:szCs w:val="20"/>
        </w:rPr>
        <w:t>**</w:t>
      </w:r>
      <w:r>
        <w:rPr>
          <w:rStyle w:val="mi"/>
          <w:rFonts w:ascii="Consolas" w:hAnsi="Consolas"/>
          <w:color w:val="1C01CE"/>
          <w:sz w:val="20"/>
          <w:szCs w:val="20"/>
        </w:rPr>
        <w:t>2</w:t>
      </w:r>
      <w:r>
        <w:rPr>
          <w:rStyle w:val="p"/>
          <w:rFonts w:ascii="Consolas" w:hAnsi="Consolas"/>
          <w:color w:val="666666"/>
          <w:sz w:val="20"/>
          <w:szCs w:val="20"/>
        </w:rPr>
        <w:t>)</w:t>
      </w:r>
    </w:p>
    <w:p w:rsidR="009C25F2" w:rsidRDefault="009C25F2" w:rsidP="009C25F2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n"/>
          <w:rFonts w:ascii="Consolas" w:hAnsi="Consolas"/>
          <w:color w:val="000000"/>
          <w:sz w:val="20"/>
          <w:szCs w:val="20"/>
        </w:rPr>
        <w:t>scipy</w:t>
      </w:r>
      <w:r>
        <w:rPr>
          <w:rStyle w:val="o"/>
          <w:rFonts w:ascii="Consolas" w:hAnsi="Consolas"/>
          <w:color w:val="000000"/>
          <w:sz w:val="20"/>
          <w:szCs w:val="20"/>
        </w:rPr>
        <w:t>.</w:t>
      </w:r>
      <w:r>
        <w:rPr>
          <w:rStyle w:val="n"/>
          <w:rFonts w:ascii="Consolas" w:hAnsi="Consolas"/>
          <w:color w:val="000000"/>
          <w:sz w:val="20"/>
          <w:szCs w:val="20"/>
        </w:rPr>
        <w:t>integrate</w:t>
      </w:r>
      <w:r>
        <w:rPr>
          <w:rStyle w:val="o"/>
          <w:rFonts w:ascii="Consolas" w:hAnsi="Consolas"/>
          <w:color w:val="000000"/>
          <w:sz w:val="20"/>
          <w:szCs w:val="20"/>
        </w:rPr>
        <w:t>.</w:t>
      </w:r>
      <w:r>
        <w:rPr>
          <w:rStyle w:val="n"/>
          <w:rFonts w:ascii="Consolas" w:hAnsi="Consolas"/>
          <w:color w:val="000000"/>
          <w:sz w:val="20"/>
          <w:szCs w:val="20"/>
        </w:rPr>
        <w:t>quad</w:t>
      </w:r>
      <w:r>
        <w:rPr>
          <w:rStyle w:val="p"/>
          <w:rFonts w:ascii="Consolas" w:hAnsi="Consolas"/>
          <w:color w:val="666666"/>
          <w:sz w:val="20"/>
          <w:szCs w:val="20"/>
        </w:rPr>
        <w:t>(</w:t>
      </w:r>
      <w:r>
        <w:rPr>
          <w:rStyle w:val="n"/>
          <w:rFonts w:ascii="Consolas" w:hAnsi="Consolas"/>
          <w:color w:val="000000"/>
          <w:sz w:val="20"/>
          <w:szCs w:val="20"/>
        </w:rPr>
        <w:t>f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mi"/>
          <w:rFonts w:ascii="Consolas" w:hAnsi="Consolas"/>
          <w:color w:val="1C01CE"/>
          <w:sz w:val="20"/>
          <w:szCs w:val="20"/>
        </w:rPr>
        <w:t>0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mi"/>
          <w:rFonts w:ascii="Consolas" w:hAnsi="Consolas"/>
          <w:color w:val="1C01CE"/>
          <w:sz w:val="20"/>
          <w:szCs w:val="20"/>
        </w:rPr>
        <w:t>1</w:t>
      </w:r>
      <w:r>
        <w:rPr>
          <w:rStyle w:val="p"/>
          <w:rFonts w:ascii="Consolas" w:hAnsi="Consolas"/>
          <w:color w:val="666666"/>
          <w:sz w:val="20"/>
          <w:szCs w:val="20"/>
        </w:rPr>
        <w:t>)</w:t>
      </w:r>
    </w:p>
    <w:p w:rsidR="009C25F2" w:rsidRDefault="00EE2CFA" w:rsidP="00EE2CFA">
      <w:pPr>
        <w:pStyle w:val="3"/>
      </w:pPr>
      <w:r>
        <w:rPr>
          <w:rFonts w:hint="eastAsia"/>
        </w:rPr>
        <w:t>插值算法</w:t>
      </w:r>
    </w:p>
    <w:p w:rsidR="00EE2CFA" w:rsidRPr="00EE2CFA" w:rsidRDefault="00E853D5" w:rsidP="00EE2CFA">
      <w:hyperlink r:id="rId392" w:history="1">
        <w:r w:rsidR="00EE2CFA">
          <w:rPr>
            <w:rStyle w:val="ad"/>
          </w:rPr>
          <w:t>http://codingdict.com/article/8259</w:t>
        </w:r>
      </w:hyperlink>
    </w:p>
    <w:p w:rsidR="00EE2CFA" w:rsidRDefault="00EE2CFA" w:rsidP="00EE2CFA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kn"/>
          <w:rFonts w:ascii="Consolas" w:hAnsi="Consolas"/>
          <w:color w:val="A90D91"/>
          <w:sz w:val="20"/>
          <w:szCs w:val="20"/>
        </w:rPr>
        <w:t>from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n"/>
          <w:rFonts w:ascii="Consolas" w:hAnsi="Consolas"/>
          <w:color w:val="000000"/>
          <w:sz w:val="20"/>
          <w:szCs w:val="20"/>
        </w:rPr>
        <w:t>scipy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kn"/>
          <w:rFonts w:ascii="Consolas" w:hAnsi="Consolas"/>
          <w:color w:val="A90D91"/>
          <w:sz w:val="20"/>
          <w:szCs w:val="20"/>
        </w:rPr>
        <w:t>import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interpolate</w:t>
      </w:r>
    </w:p>
    <w:p w:rsidR="00161548" w:rsidRDefault="00161548" w:rsidP="00161548">
      <w:pPr>
        <w:pStyle w:val="3"/>
        <w:rPr>
          <w:shd w:val="clear" w:color="auto" w:fill="FFFFFF"/>
        </w:rPr>
      </w:pPr>
      <w:r>
        <w:rPr>
          <w:rFonts w:hint="eastAsia"/>
          <w:shd w:val="clear" w:color="auto" w:fill="FFFFFF"/>
        </w:rPr>
        <w:t>IO操作</w:t>
      </w:r>
    </w:p>
    <w:p w:rsidR="00161548" w:rsidRPr="00161548" w:rsidRDefault="00E853D5" w:rsidP="00161548">
      <w:hyperlink r:id="rId393" w:history="1">
        <w:r w:rsidR="00161548">
          <w:rPr>
            <w:rStyle w:val="ad"/>
          </w:rPr>
          <w:t>http://codingdict.com/article/8260</w:t>
        </w:r>
      </w:hyperlink>
    </w:p>
    <w:p w:rsidR="00EE2CFA" w:rsidRDefault="00EE2CFA" w:rsidP="00EE2CFA">
      <w:pPr>
        <w:rPr>
          <w:rFonts w:ascii="Helvetica" w:hAnsi="Helvetica" w:cs="Helvetica"/>
          <w:color w:val="212529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212529"/>
          <w:sz w:val="20"/>
          <w:szCs w:val="20"/>
          <w:shd w:val="clear" w:color="auto" w:fill="FFFFFF"/>
        </w:rPr>
        <w:t>Scipy.io</w:t>
      </w:r>
      <w:r>
        <w:rPr>
          <w:rFonts w:ascii="Helvetica" w:hAnsi="Helvetica" w:cs="Helvetica"/>
          <w:color w:val="212529"/>
          <w:sz w:val="20"/>
          <w:szCs w:val="20"/>
          <w:shd w:val="clear" w:color="auto" w:fill="FFFFFF"/>
        </w:rPr>
        <w:t>（输入和输出）包提供了多种功能来解决不同格式的文件。</w:t>
      </w:r>
    </w:p>
    <w:p w:rsidR="00161548" w:rsidRDefault="00161548" w:rsidP="00EE2CFA"/>
    <w:p w:rsidR="00161548" w:rsidRDefault="00161548" w:rsidP="00161548">
      <w:pPr>
        <w:pStyle w:val="3"/>
      </w:pPr>
      <w:r>
        <w:rPr>
          <w:rFonts w:hint="eastAsia"/>
        </w:rPr>
        <w:lastRenderedPageBreak/>
        <w:t>线性代数计算</w:t>
      </w:r>
    </w:p>
    <w:p w:rsidR="00161548" w:rsidRPr="00161548" w:rsidRDefault="00E853D5" w:rsidP="00161548">
      <w:hyperlink r:id="rId394" w:anchor="module-scipy.linalg" w:history="1">
        <w:r w:rsidR="00161548">
          <w:rPr>
            <w:rStyle w:val="ad"/>
          </w:rPr>
          <w:t>https://docs.scipy.org/doc/scipy/reference/linalg.html#module-scipy.linalg</w:t>
        </w:r>
      </w:hyperlink>
    </w:p>
    <w:p w:rsidR="00161548" w:rsidRDefault="00161548" w:rsidP="00161548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kn"/>
          <w:rFonts w:ascii="Consolas" w:hAnsi="Consolas"/>
          <w:color w:val="A90D91"/>
          <w:sz w:val="20"/>
          <w:szCs w:val="20"/>
        </w:rPr>
        <w:t>from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n"/>
          <w:rFonts w:ascii="Consolas" w:hAnsi="Consolas"/>
          <w:color w:val="000000"/>
          <w:sz w:val="20"/>
          <w:szCs w:val="20"/>
        </w:rPr>
        <w:t>scipy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kn"/>
          <w:rFonts w:ascii="Consolas" w:hAnsi="Consolas"/>
          <w:color w:val="A90D91"/>
          <w:sz w:val="20"/>
          <w:szCs w:val="20"/>
        </w:rPr>
        <w:t>import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linalg</w:t>
      </w:r>
    </w:p>
    <w:p w:rsidR="00161548" w:rsidRDefault="00161548" w:rsidP="00161548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Style w:val="p"/>
          <w:rFonts w:ascii="Consolas" w:hAnsi="Consolas"/>
          <w:color w:val="666666"/>
          <w:sz w:val="20"/>
          <w:szCs w:val="20"/>
        </w:rPr>
      </w:pPr>
      <w:r>
        <w:rPr>
          <w:rStyle w:val="n"/>
          <w:rFonts w:ascii="Consolas" w:hAnsi="Consolas"/>
          <w:color w:val="000000"/>
          <w:sz w:val="20"/>
          <w:szCs w:val="20"/>
        </w:rPr>
        <w:t>linalg</w:t>
      </w:r>
      <w:r>
        <w:rPr>
          <w:rStyle w:val="o"/>
          <w:rFonts w:ascii="Consolas" w:hAnsi="Consolas"/>
          <w:color w:val="000000"/>
          <w:sz w:val="20"/>
          <w:szCs w:val="20"/>
        </w:rPr>
        <w:t>.</w:t>
      </w:r>
      <w:r>
        <w:rPr>
          <w:rStyle w:val="n"/>
          <w:rFonts w:ascii="Consolas" w:hAnsi="Consolas"/>
          <w:color w:val="000000"/>
          <w:sz w:val="20"/>
          <w:szCs w:val="20"/>
        </w:rPr>
        <w:t>solve</w:t>
      </w:r>
      <w:r>
        <w:rPr>
          <w:rStyle w:val="p"/>
          <w:rFonts w:ascii="Consolas" w:hAnsi="Consolas"/>
          <w:color w:val="666666"/>
          <w:sz w:val="20"/>
          <w:szCs w:val="20"/>
        </w:rPr>
        <w:t>(</w:t>
      </w:r>
      <w:r>
        <w:rPr>
          <w:rStyle w:val="n"/>
          <w:rFonts w:ascii="Consolas" w:hAnsi="Consolas"/>
          <w:color w:val="000000"/>
          <w:sz w:val="20"/>
          <w:szCs w:val="20"/>
        </w:rPr>
        <w:t>a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b</w:t>
      </w:r>
      <w:r>
        <w:rPr>
          <w:rStyle w:val="p"/>
          <w:rFonts w:ascii="Consolas" w:hAnsi="Consolas"/>
          <w:color w:val="666666"/>
          <w:sz w:val="20"/>
          <w:szCs w:val="20"/>
        </w:rPr>
        <w:t>)</w:t>
      </w:r>
    </w:p>
    <w:p w:rsidR="00161548" w:rsidRDefault="00161548" w:rsidP="00161548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n"/>
          <w:rFonts w:ascii="Consolas" w:hAnsi="Consolas"/>
          <w:color w:val="000000"/>
          <w:sz w:val="20"/>
          <w:szCs w:val="20"/>
        </w:rPr>
        <w:t>linalg</w:t>
      </w:r>
      <w:r>
        <w:rPr>
          <w:rStyle w:val="o"/>
          <w:rFonts w:ascii="Consolas" w:hAnsi="Consolas"/>
          <w:color w:val="000000"/>
          <w:sz w:val="20"/>
          <w:szCs w:val="20"/>
        </w:rPr>
        <w:t>.</w:t>
      </w:r>
      <w:r>
        <w:rPr>
          <w:rStyle w:val="n"/>
          <w:rFonts w:ascii="Consolas" w:hAnsi="Consolas"/>
          <w:color w:val="000000"/>
          <w:sz w:val="20"/>
          <w:szCs w:val="20"/>
        </w:rPr>
        <w:t>det</w:t>
      </w:r>
      <w:r>
        <w:rPr>
          <w:rStyle w:val="p"/>
          <w:rFonts w:ascii="Consolas" w:hAnsi="Consolas"/>
          <w:color w:val="666666"/>
          <w:sz w:val="20"/>
          <w:szCs w:val="20"/>
        </w:rPr>
        <w:t>(</w:t>
      </w:r>
      <w:r>
        <w:rPr>
          <w:rStyle w:val="n"/>
          <w:rFonts w:ascii="Consolas" w:hAnsi="Consolas"/>
          <w:color w:val="000000"/>
          <w:sz w:val="20"/>
          <w:szCs w:val="20"/>
        </w:rPr>
        <w:t>A</w:t>
      </w:r>
      <w:r>
        <w:rPr>
          <w:rStyle w:val="p"/>
          <w:rFonts w:ascii="Consolas" w:hAnsi="Consolas"/>
          <w:color w:val="666666"/>
          <w:sz w:val="20"/>
          <w:szCs w:val="20"/>
        </w:rPr>
        <w:t>)</w:t>
      </w:r>
    </w:p>
    <w:p w:rsidR="00161548" w:rsidRDefault="00161548" w:rsidP="00161548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n"/>
          <w:rFonts w:ascii="Consolas" w:hAnsi="Consolas"/>
          <w:color w:val="000000"/>
          <w:sz w:val="20"/>
          <w:szCs w:val="20"/>
        </w:rPr>
        <w:t>l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v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o"/>
          <w:rFonts w:ascii="Consolas" w:hAnsi="Consolas"/>
          <w:color w:val="000000"/>
          <w:sz w:val="20"/>
          <w:szCs w:val="20"/>
        </w:rPr>
        <w:t>=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linalg</w:t>
      </w:r>
      <w:r>
        <w:rPr>
          <w:rStyle w:val="o"/>
          <w:rFonts w:ascii="Consolas" w:hAnsi="Consolas"/>
          <w:color w:val="000000"/>
          <w:sz w:val="20"/>
          <w:szCs w:val="20"/>
        </w:rPr>
        <w:t>.</w:t>
      </w:r>
      <w:r>
        <w:rPr>
          <w:rStyle w:val="n"/>
          <w:rFonts w:ascii="Consolas" w:hAnsi="Consolas"/>
          <w:color w:val="000000"/>
          <w:sz w:val="20"/>
          <w:szCs w:val="20"/>
        </w:rPr>
        <w:t>eig</w:t>
      </w:r>
      <w:r>
        <w:rPr>
          <w:rStyle w:val="p"/>
          <w:rFonts w:ascii="Consolas" w:hAnsi="Consolas"/>
          <w:color w:val="666666"/>
          <w:sz w:val="20"/>
          <w:szCs w:val="20"/>
        </w:rPr>
        <w:t>(</w:t>
      </w:r>
      <w:r>
        <w:rPr>
          <w:rStyle w:val="n"/>
          <w:rFonts w:ascii="Consolas" w:hAnsi="Consolas"/>
          <w:color w:val="000000"/>
          <w:sz w:val="20"/>
          <w:szCs w:val="20"/>
        </w:rPr>
        <w:t>A</w:t>
      </w:r>
      <w:r>
        <w:rPr>
          <w:rStyle w:val="p"/>
          <w:rFonts w:ascii="Consolas" w:hAnsi="Consolas"/>
          <w:color w:val="666666"/>
          <w:sz w:val="20"/>
          <w:szCs w:val="20"/>
        </w:rPr>
        <w:t>)</w:t>
      </w:r>
    </w:p>
    <w:p w:rsidR="00161548" w:rsidRDefault="00161548" w:rsidP="00161548">
      <w:pPr>
        <w:pStyle w:val="HTML"/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EEEEE"/>
        <w:spacing w:before="225" w:after="150"/>
        <w:rPr>
          <w:rFonts w:ascii="Consolas" w:hAnsi="Consolas"/>
          <w:color w:val="666666"/>
          <w:sz w:val="20"/>
          <w:szCs w:val="20"/>
        </w:rPr>
      </w:pPr>
      <w:r>
        <w:rPr>
          <w:rStyle w:val="n"/>
          <w:rFonts w:ascii="Consolas" w:hAnsi="Consolas"/>
          <w:color w:val="000000"/>
          <w:sz w:val="20"/>
          <w:szCs w:val="20"/>
        </w:rPr>
        <w:t>U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s</w:t>
      </w:r>
      <w:r>
        <w:rPr>
          <w:rStyle w:val="p"/>
          <w:rFonts w:ascii="Consolas" w:hAnsi="Consolas"/>
          <w:color w:val="666666"/>
          <w:sz w:val="20"/>
          <w:szCs w:val="20"/>
        </w:rPr>
        <w:t>,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Vh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o"/>
          <w:rFonts w:ascii="Consolas" w:hAnsi="Consolas"/>
          <w:color w:val="000000"/>
          <w:sz w:val="20"/>
          <w:szCs w:val="20"/>
        </w:rPr>
        <w:t>=</w:t>
      </w:r>
      <w:r>
        <w:rPr>
          <w:rFonts w:ascii="Consolas" w:hAnsi="Consolas"/>
          <w:color w:val="666666"/>
          <w:sz w:val="20"/>
          <w:szCs w:val="20"/>
        </w:rPr>
        <w:t xml:space="preserve"> </w:t>
      </w:r>
      <w:r>
        <w:rPr>
          <w:rStyle w:val="n"/>
          <w:rFonts w:ascii="Consolas" w:hAnsi="Consolas"/>
          <w:color w:val="000000"/>
          <w:sz w:val="20"/>
          <w:szCs w:val="20"/>
        </w:rPr>
        <w:t>linalg</w:t>
      </w:r>
      <w:r>
        <w:rPr>
          <w:rStyle w:val="o"/>
          <w:rFonts w:ascii="Consolas" w:hAnsi="Consolas"/>
          <w:color w:val="000000"/>
          <w:sz w:val="20"/>
          <w:szCs w:val="20"/>
        </w:rPr>
        <w:t>.</w:t>
      </w:r>
      <w:r>
        <w:rPr>
          <w:rStyle w:val="n"/>
          <w:rFonts w:ascii="Consolas" w:hAnsi="Consolas"/>
          <w:color w:val="000000"/>
          <w:sz w:val="20"/>
          <w:szCs w:val="20"/>
        </w:rPr>
        <w:t>svd</w:t>
      </w:r>
      <w:r>
        <w:rPr>
          <w:rStyle w:val="p"/>
          <w:rFonts w:ascii="Consolas" w:hAnsi="Consolas"/>
          <w:color w:val="666666"/>
          <w:sz w:val="20"/>
          <w:szCs w:val="20"/>
        </w:rPr>
        <w:t>(</w:t>
      </w:r>
      <w:r>
        <w:rPr>
          <w:rStyle w:val="n"/>
          <w:rFonts w:ascii="Consolas" w:hAnsi="Consolas"/>
          <w:color w:val="000000"/>
          <w:sz w:val="20"/>
          <w:szCs w:val="20"/>
        </w:rPr>
        <w:t>a</w:t>
      </w:r>
      <w:r>
        <w:rPr>
          <w:rStyle w:val="p"/>
          <w:rFonts w:ascii="Consolas" w:hAnsi="Consolas"/>
          <w:color w:val="666666"/>
          <w:sz w:val="20"/>
          <w:szCs w:val="20"/>
        </w:rPr>
        <w:t>)</w:t>
      </w:r>
    </w:p>
    <w:p w:rsidR="00161548" w:rsidRDefault="00BC15DB" w:rsidP="00BC15DB">
      <w:pPr>
        <w:pStyle w:val="3"/>
      </w:pPr>
      <w:r>
        <w:rPr>
          <w:rFonts w:hint="eastAsia"/>
        </w:rPr>
        <w:t>图像处理</w:t>
      </w:r>
    </w:p>
    <w:p w:rsidR="00BC15DB" w:rsidRDefault="00E853D5" w:rsidP="00161548">
      <w:hyperlink r:id="rId395" w:anchor="module-scipy.ndimage" w:history="1">
        <w:r w:rsidR="00BC15DB">
          <w:rPr>
            <w:rStyle w:val="ad"/>
          </w:rPr>
          <w:t>https://docs.scipy.org/doc/scipy/reference/ndimage.html#module-scipy.ndimage</w:t>
        </w:r>
      </w:hyperlink>
    </w:p>
    <w:p w:rsidR="00A9267A" w:rsidRDefault="00A9267A" w:rsidP="00161548"/>
    <w:p w:rsidR="00A9267A" w:rsidRDefault="00A9267A" w:rsidP="00A9267A">
      <w:pPr>
        <w:pStyle w:val="3"/>
      </w:pPr>
      <w:r>
        <w:rPr>
          <w:rFonts w:hint="eastAsia"/>
        </w:rPr>
        <w:t>解方程，优化问题</w:t>
      </w:r>
    </w:p>
    <w:p w:rsidR="00A9267A" w:rsidRDefault="00E853D5" w:rsidP="00A9267A">
      <w:hyperlink r:id="rId396" w:anchor="module-scipy.optimize" w:history="1">
        <w:r w:rsidR="00A9267A">
          <w:rPr>
            <w:rStyle w:val="ad"/>
          </w:rPr>
          <w:t>https://docs.scipy.org/doc/scipy/reference/optimize.html#module-scipy.optimize</w:t>
        </w:r>
      </w:hyperlink>
    </w:p>
    <w:p w:rsidR="00A9267A" w:rsidRDefault="00A9267A" w:rsidP="00A9267A"/>
    <w:p w:rsidR="00A9267A" w:rsidRDefault="00A9267A" w:rsidP="00A9267A">
      <w:pPr>
        <w:pStyle w:val="3"/>
      </w:pPr>
      <w:r>
        <w:rPr>
          <w:rFonts w:hint="eastAsia"/>
        </w:rPr>
        <w:t>概率统计函数</w:t>
      </w:r>
    </w:p>
    <w:p w:rsidR="00A9267A" w:rsidRDefault="00E853D5" w:rsidP="00A9267A">
      <w:hyperlink r:id="rId397" w:anchor="module-scipy.stats" w:history="1">
        <w:r w:rsidR="00C71A38">
          <w:rPr>
            <w:rStyle w:val="ad"/>
          </w:rPr>
          <w:t>https://docs.scipy.org/doc/scipy/reference/stats.html#module-scipy.stats</w:t>
        </w:r>
      </w:hyperlink>
    </w:p>
    <w:p w:rsidR="00C71A38" w:rsidRDefault="00C71A38" w:rsidP="00A9267A"/>
    <w:p w:rsidR="00C71A38" w:rsidRDefault="00B14300" w:rsidP="00B14300">
      <w:pPr>
        <w:pStyle w:val="3"/>
      </w:pPr>
      <w:r>
        <w:rPr>
          <w:rFonts w:hint="eastAsia"/>
        </w:rPr>
        <w:t>稀疏矩阵，图操作</w:t>
      </w:r>
    </w:p>
    <w:p w:rsidR="00B14300" w:rsidRDefault="00E853D5" w:rsidP="00B14300">
      <w:hyperlink r:id="rId398" w:anchor="module-scipy.sparse" w:history="1">
        <w:r w:rsidR="00B14300">
          <w:rPr>
            <w:rStyle w:val="ad"/>
          </w:rPr>
          <w:t>https://docs.scipy.org/doc/scipy/reference/sparse.html#module-scipy.sparse</w:t>
        </w:r>
      </w:hyperlink>
    </w:p>
    <w:p w:rsidR="00B14300" w:rsidRPr="00B14300" w:rsidRDefault="00B14300" w:rsidP="00B14300"/>
    <w:p w:rsidR="00B14300" w:rsidRPr="00B14300" w:rsidRDefault="00E853D5" w:rsidP="00B14300">
      <w:hyperlink r:id="rId399" w:anchor="module-scipy.sparse.csgraph" w:history="1">
        <w:r w:rsidR="00B14300">
          <w:rPr>
            <w:rStyle w:val="ad"/>
          </w:rPr>
          <w:t>https://docs.scipy.org/doc/scipy/reference/sparse.csgraph.html#module-scipy.sparse.csgraph</w:t>
        </w:r>
      </w:hyperlink>
    </w:p>
    <w:p w:rsidR="00B14300" w:rsidRPr="00A9267A" w:rsidRDefault="00B14300" w:rsidP="00A9267A"/>
    <w:p w:rsidR="00A9267A" w:rsidRDefault="0065153D" w:rsidP="00A03C91">
      <w:pPr>
        <w:pStyle w:val="3"/>
      </w:pPr>
      <w:r>
        <w:rPr>
          <w:rFonts w:hint="eastAsia"/>
        </w:rPr>
        <w:t>空间数据计算</w:t>
      </w:r>
    </w:p>
    <w:p w:rsidR="0065153D" w:rsidRDefault="00E853D5" w:rsidP="00A9267A">
      <w:hyperlink r:id="rId400" w:anchor="module-scipy.spatial" w:history="1">
        <w:r w:rsidR="0065153D">
          <w:rPr>
            <w:rStyle w:val="ad"/>
          </w:rPr>
          <w:t>https://docs.scipy.org/doc/scipy/reference/spatial.html#module-scipy.spatial</w:t>
        </w:r>
      </w:hyperlink>
    </w:p>
    <w:p w:rsidR="009B0046" w:rsidRDefault="009B0046" w:rsidP="009B0046">
      <w:pPr>
        <w:pStyle w:val="3"/>
      </w:pPr>
      <w:r>
        <w:rPr>
          <w:rFonts w:hint="eastAsia"/>
        </w:rPr>
        <w:lastRenderedPageBreak/>
        <w:t>正交距离回归？？</w:t>
      </w:r>
    </w:p>
    <w:p w:rsidR="009B0046" w:rsidRDefault="00E853D5" w:rsidP="009B0046">
      <w:hyperlink r:id="rId401" w:anchor="module-scipy.spatial" w:history="1">
        <w:r w:rsidR="009B0046">
          <w:rPr>
            <w:rStyle w:val="ad"/>
          </w:rPr>
          <w:t>https://docs.scipy.org/doc/scipy/reference/spatial.html#module-scipy.spatial</w:t>
        </w:r>
      </w:hyperlink>
    </w:p>
    <w:p w:rsidR="00BB727F" w:rsidRDefault="00BB727F" w:rsidP="009B0046"/>
    <w:p w:rsidR="00BB727F" w:rsidRDefault="00BB727F" w:rsidP="00BB727F">
      <w:pPr>
        <w:pStyle w:val="3"/>
      </w:pPr>
      <w:r>
        <w:rPr>
          <w:rFonts w:hint="eastAsia"/>
        </w:rPr>
        <w:t>数学计算</w:t>
      </w:r>
    </w:p>
    <w:p w:rsidR="00BB727F" w:rsidRDefault="00E853D5" w:rsidP="00BB727F">
      <w:hyperlink r:id="rId402" w:history="1">
        <w:r w:rsidR="00BB727F">
          <w:rPr>
            <w:rStyle w:val="ad"/>
          </w:rPr>
          <w:t>http://codingdict.com/article/8268</w:t>
        </w:r>
      </w:hyperlink>
    </w:p>
    <w:p w:rsidR="00D53EAE" w:rsidRDefault="00D53EAE" w:rsidP="00BB727F"/>
    <w:p w:rsidR="00E27554" w:rsidRDefault="00E853D5" w:rsidP="00BB727F">
      <w:hyperlink r:id="rId403" w:anchor="module-scipy.special" w:history="1">
        <w:r w:rsidR="00E27554">
          <w:rPr>
            <w:rStyle w:val="ad"/>
          </w:rPr>
          <w:t>https://docs.scipy.org/doc/scipy/reference/special.html#module-scipy.special</w:t>
        </w:r>
      </w:hyperlink>
    </w:p>
    <w:p w:rsidR="00A570D2" w:rsidRDefault="00A570D2" w:rsidP="00BB727F"/>
    <w:p w:rsidR="00A570D2" w:rsidRDefault="00A570D2" w:rsidP="00A570D2">
      <w:pPr>
        <w:pStyle w:val="3"/>
      </w:pPr>
      <w:r>
        <w:rPr>
          <w:rFonts w:hint="eastAsia"/>
        </w:rPr>
        <w:t>信号处理</w:t>
      </w:r>
    </w:p>
    <w:p w:rsidR="00A570D2" w:rsidRDefault="00E853D5" w:rsidP="00BB727F">
      <w:hyperlink r:id="rId404" w:anchor="module-scipy.signal" w:history="1">
        <w:r w:rsidR="00A570D2">
          <w:rPr>
            <w:rStyle w:val="ad"/>
          </w:rPr>
          <w:t>https://docs.scipy.org/doc/scipy/reference/signal.html#module-scipy.signal</w:t>
        </w:r>
      </w:hyperlink>
    </w:p>
    <w:p w:rsidR="00F605A3" w:rsidRDefault="00F605A3" w:rsidP="00BB727F"/>
    <w:p w:rsidR="00F605A3" w:rsidRDefault="00F605A3" w:rsidP="00BB727F"/>
    <w:p w:rsidR="00F605A3" w:rsidRDefault="00F605A3" w:rsidP="00F605A3">
      <w:pPr>
        <w:pStyle w:val="2"/>
      </w:pPr>
      <w:r>
        <w:rPr>
          <w:rFonts w:hint="eastAsia"/>
        </w:rPr>
        <w:t>advance</w:t>
      </w:r>
    </w:p>
    <w:p w:rsidR="00F605A3" w:rsidRDefault="00F605A3" w:rsidP="00F605A3">
      <w:pPr>
        <w:pStyle w:val="3"/>
      </w:pPr>
      <w:r>
        <w:rPr>
          <w:rFonts w:hint="eastAsia"/>
        </w:rPr>
        <w:t>__init__ vs __call__</w:t>
      </w:r>
    </w:p>
    <w:p w:rsidR="00F605A3" w:rsidRDefault="00F605A3" w:rsidP="00F605A3">
      <w:pPr>
        <w:rPr>
          <w:ins w:id="636" w:author="My" w:date="2019-09-11T16:24:00Z"/>
        </w:rPr>
      </w:pPr>
      <w:r>
        <w:rPr>
          <w:noProof/>
        </w:rPr>
        <w:drawing>
          <wp:inline distT="0" distB="0" distL="0" distR="0" wp14:anchorId="1244A510" wp14:editId="032BFCA7">
            <wp:extent cx="5274310" cy="2771140"/>
            <wp:effectExtent l="0" t="0" r="2540" b="0"/>
            <wp:docPr id="178" name="图片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E87" w:rsidRDefault="003D0E87" w:rsidP="00F605A3">
      <w:pPr>
        <w:rPr>
          <w:ins w:id="637" w:author="My" w:date="2019-09-11T16:24:00Z"/>
        </w:rPr>
      </w:pPr>
    </w:p>
    <w:p w:rsidR="003D0E87" w:rsidRDefault="003D0E87" w:rsidP="00F605A3">
      <w:pPr>
        <w:rPr>
          <w:ins w:id="638" w:author="My" w:date="2019-09-11T16:24:00Z"/>
        </w:rPr>
      </w:pPr>
    </w:p>
    <w:p w:rsidR="003D0E87" w:rsidRDefault="003D0E87" w:rsidP="00F605A3">
      <w:pPr>
        <w:rPr>
          <w:ins w:id="639" w:author="My" w:date="2019-09-11T16:24:00Z"/>
        </w:rPr>
      </w:pPr>
    </w:p>
    <w:p w:rsidR="003D0E87" w:rsidRDefault="003D0E87" w:rsidP="00F605A3">
      <w:pPr>
        <w:rPr>
          <w:ins w:id="640" w:author="My" w:date="2019-09-11T16:24:00Z"/>
        </w:rPr>
      </w:pPr>
    </w:p>
    <w:p w:rsidR="003D0E87" w:rsidRDefault="003D0E87" w:rsidP="00F605A3">
      <w:pPr>
        <w:rPr>
          <w:ins w:id="641" w:author="My" w:date="2019-09-11T16:24:00Z"/>
        </w:rPr>
      </w:pPr>
    </w:p>
    <w:p w:rsidR="003D0E87" w:rsidRDefault="003D0E87">
      <w:pPr>
        <w:pStyle w:val="1"/>
        <w:rPr>
          <w:ins w:id="642" w:author="My" w:date="2019-09-11T16:24:00Z"/>
        </w:rPr>
        <w:pPrChange w:id="643" w:author="My" w:date="2019-09-11T16:24:00Z">
          <w:pPr/>
        </w:pPrChange>
      </w:pPr>
      <w:ins w:id="644" w:author="My" w:date="2019-09-11T16:24:00Z">
        <w:r>
          <w:rPr>
            <w:rFonts w:hint="eastAsia"/>
          </w:rPr>
          <w:lastRenderedPageBreak/>
          <w:t>GAN系列</w:t>
        </w:r>
      </w:ins>
    </w:p>
    <w:p w:rsidR="003D0E87" w:rsidRDefault="003D0E87">
      <w:pPr>
        <w:rPr>
          <w:ins w:id="645" w:author="My" w:date="2019-09-15T16:23:00Z"/>
        </w:rPr>
      </w:pPr>
      <w:ins w:id="646" w:author="My" w:date="2019-09-11T16:26:00Z">
        <w:r>
          <w:rPr>
            <w:rFonts w:hint="eastAsia"/>
          </w:rPr>
          <w:t>generative</w:t>
        </w:r>
        <w:r>
          <w:t xml:space="preserve"> </w:t>
        </w:r>
        <w:r>
          <w:rPr>
            <w:rFonts w:hint="eastAsia"/>
          </w:rPr>
          <w:t>adversarial</w:t>
        </w:r>
        <w:r>
          <w:t xml:space="preserve"> </w:t>
        </w:r>
        <w:r>
          <w:rPr>
            <w:rFonts w:hint="eastAsia"/>
          </w:rPr>
          <w:t>network</w:t>
        </w:r>
      </w:ins>
    </w:p>
    <w:p w:rsidR="00C15C01" w:rsidRDefault="00C15C01">
      <w:pPr>
        <w:rPr>
          <w:ins w:id="647" w:author="My" w:date="2019-10-28T15:48:00Z"/>
        </w:rPr>
      </w:pPr>
      <w:ins w:id="648" w:author="My" w:date="2019-09-15T16:23:00Z">
        <w:r>
          <w:fldChar w:fldCharType="begin"/>
        </w:r>
        <w:r>
          <w:instrText xml:space="preserve"> HYPERLINK "https://towardsdatascience.com/understanding-generative-adversarial-networks-gans-cd6e4651a29" </w:instrText>
        </w:r>
        <w:r>
          <w:fldChar w:fldCharType="separate"/>
        </w:r>
        <w:r>
          <w:rPr>
            <w:rStyle w:val="ad"/>
          </w:rPr>
          <w:t>https://towardsdatascience.com/understanding-generative-adversarial-networks-gans-cd6e4651a29</w:t>
        </w:r>
        <w:r>
          <w:fldChar w:fldCharType="end"/>
        </w:r>
      </w:ins>
    </w:p>
    <w:p w:rsidR="003557D3" w:rsidRDefault="003557D3">
      <w:pPr>
        <w:rPr>
          <w:ins w:id="649" w:author="My" w:date="2019-09-11T16:26:00Z"/>
        </w:rPr>
      </w:pPr>
    </w:p>
    <w:p w:rsidR="003D0E87" w:rsidRDefault="00330B77">
      <w:pPr>
        <w:rPr>
          <w:ins w:id="650" w:author="My" w:date="2019-09-11T17:26:00Z"/>
        </w:rPr>
      </w:pPr>
      <w:ins w:id="651" w:author="My" w:date="2019-09-11T17:25:00Z">
        <w:r>
          <w:rPr>
            <w:rFonts w:hint="eastAsia"/>
          </w:rPr>
          <w:t>目标函数式如何完成G</w:t>
        </w:r>
        <w:r>
          <w:t xml:space="preserve"> </w:t>
        </w:r>
        <w:r>
          <w:rPr>
            <w:rFonts w:hint="eastAsia"/>
          </w:rPr>
          <w:t>error</w:t>
        </w:r>
        <w:r>
          <w:t xml:space="preserve"> </w:t>
        </w:r>
        <w:r>
          <w:rPr>
            <w:rFonts w:hint="eastAsia"/>
          </w:rPr>
          <w:t>最大化和D</w:t>
        </w:r>
        <w:r>
          <w:t xml:space="preserve"> </w:t>
        </w:r>
        <w:r>
          <w:rPr>
            <w:rFonts w:hint="eastAsia"/>
          </w:rPr>
          <w:t>error</w:t>
        </w:r>
      </w:ins>
      <w:ins w:id="652" w:author="My" w:date="2019-09-11T17:26:00Z">
        <w:r>
          <w:rPr>
            <w:rFonts w:hint="eastAsia"/>
          </w:rPr>
          <w:t>最小化</w:t>
        </w:r>
      </w:ins>
    </w:p>
    <w:p w:rsidR="00330B77" w:rsidRDefault="00330B77">
      <w:pPr>
        <w:rPr>
          <w:ins w:id="653" w:author="My" w:date="2019-09-11T17:26:00Z"/>
        </w:rPr>
      </w:pPr>
    </w:p>
    <w:p w:rsidR="00330B77" w:rsidRDefault="00330B77">
      <w:pPr>
        <w:rPr>
          <w:ins w:id="654" w:author="My" w:date="2019-09-16T16:17:00Z"/>
          <w:noProof/>
        </w:rPr>
      </w:pPr>
      <w:ins w:id="655" w:author="My" w:date="2019-09-11T17:27:00Z">
        <w:r>
          <w:rPr>
            <w:rFonts w:hint="eastAsia"/>
            <w:noProof/>
          </w:rPr>
          <w:drawing>
            <wp:inline distT="0" distB="0" distL="0" distR="0">
              <wp:extent cx="6419850" cy="3611069"/>
              <wp:effectExtent l="0" t="0" r="0" b="8890"/>
              <wp:docPr id="185" name="图片 18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5" name="GAN.png"/>
                      <pic:cNvPicPr/>
                    </pic:nvPicPr>
                    <pic:blipFill>
                      <a:blip r:embed="rId40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32487" cy="361817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656" w:author="My" w:date="2019-09-12T09:49:00Z">
        <w:r w:rsidR="00D97644" w:rsidRPr="00D97644">
          <w:rPr>
            <w:noProof/>
          </w:rPr>
          <w:t xml:space="preserve"> </w:t>
        </w:r>
        <w:r w:rsidR="00D97644">
          <w:rPr>
            <w:noProof/>
          </w:rPr>
          <w:lastRenderedPageBreak/>
          <w:drawing>
            <wp:inline distT="0" distB="0" distL="0" distR="0" wp14:anchorId="1FA1B30A" wp14:editId="3484464C">
              <wp:extent cx="6535558" cy="3257550"/>
              <wp:effectExtent l="0" t="0" r="0" b="0"/>
              <wp:docPr id="186" name="图片 18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0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42598" cy="326105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0F36AA" w:rsidRDefault="000F36AA">
      <w:pPr>
        <w:pStyle w:val="1"/>
        <w:rPr>
          <w:ins w:id="657" w:author="My" w:date="2019-09-16T16:18:00Z"/>
          <w:noProof/>
        </w:rPr>
        <w:pPrChange w:id="658" w:author="My" w:date="2019-09-16T16:18:00Z">
          <w:pPr/>
        </w:pPrChange>
      </w:pPr>
      <w:ins w:id="659" w:author="My" w:date="2019-09-16T16:17:00Z">
        <w:r>
          <w:rPr>
            <w:rFonts w:hint="eastAsia"/>
            <w:noProof/>
          </w:rPr>
          <w:t>variational</w:t>
        </w:r>
        <w:r>
          <w:rPr>
            <w:noProof/>
          </w:rPr>
          <w:t xml:space="preserve"> </w:t>
        </w:r>
        <w:r>
          <w:rPr>
            <w:rFonts w:hint="eastAsia"/>
            <w:noProof/>
          </w:rPr>
          <w:t>auto</w:t>
        </w:r>
      </w:ins>
      <w:ins w:id="660" w:author="My" w:date="2019-09-16T16:18:00Z">
        <w:r>
          <w:rPr>
            <w:rFonts w:hint="eastAsia"/>
            <w:noProof/>
          </w:rPr>
          <w:t>encoders</w:t>
        </w:r>
      </w:ins>
    </w:p>
    <w:p w:rsidR="000F36AA" w:rsidRDefault="000F36AA">
      <w:pPr>
        <w:rPr>
          <w:ins w:id="661" w:author="My" w:date="2019-09-16T16:21:00Z"/>
        </w:rPr>
      </w:pPr>
      <w:ins w:id="662" w:author="My" w:date="2019-09-16T16:19:00Z">
        <w:r>
          <w:rPr>
            <w:rFonts w:hint="eastAsia"/>
          </w:rPr>
          <w:t>autoencoder：obtaining</w:t>
        </w:r>
        <w:r>
          <w:t xml:space="preserve"> </w:t>
        </w:r>
        <w:r>
          <w:rPr>
            <w:rFonts w:hint="eastAsia"/>
          </w:rPr>
          <w:t>a</w:t>
        </w:r>
        <w:r>
          <w:t xml:space="preserve"> </w:t>
        </w:r>
        <w:r>
          <w:rPr>
            <w:rFonts w:hint="eastAsia"/>
          </w:rPr>
          <w:t>low-</w:t>
        </w:r>
      </w:ins>
      <w:ins w:id="663" w:author="My" w:date="2019-09-16T16:20:00Z">
        <w:r>
          <w:rPr>
            <w:rFonts w:hint="eastAsia"/>
          </w:rPr>
          <w:t>dimensional</w:t>
        </w:r>
        <w:r>
          <w:t xml:space="preserve"> </w:t>
        </w:r>
        <w:r>
          <w:rPr>
            <w:rFonts w:hint="eastAsia"/>
          </w:rPr>
          <w:t>representation</w:t>
        </w:r>
        <w:r>
          <w:t xml:space="preserve"> </w:t>
        </w:r>
        <w:r>
          <w:rPr>
            <w:rFonts w:hint="eastAsia"/>
          </w:rPr>
          <w:t>of</w:t>
        </w:r>
        <w:r>
          <w:t xml:space="preserve"> </w:t>
        </w:r>
        <w:r>
          <w:rPr>
            <w:rFonts w:hint="eastAsia"/>
          </w:rPr>
          <w:t>highter</w:t>
        </w:r>
        <w:r>
          <w:t xml:space="preserve"> </w:t>
        </w:r>
        <w:r>
          <w:rPr>
            <w:rFonts w:hint="eastAsia"/>
          </w:rPr>
          <w:t>level</w:t>
        </w:r>
        <w:r>
          <w:t xml:space="preserve"> input</w:t>
        </w:r>
      </w:ins>
    </w:p>
    <w:p w:rsidR="000F36AA" w:rsidRDefault="000F36AA">
      <w:pPr>
        <w:rPr>
          <w:ins w:id="664" w:author="My" w:date="2019-09-16T16:21:00Z"/>
        </w:rPr>
      </w:pPr>
      <w:ins w:id="665" w:author="My" w:date="2019-09-16T16:21:00Z">
        <w:r>
          <w:rPr>
            <w:noProof/>
          </w:rPr>
          <w:drawing>
            <wp:inline distT="0" distB="0" distL="0" distR="0" wp14:anchorId="4459089C" wp14:editId="48FF62F1">
              <wp:extent cx="5274310" cy="1426210"/>
              <wp:effectExtent l="0" t="0" r="2540" b="2540"/>
              <wp:docPr id="187" name="图片 18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0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14262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0F36AA" w:rsidRDefault="000F36AA">
      <w:pPr>
        <w:rPr>
          <w:ins w:id="666" w:author="My" w:date="2019-09-16T16:33:00Z"/>
        </w:rPr>
      </w:pPr>
      <w:ins w:id="667" w:author="My" w:date="2019-09-16T16:31:00Z">
        <w:r>
          <w:rPr>
            <w:rFonts w:hint="eastAsia"/>
          </w:rPr>
          <w:t>problem</w:t>
        </w:r>
        <w:r>
          <w:t xml:space="preserve"> of </w:t>
        </w:r>
        <w:r w:rsidR="00A77E8C">
          <w:t>autoencoder</w:t>
        </w:r>
        <w:r>
          <w:rPr>
            <w:rFonts w:hint="eastAsia"/>
          </w:rPr>
          <w:t>:</w:t>
        </w:r>
        <w:r w:rsidR="00A77E8C">
          <w:t xml:space="preserve"> not all vactor </w:t>
        </w:r>
      </w:ins>
      <w:ins w:id="668" w:author="My" w:date="2019-09-16T16:32:00Z">
        <w:r w:rsidR="00A77E8C">
          <w:t>feed in to decoder can get a reasonable output</w:t>
        </w:r>
      </w:ins>
    </w:p>
    <w:p w:rsidR="00A77E8C" w:rsidRDefault="00A77E8C">
      <w:pPr>
        <w:rPr>
          <w:ins w:id="669" w:author="My" w:date="2019-09-16T16:33:00Z"/>
        </w:rPr>
      </w:pPr>
    </w:p>
    <w:p w:rsidR="00A77E8C" w:rsidRDefault="00A77E8C">
      <w:pPr>
        <w:rPr>
          <w:ins w:id="670" w:author="My" w:date="2019-09-16T21:01:00Z"/>
        </w:rPr>
      </w:pPr>
      <w:ins w:id="671" w:author="My" w:date="2019-09-16T16:33:00Z">
        <w:r>
          <w:t xml:space="preserve">VAEs: </w:t>
        </w:r>
      </w:ins>
      <w:ins w:id="672" w:author="My" w:date="2019-09-16T16:34:00Z">
        <w:r>
          <w:t>very encoding can be decode to prod</w:t>
        </w:r>
      </w:ins>
      <w:ins w:id="673" w:author="My" w:date="2019-09-16T16:35:00Z">
        <w:r>
          <w:t>uce reasonable outputs.</w:t>
        </w:r>
      </w:ins>
    </w:p>
    <w:p w:rsidR="000D66D6" w:rsidRDefault="000D66D6">
      <w:pPr>
        <w:rPr>
          <w:ins w:id="674" w:author="My" w:date="2019-09-16T21:01:00Z"/>
        </w:rPr>
      </w:pPr>
    </w:p>
    <w:p w:rsidR="000D66D6" w:rsidRDefault="000D66D6">
      <w:pPr>
        <w:pStyle w:val="2"/>
        <w:rPr>
          <w:ins w:id="675" w:author="My" w:date="2019-09-16T21:02:00Z"/>
        </w:rPr>
        <w:pPrChange w:id="676" w:author="My" w:date="2019-09-16T21:01:00Z">
          <w:pPr/>
        </w:pPrChange>
      </w:pPr>
      <w:ins w:id="677" w:author="My" w:date="2019-09-16T21:01:00Z">
        <w:r>
          <w:t>KL Divergence</w:t>
        </w:r>
      </w:ins>
      <w:bookmarkStart w:id="678" w:name="_GoBack"/>
      <w:bookmarkEnd w:id="678"/>
    </w:p>
    <w:p w:rsidR="000D66D6" w:rsidRDefault="000D66D6">
      <w:pPr>
        <w:rPr>
          <w:ins w:id="679" w:author="My" w:date="2019-09-18T17:06:00Z"/>
        </w:rPr>
      </w:pPr>
      <w:ins w:id="680" w:author="My" w:date="2019-09-16T21:02:00Z">
        <w:r>
          <w:fldChar w:fldCharType="begin"/>
        </w:r>
        <w:r>
          <w:instrText xml:space="preserve"> HYPERLINK "https://medium.com/@cotra.marko/making-sense-of-the-kullback-leibler-kl-divergence-b0d57ee10e0a" </w:instrText>
        </w:r>
        <w:r>
          <w:fldChar w:fldCharType="separate"/>
        </w:r>
        <w:r>
          <w:rPr>
            <w:rStyle w:val="ad"/>
          </w:rPr>
          <w:t>https://medium.com/@cotra.marko/making-sense-of-the-kullback-leibler-kl-divergence-b0d57ee10e0a</w:t>
        </w:r>
        <w:r>
          <w:fldChar w:fldCharType="end"/>
        </w:r>
      </w:ins>
    </w:p>
    <w:p w:rsidR="00E517D1" w:rsidRDefault="00E517D1">
      <w:pPr>
        <w:rPr>
          <w:ins w:id="681" w:author="My" w:date="2019-09-18T17:06:00Z"/>
        </w:rPr>
      </w:pPr>
    </w:p>
    <w:p w:rsidR="00E517D1" w:rsidRDefault="00E517D1">
      <w:pPr>
        <w:rPr>
          <w:ins w:id="682" w:author="My" w:date="2019-09-16T21:02:00Z"/>
        </w:rPr>
      </w:pPr>
      <w:ins w:id="683" w:author="My" w:date="2019-09-18T17:06:00Z">
        <w:r>
          <w:fldChar w:fldCharType="begin"/>
        </w:r>
        <w:r>
          <w:instrText xml:space="preserve"> HYPERLINK "http://www.fanyeong.com/2018/06/01/vae/" </w:instrText>
        </w:r>
        <w:r>
          <w:fldChar w:fldCharType="separate"/>
        </w:r>
        <w:r>
          <w:rPr>
            <w:rStyle w:val="ad"/>
          </w:rPr>
          <w:t>http://www.fanyeong.com/2018/06/01/vae/</w:t>
        </w:r>
        <w:r>
          <w:fldChar w:fldCharType="end"/>
        </w:r>
      </w:ins>
    </w:p>
    <w:p w:rsidR="000D66D6" w:rsidRPr="000D66D6" w:rsidRDefault="000D66D6">
      <w:pPr>
        <w:rPr>
          <w:ins w:id="684" w:author="My" w:date="2019-09-16T16:35:00Z"/>
        </w:rPr>
      </w:pPr>
    </w:p>
    <w:p w:rsidR="00A77E8C" w:rsidRDefault="000D66D6">
      <w:pPr>
        <w:rPr>
          <w:ins w:id="685" w:author="My" w:date="2019-09-16T21:03:00Z"/>
        </w:rPr>
      </w:pPr>
      <w:ins w:id="686" w:author="My" w:date="2019-09-16T21:03:00Z">
        <w:r>
          <w:rPr>
            <w:rFonts w:hint="eastAsia"/>
          </w:rPr>
          <w:t>Likelihood Ratio:</w:t>
        </w:r>
      </w:ins>
    </w:p>
    <w:p w:rsidR="000D66D6" w:rsidRDefault="000D66D6">
      <w:pPr>
        <w:rPr>
          <w:ins w:id="687" w:author="My" w:date="2019-09-16T21:05:00Z"/>
        </w:rPr>
      </w:pPr>
      <w:ins w:id="688" w:author="My" w:date="2019-09-16T21:03:00Z">
        <w:r>
          <w:rPr>
            <w:noProof/>
          </w:rPr>
          <w:lastRenderedPageBreak/>
          <w:drawing>
            <wp:inline distT="0" distB="0" distL="0" distR="0" wp14:anchorId="2E2B64BF" wp14:editId="4A51A1F4">
              <wp:extent cx="5274310" cy="2558415"/>
              <wp:effectExtent l="0" t="0" r="2540" b="0"/>
              <wp:docPr id="188" name="图片 18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0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5584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0D66D6" w:rsidRDefault="000D66D6">
      <w:pPr>
        <w:rPr>
          <w:ins w:id="689" w:author="My" w:date="2019-09-16T21:04:00Z"/>
        </w:rPr>
      </w:pPr>
    </w:p>
    <w:p w:rsidR="000D66D6" w:rsidRDefault="000D66D6">
      <w:pPr>
        <w:widowControl/>
        <w:jc w:val="left"/>
        <w:rPr>
          <w:ins w:id="690" w:author="My" w:date="2019-09-16T21:07:00Z"/>
        </w:rPr>
      </w:pPr>
      <w:ins w:id="691" w:author="My" w:date="2019-09-16T21:07:00Z">
        <w:r>
          <w:br w:type="page"/>
        </w:r>
      </w:ins>
    </w:p>
    <w:p w:rsidR="000D66D6" w:rsidRDefault="000D66D6">
      <w:pPr>
        <w:rPr>
          <w:ins w:id="692" w:author="My" w:date="2019-09-16T21:06:00Z"/>
        </w:rPr>
      </w:pPr>
      <w:ins w:id="693" w:author="My" w:date="2019-09-16T21:06:00Z">
        <w:r>
          <w:lastRenderedPageBreak/>
          <w:t>F</w:t>
        </w:r>
      </w:ins>
      <w:ins w:id="694" w:author="My" w:date="2019-09-16T21:04:00Z">
        <w:r>
          <w:rPr>
            <w:rFonts w:hint="eastAsia"/>
          </w:rPr>
          <w:t xml:space="preserve">or </w:t>
        </w:r>
        <w:r>
          <w:t xml:space="preserve">entire </w:t>
        </w:r>
      </w:ins>
      <w:ins w:id="695" w:author="My" w:date="2019-09-16T21:05:00Z">
        <w:r>
          <w:t>dataset(x</w:t>
        </w:r>
        <w:r w:rsidRPr="000D66D6">
          <w:rPr>
            <w:vertAlign w:val="subscript"/>
            <w:rPrChange w:id="696" w:author="My" w:date="2019-09-16T21:05:00Z">
              <w:rPr/>
            </w:rPrChange>
          </w:rPr>
          <w:t>1</w:t>
        </w:r>
        <w:r>
          <w:rPr>
            <w:rFonts w:hint="eastAsia"/>
          </w:rPr>
          <w:t>,x</w:t>
        </w:r>
        <w:r w:rsidRPr="000D66D6">
          <w:rPr>
            <w:vertAlign w:val="subscript"/>
            <w:rPrChange w:id="697" w:author="My" w:date="2019-09-16T21:05:00Z">
              <w:rPr/>
            </w:rPrChange>
          </w:rPr>
          <w:t>2</w:t>
        </w:r>
        <w:r>
          <w:rPr>
            <w:rFonts w:hint="eastAsia"/>
          </w:rPr>
          <w:t>,</w:t>
        </w:r>
        <w:r>
          <w:t>….x</w:t>
        </w:r>
        <w:r w:rsidRPr="000D66D6">
          <w:rPr>
            <w:vertAlign w:val="subscript"/>
            <w:rPrChange w:id="698" w:author="My" w:date="2019-09-16T21:05:00Z">
              <w:rPr/>
            </w:rPrChange>
          </w:rPr>
          <w:t>n</w:t>
        </w:r>
        <w:r>
          <w:t>):</w:t>
        </w:r>
      </w:ins>
    </w:p>
    <w:p w:rsidR="000D66D6" w:rsidRDefault="000D66D6">
      <w:pPr>
        <w:rPr>
          <w:ins w:id="699" w:author="My" w:date="2019-09-16T21:08:00Z"/>
          <w:noProof/>
        </w:rPr>
      </w:pPr>
      <w:ins w:id="700" w:author="My" w:date="2019-09-16T21:08:00Z">
        <w:r>
          <w:rPr>
            <w:noProof/>
          </w:rPr>
          <w:t xml:space="preserve"> </w:t>
        </w:r>
      </w:ins>
      <w:ins w:id="701" w:author="My" w:date="2019-09-16T21:07:00Z">
        <w:r>
          <w:rPr>
            <w:noProof/>
          </w:rPr>
          <w:drawing>
            <wp:inline distT="0" distB="0" distL="0" distR="0" wp14:anchorId="06065EB4" wp14:editId="3B156645">
              <wp:extent cx="5454650" cy="4009883"/>
              <wp:effectExtent l="0" t="0" r="0" b="0"/>
              <wp:docPr id="189" name="图片 18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61081" cy="40146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0D66D6" w:rsidRDefault="000D66D6">
      <w:pPr>
        <w:rPr>
          <w:ins w:id="702" w:author="My" w:date="2019-09-19T19:35:00Z"/>
        </w:rPr>
      </w:pPr>
      <w:ins w:id="703" w:author="My" w:date="2019-09-16T21:08:00Z">
        <w:r>
          <w:rPr>
            <w:noProof/>
          </w:rPr>
          <w:drawing>
            <wp:inline distT="0" distB="0" distL="0" distR="0" wp14:anchorId="1B021D57" wp14:editId="5002413C">
              <wp:extent cx="5274310" cy="749935"/>
              <wp:effectExtent l="0" t="0" r="2540" b="0"/>
              <wp:docPr id="191" name="图片 19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7499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E14153" w:rsidRDefault="00E14153">
      <w:pPr>
        <w:rPr>
          <w:ins w:id="704" w:author="My" w:date="2019-09-19T19:35:00Z"/>
        </w:rPr>
      </w:pPr>
    </w:p>
    <w:p w:rsidR="00E14153" w:rsidRDefault="00E14153">
      <w:pPr>
        <w:rPr>
          <w:ins w:id="705" w:author="My" w:date="2019-09-20T09:11:00Z"/>
        </w:rPr>
      </w:pPr>
      <w:ins w:id="706" w:author="My" w:date="2019-09-19T19:35:00Z">
        <w:r>
          <w:rPr>
            <w:noProof/>
          </w:rPr>
          <w:drawing>
            <wp:inline distT="0" distB="0" distL="0" distR="0" wp14:anchorId="1B3C69AE" wp14:editId="6013CE7A">
              <wp:extent cx="5274310" cy="2407920"/>
              <wp:effectExtent l="0" t="0" r="2540" b="0"/>
              <wp:docPr id="194" name="图片 19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2407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2C309C" w:rsidRDefault="002C309C">
      <w:pPr>
        <w:rPr>
          <w:ins w:id="707" w:author="My" w:date="2019-09-20T09:15:00Z"/>
        </w:rPr>
      </w:pPr>
      <w:ins w:id="708" w:author="My" w:date="2019-09-20T09:11:00Z">
        <w:r>
          <w:rPr>
            <w:rFonts w:hint="eastAsia"/>
          </w:rPr>
          <w:t>为什么使用</w:t>
        </w:r>
      </w:ins>
      <w:ins w:id="709" w:author="My" w:date="2019-09-20T09:12:00Z">
        <w:r>
          <w:rPr>
            <w:rFonts w:hint="eastAsia"/>
          </w:rPr>
          <w:t xml:space="preserve"> reparameter</w:t>
        </w:r>
        <w:r>
          <w:t xml:space="preserve"> </w:t>
        </w:r>
        <w:r>
          <w:rPr>
            <w:rFonts w:hint="eastAsia"/>
          </w:rPr>
          <w:t>trick？</w:t>
        </w:r>
      </w:ins>
    </w:p>
    <w:p w:rsidR="002C309C" w:rsidRDefault="002C309C">
      <w:pPr>
        <w:rPr>
          <w:ins w:id="710" w:author="My" w:date="2019-09-21T09:43:00Z"/>
        </w:rPr>
      </w:pPr>
      <w:ins w:id="711" w:author="My" w:date="2019-09-20T09:15:00Z">
        <w:r>
          <w:rPr>
            <w:rFonts w:hint="eastAsia"/>
          </w:rPr>
          <w:t>disentangled</w:t>
        </w:r>
        <w:r>
          <w:t xml:space="preserve"> </w:t>
        </w:r>
        <w:r>
          <w:rPr>
            <w:rFonts w:hint="eastAsia"/>
          </w:rPr>
          <w:t>variational</w:t>
        </w:r>
        <w:r>
          <w:t xml:space="preserve"> </w:t>
        </w:r>
        <w:r>
          <w:rPr>
            <w:rFonts w:hint="eastAsia"/>
          </w:rPr>
          <w:t>autoencoders</w:t>
        </w:r>
      </w:ins>
    </w:p>
    <w:p w:rsidR="005D7619" w:rsidRDefault="005D7619">
      <w:pPr>
        <w:rPr>
          <w:ins w:id="712" w:author="My" w:date="2019-09-21T09:43:00Z"/>
        </w:rPr>
      </w:pPr>
    </w:p>
    <w:p w:rsidR="003142BF" w:rsidRDefault="003142BF">
      <w:pPr>
        <w:rPr>
          <w:ins w:id="713" w:author="My" w:date="2019-09-23T20:46:00Z"/>
        </w:rPr>
      </w:pPr>
      <w:ins w:id="714" w:author="My" w:date="2019-09-23T20:47:00Z">
        <w:r>
          <w:lastRenderedPageBreak/>
          <w:fldChar w:fldCharType="begin"/>
        </w:r>
        <w:r>
          <w:instrText xml:space="preserve"> HYPERLINK "https://kexue.fm/search/%E5%8F%98%E5%88%86%E8%87%AA%E7%BC%96%E7%A0%81%E5%99%A8/" </w:instrText>
        </w:r>
        <w:r>
          <w:fldChar w:fldCharType="separate"/>
        </w:r>
        <w:r>
          <w:rPr>
            <w:rStyle w:val="ad"/>
          </w:rPr>
          <w:t>https://kexue.fm/search/%E5%8F%98%E5%88%86%E8%87%AA%E7%BC%96%E7%A0%81%E5%99%A8/</w:t>
        </w:r>
        <w:r>
          <w:fldChar w:fldCharType="end"/>
        </w:r>
      </w:ins>
    </w:p>
    <w:p w:rsidR="005D7619" w:rsidRPr="005D7619" w:rsidRDefault="005D7619">
      <w:pPr>
        <w:rPr>
          <w:ins w:id="715" w:author="My" w:date="2019-09-21T09:43:00Z"/>
        </w:rPr>
      </w:pPr>
      <w:ins w:id="716" w:author="My" w:date="2019-09-21T09:44:00Z">
        <w:r>
          <w:rPr>
            <w:rFonts w:hint="eastAsia"/>
          </w:rPr>
          <w:t>用NN生成每个X</w:t>
        </w:r>
        <w:r w:rsidRPr="005D7619">
          <w:rPr>
            <w:vertAlign w:val="subscript"/>
            <w:rPrChange w:id="717" w:author="My" w:date="2019-09-21T09:44:00Z">
              <w:rPr/>
            </w:rPrChange>
          </w:rPr>
          <w:t>i</w:t>
        </w:r>
        <w:r>
          <w:rPr>
            <w:vertAlign w:val="subscript"/>
          </w:rPr>
          <w:softHyphen/>
        </w:r>
      </w:ins>
      <w:ins w:id="718" w:author="My" w:date="2019-09-21T09:45:00Z">
        <w:r>
          <w:rPr>
            <w:vertAlign w:val="subscript"/>
          </w:rPr>
          <w:softHyphen/>
        </w:r>
        <w:r>
          <w:rPr>
            <w:rFonts w:hint="eastAsia"/>
          </w:rPr>
          <w:t>的</w:t>
        </w:r>
        <w:r w:rsidR="00225BC4">
          <w:rPr>
            <w:rFonts w:hint="eastAsia"/>
          </w:rPr>
          <w:t>正态后验概率分布</w:t>
        </w:r>
      </w:ins>
      <m:oMath>
        <m:r>
          <w:ins w:id="719" w:author="My" w:date="2019-09-21T09:46:00Z">
            <m:rPr>
              <m:sty m:val="p"/>
            </m:rPr>
            <w:rPr>
              <w:rFonts w:ascii="Latin Modern Math" w:hAnsi="Latin Modern Math" w:hint="eastAsia"/>
            </w:rPr>
            <m:t>p</m:t>
          </w:ins>
        </m:r>
        <m:d>
          <m:dPr>
            <m:ctrlPr>
              <w:ins w:id="720" w:author="My" w:date="2019-09-21T09:48:00Z">
                <w:rPr>
                  <w:rFonts w:ascii="Latin Modern Math" w:hAnsi="Latin Modern Math"/>
                </w:rPr>
              </w:ins>
            </m:ctrlPr>
          </m:dPr>
          <m:e>
            <m:sSub>
              <m:sSubPr>
                <m:ctrlPr>
                  <w:ins w:id="721" w:author="My" w:date="2019-09-21T09:48:00Z">
                    <w:rPr>
                      <w:rFonts w:ascii="Latin Modern Math" w:hAnsi="Latin Modern Math"/>
                      <w:i/>
                    </w:rPr>
                  </w:ins>
                </m:ctrlPr>
              </m:sSubPr>
              <m:e>
                <m:r>
                  <w:ins w:id="722" w:author="My" w:date="2019-09-21T09:48:00Z">
                    <w:rPr>
                      <w:rFonts w:ascii="Latin Modern Math" w:hAnsi="Latin Modern Math"/>
                    </w:rPr>
                    <m:t>Z</m:t>
                  </w:ins>
                </m:r>
              </m:e>
              <m:sub>
                <m:r>
                  <w:ins w:id="723" w:author="My" w:date="2019-09-21T09:48:00Z">
                    <w:rPr>
                      <w:rFonts w:ascii="Latin Modern Math" w:hAnsi="Latin Modern Math"/>
                    </w:rPr>
                    <m:t>i</m:t>
                  </w:ins>
                </m:r>
              </m:sub>
            </m:sSub>
          </m:e>
          <m:e>
            <m:sSub>
              <m:sSubPr>
                <m:ctrlPr>
                  <w:ins w:id="724" w:author="My" w:date="2019-09-21T09:48:00Z">
                    <w:rPr>
                      <w:rFonts w:ascii="Latin Modern Math" w:hAnsi="Latin Modern Math"/>
                      <w:i/>
                    </w:rPr>
                  </w:ins>
                </m:ctrlPr>
              </m:sSubPr>
              <m:e>
                <m:r>
                  <w:ins w:id="725" w:author="My" w:date="2019-09-21T09:48:00Z">
                    <w:rPr>
                      <w:rFonts w:ascii="Latin Modern Math" w:hAnsi="Latin Modern Math"/>
                    </w:rPr>
                    <m:t>X</m:t>
                  </w:ins>
                </m:r>
              </m:e>
              <m:sub>
                <m:r>
                  <w:ins w:id="726" w:author="My" w:date="2019-09-21T09:48:00Z">
                    <w:rPr>
                      <w:rFonts w:ascii="Latin Modern Math" w:hAnsi="Latin Modern Math"/>
                    </w:rPr>
                    <m:t>i</m:t>
                  </w:ins>
                </m:r>
              </m:sub>
            </m:sSub>
          </m:e>
        </m:d>
      </m:oMath>
    </w:p>
    <w:p w:rsidR="005D7619" w:rsidRDefault="005D7619">
      <w:pPr>
        <w:rPr>
          <w:ins w:id="727" w:author="My" w:date="2019-11-03T09:09:00Z"/>
        </w:rPr>
      </w:pPr>
      <w:ins w:id="728" w:author="My" w:date="2019-09-21T09:43:00Z">
        <w:r>
          <w:rPr>
            <w:noProof/>
          </w:rPr>
          <w:drawing>
            <wp:inline distT="0" distB="0" distL="0" distR="0" wp14:anchorId="11528976" wp14:editId="3B69E802">
              <wp:extent cx="5274310" cy="3858260"/>
              <wp:effectExtent l="0" t="0" r="2540" b="8890"/>
              <wp:docPr id="196" name="图片 19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38582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E853D5" w:rsidRDefault="00E853D5">
      <w:pPr>
        <w:rPr>
          <w:ins w:id="729" w:author="My" w:date="2019-11-03T09:09:00Z"/>
        </w:rPr>
      </w:pPr>
    </w:p>
    <w:p w:rsidR="00E853D5" w:rsidRDefault="00E853D5" w:rsidP="00E853D5">
      <w:pPr>
        <w:pStyle w:val="1"/>
        <w:rPr>
          <w:ins w:id="730" w:author="My" w:date="2019-11-03T09:10:00Z"/>
        </w:rPr>
        <w:pPrChange w:id="731" w:author="My" w:date="2019-11-03T09:10:00Z">
          <w:pPr/>
        </w:pPrChange>
      </w:pPr>
      <w:ins w:id="732" w:author="My" w:date="2019-11-03T09:10:00Z">
        <w:r>
          <w:rPr>
            <w:rFonts w:hint="eastAsia"/>
          </w:rPr>
          <w:t>reinforcement</w:t>
        </w:r>
        <w:r>
          <w:t xml:space="preserve"> </w:t>
        </w:r>
        <w:r>
          <w:rPr>
            <w:rFonts w:hint="eastAsia"/>
          </w:rPr>
          <w:t>learning</w:t>
        </w:r>
      </w:ins>
    </w:p>
    <w:p w:rsidR="00E853D5" w:rsidRDefault="00E853D5" w:rsidP="00E853D5">
      <w:pPr>
        <w:rPr>
          <w:ins w:id="733" w:author="My" w:date="2019-11-03T09:19:00Z"/>
        </w:rPr>
        <w:pPrChange w:id="734" w:author="My" w:date="2019-11-03T09:10:00Z">
          <w:pPr/>
        </w:pPrChange>
      </w:pPr>
      <w:ins w:id="735" w:author="My" w:date="2019-11-03T09:18:00Z">
        <w:r>
          <w:rPr>
            <w:rFonts w:hint="eastAsia"/>
          </w:rPr>
          <w:t>policy</w:t>
        </w:r>
        <w:r>
          <w:t xml:space="preserve"> </w:t>
        </w:r>
        <w:r>
          <w:rPr>
            <w:rFonts w:hint="eastAsia"/>
          </w:rPr>
          <w:t>network</w:t>
        </w:r>
        <w:r>
          <w:t xml:space="preserve"> </w:t>
        </w:r>
        <w:r>
          <w:rPr>
            <w:rFonts w:hint="eastAsia"/>
          </w:rPr>
          <w:t>and</w:t>
        </w:r>
        <w:r>
          <w:t xml:space="preserve"> </w:t>
        </w:r>
      </w:ins>
      <w:ins w:id="736" w:author="My" w:date="2019-11-03T09:19:00Z">
        <w:r>
          <w:rPr>
            <w:rFonts w:hint="eastAsia"/>
          </w:rPr>
          <w:t>policy</w:t>
        </w:r>
        <w:r>
          <w:t xml:space="preserve"> </w:t>
        </w:r>
        <w:r>
          <w:rPr>
            <w:rFonts w:hint="eastAsia"/>
          </w:rPr>
          <w:t>gradients</w:t>
        </w:r>
      </w:ins>
    </w:p>
    <w:p w:rsidR="00E853D5" w:rsidRDefault="00E853D5" w:rsidP="00E853D5">
      <w:pPr>
        <w:rPr>
          <w:ins w:id="737" w:author="My" w:date="2019-11-03T09:26:00Z"/>
        </w:rPr>
        <w:pPrChange w:id="738" w:author="My" w:date="2019-11-03T09:10:00Z">
          <w:pPr/>
        </w:pPrChange>
      </w:pPr>
      <w:ins w:id="739" w:author="My" w:date="2019-11-03T09:19:00Z">
        <w:r>
          <w:rPr>
            <w:noProof/>
          </w:rPr>
          <w:drawing>
            <wp:inline distT="0" distB="0" distL="0" distR="0" wp14:anchorId="49445846" wp14:editId="605E1C85">
              <wp:extent cx="4404167" cy="2012788"/>
              <wp:effectExtent l="0" t="0" r="0" b="6985"/>
              <wp:docPr id="288" name="图片 28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08430" cy="201473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E853D5" w:rsidRPr="00E853D5" w:rsidRDefault="00E853D5" w:rsidP="00E853D5">
      <w:pPr>
        <w:rPr>
          <w:rFonts w:hint="eastAsia"/>
          <w:rPrChange w:id="740" w:author="My" w:date="2019-11-03T09:10:00Z">
            <w:rPr>
              <w:rFonts w:hint="eastAsia"/>
            </w:rPr>
          </w:rPrChange>
        </w:rPr>
        <w:pPrChange w:id="741" w:author="My" w:date="2019-11-03T09:10:00Z">
          <w:pPr/>
        </w:pPrChange>
      </w:pPr>
      <w:ins w:id="742" w:author="My" w:date="2019-11-03T09:26:00Z">
        <w:r>
          <w:rPr>
            <w:rFonts w:hint="eastAsia"/>
          </w:rPr>
          <w:t>Credit</w:t>
        </w:r>
        <w:r>
          <w:t xml:space="preserve"> </w:t>
        </w:r>
        <w:r>
          <w:rPr>
            <w:rFonts w:hint="eastAsia"/>
          </w:rPr>
          <w:t>Assignment</w:t>
        </w:r>
        <w:r>
          <w:t xml:space="preserve"> </w:t>
        </w:r>
        <w:r>
          <w:rPr>
            <w:rFonts w:hint="eastAsia"/>
          </w:rPr>
          <w:t>problem</w:t>
        </w:r>
      </w:ins>
      <w:ins w:id="743" w:author="My" w:date="2019-11-03T09:30:00Z">
        <w:r w:rsidR="00785BE4">
          <w:rPr>
            <w:rFonts w:hint="eastAsia"/>
          </w:rPr>
          <w:t>，reward</w:t>
        </w:r>
        <w:r w:rsidR="00785BE4">
          <w:t xml:space="preserve"> </w:t>
        </w:r>
        <w:r w:rsidR="00785BE4">
          <w:rPr>
            <w:rFonts w:hint="eastAsia"/>
          </w:rPr>
          <w:t>shaping</w:t>
        </w:r>
      </w:ins>
      <w:ins w:id="744" w:author="My" w:date="2019-11-03T09:31:00Z">
        <w:r w:rsidR="00785BE4">
          <w:rPr>
            <w:rFonts w:hint="eastAsia"/>
          </w:rPr>
          <w:t>，the</w:t>
        </w:r>
        <w:r w:rsidR="00785BE4">
          <w:t xml:space="preserve"> </w:t>
        </w:r>
        <w:r w:rsidR="00785BE4">
          <w:rPr>
            <w:rFonts w:hint="eastAsia"/>
          </w:rPr>
          <w:t>alignment</w:t>
        </w:r>
        <w:r w:rsidR="00785BE4">
          <w:t xml:space="preserve"> </w:t>
        </w:r>
        <w:r w:rsidR="00785BE4">
          <w:rPr>
            <w:rFonts w:hint="eastAsia"/>
          </w:rPr>
          <w:t>problem</w:t>
        </w:r>
      </w:ins>
    </w:p>
    <w:sectPr w:rsidR="00E853D5" w:rsidRPr="00E853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2213" w:rsidRDefault="00672213" w:rsidP="00550F98">
      <w:r>
        <w:separator/>
      </w:r>
    </w:p>
  </w:endnote>
  <w:endnote w:type="continuationSeparator" w:id="0">
    <w:p w:rsidR="00672213" w:rsidRDefault="00672213" w:rsidP="00550F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2213" w:rsidRDefault="00672213" w:rsidP="00550F98">
      <w:r>
        <w:separator/>
      </w:r>
    </w:p>
  </w:footnote>
  <w:footnote w:type="continuationSeparator" w:id="0">
    <w:p w:rsidR="00672213" w:rsidRDefault="00672213" w:rsidP="00550F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A56EC"/>
    <w:multiLevelType w:val="hybridMultilevel"/>
    <w:tmpl w:val="0B424E68"/>
    <w:lvl w:ilvl="0" w:tplc="72D23E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4B36B3"/>
    <w:multiLevelType w:val="hybridMultilevel"/>
    <w:tmpl w:val="FCFE5228"/>
    <w:lvl w:ilvl="0" w:tplc="C2F6EA3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23F7D8C"/>
    <w:multiLevelType w:val="multilevel"/>
    <w:tmpl w:val="7110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D3A58B4"/>
    <w:multiLevelType w:val="hybridMultilevel"/>
    <w:tmpl w:val="DA5463F6"/>
    <w:lvl w:ilvl="0" w:tplc="4190B7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1D734C1"/>
    <w:multiLevelType w:val="multilevel"/>
    <w:tmpl w:val="3F4A5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4F6EF6"/>
    <w:multiLevelType w:val="hybridMultilevel"/>
    <w:tmpl w:val="0734D3B4"/>
    <w:lvl w:ilvl="0" w:tplc="0ED0B7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67D3C50"/>
    <w:multiLevelType w:val="multilevel"/>
    <w:tmpl w:val="0CCE9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9A5ADC"/>
    <w:multiLevelType w:val="hybridMultilevel"/>
    <w:tmpl w:val="20ACA818"/>
    <w:lvl w:ilvl="0" w:tplc="DA744A92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EF100F5"/>
    <w:multiLevelType w:val="multilevel"/>
    <w:tmpl w:val="EC562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F616E28"/>
    <w:multiLevelType w:val="hybridMultilevel"/>
    <w:tmpl w:val="910E3124"/>
    <w:lvl w:ilvl="0" w:tplc="F96C63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9"/>
  </w:num>
  <w:num w:numId="3">
    <w:abstractNumId w:val="3"/>
  </w:num>
  <w:num w:numId="4">
    <w:abstractNumId w:val="0"/>
  </w:num>
  <w:num w:numId="5">
    <w:abstractNumId w:val="7"/>
  </w:num>
  <w:num w:numId="6">
    <w:abstractNumId w:val="2"/>
  </w:num>
  <w:num w:numId="7">
    <w:abstractNumId w:val="6"/>
  </w:num>
  <w:num w:numId="8">
    <w:abstractNumId w:val="8"/>
  </w:num>
  <w:num w:numId="9">
    <w:abstractNumId w:val="1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y">
    <w15:presenceInfo w15:providerId="None" w15:userId="M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TIwMzawNLU0NDJW0lEKTi0uzszPAykwMq4FAKVQtwAtAAAA"/>
  </w:docVars>
  <w:rsids>
    <w:rsidRoot w:val="003C07E7"/>
    <w:rsid w:val="00000DD1"/>
    <w:rsid w:val="00006A57"/>
    <w:rsid w:val="00011D10"/>
    <w:rsid w:val="00015532"/>
    <w:rsid w:val="00021DBD"/>
    <w:rsid w:val="00021E5F"/>
    <w:rsid w:val="00024434"/>
    <w:rsid w:val="00034258"/>
    <w:rsid w:val="00035634"/>
    <w:rsid w:val="000414BF"/>
    <w:rsid w:val="00043DCF"/>
    <w:rsid w:val="000565A7"/>
    <w:rsid w:val="00076792"/>
    <w:rsid w:val="00076F71"/>
    <w:rsid w:val="00080C00"/>
    <w:rsid w:val="00094063"/>
    <w:rsid w:val="000956BD"/>
    <w:rsid w:val="000A378B"/>
    <w:rsid w:val="000A4954"/>
    <w:rsid w:val="000A7A13"/>
    <w:rsid w:val="000B0DAD"/>
    <w:rsid w:val="000B2368"/>
    <w:rsid w:val="000B6313"/>
    <w:rsid w:val="000B7387"/>
    <w:rsid w:val="000C1A4F"/>
    <w:rsid w:val="000C3E00"/>
    <w:rsid w:val="000C4822"/>
    <w:rsid w:val="000C488B"/>
    <w:rsid w:val="000C69FD"/>
    <w:rsid w:val="000D5822"/>
    <w:rsid w:val="000D66D6"/>
    <w:rsid w:val="000E1209"/>
    <w:rsid w:val="000E13FA"/>
    <w:rsid w:val="000E2957"/>
    <w:rsid w:val="000E4D1F"/>
    <w:rsid w:val="000F1944"/>
    <w:rsid w:val="000F36AA"/>
    <w:rsid w:val="000F3D59"/>
    <w:rsid w:val="000F4AD5"/>
    <w:rsid w:val="000F57BB"/>
    <w:rsid w:val="000F5D62"/>
    <w:rsid w:val="00122CF0"/>
    <w:rsid w:val="0013390D"/>
    <w:rsid w:val="00143229"/>
    <w:rsid w:val="00143309"/>
    <w:rsid w:val="00143ACB"/>
    <w:rsid w:val="00150BC4"/>
    <w:rsid w:val="00151D55"/>
    <w:rsid w:val="001527A9"/>
    <w:rsid w:val="001533A6"/>
    <w:rsid w:val="00161548"/>
    <w:rsid w:val="00165732"/>
    <w:rsid w:val="00170944"/>
    <w:rsid w:val="00172828"/>
    <w:rsid w:val="00182A15"/>
    <w:rsid w:val="00190F88"/>
    <w:rsid w:val="00196F95"/>
    <w:rsid w:val="001A3D2C"/>
    <w:rsid w:val="001A6760"/>
    <w:rsid w:val="001B059F"/>
    <w:rsid w:val="001B5C14"/>
    <w:rsid w:val="001D1A0D"/>
    <w:rsid w:val="001D3DC0"/>
    <w:rsid w:val="001D7900"/>
    <w:rsid w:val="001E0A32"/>
    <w:rsid w:val="001E2486"/>
    <w:rsid w:val="001E36EC"/>
    <w:rsid w:val="001E56D4"/>
    <w:rsid w:val="001F134C"/>
    <w:rsid w:val="001F39FF"/>
    <w:rsid w:val="001F7AE4"/>
    <w:rsid w:val="00201FDE"/>
    <w:rsid w:val="00205F45"/>
    <w:rsid w:val="00213F2F"/>
    <w:rsid w:val="00214547"/>
    <w:rsid w:val="00221967"/>
    <w:rsid w:val="002221C2"/>
    <w:rsid w:val="00225BC4"/>
    <w:rsid w:val="0023127E"/>
    <w:rsid w:val="00231C02"/>
    <w:rsid w:val="002333CA"/>
    <w:rsid w:val="002359CB"/>
    <w:rsid w:val="002406EB"/>
    <w:rsid w:val="0024734F"/>
    <w:rsid w:val="00252776"/>
    <w:rsid w:val="00253AEF"/>
    <w:rsid w:val="002563D0"/>
    <w:rsid w:val="00266265"/>
    <w:rsid w:val="00267BC1"/>
    <w:rsid w:val="00274D6C"/>
    <w:rsid w:val="002753AF"/>
    <w:rsid w:val="00276C76"/>
    <w:rsid w:val="00280177"/>
    <w:rsid w:val="00280DFD"/>
    <w:rsid w:val="002853EE"/>
    <w:rsid w:val="00287F6E"/>
    <w:rsid w:val="00291144"/>
    <w:rsid w:val="0029510C"/>
    <w:rsid w:val="0029604B"/>
    <w:rsid w:val="002A1D45"/>
    <w:rsid w:val="002A7333"/>
    <w:rsid w:val="002B01E4"/>
    <w:rsid w:val="002B3F8D"/>
    <w:rsid w:val="002B589C"/>
    <w:rsid w:val="002B629C"/>
    <w:rsid w:val="002C309C"/>
    <w:rsid w:val="002C5FE3"/>
    <w:rsid w:val="002D2A25"/>
    <w:rsid w:val="002D5788"/>
    <w:rsid w:val="002D5927"/>
    <w:rsid w:val="002D60C7"/>
    <w:rsid w:val="002E1952"/>
    <w:rsid w:val="002E636F"/>
    <w:rsid w:val="002F22EC"/>
    <w:rsid w:val="00303BA6"/>
    <w:rsid w:val="0031181D"/>
    <w:rsid w:val="003142BF"/>
    <w:rsid w:val="003225AD"/>
    <w:rsid w:val="00324354"/>
    <w:rsid w:val="00330940"/>
    <w:rsid w:val="00330B77"/>
    <w:rsid w:val="00332347"/>
    <w:rsid w:val="003426E0"/>
    <w:rsid w:val="00342DA7"/>
    <w:rsid w:val="003548F5"/>
    <w:rsid w:val="003557D3"/>
    <w:rsid w:val="00356353"/>
    <w:rsid w:val="00360CBD"/>
    <w:rsid w:val="00362A93"/>
    <w:rsid w:val="0036716A"/>
    <w:rsid w:val="00374AD4"/>
    <w:rsid w:val="0038747D"/>
    <w:rsid w:val="003900D2"/>
    <w:rsid w:val="00390703"/>
    <w:rsid w:val="0039372E"/>
    <w:rsid w:val="003C07E7"/>
    <w:rsid w:val="003C3585"/>
    <w:rsid w:val="003D0E87"/>
    <w:rsid w:val="003D3195"/>
    <w:rsid w:val="003E2CD2"/>
    <w:rsid w:val="003F1553"/>
    <w:rsid w:val="00404E06"/>
    <w:rsid w:val="00405C62"/>
    <w:rsid w:val="00407D54"/>
    <w:rsid w:val="00420315"/>
    <w:rsid w:val="004216A9"/>
    <w:rsid w:val="00422711"/>
    <w:rsid w:val="00422B6A"/>
    <w:rsid w:val="00426893"/>
    <w:rsid w:val="00430AF7"/>
    <w:rsid w:val="00437029"/>
    <w:rsid w:val="00437436"/>
    <w:rsid w:val="004406EC"/>
    <w:rsid w:val="00444537"/>
    <w:rsid w:val="004467A5"/>
    <w:rsid w:val="004512D1"/>
    <w:rsid w:val="00451990"/>
    <w:rsid w:val="00461583"/>
    <w:rsid w:val="0046268E"/>
    <w:rsid w:val="00462759"/>
    <w:rsid w:val="0046473F"/>
    <w:rsid w:val="0047697B"/>
    <w:rsid w:val="00480765"/>
    <w:rsid w:val="00484CE0"/>
    <w:rsid w:val="00491DAD"/>
    <w:rsid w:val="00492B10"/>
    <w:rsid w:val="00492B69"/>
    <w:rsid w:val="00494AD1"/>
    <w:rsid w:val="004A5FB0"/>
    <w:rsid w:val="004A6800"/>
    <w:rsid w:val="004B532E"/>
    <w:rsid w:val="004D5CD3"/>
    <w:rsid w:val="004E1288"/>
    <w:rsid w:val="004E12D5"/>
    <w:rsid w:val="004F79BE"/>
    <w:rsid w:val="00500ABE"/>
    <w:rsid w:val="005201B7"/>
    <w:rsid w:val="005247B3"/>
    <w:rsid w:val="0052653F"/>
    <w:rsid w:val="005329DE"/>
    <w:rsid w:val="00535D61"/>
    <w:rsid w:val="00536154"/>
    <w:rsid w:val="0054014C"/>
    <w:rsid w:val="005427C7"/>
    <w:rsid w:val="00550F98"/>
    <w:rsid w:val="00554BED"/>
    <w:rsid w:val="00554FBE"/>
    <w:rsid w:val="00560AF8"/>
    <w:rsid w:val="00562ED6"/>
    <w:rsid w:val="00570FB4"/>
    <w:rsid w:val="00572FCC"/>
    <w:rsid w:val="00573480"/>
    <w:rsid w:val="00573C78"/>
    <w:rsid w:val="00586DCD"/>
    <w:rsid w:val="0058787A"/>
    <w:rsid w:val="00593346"/>
    <w:rsid w:val="005979F0"/>
    <w:rsid w:val="00597F35"/>
    <w:rsid w:val="005A0239"/>
    <w:rsid w:val="005A48D8"/>
    <w:rsid w:val="005B0558"/>
    <w:rsid w:val="005B5743"/>
    <w:rsid w:val="005B5F8A"/>
    <w:rsid w:val="005C0556"/>
    <w:rsid w:val="005C5919"/>
    <w:rsid w:val="005C6FB3"/>
    <w:rsid w:val="005D442A"/>
    <w:rsid w:val="005D7619"/>
    <w:rsid w:val="005E04F6"/>
    <w:rsid w:val="005E34A6"/>
    <w:rsid w:val="005E421B"/>
    <w:rsid w:val="00603C6C"/>
    <w:rsid w:val="006044E0"/>
    <w:rsid w:val="0060508D"/>
    <w:rsid w:val="00612A80"/>
    <w:rsid w:val="006133EA"/>
    <w:rsid w:val="0061384C"/>
    <w:rsid w:val="00616558"/>
    <w:rsid w:val="0062153A"/>
    <w:rsid w:val="006229A7"/>
    <w:rsid w:val="006233F0"/>
    <w:rsid w:val="006258A2"/>
    <w:rsid w:val="006305F9"/>
    <w:rsid w:val="006310F5"/>
    <w:rsid w:val="00633642"/>
    <w:rsid w:val="00635B3F"/>
    <w:rsid w:val="00643461"/>
    <w:rsid w:val="006436B7"/>
    <w:rsid w:val="00646071"/>
    <w:rsid w:val="00646954"/>
    <w:rsid w:val="0065153D"/>
    <w:rsid w:val="006536EF"/>
    <w:rsid w:val="006576D4"/>
    <w:rsid w:val="0065796F"/>
    <w:rsid w:val="006664F6"/>
    <w:rsid w:val="00667AD2"/>
    <w:rsid w:val="00672213"/>
    <w:rsid w:val="00672E5F"/>
    <w:rsid w:val="00674AC8"/>
    <w:rsid w:val="00680715"/>
    <w:rsid w:val="00683C8E"/>
    <w:rsid w:val="006862A2"/>
    <w:rsid w:val="006972FB"/>
    <w:rsid w:val="006A5A8B"/>
    <w:rsid w:val="006B1345"/>
    <w:rsid w:val="006B344C"/>
    <w:rsid w:val="006B6C9F"/>
    <w:rsid w:val="006C04E8"/>
    <w:rsid w:val="006C2BE5"/>
    <w:rsid w:val="006C387E"/>
    <w:rsid w:val="006C6A8D"/>
    <w:rsid w:val="006C7996"/>
    <w:rsid w:val="006D52D7"/>
    <w:rsid w:val="006D6ABA"/>
    <w:rsid w:val="006E5615"/>
    <w:rsid w:val="006F537C"/>
    <w:rsid w:val="006F7A6B"/>
    <w:rsid w:val="00701D70"/>
    <w:rsid w:val="007024C5"/>
    <w:rsid w:val="0071414A"/>
    <w:rsid w:val="00715AC4"/>
    <w:rsid w:val="00722C70"/>
    <w:rsid w:val="007230DA"/>
    <w:rsid w:val="007245D7"/>
    <w:rsid w:val="00737858"/>
    <w:rsid w:val="00744F6F"/>
    <w:rsid w:val="0074576F"/>
    <w:rsid w:val="007570B0"/>
    <w:rsid w:val="0075734E"/>
    <w:rsid w:val="007733E8"/>
    <w:rsid w:val="007757E3"/>
    <w:rsid w:val="007778ED"/>
    <w:rsid w:val="00780567"/>
    <w:rsid w:val="00780D57"/>
    <w:rsid w:val="00785BE4"/>
    <w:rsid w:val="007906A4"/>
    <w:rsid w:val="00790E71"/>
    <w:rsid w:val="007A2038"/>
    <w:rsid w:val="007A2BF1"/>
    <w:rsid w:val="007A6F17"/>
    <w:rsid w:val="007B278E"/>
    <w:rsid w:val="007B6135"/>
    <w:rsid w:val="007C3800"/>
    <w:rsid w:val="007C4FD3"/>
    <w:rsid w:val="007C5B98"/>
    <w:rsid w:val="007C60DB"/>
    <w:rsid w:val="007C7A6C"/>
    <w:rsid w:val="007D151B"/>
    <w:rsid w:val="007D40DD"/>
    <w:rsid w:val="007D57E4"/>
    <w:rsid w:val="007E5508"/>
    <w:rsid w:val="0081408A"/>
    <w:rsid w:val="008269D4"/>
    <w:rsid w:val="00831D9B"/>
    <w:rsid w:val="00832546"/>
    <w:rsid w:val="008417CF"/>
    <w:rsid w:val="00845C4E"/>
    <w:rsid w:val="00847A98"/>
    <w:rsid w:val="00850E6B"/>
    <w:rsid w:val="00851DE5"/>
    <w:rsid w:val="00856E08"/>
    <w:rsid w:val="008602A0"/>
    <w:rsid w:val="008657E1"/>
    <w:rsid w:val="00877052"/>
    <w:rsid w:val="00877BB5"/>
    <w:rsid w:val="00883342"/>
    <w:rsid w:val="00885C7D"/>
    <w:rsid w:val="008A18E2"/>
    <w:rsid w:val="008A487B"/>
    <w:rsid w:val="008A48B1"/>
    <w:rsid w:val="008B7AB3"/>
    <w:rsid w:val="008C2598"/>
    <w:rsid w:val="008C2D12"/>
    <w:rsid w:val="008C70BD"/>
    <w:rsid w:val="008C7E94"/>
    <w:rsid w:val="008D2451"/>
    <w:rsid w:val="008D2D9A"/>
    <w:rsid w:val="008D7384"/>
    <w:rsid w:val="008E4B96"/>
    <w:rsid w:val="008F0034"/>
    <w:rsid w:val="00901E67"/>
    <w:rsid w:val="009232B7"/>
    <w:rsid w:val="009320C4"/>
    <w:rsid w:val="009359B4"/>
    <w:rsid w:val="00936ECC"/>
    <w:rsid w:val="00937ACE"/>
    <w:rsid w:val="009471AE"/>
    <w:rsid w:val="00954D73"/>
    <w:rsid w:val="0096623C"/>
    <w:rsid w:val="00982202"/>
    <w:rsid w:val="00983FD9"/>
    <w:rsid w:val="0098529C"/>
    <w:rsid w:val="009923EB"/>
    <w:rsid w:val="009A112A"/>
    <w:rsid w:val="009A5ED6"/>
    <w:rsid w:val="009B0046"/>
    <w:rsid w:val="009C04CC"/>
    <w:rsid w:val="009C25F2"/>
    <w:rsid w:val="009C470C"/>
    <w:rsid w:val="009D6B6E"/>
    <w:rsid w:val="009E0C85"/>
    <w:rsid w:val="009E26BA"/>
    <w:rsid w:val="009F53B9"/>
    <w:rsid w:val="009F6AC3"/>
    <w:rsid w:val="00A020BE"/>
    <w:rsid w:val="00A03C91"/>
    <w:rsid w:val="00A0592E"/>
    <w:rsid w:val="00A06FFC"/>
    <w:rsid w:val="00A12754"/>
    <w:rsid w:val="00A13075"/>
    <w:rsid w:val="00A15379"/>
    <w:rsid w:val="00A17EAF"/>
    <w:rsid w:val="00A359DD"/>
    <w:rsid w:val="00A406C4"/>
    <w:rsid w:val="00A44405"/>
    <w:rsid w:val="00A445A6"/>
    <w:rsid w:val="00A4644B"/>
    <w:rsid w:val="00A513C2"/>
    <w:rsid w:val="00A56D65"/>
    <w:rsid w:val="00A570D2"/>
    <w:rsid w:val="00A60399"/>
    <w:rsid w:val="00A6366C"/>
    <w:rsid w:val="00A6686A"/>
    <w:rsid w:val="00A668AC"/>
    <w:rsid w:val="00A76D44"/>
    <w:rsid w:val="00A77E8C"/>
    <w:rsid w:val="00A81CD4"/>
    <w:rsid w:val="00A9267A"/>
    <w:rsid w:val="00A93658"/>
    <w:rsid w:val="00AA2C80"/>
    <w:rsid w:val="00AB62AB"/>
    <w:rsid w:val="00AC0788"/>
    <w:rsid w:val="00AC0FE2"/>
    <w:rsid w:val="00AC1AE0"/>
    <w:rsid w:val="00AC336D"/>
    <w:rsid w:val="00AD56DA"/>
    <w:rsid w:val="00AF52C5"/>
    <w:rsid w:val="00B0111A"/>
    <w:rsid w:val="00B071A8"/>
    <w:rsid w:val="00B11606"/>
    <w:rsid w:val="00B125B6"/>
    <w:rsid w:val="00B14073"/>
    <w:rsid w:val="00B14300"/>
    <w:rsid w:val="00B2298C"/>
    <w:rsid w:val="00B2719D"/>
    <w:rsid w:val="00B32454"/>
    <w:rsid w:val="00B33C5D"/>
    <w:rsid w:val="00B43567"/>
    <w:rsid w:val="00B442C9"/>
    <w:rsid w:val="00B4629C"/>
    <w:rsid w:val="00B4705D"/>
    <w:rsid w:val="00B478BC"/>
    <w:rsid w:val="00B52B4C"/>
    <w:rsid w:val="00B565E1"/>
    <w:rsid w:val="00B602C5"/>
    <w:rsid w:val="00B63C49"/>
    <w:rsid w:val="00B70CBA"/>
    <w:rsid w:val="00B734F0"/>
    <w:rsid w:val="00B73B93"/>
    <w:rsid w:val="00B77CC4"/>
    <w:rsid w:val="00B836DE"/>
    <w:rsid w:val="00B845AE"/>
    <w:rsid w:val="00B94537"/>
    <w:rsid w:val="00BA3944"/>
    <w:rsid w:val="00BB660C"/>
    <w:rsid w:val="00BB727F"/>
    <w:rsid w:val="00BC15DB"/>
    <w:rsid w:val="00BC2C83"/>
    <w:rsid w:val="00BC4BC7"/>
    <w:rsid w:val="00BC55C4"/>
    <w:rsid w:val="00BD028E"/>
    <w:rsid w:val="00BD10E5"/>
    <w:rsid w:val="00BD22BF"/>
    <w:rsid w:val="00BD27FC"/>
    <w:rsid w:val="00BD39BA"/>
    <w:rsid w:val="00BD72B7"/>
    <w:rsid w:val="00BE31B2"/>
    <w:rsid w:val="00BE3AF0"/>
    <w:rsid w:val="00BE4242"/>
    <w:rsid w:val="00BF1BFC"/>
    <w:rsid w:val="00BF3390"/>
    <w:rsid w:val="00BF47E1"/>
    <w:rsid w:val="00C13381"/>
    <w:rsid w:val="00C15C01"/>
    <w:rsid w:val="00C25C42"/>
    <w:rsid w:val="00C26B17"/>
    <w:rsid w:val="00C345C4"/>
    <w:rsid w:val="00C363B6"/>
    <w:rsid w:val="00C37453"/>
    <w:rsid w:val="00C40282"/>
    <w:rsid w:val="00C41834"/>
    <w:rsid w:val="00C4370E"/>
    <w:rsid w:val="00C46DC1"/>
    <w:rsid w:val="00C57F0C"/>
    <w:rsid w:val="00C61695"/>
    <w:rsid w:val="00C61C40"/>
    <w:rsid w:val="00C624F6"/>
    <w:rsid w:val="00C71A38"/>
    <w:rsid w:val="00C71D0E"/>
    <w:rsid w:val="00C71E7A"/>
    <w:rsid w:val="00C82984"/>
    <w:rsid w:val="00C855B5"/>
    <w:rsid w:val="00CB288E"/>
    <w:rsid w:val="00CB7B3A"/>
    <w:rsid w:val="00CC1994"/>
    <w:rsid w:val="00CC276D"/>
    <w:rsid w:val="00CC5592"/>
    <w:rsid w:val="00CC681C"/>
    <w:rsid w:val="00CD1715"/>
    <w:rsid w:val="00CD192D"/>
    <w:rsid w:val="00CD7A55"/>
    <w:rsid w:val="00CE7895"/>
    <w:rsid w:val="00CF010D"/>
    <w:rsid w:val="00CF4E00"/>
    <w:rsid w:val="00D028BB"/>
    <w:rsid w:val="00D16971"/>
    <w:rsid w:val="00D24433"/>
    <w:rsid w:val="00D256EC"/>
    <w:rsid w:val="00D266F8"/>
    <w:rsid w:val="00D401A2"/>
    <w:rsid w:val="00D455E8"/>
    <w:rsid w:val="00D4764B"/>
    <w:rsid w:val="00D52B61"/>
    <w:rsid w:val="00D53589"/>
    <w:rsid w:val="00D53EAE"/>
    <w:rsid w:val="00D557E8"/>
    <w:rsid w:val="00D57F86"/>
    <w:rsid w:val="00D61922"/>
    <w:rsid w:val="00D62A91"/>
    <w:rsid w:val="00D62E2A"/>
    <w:rsid w:val="00D631D3"/>
    <w:rsid w:val="00D657BE"/>
    <w:rsid w:val="00D66A76"/>
    <w:rsid w:val="00D77031"/>
    <w:rsid w:val="00D81208"/>
    <w:rsid w:val="00D82E2A"/>
    <w:rsid w:val="00D85367"/>
    <w:rsid w:val="00D86EE2"/>
    <w:rsid w:val="00D9042D"/>
    <w:rsid w:val="00D97644"/>
    <w:rsid w:val="00DA4525"/>
    <w:rsid w:val="00DB471F"/>
    <w:rsid w:val="00DB6FA5"/>
    <w:rsid w:val="00DC2724"/>
    <w:rsid w:val="00DC3D4C"/>
    <w:rsid w:val="00DC578D"/>
    <w:rsid w:val="00DD1137"/>
    <w:rsid w:val="00DD13BC"/>
    <w:rsid w:val="00DD151F"/>
    <w:rsid w:val="00DD2CE9"/>
    <w:rsid w:val="00DD38CA"/>
    <w:rsid w:val="00DD4F96"/>
    <w:rsid w:val="00DD7D88"/>
    <w:rsid w:val="00DE5DBA"/>
    <w:rsid w:val="00DF07A7"/>
    <w:rsid w:val="00DF3561"/>
    <w:rsid w:val="00DF3829"/>
    <w:rsid w:val="00DF4EEF"/>
    <w:rsid w:val="00DF73A7"/>
    <w:rsid w:val="00E04C71"/>
    <w:rsid w:val="00E14153"/>
    <w:rsid w:val="00E20101"/>
    <w:rsid w:val="00E242ED"/>
    <w:rsid w:val="00E251AC"/>
    <w:rsid w:val="00E27554"/>
    <w:rsid w:val="00E276FF"/>
    <w:rsid w:val="00E33758"/>
    <w:rsid w:val="00E517D1"/>
    <w:rsid w:val="00E6198C"/>
    <w:rsid w:val="00E62242"/>
    <w:rsid w:val="00E64C92"/>
    <w:rsid w:val="00E73DAF"/>
    <w:rsid w:val="00E747E3"/>
    <w:rsid w:val="00E803CE"/>
    <w:rsid w:val="00E853D5"/>
    <w:rsid w:val="00E87A80"/>
    <w:rsid w:val="00E87E94"/>
    <w:rsid w:val="00E90CB9"/>
    <w:rsid w:val="00E94742"/>
    <w:rsid w:val="00EA0C21"/>
    <w:rsid w:val="00EB120D"/>
    <w:rsid w:val="00EB37B8"/>
    <w:rsid w:val="00EB3EA6"/>
    <w:rsid w:val="00EC77BF"/>
    <w:rsid w:val="00ED6DAC"/>
    <w:rsid w:val="00EE2CFA"/>
    <w:rsid w:val="00EE655A"/>
    <w:rsid w:val="00EF1FF7"/>
    <w:rsid w:val="00F029EC"/>
    <w:rsid w:val="00F06F74"/>
    <w:rsid w:val="00F1438F"/>
    <w:rsid w:val="00F146EF"/>
    <w:rsid w:val="00F14E35"/>
    <w:rsid w:val="00F16324"/>
    <w:rsid w:val="00F31A11"/>
    <w:rsid w:val="00F36D61"/>
    <w:rsid w:val="00F40533"/>
    <w:rsid w:val="00F420AC"/>
    <w:rsid w:val="00F448A7"/>
    <w:rsid w:val="00F605A3"/>
    <w:rsid w:val="00F6293D"/>
    <w:rsid w:val="00F64082"/>
    <w:rsid w:val="00F64657"/>
    <w:rsid w:val="00F7110A"/>
    <w:rsid w:val="00F72BDC"/>
    <w:rsid w:val="00F72D08"/>
    <w:rsid w:val="00F732D0"/>
    <w:rsid w:val="00F8252B"/>
    <w:rsid w:val="00F9771B"/>
    <w:rsid w:val="00FA5BCE"/>
    <w:rsid w:val="00FB1310"/>
    <w:rsid w:val="00FB3FDB"/>
    <w:rsid w:val="00FC2CE1"/>
    <w:rsid w:val="00FC5707"/>
    <w:rsid w:val="00FC6A8E"/>
    <w:rsid w:val="00FE3141"/>
    <w:rsid w:val="00FE33A5"/>
    <w:rsid w:val="00FE3FD8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47CAA"/>
  <w15:chartTrackingRefBased/>
  <w15:docId w15:val="{631C105B-47FC-4A79-9962-F22996966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A18E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A18E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A18E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A18E2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rsid w:val="00550F98"/>
    <w:pPr>
      <w:snapToGrid w:val="0"/>
      <w:jc w:val="left"/>
    </w:pPr>
  </w:style>
  <w:style w:type="character" w:customStyle="1" w:styleId="a4">
    <w:name w:val="尾注文本 字符"/>
    <w:basedOn w:val="a0"/>
    <w:link w:val="a3"/>
    <w:uiPriority w:val="99"/>
    <w:semiHidden/>
    <w:rsid w:val="00550F98"/>
  </w:style>
  <w:style w:type="character" w:styleId="a5">
    <w:name w:val="endnote reference"/>
    <w:basedOn w:val="a0"/>
    <w:uiPriority w:val="99"/>
    <w:semiHidden/>
    <w:unhideWhenUsed/>
    <w:rsid w:val="00550F98"/>
    <w:rPr>
      <w:vertAlign w:val="superscript"/>
    </w:rPr>
  </w:style>
  <w:style w:type="paragraph" w:styleId="a6">
    <w:name w:val="Date"/>
    <w:basedOn w:val="a"/>
    <w:next w:val="a"/>
    <w:link w:val="a7"/>
    <w:uiPriority w:val="99"/>
    <w:semiHidden/>
    <w:unhideWhenUsed/>
    <w:rsid w:val="00550F98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550F98"/>
  </w:style>
  <w:style w:type="paragraph" w:styleId="a8">
    <w:name w:val="List Paragraph"/>
    <w:basedOn w:val="a"/>
    <w:uiPriority w:val="34"/>
    <w:qFormat/>
    <w:rsid w:val="00550F98"/>
    <w:pPr>
      <w:ind w:firstLineChars="200" w:firstLine="420"/>
    </w:pPr>
  </w:style>
  <w:style w:type="paragraph" w:styleId="a9">
    <w:name w:val="Title"/>
    <w:basedOn w:val="a"/>
    <w:next w:val="a"/>
    <w:link w:val="aa"/>
    <w:uiPriority w:val="10"/>
    <w:qFormat/>
    <w:rsid w:val="00550F9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a">
    <w:name w:val="标题 字符"/>
    <w:basedOn w:val="a0"/>
    <w:link w:val="a9"/>
    <w:uiPriority w:val="10"/>
    <w:rsid w:val="00550F98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b">
    <w:name w:val="Placeholder Text"/>
    <w:basedOn w:val="a0"/>
    <w:uiPriority w:val="99"/>
    <w:semiHidden/>
    <w:rsid w:val="00550F98"/>
    <w:rPr>
      <w:color w:val="808080"/>
    </w:rPr>
  </w:style>
  <w:style w:type="paragraph" w:styleId="HTML">
    <w:name w:val="HTML Preformatted"/>
    <w:basedOn w:val="a"/>
    <w:link w:val="HTML0"/>
    <w:uiPriority w:val="99"/>
    <w:unhideWhenUsed/>
    <w:rsid w:val="006C387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6C387E"/>
    <w:rPr>
      <w:rFonts w:ascii="宋体" w:eastAsia="宋体" w:hAnsi="宋体" w:cs="宋体"/>
      <w:kern w:val="0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8A18E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A18E2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8A18E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10">
    <w:name w:val="标题 1 字符"/>
    <w:basedOn w:val="a0"/>
    <w:link w:val="1"/>
    <w:uiPriority w:val="9"/>
    <w:rsid w:val="008A18E2"/>
    <w:rPr>
      <w:b/>
      <w:bCs/>
      <w:kern w:val="44"/>
      <w:sz w:val="44"/>
      <w:szCs w:val="44"/>
    </w:rPr>
  </w:style>
  <w:style w:type="table" w:styleId="ac">
    <w:name w:val="Table Grid"/>
    <w:basedOn w:val="a1"/>
    <w:uiPriority w:val="39"/>
    <w:rsid w:val="00AD56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样式1"/>
    <w:basedOn w:val="a"/>
    <w:link w:val="12"/>
    <w:rsid w:val="0061384C"/>
  </w:style>
  <w:style w:type="character" w:customStyle="1" w:styleId="pln">
    <w:name w:val="pln"/>
    <w:basedOn w:val="a0"/>
    <w:rsid w:val="00A06FFC"/>
  </w:style>
  <w:style w:type="character" w:customStyle="1" w:styleId="12">
    <w:name w:val="样式1 字符"/>
    <w:basedOn w:val="a0"/>
    <w:link w:val="11"/>
    <w:rsid w:val="0061384C"/>
  </w:style>
  <w:style w:type="character" w:customStyle="1" w:styleId="pun">
    <w:name w:val="pun"/>
    <w:basedOn w:val="a0"/>
    <w:rsid w:val="00A06FFC"/>
  </w:style>
  <w:style w:type="character" w:customStyle="1" w:styleId="lit">
    <w:name w:val="lit"/>
    <w:basedOn w:val="a0"/>
    <w:rsid w:val="00A06FFC"/>
  </w:style>
  <w:style w:type="character" w:customStyle="1" w:styleId="typ">
    <w:name w:val="typ"/>
    <w:basedOn w:val="a0"/>
    <w:rsid w:val="00A06FFC"/>
  </w:style>
  <w:style w:type="character" w:customStyle="1" w:styleId="str">
    <w:name w:val="str"/>
    <w:basedOn w:val="a0"/>
    <w:rsid w:val="00A06FFC"/>
  </w:style>
  <w:style w:type="character" w:customStyle="1" w:styleId="com">
    <w:name w:val="com"/>
    <w:basedOn w:val="a0"/>
    <w:rsid w:val="005B0558"/>
  </w:style>
  <w:style w:type="character" w:customStyle="1" w:styleId="kwd">
    <w:name w:val="kwd"/>
    <w:basedOn w:val="a0"/>
    <w:rsid w:val="005B0558"/>
  </w:style>
  <w:style w:type="character" w:styleId="ad">
    <w:name w:val="Hyperlink"/>
    <w:basedOn w:val="a0"/>
    <w:uiPriority w:val="99"/>
    <w:unhideWhenUsed/>
    <w:rsid w:val="00407D54"/>
    <w:rPr>
      <w:color w:val="0000FF"/>
      <w:u w:val="single"/>
    </w:rPr>
  </w:style>
  <w:style w:type="character" w:styleId="ae">
    <w:name w:val="Strong"/>
    <w:basedOn w:val="a0"/>
    <w:uiPriority w:val="22"/>
    <w:qFormat/>
    <w:rsid w:val="006F7A6B"/>
    <w:rPr>
      <w:b/>
      <w:bCs/>
    </w:rPr>
  </w:style>
  <w:style w:type="character" w:styleId="af">
    <w:name w:val="FollowedHyperlink"/>
    <w:basedOn w:val="a0"/>
    <w:uiPriority w:val="99"/>
    <w:semiHidden/>
    <w:unhideWhenUsed/>
    <w:rsid w:val="00360CBD"/>
    <w:rPr>
      <w:color w:val="954F72" w:themeColor="followedHyperlink"/>
      <w:u w:val="single"/>
    </w:rPr>
  </w:style>
  <w:style w:type="character" w:customStyle="1" w:styleId="hljs-comment">
    <w:name w:val="hljs-comment"/>
    <w:basedOn w:val="a0"/>
    <w:rsid w:val="000F4AD5"/>
  </w:style>
  <w:style w:type="character" w:customStyle="1" w:styleId="hljs-keyword">
    <w:name w:val="hljs-keyword"/>
    <w:basedOn w:val="a0"/>
    <w:rsid w:val="000F4AD5"/>
  </w:style>
  <w:style w:type="character" w:customStyle="1" w:styleId="hljs-function">
    <w:name w:val="hljs-function"/>
    <w:basedOn w:val="a0"/>
    <w:rsid w:val="000F4AD5"/>
  </w:style>
  <w:style w:type="character" w:customStyle="1" w:styleId="hljs-title">
    <w:name w:val="hljs-title"/>
    <w:basedOn w:val="a0"/>
    <w:rsid w:val="000F4AD5"/>
  </w:style>
  <w:style w:type="character" w:customStyle="1" w:styleId="hljs-params">
    <w:name w:val="hljs-params"/>
    <w:basedOn w:val="a0"/>
    <w:rsid w:val="000F4AD5"/>
  </w:style>
  <w:style w:type="character" w:customStyle="1" w:styleId="hljs-string">
    <w:name w:val="hljs-string"/>
    <w:basedOn w:val="a0"/>
    <w:rsid w:val="000F4AD5"/>
  </w:style>
  <w:style w:type="character" w:styleId="HTML1">
    <w:name w:val="HTML Code"/>
    <w:basedOn w:val="a0"/>
    <w:uiPriority w:val="99"/>
    <w:semiHidden/>
    <w:unhideWhenUsed/>
    <w:rsid w:val="00D657BE"/>
    <w:rPr>
      <w:rFonts w:ascii="宋体" w:eastAsia="宋体" w:hAnsi="宋体" w:cs="宋体"/>
      <w:sz w:val="24"/>
      <w:szCs w:val="24"/>
    </w:rPr>
  </w:style>
  <w:style w:type="character" w:customStyle="1" w:styleId="n">
    <w:name w:val="n"/>
    <w:basedOn w:val="a0"/>
    <w:rsid w:val="006C7996"/>
  </w:style>
  <w:style w:type="character" w:customStyle="1" w:styleId="o">
    <w:name w:val="o"/>
    <w:basedOn w:val="a0"/>
    <w:rsid w:val="006C7996"/>
  </w:style>
  <w:style w:type="character" w:customStyle="1" w:styleId="p">
    <w:name w:val="p"/>
    <w:basedOn w:val="a0"/>
    <w:rsid w:val="006C7996"/>
  </w:style>
  <w:style w:type="character" w:customStyle="1" w:styleId="mi">
    <w:name w:val="mi"/>
    <w:basedOn w:val="a0"/>
    <w:rsid w:val="006C7996"/>
  </w:style>
  <w:style w:type="character" w:customStyle="1" w:styleId="mf">
    <w:name w:val="mf"/>
    <w:basedOn w:val="a0"/>
    <w:rsid w:val="006C7996"/>
  </w:style>
  <w:style w:type="character" w:customStyle="1" w:styleId="kn">
    <w:name w:val="kn"/>
    <w:basedOn w:val="a0"/>
    <w:rsid w:val="00BD22BF"/>
  </w:style>
  <w:style w:type="character" w:customStyle="1" w:styleId="nn">
    <w:name w:val="nn"/>
    <w:basedOn w:val="a0"/>
    <w:rsid w:val="00BD22BF"/>
  </w:style>
  <w:style w:type="character" w:customStyle="1" w:styleId="k">
    <w:name w:val="k"/>
    <w:basedOn w:val="a0"/>
    <w:rsid w:val="009C25F2"/>
  </w:style>
  <w:style w:type="character" w:customStyle="1" w:styleId="ow">
    <w:name w:val="ow"/>
    <w:basedOn w:val="a0"/>
    <w:rsid w:val="001527A9"/>
  </w:style>
  <w:style w:type="character" w:customStyle="1" w:styleId="nb">
    <w:name w:val="nb"/>
    <w:basedOn w:val="a0"/>
    <w:rsid w:val="001527A9"/>
  </w:style>
  <w:style w:type="paragraph" w:styleId="af0">
    <w:name w:val="Balloon Text"/>
    <w:basedOn w:val="a"/>
    <w:link w:val="af1"/>
    <w:uiPriority w:val="99"/>
    <w:semiHidden/>
    <w:unhideWhenUsed/>
    <w:rsid w:val="00214547"/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214547"/>
    <w:rPr>
      <w:sz w:val="18"/>
      <w:szCs w:val="18"/>
    </w:rPr>
  </w:style>
  <w:style w:type="character" w:customStyle="1" w:styleId="sig-paren">
    <w:name w:val="sig-paren"/>
    <w:basedOn w:val="a0"/>
    <w:rsid w:val="00F16324"/>
  </w:style>
  <w:style w:type="character" w:styleId="af2">
    <w:name w:val="Emphasis"/>
    <w:basedOn w:val="a0"/>
    <w:uiPriority w:val="20"/>
    <w:qFormat/>
    <w:rsid w:val="00F1632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1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60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99" Type="http://schemas.openxmlformats.org/officeDocument/2006/relationships/hyperlink" Target="https://keras.io/zh/getting-started/faq/" TargetMode="External"/><Relationship Id="rId21" Type="http://schemas.openxmlformats.org/officeDocument/2006/relationships/image" Target="media/image14.png"/><Relationship Id="rId63" Type="http://schemas.openxmlformats.org/officeDocument/2006/relationships/image" Target="media/image54.png"/><Relationship Id="rId159" Type="http://schemas.openxmlformats.org/officeDocument/2006/relationships/image" Target="media/image142.png"/><Relationship Id="rId324" Type="http://schemas.openxmlformats.org/officeDocument/2006/relationships/hyperlink" Target="https://keras.io/zh/preprocessing/sequence/" TargetMode="External"/><Relationship Id="rId366" Type="http://schemas.openxmlformats.org/officeDocument/2006/relationships/image" Target="media/image225.png"/><Relationship Id="rId170" Type="http://schemas.openxmlformats.org/officeDocument/2006/relationships/image" Target="media/image153.png"/><Relationship Id="rId226" Type="http://schemas.openxmlformats.org/officeDocument/2006/relationships/hyperlink" Target="http://befree2008.github.io/archives/" TargetMode="External"/><Relationship Id="rId268" Type="http://schemas.openxmlformats.org/officeDocument/2006/relationships/hyperlink" Target="https://blog.csdn.net/qq_14845119/article/details/86378389" TargetMode="External"/><Relationship Id="rId32" Type="http://schemas.openxmlformats.org/officeDocument/2006/relationships/image" Target="media/image23.png"/><Relationship Id="rId74" Type="http://schemas.openxmlformats.org/officeDocument/2006/relationships/image" Target="media/image63.png"/><Relationship Id="rId128" Type="http://schemas.openxmlformats.org/officeDocument/2006/relationships/image" Target="media/image111.png"/><Relationship Id="rId335" Type="http://schemas.openxmlformats.org/officeDocument/2006/relationships/hyperlink" Target="https://keras.io/zh/initializers/" TargetMode="External"/><Relationship Id="rId377" Type="http://schemas.openxmlformats.org/officeDocument/2006/relationships/hyperlink" Target="https://www.runoob.com/numpy/numpy-arithmetic-operations.html" TargetMode="External"/><Relationship Id="rId5" Type="http://schemas.openxmlformats.org/officeDocument/2006/relationships/webSettings" Target="webSettings.xml"/><Relationship Id="rId181" Type="http://schemas.openxmlformats.org/officeDocument/2006/relationships/hyperlink" Target="https://github.com/Betterming/opencv_exercises" TargetMode="External"/><Relationship Id="rId237" Type="http://schemas.openxmlformats.org/officeDocument/2006/relationships/hyperlink" Target="https://arleyzhang.github.io/articles/7e6bc4a/" TargetMode="External"/><Relationship Id="rId402" Type="http://schemas.openxmlformats.org/officeDocument/2006/relationships/hyperlink" Target="http://codingdict.com/article/8268" TargetMode="External"/><Relationship Id="rId258" Type="http://schemas.openxmlformats.org/officeDocument/2006/relationships/image" Target="media/image193.png"/><Relationship Id="rId279" Type="http://schemas.openxmlformats.org/officeDocument/2006/relationships/hyperlink" Target="https://blog.csdn.net/u014380165/article/details/79502308" TargetMode="External"/><Relationship Id="rId22" Type="http://schemas.openxmlformats.org/officeDocument/2006/relationships/hyperlink" Target="https://towardsdatascience.com/activation-functions-and-its-types-which-is-better-a9a5310cc8f" TargetMode="External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hyperlink" Target="https://my.oschina.net/u/876354/blog/1637819" TargetMode="External"/><Relationship Id="rId139" Type="http://schemas.openxmlformats.org/officeDocument/2006/relationships/image" Target="media/image122.png"/><Relationship Id="rId290" Type="http://schemas.openxmlformats.org/officeDocument/2006/relationships/hyperlink" Target="https://keras.io/zh/getting-started/faq/" TargetMode="External"/><Relationship Id="rId304" Type="http://schemas.openxmlformats.org/officeDocument/2006/relationships/hyperlink" Target="https://keras.io/zh/getting-started/faq/" TargetMode="External"/><Relationship Id="rId325" Type="http://schemas.openxmlformats.org/officeDocument/2006/relationships/hyperlink" Target="https://keras.io/zh/preprocessing/text/" TargetMode="External"/><Relationship Id="rId346" Type="http://schemas.openxmlformats.org/officeDocument/2006/relationships/hyperlink" Target="https://flyyufelix.github.io/2016/10/03/fine-tuning-in-keras-part1.html" TargetMode="External"/><Relationship Id="rId367" Type="http://schemas.openxmlformats.org/officeDocument/2006/relationships/image" Target="media/image226.png"/><Relationship Id="rId388" Type="http://schemas.openxmlformats.org/officeDocument/2006/relationships/hyperlink" Target="http://codingdict.com/article/8255" TargetMode="External"/><Relationship Id="rId85" Type="http://schemas.openxmlformats.org/officeDocument/2006/relationships/image" Target="media/image73.png"/><Relationship Id="rId150" Type="http://schemas.openxmlformats.org/officeDocument/2006/relationships/image" Target="media/image133.png"/><Relationship Id="rId171" Type="http://schemas.openxmlformats.org/officeDocument/2006/relationships/image" Target="media/image154.png"/><Relationship Id="rId192" Type="http://schemas.openxmlformats.org/officeDocument/2006/relationships/hyperlink" Target="https://blog.csdn.net/JNingWei/article/details/78218837" TargetMode="External"/><Relationship Id="rId206" Type="http://schemas.openxmlformats.org/officeDocument/2006/relationships/hyperlink" Target="https://blog.csdn.net/shenxiaolu1984/article/details/51036677" TargetMode="External"/><Relationship Id="rId227" Type="http://schemas.openxmlformats.org/officeDocument/2006/relationships/hyperlink" Target="https://www.zybuluo.com/rianusr/note/1417734" TargetMode="External"/><Relationship Id="rId413" Type="http://schemas.openxmlformats.org/officeDocument/2006/relationships/image" Target="media/image245.png"/><Relationship Id="rId248" Type="http://schemas.openxmlformats.org/officeDocument/2006/relationships/hyperlink" Target="https://nicehuster.github.io/2018/04/11/FPN/" TargetMode="External"/><Relationship Id="rId269" Type="http://schemas.openxmlformats.org/officeDocument/2006/relationships/hyperlink" Target="https://mc.ai/mask-r-cnn-unmasked/" TargetMode="External"/><Relationship Id="rId12" Type="http://schemas.openxmlformats.org/officeDocument/2006/relationships/image" Target="media/image5.png"/><Relationship Id="rId33" Type="http://schemas.openxmlformats.org/officeDocument/2006/relationships/image" Target="media/image24.png"/><Relationship Id="rId108" Type="http://schemas.openxmlformats.org/officeDocument/2006/relationships/image" Target="media/image96.png"/><Relationship Id="rId129" Type="http://schemas.openxmlformats.org/officeDocument/2006/relationships/image" Target="media/image112.png"/><Relationship Id="rId280" Type="http://schemas.openxmlformats.org/officeDocument/2006/relationships/hyperlink" Target="http://www.baiyifan.cn/2019/03/10/RefineDet/" TargetMode="External"/><Relationship Id="rId315" Type="http://schemas.openxmlformats.org/officeDocument/2006/relationships/hyperlink" Target="https://keras.io/zh/layers/pooling/" TargetMode="External"/><Relationship Id="rId336" Type="http://schemas.openxmlformats.org/officeDocument/2006/relationships/hyperlink" Target="https://keras.io/zh/regularizers/" TargetMode="External"/><Relationship Id="rId357" Type="http://schemas.openxmlformats.org/officeDocument/2006/relationships/image" Target="media/image221.png"/><Relationship Id="rId54" Type="http://schemas.openxmlformats.org/officeDocument/2006/relationships/image" Target="media/image45.jpeg"/><Relationship Id="rId75" Type="http://schemas.openxmlformats.org/officeDocument/2006/relationships/image" Target="media/image64.png"/><Relationship Id="rId96" Type="http://schemas.openxmlformats.org/officeDocument/2006/relationships/image" Target="media/image84.png"/><Relationship Id="rId140" Type="http://schemas.openxmlformats.org/officeDocument/2006/relationships/image" Target="media/image123.png"/><Relationship Id="rId161" Type="http://schemas.openxmlformats.org/officeDocument/2006/relationships/image" Target="media/image144.png"/><Relationship Id="rId182" Type="http://schemas.openxmlformats.org/officeDocument/2006/relationships/hyperlink" Target="https://www.youtube.com/watch?v=V1aMDD5583k&amp;list=PLS1QulWo1RIa7D1O6skqDQ-JZ1GGHKK-K&amp;index=6" TargetMode="External"/><Relationship Id="rId217" Type="http://schemas.openxmlformats.org/officeDocument/2006/relationships/hyperlink" Target="https://blog.csdn.net/shenxiaolu1984/article/details/51152614" TargetMode="External"/><Relationship Id="rId378" Type="http://schemas.openxmlformats.org/officeDocument/2006/relationships/hyperlink" Target="https://www.runoob.com/numpy/numpy-statistical-functions.html" TargetMode="External"/><Relationship Id="rId399" Type="http://schemas.openxmlformats.org/officeDocument/2006/relationships/hyperlink" Target="https://docs.scipy.org/doc/scipy/reference/sparse.csgraph.html" TargetMode="External"/><Relationship Id="rId403" Type="http://schemas.openxmlformats.org/officeDocument/2006/relationships/hyperlink" Target="https://docs.scipy.org/doc/scipy/reference/special.html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www.jianshu.com/p/409fd61db9db" TargetMode="External"/><Relationship Id="rId259" Type="http://schemas.openxmlformats.org/officeDocument/2006/relationships/image" Target="media/image194.png"/><Relationship Id="rId23" Type="http://schemas.openxmlformats.org/officeDocument/2006/relationships/hyperlink" Target="https://medium.com/the-theory-of-everything/understanding-activation-functions-in-neural-networks-9491262884e0" TargetMode="External"/><Relationship Id="rId119" Type="http://schemas.openxmlformats.org/officeDocument/2006/relationships/hyperlink" Target="https://www.cnblogs.com/Allen-rg/p/5833919.html" TargetMode="External"/><Relationship Id="rId270" Type="http://schemas.openxmlformats.org/officeDocument/2006/relationships/image" Target="media/image203.jpeg"/><Relationship Id="rId291" Type="http://schemas.openxmlformats.org/officeDocument/2006/relationships/hyperlink" Target="https://keras.io/zh/getting-started/faq/" TargetMode="External"/><Relationship Id="rId305" Type="http://schemas.openxmlformats.org/officeDocument/2006/relationships/hyperlink" Target="https://keras.io/zh/getting-started/faq/" TargetMode="External"/><Relationship Id="rId326" Type="http://schemas.openxmlformats.org/officeDocument/2006/relationships/hyperlink" Target="https://keras.io/zh/preprocessing/image/" TargetMode="External"/><Relationship Id="rId347" Type="http://schemas.openxmlformats.org/officeDocument/2006/relationships/image" Target="media/image216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image" Target="media/image74.png"/><Relationship Id="rId130" Type="http://schemas.openxmlformats.org/officeDocument/2006/relationships/image" Target="media/image113.png"/><Relationship Id="rId151" Type="http://schemas.openxmlformats.org/officeDocument/2006/relationships/image" Target="media/image134.png"/><Relationship Id="rId368" Type="http://schemas.openxmlformats.org/officeDocument/2006/relationships/image" Target="media/image227.png"/><Relationship Id="rId389" Type="http://schemas.openxmlformats.org/officeDocument/2006/relationships/hyperlink" Target="http://codingdict.com/article/8256" TargetMode="External"/><Relationship Id="rId172" Type="http://schemas.openxmlformats.org/officeDocument/2006/relationships/image" Target="media/image155.png"/><Relationship Id="rId193" Type="http://schemas.openxmlformats.org/officeDocument/2006/relationships/hyperlink" Target="https://blog.csdn.net/TOM_00001/article/details/62054572" TargetMode="External"/><Relationship Id="rId207" Type="http://schemas.openxmlformats.org/officeDocument/2006/relationships/hyperlink" Target="https://oidiotlin.com/sppnet-tutorial/" TargetMode="External"/><Relationship Id="rId228" Type="http://schemas.openxmlformats.org/officeDocument/2006/relationships/image" Target="media/image178.emf"/><Relationship Id="rId249" Type="http://schemas.openxmlformats.org/officeDocument/2006/relationships/hyperlink" Target="https://medium.com/@jonathan_hui/understanding-feature-pyramid-networks-for-object-detection-fpn-45b227b9106c" TargetMode="External"/><Relationship Id="rId414" Type="http://schemas.openxmlformats.org/officeDocument/2006/relationships/image" Target="media/image246.png"/><Relationship Id="rId13" Type="http://schemas.openxmlformats.org/officeDocument/2006/relationships/image" Target="media/image6.png"/><Relationship Id="rId109" Type="http://schemas.openxmlformats.org/officeDocument/2006/relationships/image" Target="media/image97.png"/><Relationship Id="rId260" Type="http://schemas.openxmlformats.org/officeDocument/2006/relationships/image" Target="media/image195.png"/><Relationship Id="rId281" Type="http://schemas.openxmlformats.org/officeDocument/2006/relationships/image" Target="media/image208.png"/><Relationship Id="rId316" Type="http://schemas.openxmlformats.org/officeDocument/2006/relationships/hyperlink" Target="https://keras.io/zh/layers/local/" TargetMode="External"/><Relationship Id="rId337" Type="http://schemas.openxmlformats.org/officeDocument/2006/relationships/hyperlink" Target="https://keras.io/zh/constraints/" TargetMode="External"/><Relationship Id="rId34" Type="http://schemas.openxmlformats.org/officeDocument/2006/relationships/image" Target="media/image25.png"/><Relationship Id="rId55" Type="http://schemas.openxmlformats.org/officeDocument/2006/relationships/image" Target="media/image46.jpeg"/><Relationship Id="rId76" Type="http://schemas.openxmlformats.org/officeDocument/2006/relationships/image" Target="media/image65.png"/><Relationship Id="rId97" Type="http://schemas.openxmlformats.org/officeDocument/2006/relationships/image" Target="media/image85.png"/><Relationship Id="rId120" Type="http://schemas.openxmlformats.org/officeDocument/2006/relationships/hyperlink" Target="https://blog.csdn.net/lanran2/article/details/79057994" TargetMode="External"/><Relationship Id="rId141" Type="http://schemas.openxmlformats.org/officeDocument/2006/relationships/image" Target="media/image124.png"/><Relationship Id="rId358" Type="http://schemas.openxmlformats.org/officeDocument/2006/relationships/hyperlink" Target="https://www.runoob.com/numpy/numpy-array-creation.html" TargetMode="External"/><Relationship Id="rId379" Type="http://schemas.openxmlformats.org/officeDocument/2006/relationships/hyperlink" Target="https://www.runoob.com/numpy/numpy-sort-search.html" TargetMode="External"/><Relationship Id="rId7" Type="http://schemas.openxmlformats.org/officeDocument/2006/relationships/endnotes" Target="endnotes.xml"/><Relationship Id="rId162" Type="http://schemas.openxmlformats.org/officeDocument/2006/relationships/image" Target="media/image145.png"/><Relationship Id="rId183" Type="http://schemas.openxmlformats.org/officeDocument/2006/relationships/hyperlink" Target="https://blog.csdn.net/on2way/article/details/46812121" TargetMode="External"/><Relationship Id="rId218" Type="http://schemas.openxmlformats.org/officeDocument/2006/relationships/image" Target="media/image171.emf"/><Relationship Id="rId239" Type="http://schemas.openxmlformats.org/officeDocument/2006/relationships/hyperlink" Target="https://www.cnblogs.com/lillylin/p/6277094.html" TargetMode="External"/><Relationship Id="rId390" Type="http://schemas.openxmlformats.org/officeDocument/2006/relationships/hyperlink" Target="http://codingdict.com/article/8257" TargetMode="External"/><Relationship Id="rId404" Type="http://schemas.openxmlformats.org/officeDocument/2006/relationships/hyperlink" Target="https://docs.scipy.org/doc/scipy/reference/signal.html" TargetMode="External"/><Relationship Id="rId250" Type="http://schemas.openxmlformats.org/officeDocument/2006/relationships/image" Target="media/image188.png"/><Relationship Id="rId271" Type="http://schemas.openxmlformats.org/officeDocument/2006/relationships/hyperlink" Target="https://towardsdatascience.com/yolo-v3-object-detection-53fb7d3bfe6b" TargetMode="External"/><Relationship Id="rId292" Type="http://schemas.openxmlformats.org/officeDocument/2006/relationships/hyperlink" Target="https://keras.io/zh/getting-started/faq/" TargetMode="External"/><Relationship Id="rId306" Type="http://schemas.openxmlformats.org/officeDocument/2006/relationships/hyperlink" Target="https://keras.io/zh/getting-started/faq/" TargetMode="External"/><Relationship Id="rId24" Type="http://schemas.openxmlformats.org/officeDocument/2006/relationships/image" Target="media/image15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5.png"/><Relationship Id="rId110" Type="http://schemas.openxmlformats.org/officeDocument/2006/relationships/image" Target="media/image98.png"/><Relationship Id="rId131" Type="http://schemas.openxmlformats.org/officeDocument/2006/relationships/image" Target="media/image114.png"/><Relationship Id="rId327" Type="http://schemas.openxmlformats.org/officeDocument/2006/relationships/hyperlink" Target="https://keras.io/zh/losses/" TargetMode="External"/><Relationship Id="rId348" Type="http://schemas.openxmlformats.org/officeDocument/2006/relationships/image" Target="media/image217.png"/><Relationship Id="rId369" Type="http://schemas.openxmlformats.org/officeDocument/2006/relationships/image" Target="media/image228.png"/><Relationship Id="rId152" Type="http://schemas.openxmlformats.org/officeDocument/2006/relationships/image" Target="media/image135.png"/><Relationship Id="rId173" Type="http://schemas.openxmlformats.org/officeDocument/2006/relationships/image" Target="media/image156.png"/><Relationship Id="rId194" Type="http://schemas.openxmlformats.org/officeDocument/2006/relationships/hyperlink" Target="https://blog.csdn.net/Jarlen/article/details/44877961" TargetMode="External"/><Relationship Id="rId208" Type="http://schemas.openxmlformats.org/officeDocument/2006/relationships/hyperlink" Target="mailto:oidiotlin@gmail.com" TargetMode="External"/><Relationship Id="rId229" Type="http://schemas.openxmlformats.org/officeDocument/2006/relationships/package" Target="embeddings/Microsoft_PowerPoint_Presentation.pptx"/><Relationship Id="rId380" Type="http://schemas.openxmlformats.org/officeDocument/2006/relationships/image" Target="media/image233.png"/><Relationship Id="rId415" Type="http://schemas.openxmlformats.org/officeDocument/2006/relationships/fontTable" Target="fontTable.xml"/><Relationship Id="rId240" Type="http://schemas.openxmlformats.org/officeDocument/2006/relationships/image" Target="media/image184.png"/><Relationship Id="rId261" Type="http://schemas.openxmlformats.org/officeDocument/2006/relationships/image" Target="media/image196.png"/><Relationship Id="rId14" Type="http://schemas.openxmlformats.org/officeDocument/2006/relationships/image" Target="media/image7.png"/><Relationship Id="rId35" Type="http://schemas.openxmlformats.org/officeDocument/2006/relationships/image" Target="media/image26.png"/><Relationship Id="rId56" Type="http://schemas.openxmlformats.org/officeDocument/2006/relationships/image" Target="media/image47.jpeg"/><Relationship Id="rId77" Type="http://schemas.openxmlformats.org/officeDocument/2006/relationships/image" Target="media/image66.png"/><Relationship Id="rId100" Type="http://schemas.openxmlformats.org/officeDocument/2006/relationships/image" Target="media/image88.png"/><Relationship Id="rId282" Type="http://schemas.openxmlformats.org/officeDocument/2006/relationships/image" Target="media/image209.png"/><Relationship Id="rId317" Type="http://schemas.openxmlformats.org/officeDocument/2006/relationships/hyperlink" Target="https://keras.io/zh/layers/recurrent/" TargetMode="External"/><Relationship Id="rId338" Type="http://schemas.openxmlformats.org/officeDocument/2006/relationships/hyperlink" Target="https://keras.io/zh/visualization/" TargetMode="External"/><Relationship Id="rId359" Type="http://schemas.openxmlformats.org/officeDocument/2006/relationships/hyperlink" Target="https://www.runoob.com/numpy/numpy-array-from-numerical-ranges.html" TargetMode="External"/><Relationship Id="rId8" Type="http://schemas.openxmlformats.org/officeDocument/2006/relationships/image" Target="media/image1.png"/><Relationship Id="rId98" Type="http://schemas.openxmlformats.org/officeDocument/2006/relationships/image" Target="media/image86.png"/><Relationship Id="rId121" Type="http://schemas.openxmlformats.org/officeDocument/2006/relationships/hyperlink" Target="https://medium.com/@14prakash/understanding-and-implementing-architectures-of-resnet-and-resnext-for-state-of-the-art-image-cf51669e1624" TargetMode="External"/><Relationship Id="rId142" Type="http://schemas.openxmlformats.org/officeDocument/2006/relationships/image" Target="media/image125.png"/><Relationship Id="rId163" Type="http://schemas.openxmlformats.org/officeDocument/2006/relationships/image" Target="media/image146.png"/><Relationship Id="rId184" Type="http://schemas.openxmlformats.org/officeDocument/2006/relationships/image" Target="media/image163.jpeg"/><Relationship Id="rId219" Type="http://schemas.openxmlformats.org/officeDocument/2006/relationships/oleObject" Target="embeddings/oleObject2.bin"/><Relationship Id="rId370" Type="http://schemas.openxmlformats.org/officeDocument/2006/relationships/image" Target="media/image229.png"/><Relationship Id="rId391" Type="http://schemas.openxmlformats.org/officeDocument/2006/relationships/hyperlink" Target="http://codingdict.com/article/8258" TargetMode="External"/><Relationship Id="rId405" Type="http://schemas.openxmlformats.org/officeDocument/2006/relationships/image" Target="media/image237.png"/><Relationship Id="rId230" Type="http://schemas.openxmlformats.org/officeDocument/2006/relationships/image" Target="media/image179.png"/><Relationship Id="rId251" Type="http://schemas.openxmlformats.org/officeDocument/2006/relationships/image" Target="media/image189.png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hyperlink" Target="https://shomy.top/2017/12/05/Feature-Scaling-Batch-Norm/" TargetMode="External"/><Relationship Id="rId272" Type="http://schemas.openxmlformats.org/officeDocument/2006/relationships/hyperlink" Target="https://blog.csdn.net/leviopku/article/details/82660381" TargetMode="External"/><Relationship Id="rId293" Type="http://schemas.openxmlformats.org/officeDocument/2006/relationships/hyperlink" Target="https://keras.io/zh/getting-started/faq/" TargetMode="External"/><Relationship Id="rId307" Type="http://schemas.openxmlformats.org/officeDocument/2006/relationships/hyperlink" Target="https://keras.io/zh/getting-started/faq/" TargetMode="External"/><Relationship Id="rId328" Type="http://schemas.openxmlformats.org/officeDocument/2006/relationships/hyperlink" Target="https://keras.io/zh/metrics/" TargetMode="External"/><Relationship Id="rId349" Type="http://schemas.openxmlformats.org/officeDocument/2006/relationships/image" Target="media/image218.png"/><Relationship Id="rId88" Type="http://schemas.openxmlformats.org/officeDocument/2006/relationships/image" Target="media/image76.png"/><Relationship Id="rId111" Type="http://schemas.openxmlformats.org/officeDocument/2006/relationships/image" Target="media/image99.png"/><Relationship Id="rId132" Type="http://schemas.openxmlformats.org/officeDocument/2006/relationships/image" Target="media/image115.png"/><Relationship Id="rId153" Type="http://schemas.openxmlformats.org/officeDocument/2006/relationships/image" Target="media/image136.png"/><Relationship Id="rId174" Type="http://schemas.openxmlformats.org/officeDocument/2006/relationships/image" Target="media/image157.png"/><Relationship Id="rId195" Type="http://schemas.openxmlformats.org/officeDocument/2006/relationships/hyperlink" Target="https://www.analyticsvidhya.com/blog/2018/06/understanding-building-object-detection-model-python/" TargetMode="External"/><Relationship Id="rId209" Type="http://schemas.openxmlformats.org/officeDocument/2006/relationships/hyperlink" Target="https://blog.csdn.net/u011534057/article/details/51219959" TargetMode="External"/><Relationship Id="rId360" Type="http://schemas.openxmlformats.org/officeDocument/2006/relationships/hyperlink" Target="https://www.runoob.com/numpy/numpy-advanced-indexing.html" TargetMode="External"/><Relationship Id="rId381" Type="http://schemas.openxmlformats.org/officeDocument/2006/relationships/image" Target="media/image234.png"/><Relationship Id="rId416" Type="http://schemas.microsoft.com/office/2011/relationships/people" Target="people.xml"/><Relationship Id="rId220" Type="http://schemas.openxmlformats.org/officeDocument/2006/relationships/image" Target="media/image172.png"/><Relationship Id="rId241" Type="http://schemas.openxmlformats.org/officeDocument/2006/relationships/image" Target="media/image185.png"/><Relationship Id="rId15" Type="http://schemas.openxmlformats.org/officeDocument/2006/relationships/image" Target="media/image8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262" Type="http://schemas.openxmlformats.org/officeDocument/2006/relationships/image" Target="media/image197.png"/><Relationship Id="rId283" Type="http://schemas.openxmlformats.org/officeDocument/2006/relationships/image" Target="media/image210.png"/><Relationship Id="rId318" Type="http://schemas.openxmlformats.org/officeDocument/2006/relationships/hyperlink" Target="https://keras.io/zh/layers/embeddings/" TargetMode="External"/><Relationship Id="rId339" Type="http://schemas.openxmlformats.org/officeDocument/2006/relationships/hyperlink" Target="https://keras.io/zh/scikit-learn-api/" TargetMode="External"/><Relationship Id="rId78" Type="http://schemas.openxmlformats.org/officeDocument/2006/relationships/image" Target="media/image67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122" Type="http://schemas.openxmlformats.org/officeDocument/2006/relationships/hyperlink" Target="https://towardsdatascience.com/an-overview-of-resnet-and-its-variants-5281e2f56035" TargetMode="External"/><Relationship Id="rId143" Type="http://schemas.openxmlformats.org/officeDocument/2006/relationships/image" Target="media/image126.png"/><Relationship Id="rId164" Type="http://schemas.openxmlformats.org/officeDocument/2006/relationships/image" Target="media/image147.png"/><Relationship Id="rId185" Type="http://schemas.openxmlformats.org/officeDocument/2006/relationships/hyperlink" Target="https://zh.wikipedia.org/wiki/%E6%A4%92%E7%9B%90%E5%99%AA%E5%A3%B0" TargetMode="External"/><Relationship Id="rId350" Type="http://schemas.openxmlformats.org/officeDocument/2006/relationships/hyperlink" Target="https://www.runoob.com/python/python-os-path.html" TargetMode="External"/><Relationship Id="rId371" Type="http://schemas.openxmlformats.org/officeDocument/2006/relationships/hyperlink" Target="https://www.runoob.com/numpy/numpy-binary-operators.html" TargetMode="External"/><Relationship Id="rId406" Type="http://schemas.openxmlformats.org/officeDocument/2006/relationships/image" Target="media/image238.png"/><Relationship Id="rId9" Type="http://schemas.openxmlformats.org/officeDocument/2006/relationships/image" Target="media/image2.png"/><Relationship Id="rId210" Type="http://schemas.openxmlformats.org/officeDocument/2006/relationships/image" Target="media/image169.png"/><Relationship Id="rId392" Type="http://schemas.openxmlformats.org/officeDocument/2006/relationships/hyperlink" Target="http://codingdict.com/article/8259" TargetMode="External"/><Relationship Id="rId26" Type="http://schemas.openxmlformats.org/officeDocument/2006/relationships/image" Target="media/image17.png"/><Relationship Id="rId231" Type="http://schemas.openxmlformats.org/officeDocument/2006/relationships/hyperlink" Target="https://blog.csdn.net/qianqing13579/article/details/82106664" TargetMode="External"/><Relationship Id="rId252" Type="http://schemas.openxmlformats.org/officeDocument/2006/relationships/image" Target="media/image190.png"/><Relationship Id="rId273" Type="http://schemas.openxmlformats.org/officeDocument/2006/relationships/hyperlink" Target="https://zhuanlan.zhihu.com/p/49556105" TargetMode="External"/><Relationship Id="rId294" Type="http://schemas.openxmlformats.org/officeDocument/2006/relationships/hyperlink" Target="https://keras.io/zh/getting-started/faq/" TargetMode="External"/><Relationship Id="rId308" Type="http://schemas.openxmlformats.org/officeDocument/2006/relationships/hyperlink" Target="https://keras.io/zh/getting-started/faq/" TargetMode="External"/><Relationship Id="rId329" Type="http://schemas.openxmlformats.org/officeDocument/2006/relationships/hyperlink" Target="https://keras.io/zh/optimizers/" TargetMode="External"/><Relationship Id="rId47" Type="http://schemas.openxmlformats.org/officeDocument/2006/relationships/image" Target="media/image38.png"/><Relationship Id="rId68" Type="http://schemas.openxmlformats.org/officeDocument/2006/relationships/hyperlink" Target="https://www.learnopencv.com/batch-normalization-in-deep-networks/" TargetMode="External"/><Relationship Id="rId89" Type="http://schemas.openxmlformats.org/officeDocument/2006/relationships/image" Target="media/image77.png"/><Relationship Id="rId112" Type="http://schemas.openxmlformats.org/officeDocument/2006/relationships/image" Target="media/image100.png"/><Relationship Id="rId133" Type="http://schemas.openxmlformats.org/officeDocument/2006/relationships/image" Target="media/image116.png"/><Relationship Id="rId154" Type="http://schemas.openxmlformats.org/officeDocument/2006/relationships/image" Target="media/image137.png"/><Relationship Id="rId175" Type="http://schemas.openxmlformats.org/officeDocument/2006/relationships/image" Target="media/image158.png"/><Relationship Id="rId340" Type="http://schemas.openxmlformats.org/officeDocument/2006/relationships/hyperlink" Target="https://keras.io/zh/utils/" TargetMode="External"/><Relationship Id="rId361" Type="http://schemas.openxmlformats.org/officeDocument/2006/relationships/image" Target="media/image222.gif"/><Relationship Id="rId196" Type="http://schemas.openxmlformats.org/officeDocument/2006/relationships/hyperlink" Target="http://jermmy.xyz/2017/05/04/2017-5-4-paper-notes-selective-search/" TargetMode="External"/><Relationship Id="rId200" Type="http://schemas.openxmlformats.org/officeDocument/2006/relationships/image" Target="media/image166.png"/><Relationship Id="rId382" Type="http://schemas.openxmlformats.org/officeDocument/2006/relationships/hyperlink" Target="https://www.runoob.com/numpy/numpy-byte-swapping.html" TargetMode="External"/><Relationship Id="rId417" Type="http://schemas.openxmlformats.org/officeDocument/2006/relationships/theme" Target="theme/theme1.xml"/><Relationship Id="rId16" Type="http://schemas.openxmlformats.org/officeDocument/2006/relationships/image" Target="media/image9.png"/><Relationship Id="rId221" Type="http://schemas.openxmlformats.org/officeDocument/2006/relationships/image" Target="media/image173.png"/><Relationship Id="rId242" Type="http://schemas.openxmlformats.org/officeDocument/2006/relationships/image" Target="media/image186.png"/><Relationship Id="rId263" Type="http://schemas.openxmlformats.org/officeDocument/2006/relationships/image" Target="media/image198.png"/><Relationship Id="rId284" Type="http://schemas.openxmlformats.org/officeDocument/2006/relationships/image" Target="media/image211.png"/><Relationship Id="rId319" Type="http://schemas.openxmlformats.org/officeDocument/2006/relationships/hyperlink" Target="https://keras.io/zh/layers/merge/" TargetMode="External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68.png"/><Relationship Id="rId102" Type="http://schemas.openxmlformats.org/officeDocument/2006/relationships/image" Target="media/image90.png"/><Relationship Id="rId123" Type="http://schemas.openxmlformats.org/officeDocument/2006/relationships/image" Target="media/image106.png"/><Relationship Id="rId144" Type="http://schemas.openxmlformats.org/officeDocument/2006/relationships/image" Target="media/image127.png"/><Relationship Id="rId330" Type="http://schemas.openxmlformats.org/officeDocument/2006/relationships/hyperlink" Target="https://keras.io/zh/activations/" TargetMode="External"/><Relationship Id="rId90" Type="http://schemas.openxmlformats.org/officeDocument/2006/relationships/image" Target="media/image78.png"/><Relationship Id="rId165" Type="http://schemas.openxmlformats.org/officeDocument/2006/relationships/image" Target="media/image148.png"/><Relationship Id="rId186" Type="http://schemas.openxmlformats.org/officeDocument/2006/relationships/image" Target="media/image164.png"/><Relationship Id="rId351" Type="http://schemas.openxmlformats.org/officeDocument/2006/relationships/image" Target="media/image219.png"/><Relationship Id="rId372" Type="http://schemas.openxmlformats.org/officeDocument/2006/relationships/hyperlink" Target="https://www.runoob.com/numpy/numpy-string-functions.html" TargetMode="External"/><Relationship Id="rId393" Type="http://schemas.openxmlformats.org/officeDocument/2006/relationships/hyperlink" Target="http://codingdict.com/article/8260" TargetMode="External"/><Relationship Id="rId407" Type="http://schemas.openxmlformats.org/officeDocument/2006/relationships/image" Target="media/image239.png"/><Relationship Id="rId211" Type="http://schemas.openxmlformats.org/officeDocument/2006/relationships/hyperlink" Target="https://www.cnblogs.com/wangyong/p/8523814.html" TargetMode="External"/><Relationship Id="rId232" Type="http://schemas.openxmlformats.org/officeDocument/2006/relationships/hyperlink" Target="https://arleyzhang.github.io/articles/786f1ca3/" TargetMode="External"/><Relationship Id="rId253" Type="http://schemas.openxmlformats.org/officeDocument/2006/relationships/hyperlink" Target="https://medium.com/@14prakash/the-intuition-behind-retinanet-eb636755607d" TargetMode="External"/><Relationship Id="rId274" Type="http://schemas.openxmlformats.org/officeDocument/2006/relationships/image" Target="media/image204.jpeg"/><Relationship Id="rId295" Type="http://schemas.openxmlformats.org/officeDocument/2006/relationships/hyperlink" Target="https://keras.io/zh/getting-started/faq/" TargetMode="External"/><Relationship Id="rId309" Type="http://schemas.openxmlformats.org/officeDocument/2006/relationships/hyperlink" Target="https://keras.io/zh/getting-started/faq/" TargetMode="External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58.png"/><Relationship Id="rId113" Type="http://schemas.openxmlformats.org/officeDocument/2006/relationships/image" Target="media/image101.png"/><Relationship Id="rId134" Type="http://schemas.openxmlformats.org/officeDocument/2006/relationships/image" Target="media/image117.png"/><Relationship Id="rId320" Type="http://schemas.openxmlformats.org/officeDocument/2006/relationships/hyperlink" Target="https://keras.io/zh/layers/advanced-activations/" TargetMode="External"/><Relationship Id="rId80" Type="http://schemas.openxmlformats.org/officeDocument/2006/relationships/image" Target="media/image69.png"/><Relationship Id="rId155" Type="http://schemas.openxmlformats.org/officeDocument/2006/relationships/image" Target="media/image138.png"/><Relationship Id="rId176" Type="http://schemas.openxmlformats.org/officeDocument/2006/relationships/image" Target="media/image159.png"/><Relationship Id="rId197" Type="http://schemas.openxmlformats.org/officeDocument/2006/relationships/hyperlink" Target="https://blog.csdn.net/shuzfan/article/details/52711706" TargetMode="External"/><Relationship Id="rId341" Type="http://schemas.openxmlformats.org/officeDocument/2006/relationships/hyperlink" Target="http://www.linzehui.me/2018/09/16/%E7%A2%8E%E7%89%87%E7%9F%A5%E8%AF%86/Pytorch%20backward()%E6%B5%85%E6%9E%90/" TargetMode="External"/><Relationship Id="rId362" Type="http://schemas.openxmlformats.org/officeDocument/2006/relationships/hyperlink" Target="https://www.runoob.com/numpy/numpy-terating-over-array.html" TargetMode="External"/><Relationship Id="rId383" Type="http://schemas.openxmlformats.org/officeDocument/2006/relationships/hyperlink" Target="https://www.runoob.com/numpy/numpy-copies-and-views.html" TargetMode="External"/><Relationship Id="rId201" Type="http://schemas.openxmlformats.org/officeDocument/2006/relationships/hyperlink" Target="https://blog.csdn.net/zijin0802034/article/details/77685438" TargetMode="External"/><Relationship Id="rId222" Type="http://schemas.openxmlformats.org/officeDocument/2006/relationships/image" Target="media/image174.png"/><Relationship Id="rId243" Type="http://schemas.openxmlformats.org/officeDocument/2006/relationships/image" Target="media/image187.png"/><Relationship Id="rId264" Type="http://schemas.openxmlformats.org/officeDocument/2006/relationships/image" Target="media/image199.png"/><Relationship Id="rId285" Type="http://schemas.openxmlformats.org/officeDocument/2006/relationships/hyperlink" Target="https://zxth93.github.io/2017/09/02/Keras%E5%AD%A6%E4%B9%A0%E7%AC%94%E8%AE%B0III-%E7%BD%91%E7%BB%9C%E5%B1%82/" TargetMode="External"/><Relationship Id="rId17" Type="http://schemas.openxmlformats.org/officeDocument/2006/relationships/image" Target="media/image10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1.png"/><Relationship Id="rId124" Type="http://schemas.openxmlformats.org/officeDocument/2006/relationships/image" Target="media/image107.png"/><Relationship Id="rId310" Type="http://schemas.openxmlformats.org/officeDocument/2006/relationships/hyperlink" Target="https://keras.io/zh/getting-started/faq/" TargetMode="External"/><Relationship Id="rId70" Type="http://schemas.openxmlformats.org/officeDocument/2006/relationships/image" Target="media/image59.jpeg"/><Relationship Id="rId91" Type="http://schemas.openxmlformats.org/officeDocument/2006/relationships/image" Target="media/image79.png"/><Relationship Id="rId145" Type="http://schemas.openxmlformats.org/officeDocument/2006/relationships/image" Target="media/image128.png"/><Relationship Id="rId166" Type="http://schemas.openxmlformats.org/officeDocument/2006/relationships/image" Target="media/image149.png"/><Relationship Id="rId187" Type="http://schemas.openxmlformats.org/officeDocument/2006/relationships/hyperlink" Target="https://www.jianshu.com/p/451c52a74ddb" TargetMode="External"/><Relationship Id="rId331" Type="http://schemas.openxmlformats.org/officeDocument/2006/relationships/hyperlink" Target="https://keras.io/zh/callbacks/" TargetMode="External"/><Relationship Id="rId352" Type="http://schemas.openxmlformats.org/officeDocument/2006/relationships/hyperlink" Target="https://numpy.org/devdocs/user/quickstart.html" TargetMode="External"/><Relationship Id="rId373" Type="http://schemas.openxmlformats.org/officeDocument/2006/relationships/image" Target="media/image230.png"/><Relationship Id="rId394" Type="http://schemas.openxmlformats.org/officeDocument/2006/relationships/hyperlink" Target="https://docs.scipy.org/doc/scipy/reference/linalg.html" TargetMode="External"/><Relationship Id="rId408" Type="http://schemas.openxmlformats.org/officeDocument/2006/relationships/image" Target="media/image240.png"/><Relationship Id="rId1" Type="http://schemas.openxmlformats.org/officeDocument/2006/relationships/customXml" Target="../customXml/item1.xml"/><Relationship Id="rId212" Type="http://schemas.openxmlformats.org/officeDocument/2006/relationships/hyperlink" Target="https://blog.csdn.net/shenxiaolu1984/article/details/51036677" TargetMode="External"/><Relationship Id="rId233" Type="http://schemas.openxmlformats.org/officeDocument/2006/relationships/image" Target="media/image180.png"/><Relationship Id="rId254" Type="http://schemas.openxmlformats.org/officeDocument/2006/relationships/hyperlink" Target="http://www.treeney.com/2019/04/23/focal-loss-retinanet/" TargetMode="External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2.png"/><Relationship Id="rId275" Type="http://schemas.openxmlformats.org/officeDocument/2006/relationships/image" Target="media/image205.png"/><Relationship Id="rId296" Type="http://schemas.openxmlformats.org/officeDocument/2006/relationships/hyperlink" Target="https://keras.io/zh/getting-started/faq/" TargetMode="External"/><Relationship Id="rId300" Type="http://schemas.openxmlformats.org/officeDocument/2006/relationships/hyperlink" Target="https://keras.io/zh/getting-started/faq/" TargetMode="External"/><Relationship Id="rId60" Type="http://schemas.openxmlformats.org/officeDocument/2006/relationships/image" Target="media/image51.png"/><Relationship Id="rId81" Type="http://schemas.openxmlformats.org/officeDocument/2006/relationships/hyperlink" Target="https://zhuanlan.zhihu.com/p/33841176" TargetMode="External"/><Relationship Id="rId135" Type="http://schemas.openxmlformats.org/officeDocument/2006/relationships/image" Target="media/image118.png"/><Relationship Id="rId156" Type="http://schemas.openxmlformats.org/officeDocument/2006/relationships/image" Target="media/image139.png"/><Relationship Id="rId177" Type="http://schemas.openxmlformats.org/officeDocument/2006/relationships/image" Target="media/image160.png"/><Relationship Id="rId198" Type="http://schemas.openxmlformats.org/officeDocument/2006/relationships/hyperlink" Target="https://medium.com/@chih.sheng.huang821/%E6%A9%9F%E5%99%A8-%E6%B7%B1%E5%BA%A6%E5%AD%B8%E7%BF%92-%E7%89%A9%E4%BB%B6%E5%81%B5%E6%B8%AC-non-maximum-suppression-nms-aa70c45adffa" TargetMode="External"/><Relationship Id="rId321" Type="http://schemas.openxmlformats.org/officeDocument/2006/relationships/hyperlink" Target="https://keras.io/zh/layers/normalization/" TargetMode="External"/><Relationship Id="rId342" Type="http://schemas.openxmlformats.org/officeDocument/2006/relationships/hyperlink" Target="https://pytorch.org/tutorials/beginner/blitz/cifar10_tutorial.html" TargetMode="External"/><Relationship Id="rId363" Type="http://schemas.openxmlformats.org/officeDocument/2006/relationships/hyperlink" Target="https://www.runoob.com/numpy/numpy-array-manipulation.html" TargetMode="External"/><Relationship Id="rId384" Type="http://schemas.openxmlformats.org/officeDocument/2006/relationships/hyperlink" Target="https://www.runoob.com/numpy/numpy-matrix.html" TargetMode="External"/><Relationship Id="rId202" Type="http://schemas.openxmlformats.org/officeDocument/2006/relationships/image" Target="media/image167.emf"/><Relationship Id="rId223" Type="http://schemas.openxmlformats.org/officeDocument/2006/relationships/image" Target="media/image175.jpeg"/><Relationship Id="rId244" Type="http://schemas.openxmlformats.org/officeDocument/2006/relationships/hyperlink" Target="https://blog.csdn.net/m0_37192554/article/details/81102716" TargetMode="External"/><Relationship Id="rId18" Type="http://schemas.openxmlformats.org/officeDocument/2006/relationships/image" Target="media/image11.png"/><Relationship Id="rId39" Type="http://schemas.openxmlformats.org/officeDocument/2006/relationships/image" Target="media/image30.png"/><Relationship Id="rId265" Type="http://schemas.openxmlformats.org/officeDocument/2006/relationships/image" Target="media/image200.png"/><Relationship Id="rId286" Type="http://schemas.openxmlformats.org/officeDocument/2006/relationships/image" Target="media/image212.png"/><Relationship Id="rId50" Type="http://schemas.openxmlformats.org/officeDocument/2006/relationships/image" Target="media/image41.png"/><Relationship Id="rId104" Type="http://schemas.openxmlformats.org/officeDocument/2006/relationships/image" Target="media/image92.png"/><Relationship Id="rId125" Type="http://schemas.openxmlformats.org/officeDocument/2006/relationships/image" Target="media/image108.png"/><Relationship Id="rId146" Type="http://schemas.openxmlformats.org/officeDocument/2006/relationships/image" Target="media/image129.png"/><Relationship Id="rId167" Type="http://schemas.openxmlformats.org/officeDocument/2006/relationships/image" Target="media/image150.png"/><Relationship Id="rId188" Type="http://schemas.openxmlformats.org/officeDocument/2006/relationships/hyperlink" Target="https://blog.csdn.net/on2way/article/details/46828567" TargetMode="External"/><Relationship Id="rId311" Type="http://schemas.openxmlformats.org/officeDocument/2006/relationships/hyperlink" Target="https://keras.io/zh/models/sequential/" TargetMode="External"/><Relationship Id="rId332" Type="http://schemas.openxmlformats.org/officeDocument/2006/relationships/hyperlink" Target="https://keras.io/zh/datasets/" TargetMode="External"/><Relationship Id="rId353" Type="http://schemas.openxmlformats.org/officeDocument/2006/relationships/hyperlink" Target="https://www.runoob.com/numpy/numpy-ndarray-object.html" TargetMode="External"/><Relationship Id="rId374" Type="http://schemas.openxmlformats.org/officeDocument/2006/relationships/image" Target="media/image231.png"/><Relationship Id="rId395" Type="http://schemas.openxmlformats.org/officeDocument/2006/relationships/hyperlink" Target="https://docs.scipy.org/doc/scipy/reference/ndimage.html" TargetMode="External"/><Relationship Id="rId409" Type="http://schemas.openxmlformats.org/officeDocument/2006/relationships/image" Target="media/image241.png"/><Relationship Id="rId71" Type="http://schemas.openxmlformats.org/officeDocument/2006/relationships/image" Target="media/image60.png"/><Relationship Id="rId92" Type="http://schemas.openxmlformats.org/officeDocument/2006/relationships/image" Target="media/image80.png"/><Relationship Id="rId213" Type="http://schemas.openxmlformats.org/officeDocument/2006/relationships/hyperlink" Target="http://shartoo.github.io/RCNN-series/" TargetMode="External"/><Relationship Id="rId234" Type="http://schemas.openxmlformats.org/officeDocument/2006/relationships/image" Target="media/image181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55" Type="http://schemas.openxmlformats.org/officeDocument/2006/relationships/hyperlink" Target="https://blog.csdn.net/JNingWei/article/details/80038594" TargetMode="External"/><Relationship Id="rId276" Type="http://schemas.openxmlformats.org/officeDocument/2006/relationships/image" Target="media/image206.jpeg"/><Relationship Id="rId297" Type="http://schemas.openxmlformats.org/officeDocument/2006/relationships/hyperlink" Target="https://keras.io/zh/getting-started/faq/" TargetMode="External"/><Relationship Id="rId40" Type="http://schemas.openxmlformats.org/officeDocument/2006/relationships/image" Target="media/image31.png"/><Relationship Id="rId115" Type="http://schemas.openxmlformats.org/officeDocument/2006/relationships/image" Target="media/image103.jpeg"/><Relationship Id="rId136" Type="http://schemas.openxmlformats.org/officeDocument/2006/relationships/image" Target="media/image119.png"/><Relationship Id="rId157" Type="http://schemas.openxmlformats.org/officeDocument/2006/relationships/image" Target="media/image140.png"/><Relationship Id="rId178" Type="http://schemas.openxmlformats.org/officeDocument/2006/relationships/image" Target="media/image161.png"/><Relationship Id="rId301" Type="http://schemas.openxmlformats.org/officeDocument/2006/relationships/hyperlink" Target="https://keras.io/zh/getting-started/faq/" TargetMode="External"/><Relationship Id="rId322" Type="http://schemas.openxmlformats.org/officeDocument/2006/relationships/hyperlink" Target="https://keras.io/zh/layers/noise/" TargetMode="External"/><Relationship Id="rId343" Type="http://schemas.openxmlformats.org/officeDocument/2006/relationships/hyperlink" Target="https://pytorch.org/tutorials/beginner/blitz/data_parallel_tutorial.html" TargetMode="External"/><Relationship Id="rId364" Type="http://schemas.openxmlformats.org/officeDocument/2006/relationships/image" Target="media/image223.png"/><Relationship Id="rId61" Type="http://schemas.openxmlformats.org/officeDocument/2006/relationships/image" Target="media/image52.png"/><Relationship Id="rId82" Type="http://schemas.openxmlformats.org/officeDocument/2006/relationships/image" Target="media/image70.jpeg"/><Relationship Id="rId199" Type="http://schemas.openxmlformats.org/officeDocument/2006/relationships/image" Target="media/image165.png"/><Relationship Id="rId203" Type="http://schemas.openxmlformats.org/officeDocument/2006/relationships/oleObject" Target="embeddings/oleObject1.bin"/><Relationship Id="rId385" Type="http://schemas.openxmlformats.org/officeDocument/2006/relationships/hyperlink" Target="https://www.runoob.com/numpy/numpy-linear-algebra.html" TargetMode="External"/><Relationship Id="rId19" Type="http://schemas.openxmlformats.org/officeDocument/2006/relationships/image" Target="media/image12.png"/><Relationship Id="rId224" Type="http://schemas.openxmlformats.org/officeDocument/2006/relationships/image" Target="media/image176.png"/><Relationship Id="rId245" Type="http://schemas.openxmlformats.org/officeDocument/2006/relationships/hyperlink" Target="https://blog.csdn.net/leviopku/article/details/82588959" TargetMode="External"/><Relationship Id="rId266" Type="http://schemas.openxmlformats.org/officeDocument/2006/relationships/image" Target="media/image201.png"/><Relationship Id="rId287" Type="http://schemas.openxmlformats.org/officeDocument/2006/relationships/image" Target="media/image213.png"/><Relationship Id="rId410" Type="http://schemas.openxmlformats.org/officeDocument/2006/relationships/image" Target="media/image242.png"/><Relationship Id="rId30" Type="http://schemas.openxmlformats.org/officeDocument/2006/relationships/image" Target="media/image21.png"/><Relationship Id="rId105" Type="http://schemas.openxmlformats.org/officeDocument/2006/relationships/image" Target="media/image93.png"/><Relationship Id="rId126" Type="http://schemas.openxmlformats.org/officeDocument/2006/relationships/image" Target="media/image109.png"/><Relationship Id="rId147" Type="http://schemas.openxmlformats.org/officeDocument/2006/relationships/image" Target="media/image130.png"/><Relationship Id="rId168" Type="http://schemas.openxmlformats.org/officeDocument/2006/relationships/image" Target="media/image151.png"/><Relationship Id="rId312" Type="http://schemas.openxmlformats.org/officeDocument/2006/relationships/hyperlink" Target="https://keras.io/zh/models/model/" TargetMode="External"/><Relationship Id="rId333" Type="http://schemas.openxmlformats.org/officeDocument/2006/relationships/hyperlink" Target="https://keras.io/zh/applications/" TargetMode="External"/><Relationship Id="rId354" Type="http://schemas.openxmlformats.org/officeDocument/2006/relationships/image" Target="media/image220.png"/><Relationship Id="rId51" Type="http://schemas.openxmlformats.org/officeDocument/2006/relationships/image" Target="media/image42.png"/><Relationship Id="rId72" Type="http://schemas.openxmlformats.org/officeDocument/2006/relationships/image" Target="media/image61.png"/><Relationship Id="rId93" Type="http://schemas.openxmlformats.org/officeDocument/2006/relationships/image" Target="media/image81.png"/><Relationship Id="rId189" Type="http://schemas.openxmlformats.org/officeDocument/2006/relationships/hyperlink" Target="https://blog.csdn.net/Jfuck/article/details/8932978" TargetMode="External"/><Relationship Id="rId375" Type="http://schemas.openxmlformats.org/officeDocument/2006/relationships/image" Target="media/image232.png"/><Relationship Id="rId396" Type="http://schemas.openxmlformats.org/officeDocument/2006/relationships/hyperlink" Target="https://docs.scipy.org/doc/scipy/reference/optimize.html" TargetMode="External"/><Relationship Id="rId3" Type="http://schemas.openxmlformats.org/officeDocument/2006/relationships/styles" Target="styles.xml"/><Relationship Id="rId214" Type="http://schemas.openxmlformats.org/officeDocument/2006/relationships/image" Target="media/image170.png"/><Relationship Id="rId235" Type="http://schemas.openxmlformats.org/officeDocument/2006/relationships/image" Target="media/image182.png"/><Relationship Id="rId256" Type="http://schemas.openxmlformats.org/officeDocument/2006/relationships/image" Target="media/image191.jpeg"/><Relationship Id="rId277" Type="http://schemas.openxmlformats.org/officeDocument/2006/relationships/image" Target="media/image207.jpeg"/><Relationship Id="rId298" Type="http://schemas.openxmlformats.org/officeDocument/2006/relationships/hyperlink" Target="https://keras.io/zh/getting-started/faq/" TargetMode="External"/><Relationship Id="rId400" Type="http://schemas.openxmlformats.org/officeDocument/2006/relationships/hyperlink" Target="https://docs.scipy.org/doc/scipy/reference/spatial.html" TargetMode="External"/><Relationship Id="rId116" Type="http://schemas.openxmlformats.org/officeDocument/2006/relationships/image" Target="media/image104.png"/><Relationship Id="rId137" Type="http://schemas.openxmlformats.org/officeDocument/2006/relationships/image" Target="media/image120.png"/><Relationship Id="rId158" Type="http://schemas.openxmlformats.org/officeDocument/2006/relationships/image" Target="media/image141.png"/><Relationship Id="rId302" Type="http://schemas.openxmlformats.org/officeDocument/2006/relationships/hyperlink" Target="https://keras.io/zh/getting-started/faq/" TargetMode="External"/><Relationship Id="rId323" Type="http://schemas.openxmlformats.org/officeDocument/2006/relationships/hyperlink" Target="https://keras.io/zh/layers/wrappers/" TargetMode="External"/><Relationship Id="rId344" Type="http://schemas.openxmlformats.org/officeDocument/2006/relationships/hyperlink" Target="https://pytorch.org/tutorials/beginner/data_loading_tutorial.html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1.png"/><Relationship Id="rId179" Type="http://schemas.openxmlformats.org/officeDocument/2006/relationships/image" Target="media/image162.png"/><Relationship Id="rId365" Type="http://schemas.openxmlformats.org/officeDocument/2006/relationships/image" Target="media/image224.png"/><Relationship Id="rId386" Type="http://schemas.openxmlformats.org/officeDocument/2006/relationships/image" Target="media/image235.png"/><Relationship Id="rId190" Type="http://schemas.openxmlformats.org/officeDocument/2006/relationships/hyperlink" Target="https://blog.csdn.net/sinat_21258931/article/details/61418681" TargetMode="External"/><Relationship Id="rId204" Type="http://schemas.openxmlformats.org/officeDocument/2006/relationships/hyperlink" Target="https://www.cnblogs.com/hellocwh/p/8431802.html" TargetMode="External"/><Relationship Id="rId225" Type="http://schemas.openxmlformats.org/officeDocument/2006/relationships/image" Target="media/image177.png"/><Relationship Id="rId246" Type="http://schemas.openxmlformats.org/officeDocument/2006/relationships/hyperlink" Target="http://shartoo.github.io/yolo-v123/" TargetMode="External"/><Relationship Id="rId267" Type="http://schemas.openxmlformats.org/officeDocument/2006/relationships/image" Target="media/image202.png"/><Relationship Id="rId288" Type="http://schemas.openxmlformats.org/officeDocument/2006/relationships/image" Target="media/image214.png"/><Relationship Id="rId411" Type="http://schemas.openxmlformats.org/officeDocument/2006/relationships/image" Target="media/image243.png"/><Relationship Id="rId106" Type="http://schemas.openxmlformats.org/officeDocument/2006/relationships/image" Target="media/image94.png"/><Relationship Id="rId127" Type="http://schemas.openxmlformats.org/officeDocument/2006/relationships/image" Target="media/image110.png"/><Relationship Id="rId313" Type="http://schemas.openxmlformats.org/officeDocument/2006/relationships/hyperlink" Target="https://keras.io/zh/layers/core/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2.png"/><Relationship Id="rId94" Type="http://schemas.openxmlformats.org/officeDocument/2006/relationships/image" Target="media/image82.png"/><Relationship Id="rId148" Type="http://schemas.openxmlformats.org/officeDocument/2006/relationships/image" Target="media/image131.png"/><Relationship Id="rId169" Type="http://schemas.openxmlformats.org/officeDocument/2006/relationships/image" Target="media/image152.png"/><Relationship Id="rId334" Type="http://schemas.openxmlformats.org/officeDocument/2006/relationships/hyperlink" Target="https://keras.io/zh/backend/" TargetMode="External"/><Relationship Id="rId355" Type="http://schemas.openxmlformats.org/officeDocument/2006/relationships/hyperlink" Target="https://www.runoob.com/numpy/numpy-dtype.html" TargetMode="External"/><Relationship Id="rId376" Type="http://schemas.openxmlformats.org/officeDocument/2006/relationships/hyperlink" Target="https://www.runoob.com/numpy/numpy-mathematical-functions.html" TargetMode="External"/><Relationship Id="rId397" Type="http://schemas.openxmlformats.org/officeDocument/2006/relationships/hyperlink" Target="https://docs.scipy.org/doc/scipy/reference/stats.html" TargetMode="External"/><Relationship Id="rId4" Type="http://schemas.openxmlformats.org/officeDocument/2006/relationships/settings" Target="settings.xml"/><Relationship Id="rId180" Type="http://schemas.openxmlformats.org/officeDocument/2006/relationships/hyperlink" Target="https://www.bilibili.com/video/av24998616?from=search&amp;seid=6540990465922332173" TargetMode="External"/><Relationship Id="rId215" Type="http://schemas.openxmlformats.org/officeDocument/2006/relationships/hyperlink" Target="https://www.zhihu.com/question/56688854" TargetMode="External"/><Relationship Id="rId236" Type="http://schemas.openxmlformats.org/officeDocument/2006/relationships/image" Target="media/image183.png"/><Relationship Id="rId257" Type="http://schemas.openxmlformats.org/officeDocument/2006/relationships/image" Target="media/image192.png"/><Relationship Id="rId278" Type="http://schemas.openxmlformats.org/officeDocument/2006/relationships/hyperlink" Target="https://www.cnblogs.com/hellcat/p/10357220.html" TargetMode="External"/><Relationship Id="rId401" Type="http://schemas.openxmlformats.org/officeDocument/2006/relationships/hyperlink" Target="https://docs.scipy.org/doc/scipy/reference/spatial.html" TargetMode="External"/><Relationship Id="rId303" Type="http://schemas.openxmlformats.org/officeDocument/2006/relationships/hyperlink" Target="https://keras.io/zh/getting-started/faq/" TargetMode="External"/><Relationship Id="rId42" Type="http://schemas.openxmlformats.org/officeDocument/2006/relationships/image" Target="media/image33.png"/><Relationship Id="rId84" Type="http://schemas.openxmlformats.org/officeDocument/2006/relationships/image" Target="media/image72.png"/><Relationship Id="rId138" Type="http://schemas.openxmlformats.org/officeDocument/2006/relationships/image" Target="media/image121.png"/><Relationship Id="rId345" Type="http://schemas.openxmlformats.org/officeDocument/2006/relationships/image" Target="media/image215.png"/><Relationship Id="rId387" Type="http://schemas.openxmlformats.org/officeDocument/2006/relationships/image" Target="media/image236.png"/><Relationship Id="rId191" Type="http://schemas.openxmlformats.org/officeDocument/2006/relationships/hyperlink" Target="https://blog.csdn.net/on2way/article/details/46801063" TargetMode="External"/><Relationship Id="rId205" Type="http://schemas.openxmlformats.org/officeDocument/2006/relationships/image" Target="media/image168.png"/><Relationship Id="rId247" Type="http://schemas.openxmlformats.org/officeDocument/2006/relationships/hyperlink" Target="https://zhangting2020.github.io/2018/05/06/FPN/" TargetMode="External"/><Relationship Id="rId412" Type="http://schemas.openxmlformats.org/officeDocument/2006/relationships/image" Target="media/image244.png"/><Relationship Id="rId107" Type="http://schemas.openxmlformats.org/officeDocument/2006/relationships/image" Target="media/image95.png"/><Relationship Id="rId289" Type="http://schemas.openxmlformats.org/officeDocument/2006/relationships/hyperlink" Target="https://keras.io/zh/getting-started/functional-api-guide/" TargetMode="External"/><Relationship Id="rId11" Type="http://schemas.openxmlformats.org/officeDocument/2006/relationships/image" Target="media/image4.png"/><Relationship Id="rId53" Type="http://schemas.openxmlformats.org/officeDocument/2006/relationships/image" Target="media/image44.png"/><Relationship Id="rId149" Type="http://schemas.openxmlformats.org/officeDocument/2006/relationships/image" Target="media/image132.png"/><Relationship Id="rId314" Type="http://schemas.openxmlformats.org/officeDocument/2006/relationships/hyperlink" Target="https://keras.io/zh/layers/convolutional/" TargetMode="External"/><Relationship Id="rId356" Type="http://schemas.openxmlformats.org/officeDocument/2006/relationships/hyperlink" Target="https://www.runoob.com/numpy/numpy-array-attributes.html" TargetMode="External"/><Relationship Id="rId398" Type="http://schemas.openxmlformats.org/officeDocument/2006/relationships/hyperlink" Target="https://docs.scipy.org/doc/scipy/reference/sparse.html" TargetMode="External"/><Relationship Id="rId95" Type="http://schemas.openxmlformats.org/officeDocument/2006/relationships/image" Target="media/image83.png"/><Relationship Id="rId160" Type="http://schemas.openxmlformats.org/officeDocument/2006/relationships/image" Target="media/image143.png"/><Relationship Id="rId216" Type="http://schemas.openxmlformats.org/officeDocument/2006/relationships/hyperlink" Target="https://www.zybuluo.com/rianusr/note/1315377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E9E597D8-3384-4AE9-A556-48A150D57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727</TotalTime>
  <Pages>1</Pages>
  <Words>7444</Words>
  <Characters>42434</Characters>
  <Application>Microsoft Office Word</Application>
  <DocSecurity>0</DocSecurity>
  <Lines>353</Lines>
  <Paragraphs>99</Paragraphs>
  <ScaleCrop>false</ScaleCrop>
  <Company/>
  <LinksUpToDate>false</LinksUpToDate>
  <CharactersWithSpaces>49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dc:description/>
  <cp:lastModifiedBy>My</cp:lastModifiedBy>
  <cp:revision>5</cp:revision>
  <dcterms:created xsi:type="dcterms:W3CDTF">2019-04-03T08:01:00Z</dcterms:created>
  <dcterms:modified xsi:type="dcterms:W3CDTF">2019-11-09T00:53:00Z</dcterms:modified>
</cp:coreProperties>
</file>